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EDB98" w14:textId="184C7FC3" w:rsidR="007B1C8C" w:rsidRDefault="007B1C8C"/>
    <w:p w14:paraId="6C3A9F2E" w14:textId="77777777" w:rsidR="007B1C8C" w:rsidRDefault="007B1C8C"/>
    <w:p w14:paraId="00BD02CD" w14:textId="527F57F9" w:rsidR="007B1C8C" w:rsidRDefault="007B1C8C" w:rsidP="007B1C8C">
      <w:pPr>
        <w:pStyle w:val="Title"/>
        <w:jc w:val="center"/>
      </w:pPr>
      <w:r>
        <w:t>INFORMATION TECHNOLOGY DEPARTMENT</w:t>
      </w:r>
    </w:p>
    <w:p w14:paraId="7A5ED028" w14:textId="6D9A1344" w:rsidR="007B1C8C" w:rsidRPr="007B1C8C" w:rsidRDefault="007B1C8C" w:rsidP="007B1C8C"/>
    <w:p w14:paraId="06248AB3" w14:textId="50CA2A18" w:rsidR="007B1C8C" w:rsidRDefault="007B1C8C"/>
    <w:p w14:paraId="077C8BC5" w14:textId="3DAA7685" w:rsidR="007B1C8C" w:rsidRDefault="00756CCB" w:rsidP="007B1C8C">
      <w:pPr>
        <w:jc w:val="center"/>
        <w:rPr>
          <w:rFonts w:ascii="Times New Roman" w:hAnsi="Times New Roman" w:cs="Times New Roman"/>
          <w:sz w:val="44"/>
          <w:szCs w:val="44"/>
        </w:rPr>
      </w:pPr>
      <w:r>
        <w:rPr>
          <w:rFonts w:ascii="Times New Roman" w:hAnsi="Times New Roman" w:cs="Times New Roman"/>
          <w:sz w:val="44"/>
          <w:szCs w:val="44"/>
        </w:rPr>
        <w:t>MINI PROJECT SYNOPSIS</w:t>
      </w:r>
    </w:p>
    <w:p w14:paraId="202BD4A9" w14:textId="3D8C5016" w:rsidR="00DE6549" w:rsidRDefault="00DE6549" w:rsidP="007B1C8C">
      <w:pPr>
        <w:jc w:val="center"/>
        <w:rPr>
          <w:rFonts w:ascii="Times New Roman" w:hAnsi="Times New Roman" w:cs="Times New Roman"/>
          <w:sz w:val="44"/>
          <w:szCs w:val="44"/>
        </w:rPr>
      </w:pPr>
      <w:r>
        <w:rPr>
          <w:rFonts w:ascii="Times New Roman" w:hAnsi="Times New Roman" w:cs="Times New Roman"/>
          <w:sz w:val="44"/>
          <w:szCs w:val="44"/>
        </w:rPr>
        <w:t>(</w:t>
      </w:r>
      <w:r w:rsidR="00756CCB">
        <w:rPr>
          <w:rFonts w:ascii="Times New Roman" w:hAnsi="Times New Roman" w:cs="Times New Roman"/>
          <w:sz w:val="44"/>
          <w:szCs w:val="44"/>
        </w:rPr>
        <w:t>KCS554</w:t>
      </w:r>
      <w:r w:rsidR="002A1E8C">
        <w:rPr>
          <w:rFonts w:ascii="Times New Roman" w:hAnsi="Times New Roman" w:cs="Times New Roman"/>
          <w:sz w:val="44"/>
          <w:szCs w:val="44"/>
        </w:rPr>
        <w:t>)</w:t>
      </w:r>
    </w:p>
    <w:p w14:paraId="7E911E10" w14:textId="77777777" w:rsidR="000D3885" w:rsidRDefault="000D3885" w:rsidP="00373EE7">
      <w:pPr>
        <w:spacing w:after="0"/>
        <w:jc w:val="center"/>
        <w:rPr>
          <w:rFonts w:ascii="Times New Roman" w:hAnsi="Times New Roman" w:cs="Times New Roman"/>
          <w:sz w:val="32"/>
          <w:szCs w:val="32"/>
        </w:rPr>
      </w:pPr>
      <w:r w:rsidRPr="000D3885">
        <w:rPr>
          <w:rFonts w:ascii="Times New Roman" w:hAnsi="Times New Roman" w:cs="Times New Roman"/>
          <w:sz w:val="32"/>
          <w:szCs w:val="32"/>
        </w:rPr>
        <w:t>A COMPARATIVE STUDY OF STRING PATTERN</w:t>
      </w:r>
    </w:p>
    <w:p w14:paraId="56BA19C9" w14:textId="3C7C107B" w:rsidR="000D3885" w:rsidRDefault="000D3885" w:rsidP="00373EE7">
      <w:pPr>
        <w:spacing w:after="0"/>
        <w:jc w:val="center"/>
        <w:rPr>
          <w:rFonts w:ascii="Times New Roman" w:hAnsi="Times New Roman" w:cs="Times New Roman"/>
          <w:sz w:val="32"/>
          <w:szCs w:val="32"/>
        </w:rPr>
      </w:pPr>
      <w:r w:rsidRPr="000D3885">
        <w:rPr>
          <w:rFonts w:ascii="Times New Roman" w:hAnsi="Times New Roman" w:cs="Times New Roman"/>
          <w:sz w:val="32"/>
          <w:szCs w:val="32"/>
        </w:rPr>
        <w:t xml:space="preserve"> MATCHING ALGORITHMS </w:t>
      </w:r>
    </w:p>
    <w:p w14:paraId="4A6C39EC" w14:textId="1E4BA308" w:rsidR="0010762D" w:rsidRDefault="00756CCB" w:rsidP="00373EE7">
      <w:pPr>
        <w:spacing w:after="0"/>
        <w:jc w:val="center"/>
        <w:rPr>
          <w:rFonts w:ascii="Times New Roman" w:hAnsi="Times New Roman" w:cs="Times New Roman"/>
          <w:sz w:val="32"/>
          <w:szCs w:val="32"/>
        </w:rPr>
      </w:pPr>
      <w:r>
        <w:rPr>
          <w:rFonts w:ascii="Times New Roman" w:hAnsi="Times New Roman" w:cs="Times New Roman"/>
          <w:sz w:val="32"/>
          <w:szCs w:val="32"/>
        </w:rPr>
        <w:t>(</w:t>
      </w:r>
      <w:r w:rsidR="002602F8">
        <w:rPr>
          <w:rFonts w:ascii="Times New Roman" w:hAnsi="Times New Roman" w:cs="Times New Roman"/>
          <w:sz w:val="32"/>
          <w:szCs w:val="32"/>
        </w:rPr>
        <w:t>1901640130034</w:t>
      </w:r>
      <w:r w:rsidR="00D117A7">
        <w:rPr>
          <w:rFonts w:ascii="Times New Roman" w:hAnsi="Times New Roman" w:cs="Times New Roman"/>
          <w:sz w:val="32"/>
          <w:szCs w:val="32"/>
        </w:rPr>
        <w:t>)</w:t>
      </w:r>
    </w:p>
    <w:p w14:paraId="413259C9" w14:textId="729947BD" w:rsidR="0010762D" w:rsidRDefault="0010762D" w:rsidP="002A1E8C">
      <w:pPr>
        <w:spacing w:after="0"/>
        <w:jc w:val="center"/>
        <w:rPr>
          <w:rFonts w:ascii="Times New Roman" w:hAnsi="Times New Roman" w:cs="Times New Roman"/>
          <w:sz w:val="32"/>
          <w:szCs w:val="32"/>
        </w:rPr>
      </w:pPr>
    </w:p>
    <w:p w14:paraId="7D620103" w14:textId="61E36AEB" w:rsidR="0010762D" w:rsidRPr="0010762D" w:rsidRDefault="0010762D" w:rsidP="002A1E8C">
      <w:pPr>
        <w:spacing w:after="0"/>
        <w:jc w:val="center"/>
        <w:rPr>
          <w:rFonts w:ascii="Times New Roman" w:hAnsi="Times New Roman" w:cs="Times New Roman"/>
          <w:b/>
          <w:bCs/>
          <w:sz w:val="44"/>
          <w:szCs w:val="44"/>
        </w:rPr>
      </w:pPr>
      <w:r w:rsidRPr="0010762D">
        <w:rPr>
          <w:rFonts w:ascii="Times New Roman" w:hAnsi="Times New Roman" w:cs="Times New Roman"/>
          <w:b/>
          <w:bCs/>
          <w:sz w:val="32"/>
          <w:szCs w:val="32"/>
        </w:rPr>
        <w:t>Supervisor:</w:t>
      </w:r>
      <w:r w:rsidR="00373EE7">
        <w:rPr>
          <w:rFonts w:ascii="Times New Roman" w:hAnsi="Times New Roman" w:cs="Times New Roman"/>
          <w:b/>
          <w:bCs/>
          <w:sz w:val="32"/>
          <w:szCs w:val="32"/>
        </w:rPr>
        <w:t xml:space="preserve"> Write your </w:t>
      </w:r>
      <w:proofErr w:type="gramStart"/>
      <w:r w:rsidR="00373EE7">
        <w:rPr>
          <w:rFonts w:ascii="Times New Roman" w:hAnsi="Times New Roman" w:cs="Times New Roman"/>
          <w:b/>
          <w:bCs/>
          <w:sz w:val="32"/>
          <w:szCs w:val="32"/>
        </w:rPr>
        <w:t>supervisor</w:t>
      </w:r>
      <w:proofErr w:type="gramEnd"/>
      <w:r w:rsidR="00373EE7">
        <w:rPr>
          <w:rFonts w:ascii="Times New Roman" w:hAnsi="Times New Roman" w:cs="Times New Roman"/>
          <w:b/>
          <w:bCs/>
          <w:sz w:val="32"/>
          <w:szCs w:val="32"/>
        </w:rPr>
        <w:t xml:space="preserve"> name here</w:t>
      </w:r>
    </w:p>
    <w:p w14:paraId="18EC6ECC" w14:textId="41634361" w:rsidR="007B1C8C" w:rsidRDefault="007B1C8C"/>
    <w:p w14:paraId="181CADB8" w14:textId="4276365C" w:rsidR="007B1C8C" w:rsidRDefault="006442EA">
      <w:r>
        <w:rPr>
          <w:noProof/>
        </w:rPr>
        <mc:AlternateContent>
          <mc:Choice Requires="wpg">
            <w:drawing>
              <wp:anchor distT="0" distB="0" distL="114300" distR="114300" simplePos="0" relativeHeight="251659264" behindDoc="0" locked="0" layoutInCell="1" allowOverlap="1" wp14:anchorId="7CDA2292" wp14:editId="4261F163">
                <wp:simplePos x="0" y="0"/>
                <wp:positionH relativeFrom="column">
                  <wp:posOffset>2187575</wp:posOffset>
                </wp:positionH>
                <wp:positionV relativeFrom="paragraph">
                  <wp:posOffset>47625</wp:posOffset>
                </wp:positionV>
                <wp:extent cx="1365885" cy="1128395"/>
                <wp:effectExtent l="0" t="4445" r="8890" b="635"/>
                <wp:wrapNone/>
                <wp:docPr id="5"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65885" cy="1128395"/>
                          <a:chOff x="0" y="0"/>
                          <a:chExt cx="2151" cy="1777"/>
                        </a:xfrm>
                      </wpg:grpSpPr>
                      <wps:wsp>
                        <wps:cNvPr id="6" name="Freeform 14"/>
                        <wps:cNvSpPr>
                          <a:spLocks noEditPoints="1"/>
                        </wps:cNvSpPr>
                        <wps:spPr bwMode="auto">
                          <a:xfrm>
                            <a:off x="11" y="0"/>
                            <a:ext cx="2140" cy="1027"/>
                          </a:xfrm>
                          <a:custGeom>
                            <a:avLst/>
                            <a:gdLst>
                              <a:gd name="T0" fmla="*/ 3096 w 17123"/>
                              <a:gd name="T1" fmla="*/ 241 h 8220"/>
                              <a:gd name="T2" fmla="*/ 3819 w 17123"/>
                              <a:gd name="T3" fmla="*/ 508 h 8220"/>
                              <a:gd name="T4" fmla="*/ 4209 w 17123"/>
                              <a:gd name="T5" fmla="*/ 952 h 8220"/>
                              <a:gd name="T6" fmla="*/ 4374 w 17123"/>
                              <a:gd name="T7" fmla="*/ 1599 h 8220"/>
                              <a:gd name="T8" fmla="*/ 4400 w 17123"/>
                              <a:gd name="T9" fmla="*/ 3329 h 8220"/>
                              <a:gd name="T10" fmla="*/ 4261 w 17123"/>
                              <a:gd name="T11" fmla="*/ 4139 h 8220"/>
                              <a:gd name="T12" fmla="*/ 4081 w 17123"/>
                              <a:gd name="T13" fmla="*/ 4415 h 8220"/>
                              <a:gd name="T14" fmla="*/ 3730 w 17123"/>
                              <a:gd name="T15" fmla="*/ 4669 h 8220"/>
                              <a:gd name="T16" fmla="*/ 2837 w 17123"/>
                              <a:gd name="T17" fmla="*/ 4870 h 8220"/>
                              <a:gd name="T18" fmla="*/ 2231 w 17123"/>
                              <a:gd name="T19" fmla="*/ 3526 h 8220"/>
                              <a:gd name="T20" fmla="*/ 2573 w 17123"/>
                              <a:gd name="T21" fmla="*/ 3405 h 8220"/>
                              <a:gd name="T22" fmla="*/ 2692 w 17123"/>
                              <a:gd name="T23" fmla="*/ 2965 h 8220"/>
                              <a:gd name="T24" fmla="*/ 2647 w 17123"/>
                              <a:gd name="T25" fmla="*/ 1768 h 8220"/>
                              <a:gd name="T26" fmla="*/ 2376 w 17123"/>
                              <a:gd name="T27" fmla="*/ 1546 h 8220"/>
                              <a:gd name="T28" fmla="*/ 7425 w 17123"/>
                              <a:gd name="T29" fmla="*/ 1826 h 8220"/>
                              <a:gd name="T30" fmla="*/ 7346 w 17123"/>
                              <a:gd name="T31" fmla="*/ 1434 h 8220"/>
                              <a:gd name="T32" fmla="*/ 7132 w 17123"/>
                              <a:gd name="T33" fmla="*/ 1335 h 8220"/>
                              <a:gd name="T34" fmla="*/ 6871 w 17123"/>
                              <a:gd name="T35" fmla="*/ 1435 h 8220"/>
                              <a:gd name="T36" fmla="*/ 6748 w 17123"/>
                              <a:gd name="T37" fmla="*/ 1767 h 8220"/>
                              <a:gd name="T38" fmla="*/ 6771 w 17123"/>
                              <a:gd name="T39" fmla="*/ 2327 h 8220"/>
                              <a:gd name="T40" fmla="*/ 6944 w 17123"/>
                              <a:gd name="T41" fmla="*/ 2672 h 8220"/>
                              <a:gd name="T42" fmla="*/ 7824 w 17123"/>
                              <a:gd name="T43" fmla="*/ 3268 h 8220"/>
                              <a:gd name="T44" fmla="*/ 8687 w 17123"/>
                              <a:gd name="T45" fmla="*/ 3883 h 8220"/>
                              <a:gd name="T46" fmla="*/ 9163 w 17123"/>
                              <a:gd name="T47" fmla="*/ 4388 h 8220"/>
                              <a:gd name="T48" fmla="*/ 9397 w 17123"/>
                              <a:gd name="T49" fmla="*/ 4984 h 8220"/>
                              <a:gd name="T50" fmla="*/ 9493 w 17123"/>
                              <a:gd name="T51" fmla="*/ 5824 h 8220"/>
                              <a:gd name="T52" fmla="*/ 9412 w 17123"/>
                              <a:gd name="T53" fmla="*/ 6951 h 8220"/>
                              <a:gd name="T54" fmla="*/ 9259 w 17123"/>
                              <a:gd name="T55" fmla="*/ 7351 h 8220"/>
                              <a:gd name="T56" fmla="*/ 8987 w 17123"/>
                              <a:gd name="T57" fmla="*/ 7666 h 8220"/>
                              <a:gd name="T58" fmla="*/ 8575 w 17123"/>
                              <a:gd name="T59" fmla="*/ 7932 h 8220"/>
                              <a:gd name="T60" fmla="*/ 8051 w 17123"/>
                              <a:gd name="T61" fmla="*/ 8124 h 8220"/>
                              <a:gd name="T62" fmla="*/ 7457 w 17123"/>
                              <a:gd name="T63" fmla="*/ 8212 h 8220"/>
                              <a:gd name="T64" fmla="*/ 6786 w 17123"/>
                              <a:gd name="T65" fmla="*/ 8195 h 8220"/>
                              <a:gd name="T66" fmla="*/ 6173 w 17123"/>
                              <a:gd name="T67" fmla="*/ 8058 h 8220"/>
                              <a:gd name="T68" fmla="*/ 5656 w 17123"/>
                              <a:gd name="T69" fmla="*/ 7805 h 8220"/>
                              <a:gd name="T70" fmla="*/ 5279 w 17123"/>
                              <a:gd name="T71" fmla="*/ 7476 h 8220"/>
                              <a:gd name="T72" fmla="*/ 5056 w 17123"/>
                              <a:gd name="T73" fmla="*/ 7083 h 8220"/>
                              <a:gd name="T74" fmla="*/ 4905 w 17123"/>
                              <a:gd name="T75" fmla="*/ 6259 h 8220"/>
                              <a:gd name="T76" fmla="*/ 6797 w 17123"/>
                              <a:gd name="T77" fmla="*/ 6475 h 8220"/>
                              <a:gd name="T78" fmla="*/ 6914 w 17123"/>
                              <a:gd name="T79" fmla="*/ 6812 h 8220"/>
                              <a:gd name="T80" fmla="*/ 7200 w 17123"/>
                              <a:gd name="T81" fmla="*/ 6881 h 8220"/>
                              <a:gd name="T82" fmla="*/ 7454 w 17123"/>
                              <a:gd name="T83" fmla="*/ 6722 h 8220"/>
                              <a:gd name="T84" fmla="*/ 7552 w 17123"/>
                              <a:gd name="T85" fmla="*/ 6322 h 8220"/>
                              <a:gd name="T86" fmla="*/ 7480 w 17123"/>
                              <a:gd name="T87" fmla="*/ 5563 h 8220"/>
                              <a:gd name="T88" fmla="*/ 7307 w 17123"/>
                              <a:gd name="T89" fmla="*/ 5276 h 8220"/>
                              <a:gd name="T90" fmla="*/ 6408 w 17123"/>
                              <a:gd name="T91" fmla="*/ 4619 h 8220"/>
                              <a:gd name="T92" fmla="*/ 5467 w 17123"/>
                              <a:gd name="T93" fmla="*/ 3945 h 8220"/>
                              <a:gd name="T94" fmla="*/ 5074 w 17123"/>
                              <a:gd name="T95" fmla="*/ 3440 h 8220"/>
                              <a:gd name="T96" fmla="*/ 4847 w 17123"/>
                              <a:gd name="T97" fmla="*/ 2657 h 8220"/>
                              <a:gd name="T98" fmla="*/ 4857 w 17123"/>
                              <a:gd name="T99" fmla="*/ 1606 h 8220"/>
                              <a:gd name="T100" fmla="*/ 4976 w 17123"/>
                              <a:gd name="T101" fmla="*/ 1066 h 8220"/>
                              <a:gd name="T102" fmla="*/ 5188 w 17123"/>
                              <a:gd name="T103" fmla="*/ 694 h 8220"/>
                              <a:gd name="T104" fmla="*/ 5505 w 17123"/>
                              <a:gd name="T105" fmla="*/ 402 h 8220"/>
                              <a:gd name="T106" fmla="*/ 6000 w 17123"/>
                              <a:gd name="T107" fmla="*/ 156 h 8220"/>
                              <a:gd name="T108" fmla="*/ 7043 w 17123"/>
                              <a:gd name="T109" fmla="*/ 0 h 8220"/>
                              <a:gd name="T110" fmla="*/ 7948 w 17123"/>
                              <a:gd name="T111" fmla="*/ 101 h 8220"/>
                              <a:gd name="T112" fmla="*/ 8470 w 17123"/>
                              <a:gd name="T113" fmla="*/ 290 h 8220"/>
                              <a:gd name="T114" fmla="*/ 8867 w 17123"/>
                              <a:gd name="T115" fmla="*/ 550 h 8220"/>
                              <a:gd name="T116" fmla="*/ 9121 w 17123"/>
                              <a:gd name="T117" fmla="*/ 861 h 8220"/>
                              <a:gd name="T118" fmla="*/ 9256 w 17123"/>
                              <a:gd name="T119" fmla="*/ 1280 h 8220"/>
                              <a:gd name="T120" fmla="*/ 10139 w 17123"/>
                              <a:gd name="T121" fmla="*/ 8052 h 82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7123" h="8220">
                                <a:moveTo>
                                  <a:pt x="0" y="166"/>
                                </a:moveTo>
                                <a:lnTo>
                                  <a:pt x="2060" y="166"/>
                                </a:lnTo>
                                <a:lnTo>
                                  <a:pt x="2163" y="167"/>
                                </a:lnTo>
                                <a:lnTo>
                                  <a:pt x="2263" y="168"/>
                                </a:lnTo>
                                <a:lnTo>
                                  <a:pt x="2360" y="170"/>
                                </a:lnTo>
                                <a:lnTo>
                                  <a:pt x="2453" y="175"/>
                                </a:lnTo>
                                <a:lnTo>
                                  <a:pt x="2545" y="179"/>
                                </a:lnTo>
                                <a:lnTo>
                                  <a:pt x="2632" y="184"/>
                                </a:lnTo>
                                <a:lnTo>
                                  <a:pt x="2717" y="191"/>
                                </a:lnTo>
                                <a:lnTo>
                                  <a:pt x="2799" y="198"/>
                                </a:lnTo>
                                <a:lnTo>
                                  <a:pt x="2878" y="208"/>
                                </a:lnTo>
                                <a:lnTo>
                                  <a:pt x="2953" y="218"/>
                                </a:lnTo>
                                <a:lnTo>
                                  <a:pt x="3026" y="229"/>
                                </a:lnTo>
                                <a:lnTo>
                                  <a:pt x="3096" y="241"/>
                                </a:lnTo>
                                <a:lnTo>
                                  <a:pt x="3163" y="252"/>
                                </a:lnTo>
                                <a:lnTo>
                                  <a:pt x="3226" y="266"/>
                                </a:lnTo>
                                <a:lnTo>
                                  <a:pt x="3287" y="282"/>
                                </a:lnTo>
                                <a:lnTo>
                                  <a:pt x="3345" y="298"/>
                                </a:lnTo>
                                <a:lnTo>
                                  <a:pt x="3400" y="315"/>
                                </a:lnTo>
                                <a:lnTo>
                                  <a:pt x="3453" y="332"/>
                                </a:lnTo>
                                <a:lnTo>
                                  <a:pt x="3505" y="352"/>
                                </a:lnTo>
                                <a:lnTo>
                                  <a:pt x="3556" y="371"/>
                                </a:lnTo>
                                <a:lnTo>
                                  <a:pt x="3604" y="392"/>
                                </a:lnTo>
                                <a:lnTo>
                                  <a:pt x="3650" y="413"/>
                                </a:lnTo>
                                <a:lnTo>
                                  <a:pt x="3695" y="436"/>
                                </a:lnTo>
                                <a:lnTo>
                                  <a:pt x="3738" y="458"/>
                                </a:lnTo>
                                <a:lnTo>
                                  <a:pt x="3779" y="483"/>
                                </a:lnTo>
                                <a:lnTo>
                                  <a:pt x="3819" y="508"/>
                                </a:lnTo>
                                <a:lnTo>
                                  <a:pt x="3857" y="534"/>
                                </a:lnTo>
                                <a:lnTo>
                                  <a:pt x="3893" y="561"/>
                                </a:lnTo>
                                <a:lnTo>
                                  <a:pt x="3928" y="588"/>
                                </a:lnTo>
                                <a:lnTo>
                                  <a:pt x="3960" y="617"/>
                                </a:lnTo>
                                <a:lnTo>
                                  <a:pt x="3990" y="646"/>
                                </a:lnTo>
                                <a:lnTo>
                                  <a:pt x="4019" y="676"/>
                                </a:lnTo>
                                <a:lnTo>
                                  <a:pt x="4047" y="709"/>
                                </a:lnTo>
                                <a:lnTo>
                                  <a:pt x="4074" y="741"/>
                                </a:lnTo>
                                <a:lnTo>
                                  <a:pt x="4099" y="774"/>
                                </a:lnTo>
                                <a:lnTo>
                                  <a:pt x="4123" y="808"/>
                                </a:lnTo>
                                <a:lnTo>
                                  <a:pt x="4146" y="842"/>
                                </a:lnTo>
                                <a:lnTo>
                                  <a:pt x="4169" y="878"/>
                                </a:lnTo>
                                <a:lnTo>
                                  <a:pt x="4189" y="915"/>
                                </a:lnTo>
                                <a:lnTo>
                                  <a:pt x="4209" y="952"/>
                                </a:lnTo>
                                <a:lnTo>
                                  <a:pt x="4228" y="990"/>
                                </a:lnTo>
                                <a:lnTo>
                                  <a:pt x="4245" y="1029"/>
                                </a:lnTo>
                                <a:lnTo>
                                  <a:pt x="4261" y="1069"/>
                                </a:lnTo>
                                <a:lnTo>
                                  <a:pt x="4277" y="1109"/>
                                </a:lnTo>
                                <a:lnTo>
                                  <a:pt x="4291" y="1150"/>
                                </a:lnTo>
                                <a:lnTo>
                                  <a:pt x="4304" y="1192"/>
                                </a:lnTo>
                                <a:lnTo>
                                  <a:pt x="4315" y="1235"/>
                                </a:lnTo>
                                <a:lnTo>
                                  <a:pt x="4326" y="1278"/>
                                </a:lnTo>
                                <a:lnTo>
                                  <a:pt x="4335" y="1325"/>
                                </a:lnTo>
                                <a:lnTo>
                                  <a:pt x="4345" y="1373"/>
                                </a:lnTo>
                                <a:lnTo>
                                  <a:pt x="4353" y="1425"/>
                                </a:lnTo>
                                <a:lnTo>
                                  <a:pt x="4361" y="1480"/>
                                </a:lnTo>
                                <a:lnTo>
                                  <a:pt x="4368" y="1538"/>
                                </a:lnTo>
                                <a:lnTo>
                                  <a:pt x="4374" y="1599"/>
                                </a:lnTo>
                                <a:lnTo>
                                  <a:pt x="4380" y="1662"/>
                                </a:lnTo>
                                <a:lnTo>
                                  <a:pt x="4386" y="1729"/>
                                </a:lnTo>
                                <a:lnTo>
                                  <a:pt x="4390" y="1799"/>
                                </a:lnTo>
                                <a:lnTo>
                                  <a:pt x="4394" y="1872"/>
                                </a:lnTo>
                                <a:lnTo>
                                  <a:pt x="4398" y="1948"/>
                                </a:lnTo>
                                <a:lnTo>
                                  <a:pt x="4401" y="2027"/>
                                </a:lnTo>
                                <a:lnTo>
                                  <a:pt x="4403" y="2109"/>
                                </a:lnTo>
                                <a:lnTo>
                                  <a:pt x="4404" y="2194"/>
                                </a:lnTo>
                                <a:lnTo>
                                  <a:pt x="4405" y="2281"/>
                                </a:lnTo>
                                <a:lnTo>
                                  <a:pt x="4405" y="2373"/>
                                </a:lnTo>
                                <a:lnTo>
                                  <a:pt x="4405" y="3059"/>
                                </a:lnTo>
                                <a:lnTo>
                                  <a:pt x="4405" y="3153"/>
                                </a:lnTo>
                                <a:lnTo>
                                  <a:pt x="4403" y="3243"/>
                                </a:lnTo>
                                <a:lnTo>
                                  <a:pt x="4400" y="3329"/>
                                </a:lnTo>
                                <a:lnTo>
                                  <a:pt x="4396" y="3412"/>
                                </a:lnTo>
                                <a:lnTo>
                                  <a:pt x="4390" y="3492"/>
                                </a:lnTo>
                                <a:lnTo>
                                  <a:pt x="4384" y="3568"/>
                                </a:lnTo>
                                <a:lnTo>
                                  <a:pt x="4376" y="3643"/>
                                </a:lnTo>
                                <a:lnTo>
                                  <a:pt x="4366" y="3713"/>
                                </a:lnTo>
                                <a:lnTo>
                                  <a:pt x="4357" y="3780"/>
                                </a:lnTo>
                                <a:lnTo>
                                  <a:pt x="4345" y="3844"/>
                                </a:lnTo>
                                <a:lnTo>
                                  <a:pt x="4332" y="3905"/>
                                </a:lnTo>
                                <a:lnTo>
                                  <a:pt x="4319" y="3962"/>
                                </a:lnTo>
                                <a:lnTo>
                                  <a:pt x="4304" y="4017"/>
                                </a:lnTo>
                                <a:lnTo>
                                  <a:pt x="4287" y="4068"/>
                                </a:lnTo>
                                <a:lnTo>
                                  <a:pt x="4278" y="4093"/>
                                </a:lnTo>
                                <a:lnTo>
                                  <a:pt x="4270" y="4115"/>
                                </a:lnTo>
                                <a:lnTo>
                                  <a:pt x="4261" y="4139"/>
                                </a:lnTo>
                                <a:lnTo>
                                  <a:pt x="4251" y="4160"/>
                                </a:lnTo>
                                <a:lnTo>
                                  <a:pt x="4242" y="4182"/>
                                </a:lnTo>
                                <a:lnTo>
                                  <a:pt x="4231" y="4203"/>
                                </a:lnTo>
                                <a:lnTo>
                                  <a:pt x="4219" y="4224"/>
                                </a:lnTo>
                                <a:lnTo>
                                  <a:pt x="4208" y="4245"/>
                                </a:lnTo>
                                <a:lnTo>
                                  <a:pt x="4195" y="4265"/>
                                </a:lnTo>
                                <a:lnTo>
                                  <a:pt x="4184" y="4285"/>
                                </a:lnTo>
                                <a:lnTo>
                                  <a:pt x="4171" y="4304"/>
                                </a:lnTo>
                                <a:lnTo>
                                  <a:pt x="4157" y="4323"/>
                                </a:lnTo>
                                <a:lnTo>
                                  <a:pt x="4143" y="4343"/>
                                </a:lnTo>
                                <a:lnTo>
                                  <a:pt x="4128" y="4361"/>
                                </a:lnTo>
                                <a:lnTo>
                                  <a:pt x="4113" y="4379"/>
                                </a:lnTo>
                                <a:lnTo>
                                  <a:pt x="4098" y="4398"/>
                                </a:lnTo>
                                <a:lnTo>
                                  <a:pt x="4081" y="4415"/>
                                </a:lnTo>
                                <a:lnTo>
                                  <a:pt x="4064" y="4432"/>
                                </a:lnTo>
                                <a:lnTo>
                                  <a:pt x="4047" y="4450"/>
                                </a:lnTo>
                                <a:lnTo>
                                  <a:pt x="4030" y="4466"/>
                                </a:lnTo>
                                <a:lnTo>
                                  <a:pt x="4012" y="4483"/>
                                </a:lnTo>
                                <a:lnTo>
                                  <a:pt x="3993" y="4499"/>
                                </a:lnTo>
                                <a:lnTo>
                                  <a:pt x="3974" y="4514"/>
                                </a:lnTo>
                                <a:lnTo>
                                  <a:pt x="3955" y="4530"/>
                                </a:lnTo>
                                <a:lnTo>
                                  <a:pt x="3934" y="4546"/>
                                </a:lnTo>
                                <a:lnTo>
                                  <a:pt x="3914" y="4561"/>
                                </a:lnTo>
                                <a:lnTo>
                                  <a:pt x="3892" y="4575"/>
                                </a:lnTo>
                                <a:lnTo>
                                  <a:pt x="3871" y="4589"/>
                                </a:lnTo>
                                <a:lnTo>
                                  <a:pt x="3826" y="4617"/>
                                </a:lnTo>
                                <a:lnTo>
                                  <a:pt x="3779" y="4644"/>
                                </a:lnTo>
                                <a:lnTo>
                                  <a:pt x="3730" y="4669"/>
                                </a:lnTo>
                                <a:lnTo>
                                  <a:pt x="3679" y="4692"/>
                                </a:lnTo>
                                <a:lnTo>
                                  <a:pt x="3627" y="4715"/>
                                </a:lnTo>
                                <a:lnTo>
                                  <a:pt x="3572" y="4735"/>
                                </a:lnTo>
                                <a:lnTo>
                                  <a:pt x="3515" y="4755"/>
                                </a:lnTo>
                                <a:lnTo>
                                  <a:pt x="3456" y="4773"/>
                                </a:lnTo>
                                <a:lnTo>
                                  <a:pt x="3395" y="4789"/>
                                </a:lnTo>
                                <a:lnTo>
                                  <a:pt x="3332" y="4804"/>
                                </a:lnTo>
                                <a:lnTo>
                                  <a:pt x="3267" y="4818"/>
                                </a:lnTo>
                                <a:lnTo>
                                  <a:pt x="3201" y="4830"/>
                                </a:lnTo>
                                <a:lnTo>
                                  <a:pt x="3132" y="4842"/>
                                </a:lnTo>
                                <a:lnTo>
                                  <a:pt x="3061" y="4851"/>
                                </a:lnTo>
                                <a:lnTo>
                                  <a:pt x="2989" y="4859"/>
                                </a:lnTo>
                                <a:lnTo>
                                  <a:pt x="2913" y="4866"/>
                                </a:lnTo>
                                <a:lnTo>
                                  <a:pt x="2837" y="4870"/>
                                </a:lnTo>
                                <a:lnTo>
                                  <a:pt x="2759" y="4875"/>
                                </a:lnTo>
                                <a:lnTo>
                                  <a:pt x="2678" y="4877"/>
                                </a:lnTo>
                                <a:lnTo>
                                  <a:pt x="2595" y="4877"/>
                                </a:lnTo>
                                <a:lnTo>
                                  <a:pt x="2047" y="4877"/>
                                </a:lnTo>
                                <a:lnTo>
                                  <a:pt x="2047" y="8052"/>
                                </a:lnTo>
                                <a:lnTo>
                                  <a:pt x="0" y="8052"/>
                                </a:lnTo>
                                <a:lnTo>
                                  <a:pt x="0" y="166"/>
                                </a:lnTo>
                                <a:close/>
                                <a:moveTo>
                                  <a:pt x="2047" y="1514"/>
                                </a:moveTo>
                                <a:lnTo>
                                  <a:pt x="2047" y="3522"/>
                                </a:lnTo>
                                <a:lnTo>
                                  <a:pt x="2089" y="3524"/>
                                </a:lnTo>
                                <a:lnTo>
                                  <a:pt x="2127" y="3525"/>
                                </a:lnTo>
                                <a:lnTo>
                                  <a:pt x="2163" y="3526"/>
                                </a:lnTo>
                                <a:lnTo>
                                  <a:pt x="2196" y="3526"/>
                                </a:lnTo>
                                <a:lnTo>
                                  <a:pt x="2231" y="3526"/>
                                </a:lnTo>
                                <a:lnTo>
                                  <a:pt x="2264" y="3525"/>
                                </a:lnTo>
                                <a:lnTo>
                                  <a:pt x="2295" y="3522"/>
                                </a:lnTo>
                                <a:lnTo>
                                  <a:pt x="2326" y="3518"/>
                                </a:lnTo>
                                <a:lnTo>
                                  <a:pt x="2355" y="3513"/>
                                </a:lnTo>
                                <a:lnTo>
                                  <a:pt x="2383" y="3507"/>
                                </a:lnTo>
                                <a:lnTo>
                                  <a:pt x="2409" y="3500"/>
                                </a:lnTo>
                                <a:lnTo>
                                  <a:pt x="2435" y="3492"/>
                                </a:lnTo>
                                <a:lnTo>
                                  <a:pt x="2459" y="3483"/>
                                </a:lnTo>
                                <a:lnTo>
                                  <a:pt x="2481" y="3472"/>
                                </a:lnTo>
                                <a:lnTo>
                                  <a:pt x="2502" y="3462"/>
                                </a:lnTo>
                                <a:lnTo>
                                  <a:pt x="2521" y="3449"/>
                                </a:lnTo>
                                <a:lnTo>
                                  <a:pt x="2539" y="3436"/>
                                </a:lnTo>
                                <a:lnTo>
                                  <a:pt x="2556" y="3421"/>
                                </a:lnTo>
                                <a:lnTo>
                                  <a:pt x="2573" y="3405"/>
                                </a:lnTo>
                                <a:lnTo>
                                  <a:pt x="2587" y="3389"/>
                                </a:lnTo>
                                <a:lnTo>
                                  <a:pt x="2601" y="3370"/>
                                </a:lnTo>
                                <a:lnTo>
                                  <a:pt x="2612" y="3349"/>
                                </a:lnTo>
                                <a:lnTo>
                                  <a:pt x="2624" y="3326"/>
                                </a:lnTo>
                                <a:lnTo>
                                  <a:pt x="2635" y="3300"/>
                                </a:lnTo>
                                <a:lnTo>
                                  <a:pt x="2645" y="3273"/>
                                </a:lnTo>
                                <a:lnTo>
                                  <a:pt x="2653" y="3243"/>
                                </a:lnTo>
                                <a:lnTo>
                                  <a:pt x="2662" y="3209"/>
                                </a:lnTo>
                                <a:lnTo>
                                  <a:pt x="2668" y="3175"/>
                                </a:lnTo>
                                <a:lnTo>
                                  <a:pt x="2675" y="3137"/>
                                </a:lnTo>
                                <a:lnTo>
                                  <a:pt x="2681" y="3098"/>
                                </a:lnTo>
                                <a:lnTo>
                                  <a:pt x="2685" y="3056"/>
                                </a:lnTo>
                                <a:lnTo>
                                  <a:pt x="2690" y="3012"/>
                                </a:lnTo>
                                <a:lnTo>
                                  <a:pt x="2692" y="2965"/>
                                </a:lnTo>
                                <a:lnTo>
                                  <a:pt x="2694" y="2917"/>
                                </a:lnTo>
                                <a:lnTo>
                                  <a:pt x="2695" y="2865"/>
                                </a:lnTo>
                                <a:lnTo>
                                  <a:pt x="2696" y="2812"/>
                                </a:lnTo>
                                <a:lnTo>
                                  <a:pt x="2696" y="2163"/>
                                </a:lnTo>
                                <a:lnTo>
                                  <a:pt x="2695" y="2114"/>
                                </a:lnTo>
                                <a:lnTo>
                                  <a:pt x="2694" y="2067"/>
                                </a:lnTo>
                                <a:lnTo>
                                  <a:pt x="2692" y="2021"/>
                                </a:lnTo>
                                <a:lnTo>
                                  <a:pt x="2689" y="1978"/>
                                </a:lnTo>
                                <a:lnTo>
                                  <a:pt x="2684" y="1938"/>
                                </a:lnTo>
                                <a:lnTo>
                                  <a:pt x="2679" y="1900"/>
                                </a:lnTo>
                                <a:lnTo>
                                  <a:pt x="2673" y="1864"/>
                                </a:lnTo>
                                <a:lnTo>
                                  <a:pt x="2665" y="1829"/>
                                </a:lnTo>
                                <a:lnTo>
                                  <a:pt x="2656" y="1798"/>
                                </a:lnTo>
                                <a:lnTo>
                                  <a:pt x="2647" y="1768"/>
                                </a:lnTo>
                                <a:lnTo>
                                  <a:pt x="2637" y="1741"/>
                                </a:lnTo>
                                <a:lnTo>
                                  <a:pt x="2625" y="1716"/>
                                </a:lnTo>
                                <a:lnTo>
                                  <a:pt x="2613" y="1692"/>
                                </a:lnTo>
                                <a:lnTo>
                                  <a:pt x="2599" y="1672"/>
                                </a:lnTo>
                                <a:lnTo>
                                  <a:pt x="2585" y="1654"/>
                                </a:lnTo>
                                <a:lnTo>
                                  <a:pt x="2570" y="1637"/>
                                </a:lnTo>
                                <a:lnTo>
                                  <a:pt x="2553" y="1623"/>
                                </a:lnTo>
                                <a:lnTo>
                                  <a:pt x="2534" y="1609"/>
                                </a:lnTo>
                                <a:lnTo>
                                  <a:pt x="2513" y="1596"/>
                                </a:lnTo>
                                <a:lnTo>
                                  <a:pt x="2490" y="1585"/>
                                </a:lnTo>
                                <a:lnTo>
                                  <a:pt x="2465" y="1574"/>
                                </a:lnTo>
                                <a:lnTo>
                                  <a:pt x="2437" y="1563"/>
                                </a:lnTo>
                                <a:lnTo>
                                  <a:pt x="2408" y="1554"/>
                                </a:lnTo>
                                <a:lnTo>
                                  <a:pt x="2376" y="1546"/>
                                </a:lnTo>
                                <a:lnTo>
                                  <a:pt x="2342" y="1538"/>
                                </a:lnTo>
                                <a:lnTo>
                                  <a:pt x="2306" y="1533"/>
                                </a:lnTo>
                                <a:lnTo>
                                  <a:pt x="2268" y="1527"/>
                                </a:lnTo>
                                <a:lnTo>
                                  <a:pt x="2228" y="1523"/>
                                </a:lnTo>
                                <a:lnTo>
                                  <a:pt x="2185" y="1519"/>
                                </a:lnTo>
                                <a:lnTo>
                                  <a:pt x="2141" y="1517"/>
                                </a:lnTo>
                                <a:lnTo>
                                  <a:pt x="2095" y="1516"/>
                                </a:lnTo>
                                <a:lnTo>
                                  <a:pt x="2047" y="1514"/>
                                </a:lnTo>
                                <a:close/>
                                <a:moveTo>
                                  <a:pt x="9326" y="2552"/>
                                </a:moveTo>
                                <a:lnTo>
                                  <a:pt x="7427" y="2552"/>
                                </a:lnTo>
                                <a:lnTo>
                                  <a:pt x="7427" y="1969"/>
                                </a:lnTo>
                                <a:lnTo>
                                  <a:pt x="7427" y="1919"/>
                                </a:lnTo>
                                <a:lnTo>
                                  <a:pt x="7426" y="1872"/>
                                </a:lnTo>
                                <a:lnTo>
                                  <a:pt x="7425" y="1826"/>
                                </a:lnTo>
                                <a:lnTo>
                                  <a:pt x="7423" y="1783"/>
                                </a:lnTo>
                                <a:lnTo>
                                  <a:pt x="7421" y="1742"/>
                                </a:lnTo>
                                <a:lnTo>
                                  <a:pt x="7418" y="1703"/>
                                </a:lnTo>
                                <a:lnTo>
                                  <a:pt x="7413" y="1668"/>
                                </a:lnTo>
                                <a:lnTo>
                                  <a:pt x="7409" y="1633"/>
                                </a:lnTo>
                                <a:lnTo>
                                  <a:pt x="7405" y="1602"/>
                                </a:lnTo>
                                <a:lnTo>
                                  <a:pt x="7399" y="1573"/>
                                </a:lnTo>
                                <a:lnTo>
                                  <a:pt x="7393" y="1546"/>
                                </a:lnTo>
                                <a:lnTo>
                                  <a:pt x="7386" y="1521"/>
                                </a:lnTo>
                                <a:lnTo>
                                  <a:pt x="7379" y="1499"/>
                                </a:lnTo>
                                <a:lnTo>
                                  <a:pt x="7371" y="1479"/>
                                </a:lnTo>
                                <a:lnTo>
                                  <a:pt x="7364" y="1462"/>
                                </a:lnTo>
                                <a:lnTo>
                                  <a:pt x="7355" y="1447"/>
                                </a:lnTo>
                                <a:lnTo>
                                  <a:pt x="7346" y="1434"/>
                                </a:lnTo>
                                <a:lnTo>
                                  <a:pt x="7335" y="1421"/>
                                </a:lnTo>
                                <a:lnTo>
                                  <a:pt x="7324" y="1409"/>
                                </a:lnTo>
                                <a:lnTo>
                                  <a:pt x="7312" y="1398"/>
                                </a:lnTo>
                                <a:lnTo>
                                  <a:pt x="7300" y="1387"/>
                                </a:lnTo>
                                <a:lnTo>
                                  <a:pt x="7286" y="1379"/>
                                </a:lnTo>
                                <a:lnTo>
                                  <a:pt x="7272" y="1370"/>
                                </a:lnTo>
                                <a:lnTo>
                                  <a:pt x="7257" y="1362"/>
                                </a:lnTo>
                                <a:lnTo>
                                  <a:pt x="7242" y="1357"/>
                                </a:lnTo>
                                <a:lnTo>
                                  <a:pt x="7226" y="1351"/>
                                </a:lnTo>
                                <a:lnTo>
                                  <a:pt x="7209" y="1346"/>
                                </a:lnTo>
                                <a:lnTo>
                                  <a:pt x="7191" y="1342"/>
                                </a:lnTo>
                                <a:lnTo>
                                  <a:pt x="7171" y="1340"/>
                                </a:lnTo>
                                <a:lnTo>
                                  <a:pt x="7152" y="1336"/>
                                </a:lnTo>
                                <a:lnTo>
                                  <a:pt x="7132" y="1335"/>
                                </a:lnTo>
                                <a:lnTo>
                                  <a:pt x="7111" y="1335"/>
                                </a:lnTo>
                                <a:lnTo>
                                  <a:pt x="7089" y="1335"/>
                                </a:lnTo>
                                <a:lnTo>
                                  <a:pt x="7066" y="1338"/>
                                </a:lnTo>
                                <a:lnTo>
                                  <a:pt x="7046" y="1341"/>
                                </a:lnTo>
                                <a:lnTo>
                                  <a:pt x="7025" y="1345"/>
                                </a:lnTo>
                                <a:lnTo>
                                  <a:pt x="7005" y="1351"/>
                                </a:lnTo>
                                <a:lnTo>
                                  <a:pt x="6985" y="1356"/>
                                </a:lnTo>
                                <a:lnTo>
                                  <a:pt x="6967" y="1365"/>
                                </a:lnTo>
                                <a:lnTo>
                                  <a:pt x="6950" y="1373"/>
                                </a:lnTo>
                                <a:lnTo>
                                  <a:pt x="6933" y="1383"/>
                                </a:lnTo>
                                <a:lnTo>
                                  <a:pt x="6917" y="1394"/>
                                </a:lnTo>
                                <a:lnTo>
                                  <a:pt x="6900" y="1407"/>
                                </a:lnTo>
                                <a:lnTo>
                                  <a:pt x="6885" y="1421"/>
                                </a:lnTo>
                                <a:lnTo>
                                  <a:pt x="6871" y="1435"/>
                                </a:lnTo>
                                <a:lnTo>
                                  <a:pt x="6857" y="1451"/>
                                </a:lnTo>
                                <a:lnTo>
                                  <a:pt x="6844" y="1468"/>
                                </a:lnTo>
                                <a:lnTo>
                                  <a:pt x="6833" y="1486"/>
                                </a:lnTo>
                                <a:lnTo>
                                  <a:pt x="6821" y="1506"/>
                                </a:lnTo>
                                <a:lnTo>
                                  <a:pt x="6810" y="1526"/>
                                </a:lnTo>
                                <a:lnTo>
                                  <a:pt x="6800" y="1548"/>
                                </a:lnTo>
                                <a:lnTo>
                                  <a:pt x="6792" y="1572"/>
                                </a:lnTo>
                                <a:lnTo>
                                  <a:pt x="6783" y="1595"/>
                                </a:lnTo>
                                <a:lnTo>
                                  <a:pt x="6775" y="1621"/>
                                </a:lnTo>
                                <a:lnTo>
                                  <a:pt x="6768" y="1648"/>
                                </a:lnTo>
                                <a:lnTo>
                                  <a:pt x="6762" y="1676"/>
                                </a:lnTo>
                                <a:lnTo>
                                  <a:pt x="6756" y="1705"/>
                                </a:lnTo>
                                <a:lnTo>
                                  <a:pt x="6751" y="1736"/>
                                </a:lnTo>
                                <a:lnTo>
                                  <a:pt x="6748" y="1767"/>
                                </a:lnTo>
                                <a:lnTo>
                                  <a:pt x="6744" y="1800"/>
                                </a:lnTo>
                                <a:lnTo>
                                  <a:pt x="6741" y="1835"/>
                                </a:lnTo>
                                <a:lnTo>
                                  <a:pt x="6739" y="1869"/>
                                </a:lnTo>
                                <a:lnTo>
                                  <a:pt x="6738" y="1906"/>
                                </a:lnTo>
                                <a:lnTo>
                                  <a:pt x="6738" y="1944"/>
                                </a:lnTo>
                                <a:lnTo>
                                  <a:pt x="6738" y="1992"/>
                                </a:lnTo>
                                <a:lnTo>
                                  <a:pt x="6740" y="2040"/>
                                </a:lnTo>
                                <a:lnTo>
                                  <a:pt x="6742" y="2085"/>
                                </a:lnTo>
                                <a:lnTo>
                                  <a:pt x="6744" y="2129"/>
                                </a:lnTo>
                                <a:lnTo>
                                  <a:pt x="6749" y="2171"/>
                                </a:lnTo>
                                <a:lnTo>
                                  <a:pt x="6753" y="2212"/>
                                </a:lnTo>
                                <a:lnTo>
                                  <a:pt x="6758" y="2252"/>
                                </a:lnTo>
                                <a:lnTo>
                                  <a:pt x="6765" y="2290"/>
                                </a:lnTo>
                                <a:lnTo>
                                  <a:pt x="6771" y="2327"/>
                                </a:lnTo>
                                <a:lnTo>
                                  <a:pt x="6779" y="2361"/>
                                </a:lnTo>
                                <a:lnTo>
                                  <a:pt x="6789" y="2395"/>
                                </a:lnTo>
                                <a:lnTo>
                                  <a:pt x="6797" y="2427"/>
                                </a:lnTo>
                                <a:lnTo>
                                  <a:pt x="6808" y="2457"/>
                                </a:lnTo>
                                <a:lnTo>
                                  <a:pt x="6819" y="2486"/>
                                </a:lnTo>
                                <a:lnTo>
                                  <a:pt x="6832" y="2513"/>
                                </a:lnTo>
                                <a:lnTo>
                                  <a:pt x="6844" y="2539"/>
                                </a:lnTo>
                                <a:lnTo>
                                  <a:pt x="6851" y="2551"/>
                                </a:lnTo>
                                <a:lnTo>
                                  <a:pt x="6858" y="2564"/>
                                </a:lnTo>
                                <a:lnTo>
                                  <a:pt x="6867" y="2577"/>
                                </a:lnTo>
                                <a:lnTo>
                                  <a:pt x="6876" y="2590"/>
                                </a:lnTo>
                                <a:lnTo>
                                  <a:pt x="6896" y="2617"/>
                                </a:lnTo>
                                <a:lnTo>
                                  <a:pt x="6919" y="2644"/>
                                </a:lnTo>
                                <a:lnTo>
                                  <a:pt x="6944" y="2672"/>
                                </a:lnTo>
                                <a:lnTo>
                                  <a:pt x="6974" y="2700"/>
                                </a:lnTo>
                                <a:lnTo>
                                  <a:pt x="7006" y="2729"/>
                                </a:lnTo>
                                <a:lnTo>
                                  <a:pt x="7040" y="2759"/>
                                </a:lnTo>
                                <a:lnTo>
                                  <a:pt x="7078" y="2789"/>
                                </a:lnTo>
                                <a:lnTo>
                                  <a:pt x="7119" y="2821"/>
                                </a:lnTo>
                                <a:lnTo>
                                  <a:pt x="7162" y="2852"/>
                                </a:lnTo>
                                <a:lnTo>
                                  <a:pt x="7208" y="2884"/>
                                </a:lnTo>
                                <a:lnTo>
                                  <a:pt x="7257" y="2918"/>
                                </a:lnTo>
                                <a:lnTo>
                                  <a:pt x="7310" y="2951"/>
                                </a:lnTo>
                                <a:lnTo>
                                  <a:pt x="7365" y="2986"/>
                                </a:lnTo>
                                <a:lnTo>
                                  <a:pt x="7423" y="3021"/>
                                </a:lnTo>
                                <a:lnTo>
                                  <a:pt x="7590" y="3122"/>
                                </a:lnTo>
                                <a:lnTo>
                                  <a:pt x="7748" y="3220"/>
                                </a:lnTo>
                                <a:lnTo>
                                  <a:pt x="7824" y="3268"/>
                                </a:lnTo>
                                <a:lnTo>
                                  <a:pt x="7900" y="3316"/>
                                </a:lnTo>
                                <a:lnTo>
                                  <a:pt x="7972" y="3363"/>
                                </a:lnTo>
                                <a:lnTo>
                                  <a:pt x="8041" y="3410"/>
                                </a:lnTo>
                                <a:lnTo>
                                  <a:pt x="8110" y="3455"/>
                                </a:lnTo>
                                <a:lnTo>
                                  <a:pt x="8177" y="3500"/>
                                </a:lnTo>
                                <a:lnTo>
                                  <a:pt x="8242" y="3546"/>
                                </a:lnTo>
                                <a:lnTo>
                                  <a:pt x="8304" y="3590"/>
                                </a:lnTo>
                                <a:lnTo>
                                  <a:pt x="8365" y="3634"/>
                                </a:lnTo>
                                <a:lnTo>
                                  <a:pt x="8423" y="3676"/>
                                </a:lnTo>
                                <a:lnTo>
                                  <a:pt x="8480" y="3719"/>
                                </a:lnTo>
                                <a:lnTo>
                                  <a:pt x="8535" y="3761"/>
                                </a:lnTo>
                                <a:lnTo>
                                  <a:pt x="8588" y="3802"/>
                                </a:lnTo>
                                <a:lnTo>
                                  <a:pt x="8638" y="3843"/>
                                </a:lnTo>
                                <a:lnTo>
                                  <a:pt x="8687" y="3883"/>
                                </a:lnTo>
                                <a:lnTo>
                                  <a:pt x="8734" y="3923"/>
                                </a:lnTo>
                                <a:lnTo>
                                  <a:pt x="8778" y="3962"/>
                                </a:lnTo>
                                <a:lnTo>
                                  <a:pt x="8821" y="4001"/>
                                </a:lnTo>
                                <a:lnTo>
                                  <a:pt x="8862" y="4039"/>
                                </a:lnTo>
                                <a:lnTo>
                                  <a:pt x="8901" y="4076"/>
                                </a:lnTo>
                                <a:lnTo>
                                  <a:pt x="8938" y="4113"/>
                                </a:lnTo>
                                <a:lnTo>
                                  <a:pt x="8973" y="4150"/>
                                </a:lnTo>
                                <a:lnTo>
                                  <a:pt x="9006" y="4185"/>
                                </a:lnTo>
                                <a:lnTo>
                                  <a:pt x="9037" y="4220"/>
                                </a:lnTo>
                                <a:lnTo>
                                  <a:pt x="9066" y="4254"/>
                                </a:lnTo>
                                <a:lnTo>
                                  <a:pt x="9093" y="4289"/>
                                </a:lnTo>
                                <a:lnTo>
                                  <a:pt x="9119" y="4322"/>
                                </a:lnTo>
                                <a:lnTo>
                                  <a:pt x="9142" y="4355"/>
                                </a:lnTo>
                                <a:lnTo>
                                  <a:pt x="9163" y="4388"/>
                                </a:lnTo>
                                <a:lnTo>
                                  <a:pt x="9185" y="4423"/>
                                </a:lnTo>
                                <a:lnTo>
                                  <a:pt x="9205" y="4458"/>
                                </a:lnTo>
                                <a:lnTo>
                                  <a:pt x="9226" y="4495"/>
                                </a:lnTo>
                                <a:lnTo>
                                  <a:pt x="9244" y="4534"/>
                                </a:lnTo>
                                <a:lnTo>
                                  <a:pt x="9262" y="4573"/>
                                </a:lnTo>
                                <a:lnTo>
                                  <a:pt x="9280" y="4614"/>
                                </a:lnTo>
                                <a:lnTo>
                                  <a:pt x="9298" y="4656"/>
                                </a:lnTo>
                                <a:lnTo>
                                  <a:pt x="9314" y="4699"/>
                                </a:lnTo>
                                <a:lnTo>
                                  <a:pt x="9329" y="4743"/>
                                </a:lnTo>
                                <a:lnTo>
                                  <a:pt x="9344" y="4788"/>
                                </a:lnTo>
                                <a:lnTo>
                                  <a:pt x="9358" y="4836"/>
                                </a:lnTo>
                                <a:lnTo>
                                  <a:pt x="9372" y="4884"/>
                                </a:lnTo>
                                <a:lnTo>
                                  <a:pt x="9385" y="4933"/>
                                </a:lnTo>
                                <a:lnTo>
                                  <a:pt x="9397" y="4984"/>
                                </a:lnTo>
                                <a:lnTo>
                                  <a:pt x="9408" y="5035"/>
                                </a:lnTo>
                                <a:lnTo>
                                  <a:pt x="9419" y="5089"/>
                                </a:lnTo>
                                <a:lnTo>
                                  <a:pt x="9429" y="5143"/>
                                </a:lnTo>
                                <a:lnTo>
                                  <a:pt x="9439" y="5199"/>
                                </a:lnTo>
                                <a:lnTo>
                                  <a:pt x="9447" y="5256"/>
                                </a:lnTo>
                                <a:lnTo>
                                  <a:pt x="9455" y="5314"/>
                                </a:lnTo>
                                <a:lnTo>
                                  <a:pt x="9462" y="5374"/>
                                </a:lnTo>
                                <a:lnTo>
                                  <a:pt x="9469" y="5434"/>
                                </a:lnTo>
                                <a:lnTo>
                                  <a:pt x="9475" y="5496"/>
                                </a:lnTo>
                                <a:lnTo>
                                  <a:pt x="9479" y="5560"/>
                                </a:lnTo>
                                <a:lnTo>
                                  <a:pt x="9485" y="5623"/>
                                </a:lnTo>
                                <a:lnTo>
                                  <a:pt x="9488" y="5689"/>
                                </a:lnTo>
                                <a:lnTo>
                                  <a:pt x="9491" y="5756"/>
                                </a:lnTo>
                                <a:lnTo>
                                  <a:pt x="9493" y="5824"/>
                                </a:lnTo>
                                <a:lnTo>
                                  <a:pt x="9496" y="5894"/>
                                </a:lnTo>
                                <a:lnTo>
                                  <a:pt x="9497" y="5964"/>
                                </a:lnTo>
                                <a:lnTo>
                                  <a:pt x="9497" y="6036"/>
                                </a:lnTo>
                                <a:lnTo>
                                  <a:pt x="9496" y="6140"/>
                                </a:lnTo>
                                <a:lnTo>
                                  <a:pt x="9493" y="6240"/>
                                </a:lnTo>
                                <a:lnTo>
                                  <a:pt x="9490" y="6336"/>
                                </a:lnTo>
                                <a:lnTo>
                                  <a:pt x="9485" y="6430"/>
                                </a:lnTo>
                                <a:lnTo>
                                  <a:pt x="9477" y="6520"/>
                                </a:lnTo>
                                <a:lnTo>
                                  <a:pt x="9469" y="6606"/>
                                </a:lnTo>
                                <a:lnTo>
                                  <a:pt x="9459" y="6689"/>
                                </a:lnTo>
                                <a:lnTo>
                                  <a:pt x="9447" y="6768"/>
                                </a:lnTo>
                                <a:lnTo>
                                  <a:pt x="9434" y="6844"/>
                                </a:lnTo>
                                <a:lnTo>
                                  <a:pt x="9419" y="6917"/>
                                </a:lnTo>
                                <a:lnTo>
                                  <a:pt x="9412" y="6951"/>
                                </a:lnTo>
                                <a:lnTo>
                                  <a:pt x="9403" y="6986"/>
                                </a:lnTo>
                                <a:lnTo>
                                  <a:pt x="9394" y="7019"/>
                                </a:lnTo>
                                <a:lnTo>
                                  <a:pt x="9386" y="7050"/>
                                </a:lnTo>
                                <a:lnTo>
                                  <a:pt x="9376" y="7083"/>
                                </a:lnTo>
                                <a:lnTo>
                                  <a:pt x="9366" y="7113"/>
                                </a:lnTo>
                                <a:lnTo>
                                  <a:pt x="9356" y="7142"/>
                                </a:lnTo>
                                <a:lnTo>
                                  <a:pt x="9346" y="7171"/>
                                </a:lnTo>
                                <a:lnTo>
                                  <a:pt x="9334" y="7199"/>
                                </a:lnTo>
                                <a:lnTo>
                                  <a:pt x="9323" y="7226"/>
                                </a:lnTo>
                                <a:lnTo>
                                  <a:pt x="9312" y="7253"/>
                                </a:lnTo>
                                <a:lnTo>
                                  <a:pt x="9300" y="7278"/>
                                </a:lnTo>
                                <a:lnTo>
                                  <a:pt x="9287" y="7303"/>
                                </a:lnTo>
                                <a:lnTo>
                                  <a:pt x="9274" y="7328"/>
                                </a:lnTo>
                                <a:lnTo>
                                  <a:pt x="9259" y="7351"/>
                                </a:lnTo>
                                <a:lnTo>
                                  <a:pt x="9245" y="7376"/>
                                </a:lnTo>
                                <a:lnTo>
                                  <a:pt x="9229" y="7400"/>
                                </a:lnTo>
                                <a:lnTo>
                                  <a:pt x="9213" y="7424"/>
                                </a:lnTo>
                                <a:lnTo>
                                  <a:pt x="9195" y="7446"/>
                                </a:lnTo>
                                <a:lnTo>
                                  <a:pt x="9178" y="7470"/>
                                </a:lnTo>
                                <a:lnTo>
                                  <a:pt x="9160" y="7493"/>
                                </a:lnTo>
                                <a:lnTo>
                                  <a:pt x="9141" y="7515"/>
                                </a:lnTo>
                                <a:lnTo>
                                  <a:pt x="9121" y="7538"/>
                                </a:lnTo>
                                <a:lnTo>
                                  <a:pt x="9101" y="7559"/>
                                </a:lnTo>
                                <a:lnTo>
                                  <a:pt x="9079" y="7581"/>
                                </a:lnTo>
                                <a:lnTo>
                                  <a:pt x="9057" y="7603"/>
                                </a:lnTo>
                                <a:lnTo>
                                  <a:pt x="9034" y="7624"/>
                                </a:lnTo>
                                <a:lnTo>
                                  <a:pt x="9012" y="7646"/>
                                </a:lnTo>
                                <a:lnTo>
                                  <a:pt x="8987" y="7666"/>
                                </a:lnTo>
                                <a:lnTo>
                                  <a:pt x="8962" y="7687"/>
                                </a:lnTo>
                                <a:lnTo>
                                  <a:pt x="8936" y="7707"/>
                                </a:lnTo>
                                <a:lnTo>
                                  <a:pt x="8910" y="7728"/>
                                </a:lnTo>
                                <a:lnTo>
                                  <a:pt x="8884" y="7747"/>
                                </a:lnTo>
                                <a:lnTo>
                                  <a:pt x="8856" y="7767"/>
                                </a:lnTo>
                                <a:lnTo>
                                  <a:pt x="8828" y="7786"/>
                                </a:lnTo>
                                <a:lnTo>
                                  <a:pt x="8799" y="7805"/>
                                </a:lnTo>
                                <a:lnTo>
                                  <a:pt x="8769" y="7824"/>
                                </a:lnTo>
                                <a:lnTo>
                                  <a:pt x="8738" y="7842"/>
                                </a:lnTo>
                                <a:lnTo>
                                  <a:pt x="8707" y="7860"/>
                                </a:lnTo>
                                <a:lnTo>
                                  <a:pt x="8675" y="7879"/>
                                </a:lnTo>
                                <a:lnTo>
                                  <a:pt x="8643" y="7896"/>
                                </a:lnTo>
                                <a:lnTo>
                                  <a:pt x="8609" y="7914"/>
                                </a:lnTo>
                                <a:lnTo>
                                  <a:pt x="8575" y="7932"/>
                                </a:lnTo>
                                <a:lnTo>
                                  <a:pt x="8541" y="7948"/>
                                </a:lnTo>
                                <a:lnTo>
                                  <a:pt x="8505" y="7965"/>
                                </a:lnTo>
                                <a:lnTo>
                                  <a:pt x="8468" y="7981"/>
                                </a:lnTo>
                                <a:lnTo>
                                  <a:pt x="8433" y="7996"/>
                                </a:lnTo>
                                <a:lnTo>
                                  <a:pt x="8396" y="8011"/>
                                </a:lnTo>
                                <a:lnTo>
                                  <a:pt x="8360" y="8025"/>
                                </a:lnTo>
                                <a:lnTo>
                                  <a:pt x="8322" y="8039"/>
                                </a:lnTo>
                                <a:lnTo>
                                  <a:pt x="8285" y="8053"/>
                                </a:lnTo>
                                <a:lnTo>
                                  <a:pt x="8247" y="8066"/>
                                </a:lnTo>
                                <a:lnTo>
                                  <a:pt x="8208" y="8078"/>
                                </a:lnTo>
                                <a:lnTo>
                                  <a:pt x="8169" y="8090"/>
                                </a:lnTo>
                                <a:lnTo>
                                  <a:pt x="8131" y="8102"/>
                                </a:lnTo>
                                <a:lnTo>
                                  <a:pt x="8091" y="8113"/>
                                </a:lnTo>
                                <a:lnTo>
                                  <a:pt x="8051" y="8124"/>
                                </a:lnTo>
                                <a:lnTo>
                                  <a:pt x="8011" y="8133"/>
                                </a:lnTo>
                                <a:lnTo>
                                  <a:pt x="7972" y="8142"/>
                                </a:lnTo>
                                <a:lnTo>
                                  <a:pt x="7931" y="8151"/>
                                </a:lnTo>
                                <a:lnTo>
                                  <a:pt x="7890" y="8159"/>
                                </a:lnTo>
                                <a:lnTo>
                                  <a:pt x="7848" y="8167"/>
                                </a:lnTo>
                                <a:lnTo>
                                  <a:pt x="7806" y="8174"/>
                                </a:lnTo>
                                <a:lnTo>
                                  <a:pt x="7764" y="8181"/>
                                </a:lnTo>
                                <a:lnTo>
                                  <a:pt x="7721" y="8187"/>
                                </a:lnTo>
                                <a:lnTo>
                                  <a:pt x="7678" y="8193"/>
                                </a:lnTo>
                                <a:lnTo>
                                  <a:pt x="7635" y="8198"/>
                                </a:lnTo>
                                <a:lnTo>
                                  <a:pt x="7591" y="8202"/>
                                </a:lnTo>
                                <a:lnTo>
                                  <a:pt x="7547" y="8206"/>
                                </a:lnTo>
                                <a:lnTo>
                                  <a:pt x="7503" y="8210"/>
                                </a:lnTo>
                                <a:lnTo>
                                  <a:pt x="7457" y="8212"/>
                                </a:lnTo>
                                <a:lnTo>
                                  <a:pt x="7413" y="8215"/>
                                </a:lnTo>
                                <a:lnTo>
                                  <a:pt x="7367" y="8216"/>
                                </a:lnTo>
                                <a:lnTo>
                                  <a:pt x="7322" y="8219"/>
                                </a:lnTo>
                                <a:lnTo>
                                  <a:pt x="7276" y="8219"/>
                                </a:lnTo>
                                <a:lnTo>
                                  <a:pt x="7228" y="8220"/>
                                </a:lnTo>
                                <a:lnTo>
                                  <a:pt x="7178" y="8219"/>
                                </a:lnTo>
                                <a:lnTo>
                                  <a:pt x="7127" y="8217"/>
                                </a:lnTo>
                                <a:lnTo>
                                  <a:pt x="7077" y="8216"/>
                                </a:lnTo>
                                <a:lnTo>
                                  <a:pt x="7027" y="8214"/>
                                </a:lnTo>
                                <a:lnTo>
                                  <a:pt x="6978" y="8212"/>
                                </a:lnTo>
                                <a:lnTo>
                                  <a:pt x="6929" y="8208"/>
                                </a:lnTo>
                                <a:lnTo>
                                  <a:pt x="6881" y="8204"/>
                                </a:lnTo>
                                <a:lnTo>
                                  <a:pt x="6834" y="8199"/>
                                </a:lnTo>
                                <a:lnTo>
                                  <a:pt x="6786" y="8195"/>
                                </a:lnTo>
                                <a:lnTo>
                                  <a:pt x="6739" y="8188"/>
                                </a:lnTo>
                                <a:lnTo>
                                  <a:pt x="6693" y="8182"/>
                                </a:lnTo>
                                <a:lnTo>
                                  <a:pt x="6647" y="8175"/>
                                </a:lnTo>
                                <a:lnTo>
                                  <a:pt x="6601" y="8168"/>
                                </a:lnTo>
                                <a:lnTo>
                                  <a:pt x="6556" y="8159"/>
                                </a:lnTo>
                                <a:lnTo>
                                  <a:pt x="6512" y="8151"/>
                                </a:lnTo>
                                <a:lnTo>
                                  <a:pt x="6468" y="8141"/>
                                </a:lnTo>
                                <a:lnTo>
                                  <a:pt x="6424" y="8131"/>
                                </a:lnTo>
                                <a:lnTo>
                                  <a:pt x="6381" y="8120"/>
                                </a:lnTo>
                                <a:lnTo>
                                  <a:pt x="6339" y="8108"/>
                                </a:lnTo>
                                <a:lnTo>
                                  <a:pt x="6297" y="8097"/>
                                </a:lnTo>
                                <a:lnTo>
                                  <a:pt x="6255" y="8085"/>
                                </a:lnTo>
                                <a:lnTo>
                                  <a:pt x="6214" y="8071"/>
                                </a:lnTo>
                                <a:lnTo>
                                  <a:pt x="6173" y="8058"/>
                                </a:lnTo>
                                <a:lnTo>
                                  <a:pt x="6132" y="8043"/>
                                </a:lnTo>
                                <a:lnTo>
                                  <a:pt x="6093" y="8029"/>
                                </a:lnTo>
                                <a:lnTo>
                                  <a:pt x="6054" y="8012"/>
                                </a:lnTo>
                                <a:lnTo>
                                  <a:pt x="6015" y="7996"/>
                                </a:lnTo>
                                <a:lnTo>
                                  <a:pt x="5977" y="7980"/>
                                </a:lnTo>
                                <a:lnTo>
                                  <a:pt x="5939" y="7962"/>
                                </a:lnTo>
                                <a:lnTo>
                                  <a:pt x="5901" y="7945"/>
                                </a:lnTo>
                                <a:lnTo>
                                  <a:pt x="5865" y="7926"/>
                                </a:lnTo>
                                <a:lnTo>
                                  <a:pt x="5828" y="7907"/>
                                </a:lnTo>
                                <a:lnTo>
                                  <a:pt x="5792" y="7887"/>
                                </a:lnTo>
                                <a:lnTo>
                                  <a:pt x="5757" y="7867"/>
                                </a:lnTo>
                                <a:lnTo>
                                  <a:pt x="5723" y="7846"/>
                                </a:lnTo>
                                <a:lnTo>
                                  <a:pt x="5688" y="7826"/>
                                </a:lnTo>
                                <a:lnTo>
                                  <a:pt x="5656" y="7805"/>
                                </a:lnTo>
                                <a:lnTo>
                                  <a:pt x="5624" y="7784"/>
                                </a:lnTo>
                                <a:lnTo>
                                  <a:pt x="5593" y="7762"/>
                                </a:lnTo>
                                <a:lnTo>
                                  <a:pt x="5562" y="7740"/>
                                </a:lnTo>
                                <a:lnTo>
                                  <a:pt x="5532" y="7718"/>
                                </a:lnTo>
                                <a:lnTo>
                                  <a:pt x="5503" y="7695"/>
                                </a:lnTo>
                                <a:lnTo>
                                  <a:pt x="5475" y="7673"/>
                                </a:lnTo>
                                <a:lnTo>
                                  <a:pt x="5448" y="7649"/>
                                </a:lnTo>
                                <a:lnTo>
                                  <a:pt x="5422" y="7625"/>
                                </a:lnTo>
                                <a:lnTo>
                                  <a:pt x="5396" y="7601"/>
                                </a:lnTo>
                                <a:lnTo>
                                  <a:pt x="5371" y="7577"/>
                                </a:lnTo>
                                <a:lnTo>
                                  <a:pt x="5346" y="7552"/>
                                </a:lnTo>
                                <a:lnTo>
                                  <a:pt x="5324" y="7527"/>
                                </a:lnTo>
                                <a:lnTo>
                                  <a:pt x="5301" y="7502"/>
                                </a:lnTo>
                                <a:lnTo>
                                  <a:pt x="5279" y="7476"/>
                                </a:lnTo>
                                <a:lnTo>
                                  <a:pt x="5258" y="7450"/>
                                </a:lnTo>
                                <a:lnTo>
                                  <a:pt x="5238" y="7425"/>
                                </a:lnTo>
                                <a:lnTo>
                                  <a:pt x="5218" y="7398"/>
                                </a:lnTo>
                                <a:lnTo>
                                  <a:pt x="5200" y="7371"/>
                                </a:lnTo>
                                <a:lnTo>
                                  <a:pt x="5182" y="7344"/>
                                </a:lnTo>
                                <a:lnTo>
                                  <a:pt x="5165" y="7316"/>
                                </a:lnTo>
                                <a:lnTo>
                                  <a:pt x="5148" y="7288"/>
                                </a:lnTo>
                                <a:lnTo>
                                  <a:pt x="5132" y="7260"/>
                                </a:lnTo>
                                <a:lnTo>
                                  <a:pt x="5118" y="7232"/>
                                </a:lnTo>
                                <a:lnTo>
                                  <a:pt x="5104" y="7202"/>
                                </a:lnTo>
                                <a:lnTo>
                                  <a:pt x="5091" y="7173"/>
                                </a:lnTo>
                                <a:lnTo>
                                  <a:pt x="5078" y="7143"/>
                                </a:lnTo>
                                <a:lnTo>
                                  <a:pt x="5067" y="7113"/>
                                </a:lnTo>
                                <a:lnTo>
                                  <a:pt x="5056" y="7083"/>
                                </a:lnTo>
                                <a:lnTo>
                                  <a:pt x="5045" y="7051"/>
                                </a:lnTo>
                                <a:lnTo>
                                  <a:pt x="5034" y="7019"/>
                                </a:lnTo>
                                <a:lnTo>
                                  <a:pt x="5025" y="6987"/>
                                </a:lnTo>
                                <a:lnTo>
                                  <a:pt x="5015" y="6952"/>
                                </a:lnTo>
                                <a:lnTo>
                                  <a:pt x="5006" y="6918"/>
                                </a:lnTo>
                                <a:lnTo>
                                  <a:pt x="4997" y="6883"/>
                                </a:lnTo>
                                <a:lnTo>
                                  <a:pt x="4988" y="6846"/>
                                </a:lnTo>
                                <a:lnTo>
                                  <a:pt x="4972" y="6772"/>
                                </a:lnTo>
                                <a:lnTo>
                                  <a:pt x="4958" y="6694"/>
                                </a:lnTo>
                                <a:lnTo>
                                  <a:pt x="4944" y="6613"/>
                                </a:lnTo>
                                <a:lnTo>
                                  <a:pt x="4932" y="6529"/>
                                </a:lnTo>
                                <a:lnTo>
                                  <a:pt x="4923" y="6442"/>
                                </a:lnTo>
                                <a:lnTo>
                                  <a:pt x="4913" y="6352"/>
                                </a:lnTo>
                                <a:lnTo>
                                  <a:pt x="4905" y="6259"/>
                                </a:lnTo>
                                <a:lnTo>
                                  <a:pt x="4899" y="6161"/>
                                </a:lnTo>
                                <a:lnTo>
                                  <a:pt x="4895" y="6062"/>
                                </a:lnTo>
                                <a:lnTo>
                                  <a:pt x="4890" y="5959"/>
                                </a:lnTo>
                                <a:lnTo>
                                  <a:pt x="4888" y="5853"/>
                                </a:lnTo>
                                <a:lnTo>
                                  <a:pt x="4888" y="5743"/>
                                </a:lnTo>
                                <a:lnTo>
                                  <a:pt x="4888" y="5227"/>
                                </a:lnTo>
                                <a:lnTo>
                                  <a:pt x="6786" y="5227"/>
                                </a:lnTo>
                                <a:lnTo>
                                  <a:pt x="6786" y="6187"/>
                                </a:lnTo>
                                <a:lnTo>
                                  <a:pt x="6786" y="6241"/>
                                </a:lnTo>
                                <a:lnTo>
                                  <a:pt x="6787" y="6293"/>
                                </a:lnTo>
                                <a:lnTo>
                                  <a:pt x="6789" y="6343"/>
                                </a:lnTo>
                                <a:lnTo>
                                  <a:pt x="6791" y="6389"/>
                                </a:lnTo>
                                <a:lnTo>
                                  <a:pt x="6794" y="6433"/>
                                </a:lnTo>
                                <a:lnTo>
                                  <a:pt x="6797" y="6475"/>
                                </a:lnTo>
                                <a:lnTo>
                                  <a:pt x="6801" y="6514"/>
                                </a:lnTo>
                                <a:lnTo>
                                  <a:pt x="6806" y="6552"/>
                                </a:lnTo>
                                <a:lnTo>
                                  <a:pt x="6811" y="6586"/>
                                </a:lnTo>
                                <a:lnTo>
                                  <a:pt x="6818" y="6618"/>
                                </a:lnTo>
                                <a:lnTo>
                                  <a:pt x="6824" y="6647"/>
                                </a:lnTo>
                                <a:lnTo>
                                  <a:pt x="6830" y="6674"/>
                                </a:lnTo>
                                <a:lnTo>
                                  <a:pt x="6839" y="6699"/>
                                </a:lnTo>
                                <a:lnTo>
                                  <a:pt x="6848" y="6721"/>
                                </a:lnTo>
                                <a:lnTo>
                                  <a:pt x="6856" y="6741"/>
                                </a:lnTo>
                                <a:lnTo>
                                  <a:pt x="6866" y="6758"/>
                                </a:lnTo>
                                <a:lnTo>
                                  <a:pt x="6877" y="6773"/>
                                </a:lnTo>
                                <a:lnTo>
                                  <a:pt x="6889" y="6787"/>
                                </a:lnTo>
                                <a:lnTo>
                                  <a:pt x="6900" y="6800"/>
                                </a:lnTo>
                                <a:lnTo>
                                  <a:pt x="6914" y="6812"/>
                                </a:lnTo>
                                <a:lnTo>
                                  <a:pt x="6928" y="6824"/>
                                </a:lnTo>
                                <a:lnTo>
                                  <a:pt x="6944" y="6835"/>
                                </a:lnTo>
                                <a:lnTo>
                                  <a:pt x="6961" y="6843"/>
                                </a:lnTo>
                                <a:lnTo>
                                  <a:pt x="6978" y="6852"/>
                                </a:lnTo>
                                <a:lnTo>
                                  <a:pt x="6996" y="6859"/>
                                </a:lnTo>
                                <a:lnTo>
                                  <a:pt x="7015" y="6866"/>
                                </a:lnTo>
                                <a:lnTo>
                                  <a:pt x="7036" y="6871"/>
                                </a:lnTo>
                                <a:lnTo>
                                  <a:pt x="7056" y="6876"/>
                                </a:lnTo>
                                <a:lnTo>
                                  <a:pt x="7079" y="6880"/>
                                </a:lnTo>
                                <a:lnTo>
                                  <a:pt x="7101" y="6882"/>
                                </a:lnTo>
                                <a:lnTo>
                                  <a:pt x="7126" y="6883"/>
                                </a:lnTo>
                                <a:lnTo>
                                  <a:pt x="7151" y="6884"/>
                                </a:lnTo>
                                <a:lnTo>
                                  <a:pt x="7176" y="6883"/>
                                </a:lnTo>
                                <a:lnTo>
                                  <a:pt x="7200" y="6881"/>
                                </a:lnTo>
                                <a:lnTo>
                                  <a:pt x="7224" y="6879"/>
                                </a:lnTo>
                                <a:lnTo>
                                  <a:pt x="7247" y="6874"/>
                                </a:lnTo>
                                <a:lnTo>
                                  <a:pt x="7268" y="6868"/>
                                </a:lnTo>
                                <a:lnTo>
                                  <a:pt x="7289" y="6862"/>
                                </a:lnTo>
                                <a:lnTo>
                                  <a:pt x="7309" y="6853"/>
                                </a:lnTo>
                                <a:lnTo>
                                  <a:pt x="7328" y="6844"/>
                                </a:lnTo>
                                <a:lnTo>
                                  <a:pt x="7347" y="6833"/>
                                </a:lnTo>
                                <a:lnTo>
                                  <a:pt x="7365" y="6822"/>
                                </a:lnTo>
                                <a:lnTo>
                                  <a:pt x="7382" y="6808"/>
                                </a:lnTo>
                                <a:lnTo>
                                  <a:pt x="7398" y="6794"/>
                                </a:lnTo>
                                <a:lnTo>
                                  <a:pt x="7413" y="6777"/>
                                </a:lnTo>
                                <a:lnTo>
                                  <a:pt x="7427" y="6760"/>
                                </a:lnTo>
                                <a:lnTo>
                                  <a:pt x="7441" y="6742"/>
                                </a:lnTo>
                                <a:lnTo>
                                  <a:pt x="7454" y="6722"/>
                                </a:lnTo>
                                <a:lnTo>
                                  <a:pt x="7466" y="6702"/>
                                </a:lnTo>
                                <a:lnTo>
                                  <a:pt x="7478" y="6680"/>
                                </a:lnTo>
                                <a:lnTo>
                                  <a:pt x="7488" y="6658"/>
                                </a:lnTo>
                                <a:lnTo>
                                  <a:pt x="7497" y="6633"/>
                                </a:lnTo>
                                <a:lnTo>
                                  <a:pt x="7507" y="6607"/>
                                </a:lnTo>
                                <a:lnTo>
                                  <a:pt x="7514" y="6581"/>
                                </a:lnTo>
                                <a:lnTo>
                                  <a:pt x="7522" y="6553"/>
                                </a:lnTo>
                                <a:lnTo>
                                  <a:pt x="7528" y="6523"/>
                                </a:lnTo>
                                <a:lnTo>
                                  <a:pt x="7535" y="6493"/>
                                </a:lnTo>
                                <a:lnTo>
                                  <a:pt x="7539" y="6461"/>
                                </a:lnTo>
                                <a:lnTo>
                                  <a:pt x="7544" y="6428"/>
                                </a:lnTo>
                                <a:lnTo>
                                  <a:pt x="7548" y="6394"/>
                                </a:lnTo>
                                <a:lnTo>
                                  <a:pt x="7550" y="6359"/>
                                </a:lnTo>
                                <a:lnTo>
                                  <a:pt x="7552" y="6322"/>
                                </a:lnTo>
                                <a:lnTo>
                                  <a:pt x="7553" y="6284"/>
                                </a:lnTo>
                                <a:lnTo>
                                  <a:pt x="7554" y="6246"/>
                                </a:lnTo>
                                <a:lnTo>
                                  <a:pt x="7553" y="6160"/>
                                </a:lnTo>
                                <a:lnTo>
                                  <a:pt x="7551" y="6079"/>
                                </a:lnTo>
                                <a:lnTo>
                                  <a:pt x="7547" y="6002"/>
                                </a:lnTo>
                                <a:lnTo>
                                  <a:pt x="7542" y="5927"/>
                                </a:lnTo>
                                <a:lnTo>
                                  <a:pt x="7535" y="5857"/>
                                </a:lnTo>
                                <a:lnTo>
                                  <a:pt x="7527" y="5791"/>
                                </a:lnTo>
                                <a:lnTo>
                                  <a:pt x="7518" y="5729"/>
                                </a:lnTo>
                                <a:lnTo>
                                  <a:pt x="7507" y="5670"/>
                                </a:lnTo>
                                <a:lnTo>
                                  <a:pt x="7501" y="5642"/>
                                </a:lnTo>
                                <a:lnTo>
                                  <a:pt x="7494" y="5615"/>
                                </a:lnTo>
                                <a:lnTo>
                                  <a:pt x="7487" y="5589"/>
                                </a:lnTo>
                                <a:lnTo>
                                  <a:pt x="7480" y="5563"/>
                                </a:lnTo>
                                <a:lnTo>
                                  <a:pt x="7473" y="5539"/>
                                </a:lnTo>
                                <a:lnTo>
                                  <a:pt x="7464" y="5515"/>
                                </a:lnTo>
                                <a:lnTo>
                                  <a:pt x="7456" y="5494"/>
                                </a:lnTo>
                                <a:lnTo>
                                  <a:pt x="7448" y="5472"/>
                                </a:lnTo>
                                <a:lnTo>
                                  <a:pt x="7438" y="5452"/>
                                </a:lnTo>
                                <a:lnTo>
                                  <a:pt x="7428" y="5431"/>
                                </a:lnTo>
                                <a:lnTo>
                                  <a:pt x="7419" y="5413"/>
                                </a:lnTo>
                                <a:lnTo>
                                  <a:pt x="7409" y="5396"/>
                                </a:lnTo>
                                <a:lnTo>
                                  <a:pt x="7398" y="5378"/>
                                </a:lnTo>
                                <a:lnTo>
                                  <a:pt x="7388" y="5363"/>
                                </a:lnTo>
                                <a:lnTo>
                                  <a:pt x="7377" y="5348"/>
                                </a:lnTo>
                                <a:lnTo>
                                  <a:pt x="7365" y="5334"/>
                                </a:lnTo>
                                <a:lnTo>
                                  <a:pt x="7338" y="5306"/>
                                </a:lnTo>
                                <a:lnTo>
                                  <a:pt x="7307" y="5276"/>
                                </a:lnTo>
                                <a:lnTo>
                                  <a:pt x="7271" y="5243"/>
                                </a:lnTo>
                                <a:lnTo>
                                  <a:pt x="7232" y="5209"/>
                                </a:lnTo>
                                <a:lnTo>
                                  <a:pt x="7188" y="5172"/>
                                </a:lnTo>
                                <a:lnTo>
                                  <a:pt x="7139" y="5133"/>
                                </a:lnTo>
                                <a:lnTo>
                                  <a:pt x="7085" y="5092"/>
                                </a:lnTo>
                                <a:lnTo>
                                  <a:pt x="7028" y="5048"/>
                                </a:lnTo>
                                <a:lnTo>
                                  <a:pt x="6966" y="5003"/>
                                </a:lnTo>
                                <a:lnTo>
                                  <a:pt x="6899" y="4954"/>
                                </a:lnTo>
                                <a:lnTo>
                                  <a:pt x="6828" y="4905"/>
                                </a:lnTo>
                                <a:lnTo>
                                  <a:pt x="6753" y="4852"/>
                                </a:lnTo>
                                <a:lnTo>
                                  <a:pt x="6673" y="4797"/>
                                </a:lnTo>
                                <a:lnTo>
                                  <a:pt x="6590" y="4740"/>
                                </a:lnTo>
                                <a:lnTo>
                                  <a:pt x="6501" y="4680"/>
                                </a:lnTo>
                                <a:lnTo>
                                  <a:pt x="6408" y="4619"/>
                                </a:lnTo>
                                <a:lnTo>
                                  <a:pt x="6314" y="4556"/>
                                </a:lnTo>
                                <a:lnTo>
                                  <a:pt x="6225" y="4496"/>
                                </a:lnTo>
                                <a:lnTo>
                                  <a:pt x="6140" y="4439"/>
                                </a:lnTo>
                                <a:lnTo>
                                  <a:pt x="6058" y="4383"/>
                                </a:lnTo>
                                <a:lnTo>
                                  <a:pt x="5982" y="4329"/>
                                </a:lnTo>
                                <a:lnTo>
                                  <a:pt x="5909" y="4277"/>
                                </a:lnTo>
                                <a:lnTo>
                                  <a:pt x="5839" y="4228"/>
                                </a:lnTo>
                                <a:lnTo>
                                  <a:pt x="5774" y="4181"/>
                                </a:lnTo>
                                <a:lnTo>
                                  <a:pt x="5713" y="4136"/>
                                </a:lnTo>
                                <a:lnTo>
                                  <a:pt x="5655" y="4094"/>
                                </a:lnTo>
                                <a:lnTo>
                                  <a:pt x="5602" y="4053"/>
                                </a:lnTo>
                                <a:lnTo>
                                  <a:pt x="5553" y="4015"/>
                                </a:lnTo>
                                <a:lnTo>
                                  <a:pt x="5508" y="3978"/>
                                </a:lnTo>
                                <a:lnTo>
                                  <a:pt x="5467" y="3945"/>
                                </a:lnTo>
                                <a:lnTo>
                                  <a:pt x="5430" y="3912"/>
                                </a:lnTo>
                                <a:lnTo>
                                  <a:pt x="5397" y="3882"/>
                                </a:lnTo>
                                <a:lnTo>
                                  <a:pt x="5367" y="3853"/>
                                </a:lnTo>
                                <a:lnTo>
                                  <a:pt x="5337" y="3823"/>
                                </a:lnTo>
                                <a:lnTo>
                                  <a:pt x="5308" y="3791"/>
                                </a:lnTo>
                                <a:lnTo>
                                  <a:pt x="5279" y="3757"/>
                                </a:lnTo>
                                <a:lnTo>
                                  <a:pt x="5251" y="3723"/>
                                </a:lnTo>
                                <a:lnTo>
                                  <a:pt x="5224" y="3686"/>
                                </a:lnTo>
                                <a:lnTo>
                                  <a:pt x="5197" y="3648"/>
                                </a:lnTo>
                                <a:lnTo>
                                  <a:pt x="5171" y="3609"/>
                                </a:lnTo>
                                <a:lnTo>
                                  <a:pt x="5145" y="3569"/>
                                </a:lnTo>
                                <a:lnTo>
                                  <a:pt x="5121" y="3527"/>
                                </a:lnTo>
                                <a:lnTo>
                                  <a:pt x="5097" y="3484"/>
                                </a:lnTo>
                                <a:lnTo>
                                  <a:pt x="5074" y="3440"/>
                                </a:lnTo>
                                <a:lnTo>
                                  <a:pt x="5052" y="3395"/>
                                </a:lnTo>
                                <a:lnTo>
                                  <a:pt x="5029" y="3347"/>
                                </a:lnTo>
                                <a:lnTo>
                                  <a:pt x="5007" y="3299"/>
                                </a:lnTo>
                                <a:lnTo>
                                  <a:pt x="4987" y="3249"/>
                                </a:lnTo>
                                <a:lnTo>
                                  <a:pt x="4968" y="3198"/>
                                </a:lnTo>
                                <a:lnTo>
                                  <a:pt x="4949" y="3144"/>
                                </a:lnTo>
                                <a:lnTo>
                                  <a:pt x="4932" y="3089"/>
                                </a:lnTo>
                                <a:lnTo>
                                  <a:pt x="4916" y="3033"/>
                                </a:lnTo>
                                <a:lnTo>
                                  <a:pt x="4901" y="2975"/>
                                </a:lnTo>
                                <a:lnTo>
                                  <a:pt x="4888" y="2915"/>
                                </a:lnTo>
                                <a:lnTo>
                                  <a:pt x="4876" y="2853"/>
                                </a:lnTo>
                                <a:lnTo>
                                  <a:pt x="4866" y="2789"/>
                                </a:lnTo>
                                <a:lnTo>
                                  <a:pt x="4856" y="2724"/>
                                </a:lnTo>
                                <a:lnTo>
                                  <a:pt x="4847" y="2657"/>
                                </a:lnTo>
                                <a:lnTo>
                                  <a:pt x="4841" y="2588"/>
                                </a:lnTo>
                                <a:lnTo>
                                  <a:pt x="4835" y="2517"/>
                                </a:lnTo>
                                <a:lnTo>
                                  <a:pt x="4830" y="2444"/>
                                </a:lnTo>
                                <a:lnTo>
                                  <a:pt x="4828" y="2370"/>
                                </a:lnTo>
                                <a:lnTo>
                                  <a:pt x="4826" y="2294"/>
                                </a:lnTo>
                                <a:lnTo>
                                  <a:pt x="4825" y="2217"/>
                                </a:lnTo>
                                <a:lnTo>
                                  <a:pt x="4826" y="2106"/>
                                </a:lnTo>
                                <a:lnTo>
                                  <a:pt x="4829" y="1998"/>
                                </a:lnTo>
                                <a:lnTo>
                                  <a:pt x="4833" y="1894"/>
                                </a:lnTo>
                                <a:lnTo>
                                  <a:pt x="4840" y="1794"/>
                                </a:lnTo>
                                <a:lnTo>
                                  <a:pt x="4843" y="1745"/>
                                </a:lnTo>
                                <a:lnTo>
                                  <a:pt x="4847" y="1698"/>
                                </a:lnTo>
                                <a:lnTo>
                                  <a:pt x="4852" y="1651"/>
                                </a:lnTo>
                                <a:lnTo>
                                  <a:pt x="4857" y="1606"/>
                                </a:lnTo>
                                <a:lnTo>
                                  <a:pt x="4862" y="1561"/>
                                </a:lnTo>
                                <a:lnTo>
                                  <a:pt x="4869" y="1517"/>
                                </a:lnTo>
                                <a:lnTo>
                                  <a:pt x="4875" y="1475"/>
                                </a:lnTo>
                                <a:lnTo>
                                  <a:pt x="4883" y="1432"/>
                                </a:lnTo>
                                <a:lnTo>
                                  <a:pt x="4889" y="1392"/>
                                </a:lnTo>
                                <a:lnTo>
                                  <a:pt x="4898" y="1352"/>
                                </a:lnTo>
                                <a:lnTo>
                                  <a:pt x="4905" y="1313"/>
                                </a:lnTo>
                                <a:lnTo>
                                  <a:pt x="4915" y="1274"/>
                                </a:lnTo>
                                <a:lnTo>
                                  <a:pt x="4924" y="1237"/>
                                </a:lnTo>
                                <a:lnTo>
                                  <a:pt x="4933" y="1201"/>
                                </a:lnTo>
                                <a:lnTo>
                                  <a:pt x="4944" y="1166"/>
                                </a:lnTo>
                                <a:lnTo>
                                  <a:pt x="4955" y="1132"/>
                                </a:lnTo>
                                <a:lnTo>
                                  <a:pt x="4966" y="1098"/>
                                </a:lnTo>
                                <a:lnTo>
                                  <a:pt x="4976" y="1066"/>
                                </a:lnTo>
                                <a:lnTo>
                                  <a:pt x="4988" y="1034"/>
                                </a:lnTo>
                                <a:lnTo>
                                  <a:pt x="5001" y="1003"/>
                                </a:lnTo>
                                <a:lnTo>
                                  <a:pt x="5014" y="974"/>
                                </a:lnTo>
                                <a:lnTo>
                                  <a:pt x="5027" y="946"/>
                                </a:lnTo>
                                <a:lnTo>
                                  <a:pt x="5041" y="918"/>
                                </a:lnTo>
                                <a:lnTo>
                                  <a:pt x="5055" y="891"/>
                                </a:lnTo>
                                <a:lnTo>
                                  <a:pt x="5070" y="865"/>
                                </a:lnTo>
                                <a:lnTo>
                                  <a:pt x="5085" y="839"/>
                                </a:lnTo>
                                <a:lnTo>
                                  <a:pt x="5101" y="814"/>
                                </a:lnTo>
                                <a:lnTo>
                                  <a:pt x="5117" y="790"/>
                                </a:lnTo>
                                <a:lnTo>
                                  <a:pt x="5133" y="765"/>
                                </a:lnTo>
                                <a:lnTo>
                                  <a:pt x="5152" y="741"/>
                                </a:lnTo>
                                <a:lnTo>
                                  <a:pt x="5169" y="717"/>
                                </a:lnTo>
                                <a:lnTo>
                                  <a:pt x="5188" y="694"/>
                                </a:lnTo>
                                <a:lnTo>
                                  <a:pt x="5206" y="670"/>
                                </a:lnTo>
                                <a:lnTo>
                                  <a:pt x="5227" y="647"/>
                                </a:lnTo>
                                <a:lnTo>
                                  <a:pt x="5246" y="625"/>
                                </a:lnTo>
                                <a:lnTo>
                                  <a:pt x="5268" y="603"/>
                                </a:lnTo>
                                <a:lnTo>
                                  <a:pt x="5288" y="581"/>
                                </a:lnTo>
                                <a:lnTo>
                                  <a:pt x="5311" y="560"/>
                                </a:lnTo>
                                <a:lnTo>
                                  <a:pt x="5333" y="539"/>
                                </a:lnTo>
                                <a:lnTo>
                                  <a:pt x="5356" y="518"/>
                                </a:lnTo>
                                <a:lnTo>
                                  <a:pt x="5380" y="498"/>
                                </a:lnTo>
                                <a:lnTo>
                                  <a:pt x="5403" y="478"/>
                                </a:lnTo>
                                <a:lnTo>
                                  <a:pt x="5428" y="458"/>
                                </a:lnTo>
                                <a:lnTo>
                                  <a:pt x="5454" y="439"/>
                                </a:lnTo>
                                <a:lnTo>
                                  <a:pt x="5480" y="421"/>
                                </a:lnTo>
                                <a:lnTo>
                                  <a:pt x="5505" y="402"/>
                                </a:lnTo>
                                <a:lnTo>
                                  <a:pt x="5532" y="384"/>
                                </a:lnTo>
                                <a:lnTo>
                                  <a:pt x="5560" y="366"/>
                                </a:lnTo>
                                <a:lnTo>
                                  <a:pt x="5588" y="348"/>
                                </a:lnTo>
                                <a:lnTo>
                                  <a:pt x="5616" y="331"/>
                                </a:lnTo>
                                <a:lnTo>
                                  <a:pt x="5645" y="315"/>
                                </a:lnTo>
                                <a:lnTo>
                                  <a:pt x="5675" y="298"/>
                                </a:lnTo>
                                <a:lnTo>
                                  <a:pt x="5737" y="266"/>
                                </a:lnTo>
                                <a:lnTo>
                                  <a:pt x="5800" y="236"/>
                                </a:lnTo>
                                <a:lnTo>
                                  <a:pt x="5832" y="222"/>
                                </a:lnTo>
                                <a:lnTo>
                                  <a:pt x="5865" y="208"/>
                                </a:lnTo>
                                <a:lnTo>
                                  <a:pt x="5898" y="194"/>
                                </a:lnTo>
                                <a:lnTo>
                                  <a:pt x="5931" y="181"/>
                                </a:lnTo>
                                <a:lnTo>
                                  <a:pt x="5966" y="168"/>
                                </a:lnTo>
                                <a:lnTo>
                                  <a:pt x="6000" y="156"/>
                                </a:lnTo>
                                <a:lnTo>
                                  <a:pt x="6035" y="145"/>
                                </a:lnTo>
                                <a:lnTo>
                                  <a:pt x="6070" y="134"/>
                                </a:lnTo>
                                <a:lnTo>
                                  <a:pt x="6142" y="112"/>
                                </a:lnTo>
                                <a:lnTo>
                                  <a:pt x="6216" y="93"/>
                                </a:lnTo>
                                <a:lnTo>
                                  <a:pt x="6291" y="76"/>
                                </a:lnTo>
                                <a:lnTo>
                                  <a:pt x="6368" y="59"/>
                                </a:lnTo>
                                <a:lnTo>
                                  <a:pt x="6447" y="45"/>
                                </a:lnTo>
                                <a:lnTo>
                                  <a:pt x="6527" y="33"/>
                                </a:lnTo>
                                <a:lnTo>
                                  <a:pt x="6609" y="24"/>
                                </a:lnTo>
                                <a:lnTo>
                                  <a:pt x="6692" y="15"/>
                                </a:lnTo>
                                <a:lnTo>
                                  <a:pt x="6778" y="9"/>
                                </a:lnTo>
                                <a:lnTo>
                                  <a:pt x="6864" y="4"/>
                                </a:lnTo>
                                <a:lnTo>
                                  <a:pt x="6953" y="1"/>
                                </a:lnTo>
                                <a:lnTo>
                                  <a:pt x="7043" y="0"/>
                                </a:lnTo>
                                <a:lnTo>
                                  <a:pt x="7142" y="1"/>
                                </a:lnTo>
                                <a:lnTo>
                                  <a:pt x="7239" y="4"/>
                                </a:lnTo>
                                <a:lnTo>
                                  <a:pt x="7334" y="10"/>
                                </a:lnTo>
                                <a:lnTo>
                                  <a:pt x="7427" y="16"/>
                                </a:lnTo>
                                <a:lnTo>
                                  <a:pt x="7519" y="26"/>
                                </a:lnTo>
                                <a:lnTo>
                                  <a:pt x="7608" y="37"/>
                                </a:lnTo>
                                <a:lnTo>
                                  <a:pt x="7652" y="43"/>
                                </a:lnTo>
                                <a:lnTo>
                                  <a:pt x="7696" y="50"/>
                                </a:lnTo>
                                <a:lnTo>
                                  <a:pt x="7739" y="57"/>
                                </a:lnTo>
                                <a:lnTo>
                                  <a:pt x="7781" y="65"/>
                                </a:lnTo>
                                <a:lnTo>
                                  <a:pt x="7824" y="73"/>
                                </a:lnTo>
                                <a:lnTo>
                                  <a:pt x="7865" y="82"/>
                                </a:lnTo>
                                <a:lnTo>
                                  <a:pt x="7907" y="92"/>
                                </a:lnTo>
                                <a:lnTo>
                                  <a:pt x="7948" y="101"/>
                                </a:lnTo>
                                <a:lnTo>
                                  <a:pt x="7988" y="111"/>
                                </a:lnTo>
                                <a:lnTo>
                                  <a:pt x="8027" y="122"/>
                                </a:lnTo>
                                <a:lnTo>
                                  <a:pt x="8067" y="134"/>
                                </a:lnTo>
                                <a:lnTo>
                                  <a:pt x="8106" y="146"/>
                                </a:lnTo>
                                <a:lnTo>
                                  <a:pt x="8145" y="157"/>
                                </a:lnTo>
                                <a:lnTo>
                                  <a:pt x="8182" y="170"/>
                                </a:lnTo>
                                <a:lnTo>
                                  <a:pt x="8220" y="183"/>
                                </a:lnTo>
                                <a:lnTo>
                                  <a:pt x="8258" y="197"/>
                                </a:lnTo>
                                <a:lnTo>
                                  <a:pt x="8294" y="211"/>
                                </a:lnTo>
                                <a:lnTo>
                                  <a:pt x="8330" y="227"/>
                                </a:lnTo>
                                <a:lnTo>
                                  <a:pt x="8365" y="242"/>
                                </a:lnTo>
                                <a:lnTo>
                                  <a:pt x="8401" y="258"/>
                                </a:lnTo>
                                <a:lnTo>
                                  <a:pt x="8435" y="274"/>
                                </a:lnTo>
                                <a:lnTo>
                                  <a:pt x="8470" y="290"/>
                                </a:lnTo>
                                <a:lnTo>
                                  <a:pt x="8503" y="307"/>
                                </a:lnTo>
                                <a:lnTo>
                                  <a:pt x="8535" y="325"/>
                                </a:lnTo>
                                <a:lnTo>
                                  <a:pt x="8567" y="342"/>
                                </a:lnTo>
                                <a:lnTo>
                                  <a:pt x="8599" y="359"/>
                                </a:lnTo>
                                <a:lnTo>
                                  <a:pt x="8629" y="378"/>
                                </a:lnTo>
                                <a:lnTo>
                                  <a:pt x="8658" y="396"/>
                                </a:lnTo>
                                <a:lnTo>
                                  <a:pt x="8687" y="414"/>
                                </a:lnTo>
                                <a:lnTo>
                                  <a:pt x="8715" y="433"/>
                                </a:lnTo>
                                <a:lnTo>
                                  <a:pt x="8742" y="452"/>
                                </a:lnTo>
                                <a:lnTo>
                                  <a:pt x="8769" y="470"/>
                                </a:lnTo>
                                <a:lnTo>
                                  <a:pt x="8794" y="490"/>
                                </a:lnTo>
                                <a:lnTo>
                                  <a:pt x="8819" y="510"/>
                                </a:lnTo>
                                <a:lnTo>
                                  <a:pt x="8844" y="530"/>
                                </a:lnTo>
                                <a:lnTo>
                                  <a:pt x="8867" y="550"/>
                                </a:lnTo>
                                <a:lnTo>
                                  <a:pt x="8890" y="571"/>
                                </a:lnTo>
                                <a:lnTo>
                                  <a:pt x="8913" y="591"/>
                                </a:lnTo>
                                <a:lnTo>
                                  <a:pt x="8934" y="613"/>
                                </a:lnTo>
                                <a:lnTo>
                                  <a:pt x="8955" y="633"/>
                                </a:lnTo>
                                <a:lnTo>
                                  <a:pt x="8974" y="655"/>
                                </a:lnTo>
                                <a:lnTo>
                                  <a:pt x="8993" y="676"/>
                                </a:lnTo>
                                <a:lnTo>
                                  <a:pt x="9013" y="699"/>
                                </a:lnTo>
                                <a:lnTo>
                                  <a:pt x="9030" y="722"/>
                                </a:lnTo>
                                <a:lnTo>
                                  <a:pt x="9047" y="744"/>
                                </a:lnTo>
                                <a:lnTo>
                                  <a:pt x="9063" y="767"/>
                                </a:lnTo>
                                <a:lnTo>
                                  <a:pt x="9078" y="790"/>
                                </a:lnTo>
                                <a:lnTo>
                                  <a:pt x="9093" y="813"/>
                                </a:lnTo>
                                <a:lnTo>
                                  <a:pt x="9107" y="837"/>
                                </a:lnTo>
                                <a:lnTo>
                                  <a:pt x="9121" y="861"/>
                                </a:lnTo>
                                <a:lnTo>
                                  <a:pt x="9133" y="885"/>
                                </a:lnTo>
                                <a:lnTo>
                                  <a:pt x="9145" y="909"/>
                                </a:lnTo>
                                <a:lnTo>
                                  <a:pt x="9157" y="934"/>
                                </a:lnTo>
                                <a:lnTo>
                                  <a:pt x="9168" y="961"/>
                                </a:lnTo>
                                <a:lnTo>
                                  <a:pt x="9177" y="988"/>
                                </a:lnTo>
                                <a:lnTo>
                                  <a:pt x="9188" y="1016"/>
                                </a:lnTo>
                                <a:lnTo>
                                  <a:pt x="9198" y="1045"/>
                                </a:lnTo>
                                <a:lnTo>
                                  <a:pt x="9207" y="1075"/>
                                </a:lnTo>
                                <a:lnTo>
                                  <a:pt x="9216" y="1107"/>
                                </a:lnTo>
                                <a:lnTo>
                                  <a:pt x="9225" y="1140"/>
                                </a:lnTo>
                                <a:lnTo>
                                  <a:pt x="9233" y="1174"/>
                                </a:lnTo>
                                <a:lnTo>
                                  <a:pt x="9241" y="1208"/>
                                </a:lnTo>
                                <a:lnTo>
                                  <a:pt x="9248" y="1244"/>
                                </a:lnTo>
                                <a:lnTo>
                                  <a:pt x="9256" y="1280"/>
                                </a:lnTo>
                                <a:lnTo>
                                  <a:pt x="9269" y="1357"/>
                                </a:lnTo>
                                <a:lnTo>
                                  <a:pt x="9282" y="1438"/>
                                </a:lnTo>
                                <a:lnTo>
                                  <a:pt x="9291" y="1524"/>
                                </a:lnTo>
                                <a:lnTo>
                                  <a:pt x="9301" y="1614"/>
                                </a:lnTo>
                                <a:lnTo>
                                  <a:pt x="9308" y="1708"/>
                                </a:lnTo>
                                <a:lnTo>
                                  <a:pt x="9315" y="1806"/>
                                </a:lnTo>
                                <a:lnTo>
                                  <a:pt x="9319" y="1908"/>
                                </a:lnTo>
                                <a:lnTo>
                                  <a:pt x="9323" y="2015"/>
                                </a:lnTo>
                                <a:lnTo>
                                  <a:pt x="9326" y="2126"/>
                                </a:lnTo>
                                <a:lnTo>
                                  <a:pt x="9326" y="2242"/>
                                </a:lnTo>
                                <a:lnTo>
                                  <a:pt x="9326" y="2552"/>
                                </a:lnTo>
                                <a:close/>
                                <a:moveTo>
                                  <a:pt x="12184" y="166"/>
                                </a:moveTo>
                                <a:lnTo>
                                  <a:pt x="12184" y="8052"/>
                                </a:lnTo>
                                <a:lnTo>
                                  <a:pt x="10139" y="8052"/>
                                </a:lnTo>
                                <a:lnTo>
                                  <a:pt x="10139" y="166"/>
                                </a:lnTo>
                                <a:lnTo>
                                  <a:pt x="12184" y="166"/>
                                </a:lnTo>
                                <a:close/>
                                <a:moveTo>
                                  <a:pt x="17123" y="166"/>
                                </a:moveTo>
                                <a:lnTo>
                                  <a:pt x="17123" y="1744"/>
                                </a:lnTo>
                                <a:lnTo>
                                  <a:pt x="15910" y="1744"/>
                                </a:lnTo>
                                <a:lnTo>
                                  <a:pt x="15910" y="8052"/>
                                </a:lnTo>
                                <a:lnTo>
                                  <a:pt x="13865" y="8052"/>
                                </a:lnTo>
                                <a:lnTo>
                                  <a:pt x="13865" y="1744"/>
                                </a:lnTo>
                                <a:lnTo>
                                  <a:pt x="12655" y="1744"/>
                                </a:lnTo>
                                <a:lnTo>
                                  <a:pt x="12655" y="166"/>
                                </a:lnTo>
                                <a:lnTo>
                                  <a:pt x="17123" y="166"/>
                                </a:lnTo>
                                <a:close/>
                              </a:path>
                            </a:pathLst>
                          </a:custGeom>
                          <a:solidFill>
                            <a:srgbClr val="191E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Freeform 15"/>
                        <wps:cNvSpPr>
                          <a:spLocks noEditPoints="1"/>
                        </wps:cNvSpPr>
                        <wps:spPr bwMode="auto">
                          <a:xfrm>
                            <a:off x="371" y="1207"/>
                            <a:ext cx="1326" cy="570"/>
                          </a:xfrm>
                          <a:custGeom>
                            <a:avLst/>
                            <a:gdLst>
                              <a:gd name="T0" fmla="*/ 1449 w 10612"/>
                              <a:gd name="T1" fmla="*/ 1542 h 4559"/>
                              <a:gd name="T2" fmla="*/ 2492 w 10612"/>
                              <a:gd name="T3" fmla="*/ 2549 h 4559"/>
                              <a:gd name="T4" fmla="*/ 2282 w 10612"/>
                              <a:gd name="T5" fmla="*/ 2899 h 4559"/>
                              <a:gd name="T6" fmla="*/ 1138 w 10612"/>
                              <a:gd name="T7" fmla="*/ 1681 h 4559"/>
                              <a:gd name="T8" fmla="*/ 1078 w 10612"/>
                              <a:gd name="T9" fmla="*/ 1388 h 4559"/>
                              <a:gd name="T10" fmla="*/ 2094 w 10612"/>
                              <a:gd name="T11" fmla="*/ 414 h 4559"/>
                              <a:gd name="T12" fmla="*/ 2485 w 10612"/>
                              <a:gd name="T13" fmla="*/ 0 h 4559"/>
                              <a:gd name="T14" fmla="*/ 817 w 10612"/>
                              <a:gd name="T15" fmla="*/ 1815 h 4559"/>
                              <a:gd name="T16" fmla="*/ 497 w 10612"/>
                              <a:gd name="T17" fmla="*/ 2783 h 4559"/>
                              <a:gd name="T18" fmla="*/ 813 w 10612"/>
                              <a:gd name="T19" fmla="*/ 1215 h 4559"/>
                              <a:gd name="T20" fmla="*/ 231 w 10612"/>
                              <a:gd name="T21" fmla="*/ 868 h 4559"/>
                              <a:gd name="T22" fmla="*/ 153 w 10612"/>
                              <a:gd name="T23" fmla="*/ 1172 h 4559"/>
                              <a:gd name="T24" fmla="*/ 476 w 10612"/>
                              <a:gd name="T25" fmla="*/ 448 h 4559"/>
                              <a:gd name="T26" fmla="*/ 1424 w 10612"/>
                              <a:gd name="T27" fmla="*/ 84 h 4559"/>
                              <a:gd name="T28" fmla="*/ 3976 w 10612"/>
                              <a:gd name="T29" fmla="*/ 2232 h 4559"/>
                              <a:gd name="T30" fmla="*/ 3937 w 10612"/>
                              <a:gd name="T31" fmla="*/ 2557 h 4559"/>
                              <a:gd name="T32" fmla="*/ 3643 w 10612"/>
                              <a:gd name="T33" fmla="*/ 2631 h 4559"/>
                              <a:gd name="T34" fmla="*/ 3025 w 10612"/>
                              <a:gd name="T35" fmla="*/ 2749 h 4559"/>
                              <a:gd name="T36" fmla="*/ 2672 w 10612"/>
                              <a:gd name="T37" fmla="*/ 2549 h 4559"/>
                              <a:gd name="T38" fmla="*/ 3507 w 10612"/>
                              <a:gd name="T39" fmla="*/ 1140 h 4559"/>
                              <a:gd name="T40" fmla="*/ 3831 w 10612"/>
                              <a:gd name="T41" fmla="*/ 1359 h 4559"/>
                              <a:gd name="T42" fmla="*/ 3096 w 10612"/>
                              <a:gd name="T43" fmla="*/ 1988 h 4559"/>
                              <a:gd name="T44" fmla="*/ 3126 w 10612"/>
                              <a:gd name="T45" fmla="*/ 2484 h 4559"/>
                              <a:gd name="T46" fmla="*/ 3999 w 10612"/>
                              <a:gd name="T47" fmla="*/ 1215 h 4559"/>
                              <a:gd name="T48" fmla="*/ 5532 w 10612"/>
                              <a:gd name="T49" fmla="*/ 2670 h 4559"/>
                              <a:gd name="T50" fmla="*/ 5329 w 10612"/>
                              <a:gd name="T51" fmla="*/ 2528 h 4559"/>
                              <a:gd name="T52" fmla="*/ 5550 w 10612"/>
                              <a:gd name="T53" fmla="*/ 1298 h 4559"/>
                              <a:gd name="T54" fmla="*/ 4702 w 10612"/>
                              <a:gd name="T55" fmla="*/ 2456 h 4559"/>
                              <a:gd name="T56" fmla="*/ 4338 w 10612"/>
                              <a:gd name="T57" fmla="*/ 2617 h 4559"/>
                              <a:gd name="T58" fmla="*/ 4466 w 10612"/>
                              <a:gd name="T59" fmla="*/ 1461 h 4559"/>
                              <a:gd name="T60" fmla="*/ 4755 w 10612"/>
                              <a:gd name="T61" fmla="*/ 1103 h 4559"/>
                              <a:gd name="T62" fmla="*/ 4789 w 10612"/>
                              <a:gd name="T63" fmla="*/ 1967 h 4559"/>
                              <a:gd name="T64" fmla="*/ 5607 w 10612"/>
                              <a:gd name="T65" fmla="*/ 1132 h 4559"/>
                              <a:gd name="T66" fmla="*/ 5695 w 10612"/>
                              <a:gd name="T67" fmla="*/ 2129 h 4559"/>
                              <a:gd name="T68" fmla="*/ 7528 w 10612"/>
                              <a:gd name="T69" fmla="*/ 1933 h 4559"/>
                              <a:gd name="T70" fmla="*/ 6965 w 10612"/>
                              <a:gd name="T71" fmla="*/ 2826 h 4559"/>
                              <a:gd name="T72" fmla="*/ 6803 w 10612"/>
                              <a:gd name="T73" fmla="*/ 2610 h 4559"/>
                              <a:gd name="T74" fmla="*/ 7349 w 10612"/>
                              <a:gd name="T75" fmla="*/ 1584 h 4559"/>
                              <a:gd name="T76" fmla="*/ 7003 w 10612"/>
                              <a:gd name="T77" fmla="*/ 1515 h 4559"/>
                              <a:gd name="T78" fmla="*/ 6106 w 10612"/>
                              <a:gd name="T79" fmla="*/ 3282 h 4559"/>
                              <a:gd name="T80" fmla="*/ 5839 w 10612"/>
                              <a:gd name="T81" fmla="*/ 4521 h 4559"/>
                              <a:gd name="T82" fmla="*/ 6139 w 10612"/>
                              <a:gd name="T83" fmla="*/ 2233 h 4559"/>
                              <a:gd name="T84" fmla="*/ 6901 w 10612"/>
                              <a:gd name="T85" fmla="*/ 695 h 4559"/>
                              <a:gd name="T86" fmla="*/ 7037 w 10612"/>
                              <a:gd name="T87" fmla="*/ 908 h 4559"/>
                              <a:gd name="T88" fmla="*/ 6723 w 10612"/>
                              <a:gd name="T89" fmla="*/ 1600 h 4559"/>
                              <a:gd name="T90" fmla="*/ 7549 w 10612"/>
                              <a:gd name="T91" fmla="*/ 1329 h 4559"/>
                              <a:gd name="T92" fmla="*/ 8927 w 10612"/>
                              <a:gd name="T93" fmla="*/ 2365 h 4559"/>
                              <a:gd name="T94" fmla="*/ 8861 w 10612"/>
                              <a:gd name="T95" fmla="*/ 2785 h 4559"/>
                              <a:gd name="T96" fmla="*/ 8721 w 10612"/>
                              <a:gd name="T97" fmla="*/ 2173 h 4559"/>
                              <a:gd name="T98" fmla="*/ 7969 w 10612"/>
                              <a:gd name="T99" fmla="*/ 2785 h 4559"/>
                              <a:gd name="T100" fmla="*/ 7969 w 10612"/>
                              <a:gd name="T101" fmla="*/ 1726 h 4559"/>
                              <a:gd name="T102" fmla="*/ 8093 w 10612"/>
                              <a:gd name="T103" fmla="*/ 1290 h 4559"/>
                              <a:gd name="T104" fmla="*/ 8267 w 10612"/>
                              <a:gd name="T105" fmla="*/ 1510 h 4559"/>
                              <a:gd name="T106" fmla="*/ 8064 w 10612"/>
                              <a:gd name="T107" fmla="*/ 2651 h 4559"/>
                              <a:gd name="T108" fmla="*/ 9077 w 10612"/>
                              <a:gd name="T109" fmla="*/ 1188 h 4559"/>
                              <a:gd name="T110" fmla="*/ 10566 w 10612"/>
                              <a:gd name="T111" fmla="*/ 1677 h 4559"/>
                              <a:gd name="T112" fmla="*/ 10349 w 10612"/>
                              <a:gd name="T113" fmla="*/ 1601 h 4559"/>
                              <a:gd name="T114" fmla="*/ 9766 w 10612"/>
                              <a:gd name="T115" fmla="*/ 2351 h 4559"/>
                              <a:gd name="T116" fmla="*/ 9367 w 10612"/>
                              <a:gd name="T117" fmla="*/ 2621 h 4559"/>
                              <a:gd name="T118" fmla="*/ 9456 w 10612"/>
                              <a:gd name="T119" fmla="*/ 1681 h 4559"/>
                              <a:gd name="T120" fmla="*/ 9969 w 10612"/>
                              <a:gd name="T121" fmla="*/ 1230 h 4559"/>
                              <a:gd name="T122" fmla="*/ 9761 w 10612"/>
                              <a:gd name="T123" fmla="*/ 2031 h 4559"/>
                              <a:gd name="T124" fmla="*/ 10571 w 10612"/>
                              <a:gd name="T125" fmla="*/ 1171 h 45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0612" h="4559">
                                <a:moveTo>
                                  <a:pt x="2640" y="90"/>
                                </a:moveTo>
                                <a:lnTo>
                                  <a:pt x="2649" y="100"/>
                                </a:lnTo>
                                <a:lnTo>
                                  <a:pt x="2657" y="108"/>
                                </a:lnTo>
                                <a:lnTo>
                                  <a:pt x="2664" y="117"/>
                                </a:lnTo>
                                <a:lnTo>
                                  <a:pt x="2670" y="126"/>
                                </a:lnTo>
                                <a:lnTo>
                                  <a:pt x="2674" y="134"/>
                                </a:lnTo>
                                <a:lnTo>
                                  <a:pt x="2677" y="141"/>
                                </a:lnTo>
                                <a:lnTo>
                                  <a:pt x="2678" y="148"/>
                                </a:lnTo>
                                <a:lnTo>
                                  <a:pt x="2679" y="155"/>
                                </a:lnTo>
                                <a:lnTo>
                                  <a:pt x="2678" y="164"/>
                                </a:lnTo>
                                <a:lnTo>
                                  <a:pt x="2674" y="175"/>
                                </a:lnTo>
                                <a:lnTo>
                                  <a:pt x="2667" y="189"/>
                                </a:lnTo>
                                <a:lnTo>
                                  <a:pt x="2659" y="204"/>
                                </a:lnTo>
                                <a:lnTo>
                                  <a:pt x="2647" y="223"/>
                                </a:lnTo>
                                <a:lnTo>
                                  <a:pt x="2632" y="243"/>
                                </a:lnTo>
                                <a:lnTo>
                                  <a:pt x="2616" y="266"/>
                                </a:lnTo>
                                <a:lnTo>
                                  <a:pt x="2596" y="291"/>
                                </a:lnTo>
                                <a:lnTo>
                                  <a:pt x="2538" y="360"/>
                                </a:lnTo>
                                <a:lnTo>
                                  <a:pt x="2474" y="434"/>
                                </a:lnTo>
                                <a:lnTo>
                                  <a:pt x="2404" y="514"/>
                                </a:lnTo>
                                <a:lnTo>
                                  <a:pt x="2327" y="598"/>
                                </a:lnTo>
                                <a:lnTo>
                                  <a:pt x="2243" y="687"/>
                                </a:lnTo>
                                <a:lnTo>
                                  <a:pt x="2153" y="779"/>
                                </a:lnTo>
                                <a:lnTo>
                                  <a:pt x="2057" y="877"/>
                                </a:lnTo>
                                <a:lnTo>
                                  <a:pt x="1954" y="980"/>
                                </a:lnTo>
                                <a:lnTo>
                                  <a:pt x="1857" y="1075"/>
                                </a:lnTo>
                                <a:lnTo>
                                  <a:pt x="1767" y="1161"/>
                                </a:lnTo>
                                <a:lnTo>
                                  <a:pt x="1687" y="1238"/>
                                </a:lnTo>
                                <a:lnTo>
                                  <a:pt x="1613" y="1306"/>
                                </a:lnTo>
                                <a:lnTo>
                                  <a:pt x="1549" y="1363"/>
                                </a:lnTo>
                                <a:lnTo>
                                  <a:pt x="1492" y="1410"/>
                                </a:lnTo>
                                <a:lnTo>
                                  <a:pt x="1467" y="1431"/>
                                </a:lnTo>
                                <a:lnTo>
                                  <a:pt x="1444" y="1449"/>
                                </a:lnTo>
                                <a:lnTo>
                                  <a:pt x="1423" y="1465"/>
                                </a:lnTo>
                                <a:lnTo>
                                  <a:pt x="1404" y="1478"/>
                                </a:lnTo>
                                <a:lnTo>
                                  <a:pt x="1449" y="1542"/>
                                </a:lnTo>
                                <a:lnTo>
                                  <a:pt x="1493" y="1607"/>
                                </a:lnTo>
                                <a:lnTo>
                                  <a:pt x="1538" y="1670"/>
                                </a:lnTo>
                                <a:lnTo>
                                  <a:pt x="1583" y="1735"/>
                                </a:lnTo>
                                <a:lnTo>
                                  <a:pt x="1629" y="1800"/>
                                </a:lnTo>
                                <a:lnTo>
                                  <a:pt x="1674" y="1863"/>
                                </a:lnTo>
                                <a:lnTo>
                                  <a:pt x="1719" y="1928"/>
                                </a:lnTo>
                                <a:lnTo>
                                  <a:pt x="1764" y="1993"/>
                                </a:lnTo>
                                <a:lnTo>
                                  <a:pt x="1798" y="2040"/>
                                </a:lnTo>
                                <a:lnTo>
                                  <a:pt x="1832" y="2087"/>
                                </a:lnTo>
                                <a:lnTo>
                                  <a:pt x="1864" y="2130"/>
                                </a:lnTo>
                                <a:lnTo>
                                  <a:pt x="1897" y="2172"/>
                                </a:lnTo>
                                <a:lnTo>
                                  <a:pt x="1929" y="2212"/>
                                </a:lnTo>
                                <a:lnTo>
                                  <a:pt x="1960" y="2250"/>
                                </a:lnTo>
                                <a:lnTo>
                                  <a:pt x="1991" y="2285"/>
                                </a:lnTo>
                                <a:lnTo>
                                  <a:pt x="2021" y="2319"/>
                                </a:lnTo>
                                <a:lnTo>
                                  <a:pt x="2050" y="2350"/>
                                </a:lnTo>
                                <a:lnTo>
                                  <a:pt x="2079" y="2380"/>
                                </a:lnTo>
                                <a:lnTo>
                                  <a:pt x="2107" y="2408"/>
                                </a:lnTo>
                                <a:lnTo>
                                  <a:pt x="2135" y="2433"/>
                                </a:lnTo>
                                <a:lnTo>
                                  <a:pt x="2162" y="2457"/>
                                </a:lnTo>
                                <a:lnTo>
                                  <a:pt x="2189" y="2478"/>
                                </a:lnTo>
                                <a:lnTo>
                                  <a:pt x="2215" y="2499"/>
                                </a:lnTo>
                                <a:lnTo>
                                  <a:pt x="2239" y="2516"/>
                                </a:lnTo>
                                <a:lnTo>
                                  <a:pt x="2261" y="2530"/>
                                </a:lnTo>
                                <a:lnTo>
                                  <a:pt x="2282" y="2542"/>
                                </a:lnTo>
                                <a:lnTo>
                                  <a:pt x="2303" y="2553"/>
                                </a:lnTo>
                                <a:lnTo>
                                  <a:pt x="2322" y="2560"/>
                                </a:lnTo>
                                <a:lnTo>
                                  <a:pt x="2342" y="2567"/>
                                </a:lnTo>
                                <a:lnTo>
                                  <a:pt x="2360" y="2572"/>
                                </a:lnTo>
                                <a:lnTo>
                                  <a:pt x="2378" y="2574"/>
                                </a:lnTo>
                                <a:lnTo>
                                  <a:pt x="2395" y="2575"/>
                                </a:lnTo>
                                <a:lnTo>
                                  <a:pt x="2414" y="2574"/>
                                </a:lnTo>
                                <a:lnTo>
                                  <a:pt x="2432" y="2571"/>
                                </a:lnTo>
                                <a:lnTo>
                                  <a:pt x="2451" y="2566"/>
                                </a:lnTo>
                                <a:lnTo>
                                  <a:pt x="2472" y="2558"/>
                                </a:lnTo>
                                <a:lnTo>
                                  <a:pt x="2492" y="2549"/>
                                </a:lnTo>
                                <a:lnTo>
                                  <a:pt x="2514" y="2538"/>
                                </a:lnTo>
                                <a:lnTo>
                                  <a:pt x="2536" y="2524"/>
                                </a:lnTo>
                                <a:lnTo>
                                  <a:pt x="2559" y="2507"/>
                                </a:lnTo>
                                <a:lnTo>
                                  <a:pt x="2569" y="2502"/>
                                </a:lnTo>
                                <a:lnTo>
                                  <a:pt x="2578" y="2498"/>
                                </a:lnTo>
                                <a:lnTo>
                                  <a:pt x="2587" y="2495"/>
                                </a:lnTo>
                                <a:lnTo>
                                  <a:pt x="2596" y="2494"/>
                                </a:lnTo>
                                <a:lnTo>
                                  <a:pt x="2606" y="2494"/>
                                </a:lnTo>
                                <a:lnTo>
                                  <a:pt x="2615" y="2497"/>
                                </a:lnTo>
                                <a:lnTo>
                                  <a:pt x="2621" y="2500"/>
                                </a:lnTo>
                                <a:lnTo>
                                  <a:pt x="2628" y="2504"/>
                                </a:lnTo>
                                <a:lnTo>
                                  <a:pt x="2632" y="2511"/>
                                </a:lnTo>
                                <a:lnTo>
                                  <a:pt x="2635" y="2517"/>
                                </a:lnTo>
                                <a:lnTo>
                                  <a:pt x="2637" y="2526"/>
                                </a:lnTo>
                                <a:lnTo>
                                  <a:pt x="2638" y="2535"/>
                                </a:lnTo>
                                <a:lnTo>
                                  <a:pt x="2637" y="2542"/>
                                </a:lnTo>
                                <a:lnTo>
                                  <a:pt x="2636" y="2548"/>
                                </a:lnTo>
                                <a:lnTo>
                                  <a:pt x="2635" y="2554"/>
                                </a:lnTo>
                                <a:lnTo>
                                  <a:pt x="2633" y="2560"/>
                                </a:lnTo>
                                <a:lnTo>
                                  <a:pt x="2628" y="2572"/>
                                </a:lnTo>
                                <a:lnTo>
                                  <a:pt x="2620" y="2585"/>
                                </a:lnTo>
                                <a:lnTo>
                                  <a:pt x="2603" y="2610"/>
                                </a:lnTo>
                                <a:lnTo>
                                  <a:pt x="2581" y="2637"/>
                                </a:lnTo>
                                <a:lnTo>
                                  <a:pt x="2556" y="2667"/>
                                </a:lnTo>
                                <a:lnTo>
                                  <a:pt x="2526" y="2700"/>
                                </a:lnTo>
                                <a:lnTo>
                                  <a:pt x="2491" y="2736"/>
                                </a:lnTo>
                                <a:lnTo>
                                  <a:pt x="2451" y="2774"/>
                                </a:lnTo>
                                <a:lnTo>
                                  <a:pt x="2408" y="2815"/>
                                </a:lnTo>
                                <a:lnTo>
                                  <a:pt x="2361" y="2858"/>
                                </a:lnTo>
                                <a:lnTo>
                                  <a:pt x="2349" y="2868"/>
                                </a:lnTo>
                                <a:lnTo>
                                  <a:pt x="2338" y="2876"/>
                                </a:lnTo>
                                <a:lnTo>
                                  <a:pt x="2327" y="2883"/>
                                </a:lnTo>
                                <a:lnTo>
                                  <a:pt x="2316" y="2889"/>
                                </a:lnTo>
                                <a:lnTo>
                                  <a:pt x="2304" y="2894"/>
                                </a:lnTo>
                                <a:lnTo>
                                  <a:pt x="2293" y="2897"/>
                                </a:lnTo>
                                <a:lnTo>
                                  <a:pt x="2282" y="2899"/>
                                </a:lnTo>
                                <a:lnTo>
                                  <a:pt x="2272" y="2899"/>
                                </a:lnTo>
                                <a:lnTo>
                                  <a:pt x="2258" y="2898"/>
                                </a:lnTo>
                                <a:lnTo>
                                  <a:pt x="2245" y="2896"/>
                                </a:lnTo>
                                <a:lnTo>
                                  <a:pt x="2231" y="2891"/>
                                </a:lnTo>
                                <a:lnTo>
                                  <a:pt x="2216" y="2886"/>
                                </a:lnTo>
                                <a:lnTo>
                                  <a:pt x="2202" y="2878"/>
                                </a:lnTo>
                                <a:lnTo>
                                  <a:pt x="2186" y="2869"/>
                                </a:lnTo>
                                <a:lnTo>
                                  <a:pt x="2171" y="2858"/>
                                </a:lnTo>
                                <a:lnTo>
                                  <a:pt x="2154" y="2846"/>
                                </a:lnTo>
                                <a:lnTo>
                                  <a:pt x="2123" y="2820"/>
                                </a:lnTo>
                                <a:lnTo>
                                  <a:pt x="2092" y="2793"/>
                                </a:lnTo>
                                <a:lnTo>
                                  <a:pt x="2061" y="2764"/>
                                </a:lnTo>
                                <a:lnTo>
                                  <a:pt x="2029" y="2734"/>
                                </a:lnTo>
                                <a:lnTo>
                                  <a:pt x="1996" y="2702"/>
                                </a:lnTo>
                                <a:lnTo>
                                  <a:pt x="1963" y="2667"/>
                                </a:lnTo>
                                <a:lnTo>
                                  <a:pt x="1930" y="2631"/>
                                </a:lnTo>
                                <a:lnTo>
                                  <a:pt x="1896" y="2593"/>
                                </a:lnTo>
                                <a:lnTo>
                                  <a:pt x="1861" y="2553"/>
                                </a:lnTo>
                                <a:lnTo>
                                  <a:pt x="1826" y="2512"/>
                                </a:lnTo>
                                <a:lnTo>
                                  <a:pt x="1791" y="2469"/>
                                </a:lnTo>
                                <a:lnTo>
                                  <a:pt x="1755" y="2423"/>
                                </a:lnTo>
                                <a:lnTo>
                                  <a:pt x="1719" y="2376"/>
                                </a:lnTo>
                                <a:lnTo>
                                  <a:pt x="1682" y="2327"/>
                                </a:lnTo>
                                <a:lnTo>
                                  <a:pt x="1645" y="2277"/>
                                </a:lnTo>
                                <a:lnTo>
                                  <a:pt x="1607" y="2224"/>
                                </a:lnTo>
                                <a:lnTo>
                                  <a:pt x="1531" y="2117"/>
                                </a:lnTo>
                                <a:lnTo>
                                  <a:pt x="1461" y="2022"/>
                                </a:lnTo>
                                <a:lnTo>
                                  <a:pt x="1397" y="1937"/>
                                </a:lnTo>
                                <a:lnTo>
                                  <a:pt x="1339" y="1861"/>
                                </a:lnTo>
                                <a:lnTo>
                                  <a:pt x="1287" y="1798"/>
                                </a:lnTo>
                                <a:lnTo>
                                  <a:pt x="1241" y="1745"/>
                                </a:lnTo>
                                <a:lnTo>
                                  <a:pt x="1221" y="1721"/>
                                </a:lnTo>
                                <a:lnTo>
                                  <a:pt x="1202" y="1702"/>
                                </a:lnTo>
                                <a:lnTo>
                                  <a:pt x="1183" y="1684"/>
                                </a:lnTo>
                                <a:lnTo>
                                  <a:pt x="1167" y="1669"/>
                                </a:lnTo>
                                <a:lnTo>
                                  <a:pt x="1138" y="1681"/>
                                </a:lnTo>
                                <a:lnTo>
                                  <a:pt x="1111" y="1689"/>
                                </a:lnTo>
                                <a:lnTo>
                                  <a:pt x="1098" y="1692"/>
                                </a:lnTo>
                                <a:lnTo>
                                  <a:pt x="1088" y="1694"/>
                                </a:lnTo>
                                <a:lnTo>
                                  <a:pt x="1077" y="1695"/>
                                </a:lnTo>
                                <a:lnTo>
                                  <a:pt x="1067" y="1695"/>
                                </a:lnTo>
                                <a:lnTo>
                                  <a:pt x="1059" y="1695"/>
                                </a:lnTo>
                                <a:lnTo>
                                  <a:pt x="1050" y="1694"/>
                                </a:lnTo>
                                <a:lnTo>
                                  <a:pt x="1042" y="1692"/>
                                </a:lnTo>
                                <a:lnTo>
                                  <a:pt x="1036" y="1689"/>
                                </a:lnTo>
                                <a:lnTo>
                                  <a:pt x="1029" y="1685"/>
                                </a:lnTo>
                                <a:lnTo>
                                  <a:pt x="1023" y="1681"/>
                                </a:lnTo>
                                <a:lnTo>
                                  <a:pt x="1018" y="1676"/>
                                </a:lnTo>
                                <a:lnTo>
                                  <a:pt x="1012" y="1669"/>
                                </a:lnTo>
                                <a:lnTo>
                                  <a:pt x="1008" y="1663"/>
                                </a:lnTo>
                                <a:lnTo>
                                  <a:pt x="1004" y="1655"/>
                                </a:lnTo>
                                <a:lnTo>
                                  <a:pt x="1000" y="1647"/>
                                </a:lnTo>
                                <a:lnTo>
                                  <a:pt x="997" y="1637"/>
                                </a:lnTo>
                                <a:lnTo>
                                  <a:pt x="994" y="1627"/>
                                </a:lnTo>
                                <a:lnTo>
                                  <a:pt x="992" y="1615"/>
                                </a:lnTo>
                                <a:lnTo>
                                  <a:pt x="991" y="1604"/>
                                </a:lnTo>
                                <a:lnTo>
                                  <a:pt x="989" y="1592"/>
                                </a:lnTo>
                                <a:lnTo>
                                  <a:pt x="989" y="1576"/>
                                </a:lnTo>
                                <a:lnTo>
                                  <a:pt x="988" y="1562"/>
                                </a:lnTo>
                                <a:lnTo>
                                  <a:pt x="988" y="1549"/>
                                </a:lnTo>
                                <a:lnTo>
                                  <a:pt x="988" y="1538"/>
                                </a:lnTo>
                                <a:lnTo>
                                  <a:pt x="988" y="1518"/>
                                </a:lnTo>
                                <a:lnTo>
                                  <a:pt x="990" y="1499"/>
                                </a:lnTo>
                                <a:lnTo>
                                  <a:pt x="993" y="1482"/>
                                </a:lnTo>
                                <a:lnTo>
                                  <a:pt x="998" y="1465"/>
                                </a:lnTo>
                                <a:lnTo>
                                  <a:pt x="1005" y="1451"/>
                                </a:lnTo>
                                <a:lnTo>
                                  <a:pt x="1012" y="1438"/>
                                </a:lnTo>
                                <a:lnTo>
                                  <a:pt x="1021" y="1426"/>
                                </a:lnTo>
                                <a:lnTo>
                                  <a:pt x="1032" y="1416"/>
                                </a:lnTo>
                                <a:lnTo>
                                  <a:pt x="1045" y="1406"/>
                                </a:lnTo>
                                <a:lnTo>
                                  <a:pt x="1060" y="1397"/>
                                </a:lnTo>
                                <a:lnTo>
                                  <a:pt x="1078" y="1388"/>
                                </a:lnTo>
                                <a:lnTo>
                                  <a:pt x="1099" y="1379"/>
                                </a:lnTo>
                                <a:lnTo>
                                  <a:pt x="1123" y="1370"/>
                                </a:lnTo>
                                <a:lnTo>
                                  <a:pt x="1151" y="1363"/>
                                </a:lnTo>
                                <a:lnTo>
                                  <a:pt x="1180" y="1355"/>
                                </a:lnTo>
                                <a:lnTo>
                                  <a:pt x="1213" y="1347"/>
                                </a:lnTo>
                                <a:lnTo>
                                  <a:pt x="1225" y="1346"/>
                                </a:lnTo>
                                <a:lnTo>
                                  <a:pt x="1236" y="1346"/>
                                </a:lnTo>
                                <a:lnTo>
                                  <a:pt x="1247" y="1347"/>
                                </a:lnTo>
                                <a:lnTo>
                                  <a:pt x="1256" y="1349"/>
                                </a:lnTo>
                                <a:lnTo>
                                  <a:pt x="1266" y="1353"/>
                                </a:lnTo>
                                <a:lnTo>
                                  <a:pt x="1274" y="1357"/>
                                </a:lnTo>
                                <a:lnTo>
                                  <a:pt x="1282" y="1365"/>
                                </a:lnTo>
                                <a:lnTo>
                                  <a:pt x="1289" y="1373"/>
                                </a:lnTo>
                                <a:lnTo>
                                  <a:pt x="1348" y="1326"/>
                                </a:lnTo>
                                <a:lnTo>
                                  <a:pt x="1409" y="1274"/>
                                </a:lnTo>
                                <a:lnTo>
                                  <a:pt x="1473" y="1219"/>
                                </a:lnTo>
                                <a:lnTo>
                                  <a:pt x="1538" y="1161"/>
                                </a:lnTo>
                                <a:lnTo>
                                  <a:pt x="1605" y="1097"/>
                                </a:lnTo>
                                <a:lnTo>
                                  <a:pt x="1674" y="1032"/>
                                </a:lnTo>
                                <a:lnTo>
                                  <a:pt x="1745" y="961"/>
                                </a:lnTo>
                                <a:lnTo>
                                  <a:pt x="1818" y="886"/>
                                </a:lnTo>
                                <a:lnTo>
                                  <a:pt x="1887" y="814"/>
                                </a:lnTo>
                                <a:lnTo>
                                  <a:pt x="1949" y="747"/>
                                </a:lnTo>
                                <a:lnTo>
                                  <a:pt x="2004" y="687"/>
                                </a:lnTo>
                                <a:lnTo>
                                  <a:pt x="2051" y="630"/>
                                </a:lnTo>
                                <a:lnTo>
                                  <a:pt x="2073" y="606"/>
                                </a:lnTo>
                                <a:lnTo>
                                  <a:pt x="2092" y="581"/>
                                </a:lnTo>
                                <a:lnTo>
                                  <a:pt x="2109" y="558"/>
                                </a:lnTo>
                                <a:lnTo>
                                  <a:pt x="2125" y="537"/>
                                </a:lnTo>
                                <a:lnTo>
                                  <a:pt x="2139" y="516"/>
                                </a:lnTo>
                                <a:lnTo>
                                  <a:pt x="2151" y="498"/>
                                </a:lnTo>
                                <a:lnTo>
                                  <a:pt x="2161" y="480"/>
                                </a:lnTo>
                                <a:lnTo>
                                  <a:pt x="2170" y="464"/>
                                </a:lnTo>
                                <a:lnTo>
                                  <a:pt x="2140" y="447"/>
                                </a:lnTo>
                                <a:lnTo>
                                  <a:pt x="2116" y="430"/>
                                </a:lnTo>
                                <a:lnTo>
                                  <a:pt x="2094" y="414"/>
                                </a:lnTo>
                                <a:lnTo>
                                  <a:pt x="2077" y="399"/>
                                </a:lnTo>
                                <a:lnTo>
                                  <a:pt x="2069" y="391"/>
                                </a:lnTo>
                                <a:lnTo>
                                  <a:pt x="2063" y="383"/>
                                </a:lnTo>
                                <a:lnTo>
                                  <a:pt x="2058" y="376"/>
                                </a:lnTo>
                                <a:lnTo>
                                  <a:pt x="2053" y="369"/>
                                </a:lnTo>
                                <a:lnTo>
                                  <a:pt x="2050" y="363"/>
                                </a:lnTo>
                                <a:lnTo>
                                  <a:pt x="2047" y="356"/>
                                </a:lnTo>
                                <a:lnTo>
                                  <a:pt x="2046" y="350"/>
                                </a:lnTo>
                                <a:lnTo>
                                  <a:pt x="2046" y="343"/>
                                </a:lnTo>
                                <a:lnTo>
                                  <a:pt x="2046" y="339"/>
                                </a:lnTo>
                                <a:lnTo>
                                  <a:pt x="2047" y="335"/>
                                </a:lnTo>
                                <a:lnTo>
                                  <a:pt x="2048" y="331"/>
                                </a:lnTo>
                                <a:lnTo>
                                  <a:pt x="2050" y="326"/>
                                </a:lnTo>
                                <a:lnTo>
                                  <a:pt x="2056" y="319"/>
                                </a:lnTo>
                                <a:lnTo>
                                  <a:pt x="2063" y="311"/>
                                </a:lnTo>
                                <a:lnTo>
                                  <a:pt x="2073" y="306"/>
                                </a:lnTo>
                                <a:lnTo>
                                  <a:pt x="2086" y="299"/>
                                </a:lnTo>
                                <a:lnTo>
                                  <a:pt x="2100" y="295"/>
                                </a:lnTo>
                                <a:lnTo>
                                  <a:pt x="2117" y="291"/>
                                </a:lnTo>
                                <a:lnTo>
                                  <a:pt x="2142" y="271"/>
                                </a:lnTo>
                                <a:lnTo>
                                  <a:pt x="2168" y="250"/>
                                </a:lnTo>
                                <a:lnTo>
                                  <a:pt x="2196" y="226"/>
                                </a:lnTo>
                                <a:lnTo>
                                  <a:pt x="2225" y="199"/>
                                </a:lnTo>
                                <a:lnTo>
                                  <a:pt x="2256" y="170"/>
                                </a:lnTo>
                                <a:lnTo>
                                  <a:pt x="2287" y="137"/>
                                </a:lnTo>
                                <a:lnTo>
                                  <a:pt x="2319" y="103"/>
                                </a:lnTo>
                                <a:lnTo>
                                  <a:pt x="2352" y="65"/>
                                </a:lnTo>
                                <a:lnTo>
                                  <a:pt x="2367" y="50"/>
                                </a:lnTo>
                                <a:lnTo>
                                  <a:pt x="2381" y="37"/>
                                </a:lnTo>
                                <a:lnTo>
                                  <a:pt x="2396" y="25"/>
                                </a:lnTo>
                                <a:lnTo>
                                  <a:pt x="2412" y="17"/>
                                </a:lnTo>
                                <a:lnTo>
                                  <a:pt x="2428" y="9"/>
                                </a:lnTo>
                                <a:lnTo>
                                  <a:pt x="2443" y="4"/>
                                </a:lnTo>
                                <a:lnTo>
                                  <a:pt x="2459" y="2"/>
                                </a:lnTo>
                                <a:lnTo>
                                  <a:pt x="2476" y="0"/>
                                </a:lnTo>
                                <a:lnTo>
                                  <a:pt x="2485" y="0"/>
                                </a:lnTo>
                                <a:lnTo>
                                  <a:pt x="2494" y="2"/>
                                </a:lnTo>
                                <a:lnTo>
                                  <a:pt x="2504" y="4"/>
                                </a:lnTo>
                                <a:lnTo>
                                  <a:pt x="2514" y="6"/>
                                </a:lnTo>
                                <a:lnTo>
                                  <a:pt x="2523" y="9"/>
                                </a:lnTo>
                                <a:lnTo>
                                  <a:pt x="2534" y="12"/>
                                </a:lnTo>
                                <a:lnTo>
                                  <a:pt x="2544" y="18"/>
                                </a:lnTo>
                                <a:lnTo>
                                  <a:pt x="2555" y="22"/>
                                </a:lnTo>
                                <a:lnTo>
                                  <a:pt x="2575" y="35"/>
                                </a:lnTo>
                                <a:lnTo>
                                  <a:pt x="2596" y="50"/>
                                </a:lnTo>
                                <a:lnTo>
                                  <a:pt x="2618" y="68"/>
                                </a:lnTo>
                                <a:lnTo>
                                  <a:pt x="2640" y="90"/>
                                </a:lnTo>
                                <a:close/>
                                <a:moveTo>
                                  <a:pt x="1473" y="249"/>
                                </a:moveTo>
                                <a:lnTo>
                                  <a:pt x="1441" y="305"/>
                                </a:lnTo>
                                <a:lnTo>
                                  <a:pt x="1410" y="363"/>
                                </a:lnTo>
                                <a:lnTo>
                                  <a:pt x="1380" y="422"/>
                                </a:lnTo>
                                <a:lnTo>
                                  <a:pt x="1349" y="483"/>
                                </a:lnTo>
                                <a:lnTo>
                                  <a:pt x="1319" y="544"/>
                                </a:lnTo>
                                <a:lnTo>
                                  <a:pt x="1289" y="607"/>
                                </a:lnTo>
                                <a:lnTo>
                                  <a:pt x="1259" y="671"/>
                                </a:lnTo>
                                <a:lnTo>
                                  <a:pt x="1228" y="736"/>
                                </a:lnTo>
                                <a:lnTo>
                                  <a:pt x="1198" y="803"/>
                                </a:lnTo>
                                <a:lnTo>
                                  <a:pt x="1168" y="871"/>
                                </a:lnTo>
                                <a:lnTo>
                                  <a:pt x="1139" y="940"/>
                                </a:lnTo>
                                <a:lnTo>
                                  <a:pt x="1109" y="1010"/>
                                </a:lnTo>
                                <a:lnTo>
                                  <a:pt x="1080" y="1082"/>
                                </a:lnTo>
                                <a:lnTo>
                                  <a:pt x="1051" y="1155"/>
                                </a:lnTo>
                                <a:lnTo>
                                  <a:pt x="1022" y="1229"/>
                                </a:lnTo>
                                <a:lnTo>
                                  <a:pt x="993" y="1304"/>
                                </a:lnTo>
                                <a:lnTo>
                                  <a:pt x="968" y="1368"/>
                                </a:lnTo>
                                <a:lnTo>
                                  <a:pt x="945" y="1433"/>
                                </a:lnTo>
                                <a:lnTo>
                                  <a:pt x="922" y="1498"/>
                                </a:lnTo>
                                <a:lnTo>
                                  <a:pt x="899" y="1561"/>
                                </a:lnTo>
                                <a:lnTo>
                                  <a:pt x="878" y="1625"/>
                                </a:lnTo>
                                <a:lnTo>
                                  <a:pt x="856" y="1689"/>
                                </a:lnTo>
                                <a:lnTo>
                                  <a:pt x="836" y="1752"/>
                                </a:lnTo>
                                <a:lnTo>
                                  <a:pt x="817" y="1815"/>
                                </a:lnTo>
                                <a:lnTo>
                                  <a:pt x="797" y="1878"/>
                                </a:lnTo>
                                <a:lnTo>
                                  <a:pt x="778" y="1941"/>
                                </a:lnTo>
                                <a:lnTo>
                                  <a:pt x="761" y="2004"/>
                                </a:lnTo>
                                <a:lnTo>
                                  <a:pt x="743" y="2066"/>
                                </a:lnTo>
                                <a:lnTo>
                                  <a:pt x="726" y="2128"/>
                                </a:lnTo>
                                <a:lnTo>
                                  <a:pt x="710" y="2190"/>
                                </a:lnTo>
                                <a:lnTo>
                                  <a:pt x="695" y="2252"/>
                                </a:lnTo>
                                <a:lnTo>
                                  <a:pt x="680" y="2313"/>
                                </a:lnTo>
                                <a:lnTo>
                                  <a:pt x="662" y="2392"/>
                                </a:lnTo>
                                <a:lnTo>
                                  <a:pt x="647" y="2462"/>
                                </a:lnTo>
                                <a:lnTo>
                                  <a:pt x="634" y="2526"/>
                                </a:lnTo>
                                <a:lnTo>
                                  <a:pt x="624" y="2581"/>
                                </a:lnTo>
                                <a:lnTo>
                                  <a:pt x="616" y="2628"/>
                                </a:lnTo>
                                <a:lnTo>
                                  <a:pt x="612" y="2668"/>
                                </a:lnTo>
                                <a:lnTo>
                                  <a:pt x="611" y="2685"/>
                                </a:lnTo>
                                <a:lnTo>
                                  <a:pt x="610" y="2700"/>
                                </a:lnTo>
                                <a:lnTo>
                                  <a:pt x="610" y="2713"/>
                                </a:lnTo>
                                <a:lnTo>
                                  <a:pt x="611" y="2724"/>
                                </a:lnTo>
                                <a:lnTo>
                                  <a:pt x="616" y="2740"/>
                                </a:lnTo>
                                <a:lnTo>
                                  <a:pt x="620" y="2754"/>
                                </a:lnTo>
                                <a:lnTo>
                                  <a:pt x="622" y="2768"/>
                                </a:lnTo>
                                <a:lnTo>
                                  <a:pt x="623" y="2781"/>
                                </a:lnTo>
                                <a:lnTo>
                                  <a:pt x="622" y="2792"/>
                                </a:lnTo>
                                <a:lnTo>
                                  <a:pt x="621" y="2800"/>
                                </a:lnTo>
                                <a:lnTo>
                                  <a:pt x="618" y="2807"/>
                                </a:lnTo>
                                <a:lnTo>
                                  <a:pt x="614" y="2814"/>
                                </a:lnTo>
                                <a:lnTo>
                                  <a:pt x="610" y="2818"/>
                                </a:lnTo>
                                <a:lnTo>
                                  <a:pt x="604" y="2821"/>
                                </a:lnTo>
                                <a:lnTo>
                                  <a:pt x="597" y="2823"/>
                                </a:lnTo>
                                <a:lnTo>
                                  <a:pt x="590" y="2823"/>
                                </a:lnTo>
                                <a:lnTo>
                                  <a:pt x="578" y="2822"/>
                                </a:lnTo>
                                <a:lnTo>
                                  <a:pt x="565" y="2819"/>
                                </a:lnTo>
                                <a:lnTo>
                                  <a:pt x="551" y="2814"/>
                                </a:lnTo>
                                <a:lnTo>
                                  <a:pt x="535" y="2806"/>
                                </a:lnTo>
                                <a:lnTo>
                                  <a:pt x="516" y="2796"/>
                                </a:lnTo>
                                <a:lnTo>
                                  <a:pt x="497" y="2783"/>
                                </a:lnTo>
                                <a:lnTo>
                                  <a:pt x="477" y="2769"/>
                                </a:lnTo>
                                <a:lnTo>
                                  <a:pt x="454" y="2752"/>
                                </a:lnTo>
                                <a:lnTo>
                                  <a:pt x="430" y="2733"/>
                                </a:lnTo>
                                <a:lnTo>
                                  <a:pt x="409" y="2716"/>
                                </a:lnTo>
                                <a:lnTo>
                                  <a:pt x="392" y="2698"/>
                                </a:lnTo>
                                <a:lnTo>
                                  <a:pt x="377" y="2682"/>
                                </a:lnTo>
                                <a:lnTo>
                                  <a:pt x="371" y="2673"/>
                                </a:lnTo>
                                <a:lnTo>
                                  <a:pt x="366" y="2666"/>
                                </a:lnTo>
                                <a:lnTo>
                                  <a:pt x="362" y="2659"/>
                                </a:lnTo>
                                <a:lnTo>
                                  <a:pt x="357" y="2652"/>
                                </a:lnTo>
                                <a:lnTo>
                                  <a:pt x="355" y="2644"/>
                                </a:lnTo>
                                <a:lnTo>
                                  <a:pt x="353" y="2638"/>
                                </a:lnTo>
                                <a:lnTo>
                                  <a:pt x="352" y="2631"/>
                                </a:lnTo>
                                <a:lnTo>
                                  <a:pt x="351" y="2625"/>
                                </a:lnTo>
                                <a:lnTo>
                                  <a:pt x="352" y="2608"/>
                                </a:lnTo>
                                <a:lnTo>
                                  <a:pt x="356" y="2586"/>
                                </a:lnTo>
                                <a:lnTo>
                                  <a:pt x="362" y="2560"/>
                                </a:lnTo>
                                <a:lnTo>
                                  <a:pt x="369" y="2531"/>
                                </a:lnTo>
                                <a:lnTo>
                                  <a:pt x="390" y="2460"/>
                                </a:lnTo>
                                <a:lnTo>
                                  <a:pt x="411" y="2387"/>
                                </a:lnTo>
                                <a:lnTo>
                                  <a:pt x="433" y="2314"/>
                                </a:lnTo>
                                <a:lnTo>
                                  <a:pt x="455" y="2240"/>
                                </a:lnTo>
                                <a:lnTo>
                                  <a:pt x="479" y="2166"/>
                                </a:lnTo>
                                <a:lnTo>
                                  <a:pt x="502" y="2092"/>
                                </a:lnTo>
                                <a:lnTo>
                                  <a:pt x="526" y="2017"/>
                                </a:lnTo>
                                <a:lnTo>
                                  <a:pt x="552" y="1940"/>
                                </a:lnTo>
                                <a:lnTo>
                                  <a:pt x="577" y="1864"/>
                                </a:lnTo>
                                <a:lnTo>
                                  <a:pt x="604" y="1788"/>
                                </a:lnTo>
                                <a:lnTo>
                                  <a:pt x="630" y="1710"/>
                                </a:lnTo>
                                <a:lnTo>
                                  <a:pt x="657" y="1633"/>
                                </a:lnTo>
                                <a:lnTo>
                                  <a:pt x="685" y="1554"/>
                                </a:lnTo>
                                <a:lnTo>
                                  <a:pt x="714" y="1475"/>
                                </a:lnTo>
                                <a:lnTo>
                                  <a:pt x="743" y="1395"/>
                                </a:lnTo>
                                <a:lnTo>
                                  <a:pt x="774" y="1315"/>
                                </a:lnTo>
                                <a:lnTo>
                                  <a:pt x="793" y="1266"/>
                                </a:lnTo>
                                <a:lnTo>
                                  <a:pt x="813" y="1215"/>
                                </a:lnTo>
                                <a:lnTo>
                                  <a:pt x="834" y="1164"/>
                                </a:lnTo>
                                <a:lnTo>
                                  <a:pt x="854" y="1113"/>
                                </a:lnTo>
                                <a:lnTo>
                                  <a:pt x="875" y="1060"/>
                                </a:lnTo>
                                <a:lnTo>
                                  <a:pt x="896" y="1008"/>
                                </a:lnTo>
                                <a:lnTo>
                                  <a:pt x="918" y="954"/>
                                </a:lnTo>
                                <a:lnTo>
                                  <a:pt x="939" y="900"/>
                                </a:lnTo>
                                <a:lnTo>
                                  <a:pt x="961" y="846"/>
                                </a:lnTo>
                                <a:lnTo>
                                  <a:pt x="982" y="791"/>
                                </a:lnTo>
                                <a:lnTo>
                                  <a:pt x="1005" y="735"/>
                                </a:lnTo>
                                <a:lnTo>
                                  <a:pt x="1026" y="679"/>
                                </a:lnTo>
                                <a:lnTo>
                                  <a:pt x="1049" y="623"/>
                                </a:lnTo>
                                <a:lnTo>
                                  <a:pt x="1073" y="566"/>
                                </a:lnTo>
                                <a:lnTo>
                                  <a:pt x="1095" y="507"/>
                                </a:lnTo>
                                <a:lnTo>
                                  <a:pt x="1119" y="449"/>
                                </a:lnTo>
                                <a:lnTo>
                                  <a:pt x="1049" y="466"/>
                                </a:lnTo>
                                <a:lnTo>
                                  <a:pt x="981" y="485"/>
                                </a:lnTo>
                                <a:lnTo>
                                  <a:pt x="917" y="503"/>
                                </a:lnTo>
                                <a:lnTo>
                                  <a:pt x="855" y="523"/>
                                </a:lnTo>
                                <a:lnTo>
                                  <a:pt x="795" y="542"/>
                                </a:lnTo>
                                <a:lnTo>
                                  <a:pt x="738" y="561"/>
                                </a:lnTo>
                                <a:lnTo>
                                  <a:pt x="684" y="582"/>
                                </a:lnTo>
                                <a:lnTo>
                                  <a:pt x="633" y="602"/>
                                </a:lnTo>
                                <a:lnTo>
                                  <a:pt x="583" y="623"/>
                                </a:lnTo>
                                <a:lnTo>
                                  <a:pt x="536" y="644"/>
                                </a:lnTo>
                                <a:lnTo>
                                  <a:pt x="492" y="667"/>
                                </a:lnTo>
                                <a:lnTo>
                                  <a:pt x="450" y="689"/>
                                </a:lnTo>
                                <a:lnTo>
                                  <a:pt x="411" y="712"/>
                                </a:lnTo>
                                <a:lnTo>
                                  <a:pt x="373" y="735"/>
                                </a:lnTo>
                                <a:lnTo>
                                  <a:pt x="340" y="759"/>
                                </a:lnTo>
                                <a:lnTo>
                                  <a:pt x="308" y="783"/>
                                </a:lnTo>
                                <a:lnTo>
                                  <a:pt x="287" y="800"/>
                                </a:lnTo>
                                <a:lnTo>
                                  <a:pt x="269" y="817"/>
                                </a:lnTo>
                                <a:lnTo>
                                  <a:pt x="254" y="834"/>
                                </a:lnTo>
                                <a:lnTo>
                                  <a:pt x="241" y="850"/>
                                </a:lnTo>
                                <a:lnTo>
                                  <a:pt x="236" y="859"/>
                                </a:lnTo>
                                <a:lnTo>
                                  <a:pt x="231" y="868"/>
                                </a:lnTo>
                                <a:lnTo>
                                  <a:pt x="227" y="875"/>
                                </a:lnTo>
                                <a:lnTo>
                                  <a:pt x="224" y="884"/>
                                </a:lnTo>
                                <a:lnTo>
                                  <a:pt x="222" y="891"/>
                                </a:lnTo>
                                <a:lnTo>
                                  <a:pt x="220" y="900"/>
                                </a:lnTo>
                                <a:lnTo>
                                  <a:pt x="219" y="908"/>
                                </a:lnTo>
                                <a:lnTo>
                                  <a:pt x="219" y="916"/>
                                </a:lnTo>
                                <a:lnTo>
                                  <a:pt x="220" y="929"/>
                                </a:lnTo>
                                <a:lnTo>
                                  <a:pt x="221" y="946"/>
                                </a:lnTo>
                                <a:lnTo>
                                  <a:pt x="224" y="969"/>
                                </a:lnTo>
                                <a:lnTo>
                                  <a:pt x="228" y="996"/>
                                </a:lnTo>
                                <a:lnTo>
                                  <a:pt x="234" y="1027"/>
                                </a:lnTo>
                                <a:lnTo>
                                  <a:pt x="241" y="1063"/>
                                </a:lnTo>
                                <a:lnTo>
                                  <a:pt x="249" y="1104"/>
                                </a:lnTo>
                                <a:lnTo>
                                  <a:pt x="258" y="1148"/>
                                </a:lnTo>
                                <a:lnTo>
                                  <a:pt x="261" y="1163"/>
                                </a:lnTo>
                                <a:lnTo>
                                  <a:pt x="261" y="1175"/>
                                </a:lnTo>
                                <a:lnTo>
                                  <a:pt x="259" y="1182"/>
                                </a:lnTo>
                                <a:lnTo>
                                  <a:pt x="258" y="1186"/>
                                </a:lnTo>
                                <a:lnTo>
                                  <a:pt x="256" y="1191"/>
                                </a:lnTo>
                                <a:lnTo>
                                  <a:pt x="254" y="1195"/>
                                </a:lnTo>
                                <a:lnTo>
                                  <a:pt x="251" y="1199"/>
                                </a:lnTo>
                                <a:lnTo>
                                  <a:pt x="248" y="1202"/>
                                </a:lnTo>
                                <a:lnTo>
                                  <a:pt x="243" y="1204"/>
                                </a:lnTo>
                                <a:lnTo>
                                  <a:pt x="239" y="1206"/>
                                </a:lnTo>
                                <a:lnTo>
                                  <a:pt x="234" y="1209"/>
                                </a:lnTo>
                                <a:lnTo>
                                  <a:pt x="228" y="1210"/>
                                </a:lnTo>
                                <a:lnTo>
                                  <a:pt x="222" y="1210"/>
                                </a:lnTo>
                                <a:lnTo>
                                  <a:pt x="214" y="1210"/>
                                </a:lnTo>
                                <a:lnTo>
                                  <a:pt x="205" y="1210"/>
                                </a:lnTo>
                                <a:lnTo>
                                  <a:pt x="196" y="1208"/>
                                </a:lnTo>
                                <a:lnTo>
                                  <a:pt x="187" y="1205"/>
                                </a:lnTo>
                                <a:lnTo>
                                  <a:pt x="180" y="1201"/>
                                </a:lnTo>
                                <a:lnTo>
                                  <a:pt x="172" y="1196"/>
                                </a:lnTo>
                                <a:lnTo>
                                  <a:pt x="165" y="1189"/>
                                </a:lnTo>
                                <a:lnTo>
                                  <a:pt x="159" y="1181"/>
                                </a:lnTo>
                                <a:lnTo>
                                  <a:pt x="153" y="1172"/>
                                </a:lnTo>
                                <a:lnTo>
                                  <a:pt x="136" y="1144"/>
                                </a:lnTo>
                                <a:lnTo>
                                  <a:pt x="120" y="1113"/>
                                </a:lnTo>
                                <a:lnTo>
                                  <a:pt x="102" y="1078"/>
                                </a:lnTo>
                                <a:lnTo>
                                  <a:pt x="85" y="1041"/>
                                </a:lnTo>
                                <a:lnTo>
                                  <a:pt x="67" y="1000"/>
                                </a:lnTo>
                                <a:lnTo>
                                  <a:pt x="50" y="957"/>
                                </a:lnTo>
                                <a:lnTo>
                                  <a:pt x="32" y="910"/>
                                </a:lnTo>
                                <a:lnTo>
                                  <a:pt x="14" y="860"/>
                                </a:lnTo>
                                <a:lnTo>
                                  <a:pt x="8" y="838"/>
                                </a:lnTo>
                                <a:lnTo>
                                  <a:pt x="3" y="816"/>
                                </a:lnTo>
                                <a:lnTo>
                                  <a:pt x="1" y="797"/>
                                </a:lnTo>
                                <a:lnTo>
                                  <a:pt x="0" y="777"/>
                                </a:lnTo>
                                <a:lnTo>
                                  <a:pt x="1" y="759"/>
                                </a:lnTo>
                                <a:lnTo>
                                  <a:pt x="3" y="740"/>
                                </a:lnTo>
                                <a:lnTo>
                                  <a:pt x="9" y="723"/>
                                </a:lnTo>
                                <a:lnTo>
                                  <a:pt x="14" y="706"/>
                                </a:lnTo>
                                <a:lnTo>
                                  <a:pt x="23" y="690"/>
                                </a:lnTo>
                                <a:lnTo>
                                  <a:pt x="32" y="674"/>
                                </a:lnTo>
                                <a:lnTo>
                                  <a:pt x="44" y="657"/>
                                </a:lnTo>
                                <a:lnTo>
                                  <a:pt x="58" y="642"/>
                                </a:lnTo>
                                <a:lnTo>
                                  <a:pt x="73" y="627"/>
                                </a:lnTo>
                                <a:lnTo>
                                  <a:pt x="91" y="612"/>
                                </a:lnTo>
                                <a:lnTo>
                                  <a:pt x="109" y="598"/>
                                </a:lnTo>
                                <a:lnTo>
                                  <a:pt x="129" y="585"/>
                                </a:lnTo>
                                <a:lnTo>
                                  <a:pt x="152" y="572"/>
                                </a:lnTo>
                                <a:lnTo>
                                  <a:pt x="177" y="559"/>
                                </a:lnTo>
                                <a:lnTo>
                                  <a:pt x="202" y="546"/>
                                </a:lnTo>
                                <a:lnTo>
                                  <a:pt x="230" y="534"/>
                                </a:lnTo>
                                <a:lnTo>
                                  <a:pt x="243" y="530"/>
                                </a:lnTo>
                                <a:lnTo>
                                  <a:pt x="261" y="523"/>
                                </a:lnTo>
                                <a:lnTo>
                                  <a:pt x="284" y="515"/>
                                </a:lnTo>
                                <a:lnTo>
                                  <a:pt x="312" y="504"/>
                                </a:lnTo>
                                <a:lnTo>
                                  <a:pt x="345" y="493"/>
                                </a:lnTo>
                                <a:lnTo>
                                  <a:pt x="384" y="479"/>
                                </a:lnTo>
                                <a:lnTo>
                                  <a:pt x="427" y="465"/>
                                </a:lnTo>
                                <a:lnTo>
                                  <a:pt x="476" y="448"/>
                                </a:lnTo>
                                <a:lnTo>
                                  <a:pt x="529" y="430"/>
                                </a:lnTo>
                                <a:lnTo>
                                  <a:pt x="589" y="410"/>
                                </a:lnTo>
                                <a:lnTo>
                                  <a:pt x="653" y="389"/>
                                </a:lnTo>
                                <a:lnTo>
                                  <a:pt x="722" y="365"/>
                                </a:lnTo>
                                <a:lnTo>
                                  <a:pt x="797" y="340"/>
                                </a:lnTo>
                                <a:lnTo>
                                  <a:pt x="876" y="314"/>
                                </a:lnTo>
                                <a:lnTo>
                                  <a:pt x="961" y="286"/>
                                </a:lnTo>
                                <a:lnTo>
                                  <a:pt x="1051" y="256"/>
                                </a:lnTo>
                                <a:lnTo>
                                  <a:pt x="1093" y="242"/>
                                </a:lnTo>
                                <a:lnTo>
                                  <a:pt x="1131" y="226"/>
                                </a:lnTo>
                                <a:lnTo>
                                  <a:pt x="1149" y="218"/>
                                </a:lnTo>
                                <a:lnTo>
                                  <a:pt x="1166" y="210"/>
                                </a:lnTo>
                                <a:lnTo>
                                  <a:pt x="1182" y="202"/>
                                </a:lnTo>
                                <a:lnTo>
                                  <a:pt x="1197" y="194"/>
                                </a:lnTo>
                                <a:lnTo>
                                  <a:pt x="1211" y="185"/>
                                </a:lnTo>
                                <a:lnTo>
                                  <a:pt x="1225" y="176"/>
                                </a:lnTo>
                                <a:lnTo>
                                  <a:pt x="1238" y="167"/>
                                </a:lnTo>
                                <a:lnTo>
                                  <a:pt x="1250" y="158"/>
                                </a:lnTo>
                                <a:lnTo>
                                  <a:pt x="1261" y="148"/>
                                </a:lnTo>
                                <a:lnTo>
                                  <a:pt x="1271" y="139"/>
                                </a:lnTo>
                                <a:lnTo>
                                  <a:pt x="1280" y="129"/>
                                </a:lnTo>
                                <a:lnTo>
                                  <a:pt x="1289" y="119"/>
                                </a:lnTo>
                                <a:lnTo>
                                  <a:pt x="1299" y="106"/>
                                </a:lnTo>
                                <a:lnTo>
                                  <a:pt x="1311" y="95"/>
                                </a:lnTo>
                                <a:lnTo>
                                  <a:pt x="1321" y="86"/>
                                </a:lnTo>
                                <a:lnTo>
                                  <a:pt x="1332" y="78"/>
                                </a:lnTo>
                                <a:lnTo>
                                  <a:pt x="1341" y="72"/>
                                </a:lnTo>
                                <a:lnTo>
                                  <a:pt x="1350" y="67"/>
                                </a:lnTo>
                                <a:lnTo>
                                  <a:pt x="1360" y="65"/>
                                </a:lnTo>
                                <a:lnTo>
                                  <a:pt x="1368" y="64"/>
                                </a:lnTo>
                                <a:lnTo>
                                  <a:pt x="1376" y="64"/>
                                </a:lnTo>
                                <a:lnTo>
                                  <a:pt x="1384" y="66"/>
                                </a:lnTo>
                                <a:lnTo>
                                  <a:pt x="1394" y="68"/>
                                </a:lnTo>
                                <a:lnTo>
                                  <a:pt x="1404" y="73"/>
                                </a:lnTo>
                                <a:lnTo>
                                  <a:pt x="1413" y="77"/>
                                </a:lnTo>
                                <a:lnTo>
                                  <a:pt x="1424" y="84"/>
                                </a:lnTo>
                                <a:lnTo>
                                  <a:pt x="1435" y="91"/>
                                </a:lnTo>
                                <a:lnTo>
                                  <a:pt x="1447" y="99"/>
                                </a:lnTo>
                                <a:lnTo>
                                  <a:pt x="1460" y="109"/>
                                </a:lnTo>
                                <a:lnTo>
                                  <a:pt x="1472" y="118"/>
                                </a:lnTo>
                                <a:lnTo>
                                  <a:pt x="1481" y="128"/>
                                </a:lnTo>
                                <a:lnTo>
                                  <a:pt x="1489" y="136"/>
                                </a:lnTo>
                                <a:lnTo>
                                  <a:pt x="1494" y="144"/>
                                </a:lnTo>
                                <a:lnTo>
                                  <a:pt x="1498" y="153"/>
                                </a:lnTo>
                                <a:lnTo>
                                  <a:pt x="1502" y="160"/>
                                </a:lnTo>
                                <a:lnTo>
                                  <a:pt x="1503" y="167"/>
                                </a:lnTo>
                                <a:lnTo>
                                  <a:pt x="1502" y="174"/>
                                </a:lnTo>
                                <a:lnTo>
                                  <a:pt x="1501" y="182"/>
                                </a:lnTo>
                                <a:lnTo>
                                  <a:pt x="1498" y="190"/>
                                </a:lnTo>
                                <a:lnTo>
                                  <a:pt x="1495" y="200"/>
                                </a:lnTo>
                                <a:lnTo>
                                  <a:pt x="1485" y="223"/>
                                </a:lnTo>
                                <a:lnTo>
                                  <a:pt x="1473" y="249"/>
                                </a:lnTo>
                                <a:close/>
                                <a:moveTo>
                                  <a:pt x="4173" y="1441"/>
                                </a:moveTo>
                                <a:lnTo>
                                  <a:pt x="4151" y="1503"/>
                                </a:lnTo>
                                <a:lnTo>
                                  <a:pt x="4129" y="1565"/>
                                </a:lnTo>
                                <a:lnTo>
                                  <a:pt x="4109" y="1625"/>
                                </a:lnTo>
                                <a:lnTo>
                                  <a:pt x="4089" y="1684"/>
                                </a:lnTo>
                                <a:lnTo>
                                  <a:pt x="4070" y="1741"/>
                                </a:lnTo>
                                <a:lnTo>
                                  <a:pt x="4053" y="1798"/>
                                </a:lnTo>
                                <a:lnTo>
                                  <a:pt x="4036" y="1853"/>
                                </a:lnTo>
                                <a:lnTo>
                                  <a:pt x="4019" y="1907"/>
                                </a:lnTo>
                                <a:lnTo>
                                  <a:pt x="4003" y="1959"/>
                                </a:lnTo>
                                <a:lnTo>
                                  <a:pt x="3989" y="2011"/>
                                </a:lnTo>
                                <a:lnTo>
                                  <a:pt x="3975" y="2061"/>
                                </a:lnTo>
                                <a:lnTo>
                                  <a:pt x="3963" y="2109"/>
                                </a:lnTo>
                                <a:lnTo>
                                  <a:pt x="3952" y="2157"/>
                                </a:lnTo>
                                <a:lnTo>
                                  <a:pt x="3941" y="2203"/>
                                </a:lnTo>
                                <a:lnTo>
                                  <a:pt x="3930" y="2247"/>
                                </a:lnTo>
                                <a:lnTo>
                                  <a:pt x="3922" y="2292"/>
                                </a:lnTo>
                                <a:lnTo>
                                  <a:pt x="3938" y="2275"/>
                                </a:lnTo>
                                <a:lnTo>
                                  <a:pt x="3956" y="2256"/>
                                </a:lnTo>
                                <a:lnTo>
                                  <a:pt x="3976" y="2232"/>
                                </a:lnTo>
                                <a:lnTo>
                                  <a:pt x="4000" y="2206"/>
                                </a:lnTo>
                                <a:lnTo>
                                  <a:pt x="4022" y="2180"/>
                                </a:lnTo>
                                <a:lnTo>
                                  <a:pt x="4039" y="2160"/>
                                </a:lnTo>
                                <a:lnTo>
                                  <a:pt x="4052" y="2146"/>
                                </a:lnTo>
                                <a:lnTo>
                                  <a:pt x="4060" y="2138"/>
                                </a:lnTo>
                                <a:lnTo>
                                  <a:pt x="4067" y="2130"/>
                                </a:lnTo>
                                <a:lnTo>
                                  <a:pt x="4074" y="2122"/>
                                </a:lnTo>
                                <a:lnTo>
                                  <a:pt x="4082" y="2117"/>
                                </a:lnTo>
                                <a:lnTo>
                                  <a:pt x="4089" y="2111"/>
                                </a:lnTo>
                                <a:lnTo>
                                  <a:pt x="4097" y="2107"/>
                                </a:lnTo>
                                <a:lnTo>
                                  <a:pt x="4104" y="2105"/>
                                </a:lnTo>
                                <a:lnTo>
                                  <a:pt x="4112" y="2103"/>
                                </a:lnTo>
                                <a:lnTo>
                                  <a:pt x="4119" y="2102"/>
                                </a:lnTo>
                                <a:lnTo>
                                  <a:pt x="4127" y="2103"/>
                                </a:lnTo>
                                <a:lnTo>
                                  <a:pt x="4132" y="2104"/>
                                </a:lnTo>
                                <a:lnTo>
                                  <a:pt x="4138" y="2106"/>
                                </a:lnTo>
                                <a:lnTo>
                                  <a:pt x="4142" y="2109"/>
                                </a:lnTo>
                                <a:lnTo>
                                  <a:pt x="4145" y="2114"/>
                                </a:lnTo>
                                <a:lnTo>
                                  <a:pt x="4147" y="2119"/>
                                </a:lnTo>
                                <a:lnTo>
                                  <a:pt x="4150" y="2125"/>
                                </a:lnTo>
                                <a:lnTo>
                                  <a:pt x="4150" y="2132"/>
                                </a:lnTo>
                                <a:lnTo>
                                  <a:pt x="4148" y="2142"/>
                                </a:lnTo>
                                <a:lnTo>
                                  <a:pt x="4145" y="2151"/>
                                </a:lnTo>
                                <a:lnTo>
                                  <a:pt x="4140" y="2162"/>
                                </a:lnTo>
                                <a:lnTo>
                                  <a:pt x="4133" y="2174"/>
                                </a:lnTo>
                                <a:lnTo>
                                  <a:pt x="4111" y="2209"/>
                                </a:lnTo>
                                <a:lnTo>
                                  <a:pt x="4088" y="2243"/>
                                </a:lnTo>
                                <a:lnTo>
                                  <a:pt x="4068" y="2278"/>
                                </a:lnTo>
                                <a:lnTo>
                                  <a:pt x="4048" y="2312"/>
                                </a:lnTo>
                                <a:lnTo>
                                  <a:pt x="4029" y="2348"/>
                                </a:lnTo>
                                <a:lnTo>
                                  <a:pt x="4012" y="2382"/>
                                </a:lnTo>
                                <a:lnTo>
                                  <a:pt x="3995" y="2417"/>
                                </a:lnTo>
                                <a:lnTo>
                                  <a:pt x="3979" y="2451"/>
                                </a:lnTo>
                                <a:lnTo>
                                  <a:pt x="3963" y="2487"/>
                                </a:lnTo>
                                <a:lnTo>
                                  <a:pt x="3949" y="2521"/>
                                </a:lnTo>
                                <a:lnTo>
                                  <a:pt x="3937" y="2557"/>
                                </a:lnTo>
                                <a:lnTo>
                                  <a:pt x="3925" y="2591"/>
                                </a:lnTo>
                                <a:lnTo>
                                  <a:pt x="3913" y="2627"/>
                                </a:lnTo>
                                <a:lnTo>
                                  <a:pt x="3903" y="2662"/>
                                </a:lnTo>
                                <a:lnTo>
                                  <a:pt x="3894" y="2697"/>
                                </a:lnTo>
                                <a:lnTo>
                                  <a:pt x="3886" y="2733"/>
                                </a:lnTo>
                                <a:lnTo>
                                  <a:pt x="3881" y="2751"/>
                                </a:lnTo>
                                <a:lnTo>
                                  <a:pt x="3876" y="2767"/>
                                </a:lnTo>
                                <a:lnTo>
                                  <a:pt x="3870" y="2780"/>
                                </a:lnTo>
                                <a:lnTo>
                                  <a:pt x="3863" y="2792"/>
                                </a:lnTo>
                                <a:lnTo>
                                  <a:pt x="3857" y="2801"/>
                                </a:lnTo>
                                <a:lnTo>
                                  <a:pt x="3849" y="2807"/>
                                </a:lnTo>
                                <a:lnTo>
                                  <a:pt x="3845" y="2809"/>
                                </a:lnTo>
                                <a:lnTo>
                                  <a:pt x="3841" y="2810"/>
                                </a:lnTo>
                                <a:lnTo>
                                  <a:pt x="3837" y="2812"/>
                                </a:lnTo>
                                <a:lnTo>
                                  <a:pt x="3832" y="2812"/>
                                </a:lnTo>
                                <a:lnTo>
                                  <a:pt x="3823" y="2810"/>
                                </a:lnTo>
                                <a:lnTo>
                                  <a:pt x="3812" y="2807"/>
                                </a:lnTo>
                                <a:lnTo>
                                  <a:pt x="3799" y="2803"/>
                                </a:lnTo>
                                <a:lnTo>
                                  <a:pt x="3784" y="2796"/>
                                </a:lnTo>
                                <a:lnTo>
                                  <a:pt x="3768" y="2787"/>
                                </a:lnTo>
                                <a:lnTo>
                                  <a:pt x="3749" y="2776"/>
                                </a:lnTo>
                                <a:lnTo>
                                  <a:pt x="3730" y="2763"/>
                                </a:lnTo>
                                <a:lnTo>
                                  <a:pt x="3707" y="2749"/>
                                </a:lnTo>
                                <a:lnTo>
                                  <a:pt x="3696" y="2739"/>
                                </a:lnTo>
                                <a:lnTo>
                                  <a:pt x="3684" y="2731"/>
                                </a:lnTo>
                                <a:lnTo>
                                  <a:pt x="3674" y="2723"/>
                                </a:lnTo>
                                <a:lnTo>
                                  <a:pt x="3666" y="2716"/>
                                </a:lnTo>
                                <a:lnTo>
                                  <a:pt x="3659" y="2708"/>
                                </a:lnTo>
                                <a:lnTo>
                                  <a:pt x="3653" y="2702"/>
                                </a:lnTo>
                                <a:lnTo>
                                  <a:pt x="3649" y="2695"/>
                                </a:lnTo>
                                <a:lnTo>
                                  <a:pt x="3646" y="2689"/>
                                </a:lnTo>
                                <a:lnTo>
                                  <a:pt x="3644" y="2683"/>
                                </a:lnTo>
                                <a:lnTo>
                                  <a:pt x="3643" y="2675"/>
                                </a:lnTo>
                                <a:lnTo>
                                  <a:pt x="3642" y="2666"/>
                                </a:lnTo>
                                <a:lnTo>
                                  <a:pt x="3641" y="2656"/>
                                </a:lnTo>
                                <a:lnTo>
                                  <a:pt x="3643" y="2631"/>
                                </a:lnTo>
                                <a:lnTo>
                                  <a:pt x="3646" y="2601"/>
                                </a:lnTo>
                                <a:lnTo>
                                  <a:pt x="3657" y="2539"/>
                                </a:lnTo>
                                <a:lnTo>
                                  <a:pt x="3668" y="2478"/>
                                </a:lnTo>
                                <a:lnTo>
                                  <a:pt x="3678" y="2418"/>
                                </a:lnTo>
                                <a:lnTo>
                                  <a:pt x="3690" y="2360"/>
                                </a:lnTo>
                                <a:lnTo>
                                  <a:pt x="3702" y="2302"/>
                                </a:lnTo>
                                <a:lnTo>
                                  <a:pt x="3714" y="2247"/>
                                </a:lnTo>
                                <a:lnTo>
                                  <a:pt x="3727" y="2192"/>
                                </a:lnTo>
                                <a:lnTo>
                                  <a:pt x="3740" y="2140"/>
                                </a:lnTo>
                                <a:lnTo>
                                  <a:pt x="3753" y="2088"/>
                                </a:lnTo>
                                <a:lnTo>
                                  <a:pt x="3767" y="2037"/>
                                </a:lnTo>
                                <a:lnTo>
                                  <a:pt x="3780" y="1988"/>
                                </a:lnTo>
                                <a:lnTo>
                                  <a:pt x="3795" y="1940"/>
                                </a:lnTo>
                                <a:lnTo>
                                  <a:pt x="3809" y="1894"/>
                                </a:lnTo>
                                <a:lnTo>
                                  <a:pt x="3824" y="1848"/>
                                </a:lnTo>
                                <a:lnTo>
                                  <a:pt x="3839" y="1805"/>
                                </a:lnTo>
                                <a:lnTo>
                                  <a:pt x="3854" y="1762"/>
                                </a:lnTo>
                                <a:lnTo>
                                  <a:pt x="3832" y="1798"/>
                                </a:lnTo>
                                <a:lnTo>
                                  <a:pt x="3809" y="1833"/>
                                </a:lnTo>
                                <a:lnTo>
                                  <a:pt x="3785" y="1870"/>
                                </a:lnTo>
                                <a:lnTo>
                                  <a:pt x="3760" y="1907"/>
                                </a:lnTo>
                                <a:lnTo>
                                  <a:pt x="3707" y="1981"/>
                                </a:lnTo>
                                <a:lnTo>
                                  <a:pt x="3650" y="2058"/>
                                </a:lnTo>
                                <a:lnTo>
                                  <a:pt x="3590" y="2136"/>
                                </a:lnTo>
                                <a:lnTo>
                                  <a:pt x="3526" y="2216"/>
                                </a:lnTo>
                                <a:lnTo>
                                  <a:pt x="3457" y="2298"/>
                                </a:lnTo>
                                <a:lnTo>
                                  <a:pt x="3385" y="2382"/>
                                </a:lnTo>
                                <a:lnTo>
                                  <a:pt x="3321" y="2453"/>
                                </a:lnTo>
                                <a:lnTo>
                                  <a:pt x="3263" y="2517"/>
                                </a:lnTo>
                                <a:lnTo>
                                  <a:pt x="3211" y="2574"/>
                                </a:lnTo>
                                <a:lnTo>
                                  <a:pt x="3161" y="2625"/>
                                </a:lnTo>
                                <a:lnTo>
                                  <a:pt x="3117" y="2669"/>
                                </a:lnTo>
                                <a:lnTo>
                                  <a:pt x="3076" y="2706"/>
                                </a:lnTo>
                                <a:lnTo>
                                  <a:pt x="3058" y="2722"/>
                                </a:lnTo>
                                <a:lnTo>
                                  <a:pt x="3041" y="2736"/>
                                </a:lnTo>
                                <a:lnTo>
                                  <a:pt x="3025" y="2749"/>
                                </a:lnTo>
                                <a:lnTo>
                                  <a:pt x="3009" y="2760"/>
                                </a:lnTo>
                                <a:lnTo>
                                  <a:pt x="2990" y="2774"/>
                                </a:lnTo>
                                <a:lnTo>
                                  <a:pt x="2971" y="2786"/>
                                </a:lnTo>
                                <a:lnTo>
                                  <a:pt x="2954" y="2795"/>
                                </a:lnTo>
                                <a:lnTo>
                                  <a:pt x="2936" y="2804"/>
                                </a:lnTo>
                                <a:lnTo>
                                  <a:pt x="2921" y="2809"/>
                                </a:lnTo>
                                <a:lnTo>
                                  <a:pt x="2907" y="2814"/>
                                </a:lnTo>
                                <a:lnTo>
                                  <a:pt x="2894" y="2817"/>
                                </a:lnTo>
                                <a:lnTo>
                                  <a:pt x="2884" y="2818"/>
                                </a:lnTo>
                                <a:lnTo>
                                  <a:pt x="2874" y="2817"/>
                                </a:lnTo>
                                <a:lnTo>
                                  <a:pt x="2863" y="2814"/>
                                </a:lnTo>
                                <a:lnTo>
                                  <a:pt x="2851" y="2809"/>
                                </a:lnTo>
                                <a:lnTo>
                                  <a:pt x="2838" y="2804"/>
                                </a:lnTo>
                                <a:lnTo>
                                  <a:pt x="2824" y="2795"/>
                                </a:lnTo>
                                <a:lnTo>
                                  <a:pt x="2808" y="2786"/>
                                </a:lnTo>
                                <a:lnTo>
                                  <a:pt x="2792" y="2774"/>
                                </a:lnTo>
                                <a:lnTo>
                                  <a:pt x="2775" y="2760"/>
                                </a:lnTo>
                                <a:lnTo>
                                  <a:pt x="2762" y="2752"/>
                                </a:lnTo>
                                <a:lnTo>
                                  <a:pt x="2750" y="2744"/>
                                </a:lnTo>
                                <a:lnTo>
                                  <a:pt x="2738" y="2735"/>
                                </a:lnTo>
                                <a:lnTo>
                                  <a:pt x="2729" y="2725"/>
                                </a:lnTo>
                                <a:lnTo>
                                  <a:pt x="2719" y="2716"/>
                                </a:lnTo>
                                <a:lnTo>
                                  <a:pt x="2710" y="2706"/>
                                </a:lnTo>
                                <a:lnTo>
                                  <a:pt x="2702" y="2696"/>
                                </a:lnTo>
                                <a:lnTo>
                                  <a:pt x="2695" y="2685"/>
                                </a:lnTo>
                                <a:lnTo>
                                  <a:pt x="2689" y="2673"/>
                                </a:lnTo>
                                <a:lnTo>
                                  <a:pt x="2684" y="2663"/>
                                </a:lnTo>
                                <a:lnTo>
                                  <a:pt x="2679" y="2651"/>
                                </a:lnTo>
                                <a:lnTo>
                                  <a:pt x="2676" y="2638"/>
                                </a:lnTo>
                                <a:lnTo>
                                  <a:pt x="2673" y="2625"/>
                                </a:lnTo>
                                <a:lnTo>
                                  <a:pt x="2671" y="2612"/>
                                </a:lnTo>
                                <a:lnTo>
                                  <a:pt x="2670" y="2599"/>
                                </a:lnTo>
                                <a:lnTo>
                                  <a:pt x="2669" y="2585"/>
                                </a:lnTo>
                                <a:lnTo>
                                  <a:pt x="2670" y="2574"/>
                                </a:lnTo>
                                <a:lnTo>
                                  <a:pt x="2670" y="2562"/>
                                </a:lnTo>
                                <a:lnTo>
                                  <a:pt x="2672" y="2549"/>
                                </a:lnTo>
                                <a:lnTo>
                                  <a:pt x="2673" y="2535"/>
                                </a:lnTo>
                                <a:lnTo>
                                  <a:pt x="2678" y="2499"/>
                                </a:lnTo>
                                <a:lnTo>
                                  <a:pt x="2685" y="2461"/>
                                </a:lnTo>
                                <a:lnTo>
                                  <a:pt x="2693" y="2422"/>
                                </a:lnTo>
                                <a:lnTo>
                                  <a:pt x="2703" y="2382"/>
                                </a:lnTo>
                                <a:lnTo>
                                  <a:pt x="2714" y="2342"/>
                                </a:lnTo>
                                <a:lnTo>
                                  <a:pt x="2726" y="2301"/>
                                </a:lnTo>
                                <a:lnTo>
                                  <a:pt x="2740" y="2260"/>
                                </a:lnTo>
                                <a:lnTo>
                                  <a:pt x="2756" y="2217"/>
                                </a:lnTo>
                                <a:lnTo>
                                  <a:pt x="2772" y="2174"/>
                                </a:lnTo>
                                <a:lnTo>
                                  <a:pt x="2790" y="2131"/>
                                </a:lnTo>
                                <a:lnTo>
                                  <a:pt x="2811" y="2086"/>
                                </a:lnTo>
                                <a:lnTo>
                                  <a:pt x="2831" y="2040"/>
                                </a:lnTo>
                                <a:lnTo>
                                  <a:pt x="2854" y="1994"/>
                                </a:lnTo>
                                <a:lnTo>
                                  <a:pt x="2878" y="1948"/>
                                </a:lnTo>
                                <a:lnTo>
                                  <a:pt x="2904" y="1900"/>
                                </a:lnTo>
                                <a:lnTo>
                                  <a:pt x="2931" y="1851"/>
                                </a:lnTo>
                                <a:lnTo>
                                  <a:pt x="2959" y="1803"/>
                                </a:lnTo>
                                <a:lnTo>
                                  <a:pt x="2987" y="1755"/>
                                </a:lnTo>
                                <a:lnTo>
                                  <a:pt x="3016" y="1709"/>
                                </a:lnTo>
                                <a:lnTo>
                                  <a:pt x="3046" y="1664"/>
                                </a:lnTo>
                                <a:lnTo>
                                  <a:pt x="3076" y="1619"/>
                                </a:lnTo>
                                <a:lnTo>
                                  <a:pt x="3106" y="1575"/>
                                </a:lnTo>
                                <a:lnTo>
                                  <a:pt x="3137" y="1533"/>
                                </a:lnTo>
                                <a:lnTo>
                                  <a:pt x="3169" y="1491"/>
                                </a:lnTo>
                                <a:lnTo>
                                  <a:pt x="3201" y="1450"/>
                                </a:lnTo>
                                <a:lnTo>
                                  <a:pt x="3234" y="1410"/>
                                </a:lnTo>
                                <a:lnTo>
                                  <a:pt x="3267" y="1371"/>
                                </a:lnTo>
                                <a:lnTo>
                                  <a:pt x="3301" y="1334"/>
                                </a:lnTo>
                                <a:lnTo>
                                  <a:pt x="3334" y="1297"/>
                                </a:lnTo>
                                <a:lnTo>
                                  <a:pt x="3370" y="1261"/>
                                </a:lnTo>
                                <a:lnTo>
                                  <a:pt x="3404" y="1227"/>
                                </a:lnTo>
                                <a:lnTo>
                                  <a:pt x="3440" y="1192"/>
                                </a:lnTo>
                                <a:lnTo>
                                  <a:pt x="3463" y="1172"/>
                                </a:lnTo>
                                <a:lnTo>
                                  <a:pt x="3486" y="1155"/>
                                </a:lnTo>
                                <a:lnTo>
                                  <a:pt x="3507" y="1140"/>
                                </a:lnTo>
                                <a:lnTo>
                                  <a:pt x="3528" y="1128"/>
                                </a:lnTo>
                                <a:lnTo>
                                  <a:pt x="3539" y="1122"/>
                                </a:lnTo>
                                <a:lnTo>
                                  <a:pt x="3548" y="1118"/>
                                </a:lnTo>
                                <a:lnTo>
                                  <a:pt x="3559" y="1115"/>
                                </a:lnTo>
                                <a:lnTo>
                                  <a:pt x="3569" y="1112"/>
                                </a:lnTo>
                                <a:lnTo>
                                  <a:pt x="3578" y="1109"/>
                                </a:lnTo>
                                <a:lnTo>
                                  <a:pt x="3588" y="1108"/>
                                </a:lnTo>
                                <a:lnTo>
                                  <a:pt x="3597" y="1107"/>
                                </a:lnTo>
                                <a:lnTo>
                                  <a:pt x="3606" y="1107"/>
                                </a:lnTo>
                                <a:lnTo>
                                  <a:pt x="3616" y="1108"/>
                                </a:lnTo>
                                <a:lnTo>
                                  <a:pt x="3626" y="1110"/>
                                </a:lnTo>
                                <a:lnTo>
                                  <a:pt x="3638" y="1115"/>
                                </a:lnTo>
                                <a:lnTo>
                                  <a:pt x="3650" y="1120"/>
                                </a:lnTo>
                                <a:lnTo>
                                  <a:pt x="3663" y="1128"/>
                                </a:lnTo>
                                <a:lnTo>
                                  <a:pt x="3677" y="1135"/>
                                </a:lnTo>
                                <a:lnTo>
                                  <a:pt x="3693" y="1145"/>
                                </a:lnTo>
                                <a:lnTo>
                                  <a:pt x="3710" y="1156"/>
                                </a:lnTo>
                                <a:lnTo>
                                  <a:pt x="3746" y="1183"/>
                                </a:lnTo>
                                <a:lnTo>
                                  <a:pt x="3786" y="1214"/>
                                </a:lnTo>
                                <a:lnTo>
                                  <a:pt x="3830" y="1252"/>
                                </a:lnTo>
                                <a:lnTo>
                                  <a:pt x="3878" y="1296"/>
                                </a:lnTo>
                                <a:lnTo>
                                  <a:pt x="3886" y="1304"/>
                                </a:lnTo>
                                <a:lnTo>
                                  <a:pt x="3891" y="1312"/>
                                </a:lnTo>
                                <a:lnTo>
                                  <a:pt x="3895" y="1321"/>
                                </a:lnTo>
                                <a:lnTo>
                                  <a:pt x="3896" y="1329"/>
                                </a:lnTo>
                                <a:lnTo>
                                  <a:pt x="3896" y="1337"/>
                                </a:lnTo>
                                <a:lnTo>
                                  <a:pt x="3894" y="1343"/>
                                </a:lnTo>
                                <a:lnTo>
                                  <a:pt x="3890" y="1349"/>
                                </a:lnTo>
                                <a:lnTo>
                                  <a:pt x="3885" y="1353"/>
                                </a:lnTo>
                                <a:lnTo>
                                  <a:pt x="3880" y="1357"/>
                                </a:lnTo>
                                <a:lnTo>
                                  <a:pt x="3872" y="1360"/>
                                </a:lnTo>
                                <a:lnTo>
                                  <a:pt x="3863" y="1361"/>
                                </a:lnTo>
                                <a:lnTo>
                                  <a:pt x="3854" y="1362"/>
                                </a:lnTo>
                                <a:lnTo>
                                  <a:pt x="3846" y="1361"/>
                                </a:lnTo>
                                <a:lnTo>
                                  <a:pt x="3839" y="1360"/>
                                </a:lnTo>
                                <a:lnTo>
                                  <a:pt x="3831" y="1359"/>
                                </a:lnTo>
                                <a:lnTo>
                                  <a:pt x="3825" y="1355"/>
                                </a:lnTo>
                                <a:lnTo>
                                  <a:pt x="3806" y="1349"/>
                                </a:lnTo>
                                <a:lnTo>
                                  <a:pt x="3790" y="1342"/>
                                </a:lnTo>
                                <a:lnTo>
                                  <a:pt x="3773" y="1337"/>
                                </a:lnTo>
                                <a:lnTo>
                                  <a:pt x="3757" y="1333"/>
                                </a:lnTo>
                                <a:lnTo>
                                  <a:pt x="3742" y="1330"/>
                                </a:lnTo>
                                <a:lnTo>
                                  <a:pt x="3727" y="1328"/>
                                </a:lnTo>
                                <a:lnTo>
                                  <a:pt x="3712" y="1326"/>
                                </a:lnTo>
                                <a:lnTo>
                                  <a:pt x="3698" y="1326"/>
                                </a:lnTo>
                                <a:lnTo>
                                  <a:pt x="3684" y="1327"/>
                                </a:lnTo>
                                <a:lnTo>
                                  <a:pt x="3670" y="1328"/>
                                </a:lnTo>
                                <a:lnTo>
                                  <a:pt x="3657" y="1332"/>
                                </a:lnTo>
                                <a:lnTo>
                                  <a:pt x="3644" y="1335"/>
                                </a:lnTo>
                                <a:lnTo>
                                  <a:pt x="3632" y="1340"/>
                                </a:lnTo>
                                <a:lnTo>
                                  <a:pt x="3620" y="1346"/>
                                </a:lnTo>
                                <a:lnTo>
                                  <a:pt x="3610" y="1352"/>
                                </a:lnTo>
                                <a:lnTo>
                                  <a:pt x="3598" y="1360"/>
                                </a:lnTo>
                                <a:lnTo>
                                  <a:pt x="3575" y="1377"/>
                                </a:lnTo>
                                <a:lnTo>
                                  <a:pt x="3552" y="1397"/>
                                </a:lnTo>
                                <a:lnTo>
                                  <a:pt x="3527" y="1418"/>
                                </a:lnTo>
                                <a:lnTo>
                                  <a:pt x="3503" y="1441"/>
                                </a:lnTo>
                                <a:lnTo>
                                  <a:pt x="3478" y="1465"/>
                                </a:lnTo>
                                <a:lnTo>
                                  <a:pt x="3454" y="1491"/>
                                </a:lnTo>
                                <a:lnTo>
                                  <a:pt x="3428" y="1519"/>
                                </a:lnTo>
                                <a:lnTo>
                                  <a:pt x="3402" y="1548"/>
                                </a:lnTo>
                                <a:lnTo>
                                  <a:pt x="3376" y="1580"/>
                                </a:lnTo>
                                <a:lnTo>
                                  <a:pt x="3350" y="1612"/>
                                </a:lnTo>
                                <a:lnTo>
                                  <a:pt x="3324" y="1647"/>
                                </a:lnTo>
                                <a:lnTo>
                                  <a:pt x="3297" y="1682"/>
                                </a:lnTo>
                                <a:lnTo>
                                  <a:pt x="3270" y="1720"/>
                                </a:lnTo>
                                <a:lnTo>
                                  <a:pt x="3242" y="1759"/>
                                </a:lnTo>
                                <a:lnTo>
                                  <a:pt x="3215" y="1800"/>
                                </a:lnTo>
                                <a:lnTo>
                                  <a:pt x="3187" y="1842"/>
                                </a:lnTo>
                                <a:lnTo>
                                  <a:pt x="3155" y="1891"/>
                                </a:lnTo>
                                <a:lnTo>
                                  <a:pt x="3125" y="1940"/>
                                </a:lnTo>
                                <a:lnTo>
                                  <a:pt x="3096" y="1988"/>
                                </a:lnTo>
                                <a:lnTo>
                                  <a:pt x="3069" y="2036"/>
                                </a:lnTo>
                                <a:lnTo>
                                  <a:pt x="3043" y="2082"/>
                                </a:lnTo>
                                <a:lnTo>
                                  <a:pt x="3019" y="2129"/>
                                </a:lnTo>
                                <a:lnTo>
                                  <a:pt x="2998" y="2175"/>
                                </a:lnTo>
                                <a:lnTo>
                                  <a:pt x="2977" y="2219"/>
                                </a:lnTo>
                                <a:lnTo>
                                  <a:pt x="2958" y="2265"/>
                                </a:lnTo>
                                <a:lnTo>
                                  <a:pt x="2941" y="2308"/>
                                </a:lnTo>
                                <a:lnTo>
                                  <a:pt x="2925" y="2351"/>
                                </a:lnTo>
                                <a:lnTo>
                                  <a:pt x="2911" y="2393"/>
                                </a:lnTo>
                                <a:lnTo>
                                  <a:pt x="2899" y="2435"/>
                                </a:lnTo>
                                <a:lnTo>
                                  <a:pt x="2888" y="2477"/>
                                </a:lnTo>
                                <a:lnTo>
                                  <a:pt x="2878" y="2517"/>
                                </a:lnTo>
                                <a:lnTo>
                                  <a:pt x="2872" y="2557"/>
                                </a:lnTo>
                                <a:lnTo>
                                  <a:pt x="2870" y="2571"/>
                                </a:lnTo>
                                <a:lnTo>
                                  <a:pt x="2870" y="2583"/>
                                </a:lnTo>
                                <a:lnTo>
                                  <a:pt x="2870" y="2595"/>
                                </a:lnTo>
                                <a:lnTo>
                                  <a:pt x="2872" y="2604"/>
                                </a:lnTo>
                                <a:lnTo>
                                  <a:pt x="2875" y="2614"/>
                                </a:lnTo>
                                <a:lnTo>
                                  <a:pt x="2879" y="2621"/>
                                </a:lnTo>
                                <a:lnTo>
                                  <a:pt x="2885" y="2626"/>
                                </a:lnTo>
                                <a:lnTo>
                                  <a:pt x="2892" y="2630"/>
                                </a:lnTo>
                                <a:lnTo>
                                  <a:pt x="2900" y="2632"/>
                                </a:lnTo>
                                <a:lnTo>
                                  <a:pt x="2909" y="2634"/>
                                </a:lnTo>
                                <a:lnTo>
                                  <a:pt x="2918" y="2632"/>
                                </a:lnTo>
                                <a:lnTo>
                                  <a:pt x="2927" y="2631"/>
                                </a:lnTo>
                                <a:lnTo>
                                  <a:pt x="2935" y="2630"/>
                                </a:lnTo>
                                <a:lnTo>
                                  <a:pt x="2944" y="2627"/>
                                </a:lnTo>
                                <a:lnTo>
                                  <a:pt x="2954" y="2624"/>
                                </a:lnTo>
                                <a:lnTo>
                                  <a:pt x="2963" y="2621"/>
                                </a:lnTo>
                                <a:lnTo>
                                  <a:pt x="2973" y="2615"/>
                                </a:lnTo>
                                <a:lnTo>
                                  <a:pt x="2983" y="2610"/>
                                </a:lnTo>
                                <a:lnTo>
                                  <a:pt x="3003" y="2597"/>
                                </a:lnTo>
                                <a:lnTo>
                                  <a:pt x="3025" y="2581"/>
                                </a:lnTo>
                                <a:lnTo>
                                  <a:pt x="3046" y="2561"/>
                                </a:lnTo>
                                <a:lnTo>
                                  <a:pt x="3070" y="2540"/>
                                </a:lnTo>
                                <a:lnTo>
                                  <a:pt x="3126" y="2484"/>
                                </a:lnTo>
                                <a:lnTo>
                                  <a:pt x="3183" y="2424"/>
                                </a:lnTo>
                                <a:lnTo>
                                  <a:pt x="3241" y="2362"/>
                                </a:lnTo>
                                <a:lnTo>
                                  <a:pt x="3299" y="2295"/>
                                </a:lnTo>
                                <a:lnTo>
                                  <a:pt x="3359" y="2225"/>
                                </a:lnTo>
                                <a:lnTo>
                                  <a:pt x="3420" y="2152"/>
                                </a:lnTo>
                                <a:lnTo>
                                  <a:pt x="3482" y="2075"/>
                                </a:lnTo>
                                <a:lnTo>
                                  <a:pt x="3545" y="1995"/>
                                </a:lnTo>
                                <a:lnTo>
                                  <a:pt x="3606" y="1913"/>
                                </a:lnTo>
                                <a:lnTo>
                                  <a:pt x="3663" y="1835"/>
                                </a:lnTo>
                                <a:lnTo>
                                  <a:pt x="3713" y="1764"/>
                                </a:lnTo>
                                <a:lnTo>
                                  <a:pt x="3758" y="1697"/>
                                </a:lnTo>
                                <a:lnTo>
                                  <a:pt x="3778" y="1666"/>
                                </a:lnTo>
                                <a:lnTo>
                                  <a:pt x="3797" y="1636"/>
                                </a:lnTo>
                                <a:lnTo>
                                  <a:pt x="3814" y="1607"/>
                                </a:lnTo>
                                <a:lnTo>
                                  <a:pt x="3830" y="1579"/>
                                </a:lnTo>
                                <a:lnTo>
                                  <a:pt x="3844" y="1553"/>
                                </a:lnTo>
                                <a:lnTo>
                                  <a:pt x="3857" y="1528"/>
                                </a:lnTo>
                                <a:lnTo>
                                  <a:pt x="3869" y="1504"/>
                                </a:lnTo>
                                <a:lnTo>
                                  <a:pt x="3878" y="1483"/>
                                </a:lnTo>
                                <a:lnTo>
                                  <a:pt x="3891" y="1451"/>
                                </a:lnTo>
                                <a:lnTo>
                                  <a:pt x="3902" y="1423"/>
                                </a:lnTo>
                                <a:lnTo>
                                  <a:pt x="3913" y="1397"/>
                                </a:lnTo>
                                <a:lnTo>
                                  <a:pt x="3922" y="1374"/>
                                </a:lnTo>
                                <a:lnTo>
                                  <a:pt x="3930" y="1353"/>
                                </a:lnTo>
                                <a:lnTo>
                                  <a:pt x="3937" y="1334"/>
                                </a:lnTo>
                                <a:lnTo>
                                  <a:pt x="3943" y="1318"/>
                                </a:lnTo>
                                <a:lnTo>
                                  <a:pt x="3947" y="1304"/>
                                </a:lnTo>
                                <a:lnTo>
                                  <a:pt x="3954" y="1283"/>
                                </a:lnTo>
                                <a:lnTo>
                                  <a:pt x="3960" y="1265"/>
                                </a:lnTo>
                                <a:lnTo>
                                  <a:pt x="3967" y="1250"/>
                                </a:lnTo>
                                <a:lnTo>
                                  <a:pt x="3974" y="1237"/>
                                </a:lnTo>
                                <a:lnTo>
                                  <a:pt x="3981" y="1227"/>
                                </a:lnTo>
                                <a:lnTo>
                                  <a:pt x="3988" y="1219"/>
                                </a:lnTo>
                                <a:lnTo>
                                  <a:pt x="3991" y="1217"/>
                                </a:lnTo>
                                <a:lnTo>
                                  <a:pt x="3996" y="1216"/>
                                </a:lnTo>
                                <a:lnTo>
                                  <a:pt x="3999" y="1215"/>
                                </a:lnTo>
                                <a:lnTo>
                                  <a:pt x="4003" y="1214"/>
                                </a:lnTo>
                                <a:lnTo>
                                  <a:pt x="4012" y="1215"/>
                                </a:lnTo>
                                <a:lnTo>
                                  <a:pt x="4023" y="1219"/>
                                </a:lnTo>
                                <a:lnTo>
                                  <a:pt x="4037" y="1226"/>
                                </a:lnTo>
                                <a:lnTo>
                                  <a:pt x="4053" y="1234"/>
                                </a:lnTo>
                                <a:lnTo>
                                  <a:pt x="4071" y="1246"/>
                                </a:lnTo>
                                <a:lnTo>
                                  <a:pt x="4091" y="1260"/>
                                </a:lnTo>
                                <a:lnTo>
                                  <a:pt x="4115" y="1277"/>
                                </a:lnTo>
                                <a:lnTo>
                                  <a:pt x="4141" y="1296"/>
                                </a:lnTo>
                                <a:lnTo>
                                  <a:pt x="4152" y="1304"/>
                                </a:lnTo>
                                <a:lnTo>
                                  <a:pt x="4161" y="1312"/>
                                </a:lnTo>
                                <a:lnTo>
                                  <a:pt x="4170" y="1320"/>
                                </a:lnTo>
                                <a:lnTo>
                                  <a:pt x="4176" y="1328"/>
                                </a:lnTo>
                                <a:lnTo>
                                  <a:pt x="4182" y="1336"/>
                                </a:lnTo>
                                <a:lnTo>
                                  <a:pt x="4186" y="1342"/>
                                </a:lnTo>
                                <a:lnTo>
                                  <a:pt x="4189" y="1350"/>
                                </a:lnTo>
                                <a:lnTo>
                                  <a:pt x="4190" y="1357"/>
                                </a:lnTo>
                                <a:lnTo>
                                  <a:pt x="4191" y="1364"/>
                                </a:lnTo>
                                <a:lnTo>
                                  <a:pt x="4191" y="1371"/>
                                </a:lnTo>
                                <a:lnTo>
                                  <a:pt x="4190" y="1380"/>
                                </a:lnTo>
                                <a:lnTo>
                                  <a:pt x="4188" y="1390"/>
                                </a:lnTo>
                                <a:lnTo>
                                  <a:pt x="4183" y="1414"/>
                                </a:lnTo>
                                <a:lnTo>
                                  <a:pt x="4173" y="1441"/>
                                </a:lnTo>
                                <a:close/>
                                <a:moveTo>
                                  <a:pt x="5876" y="2056"/>
                                </a:moveTo>
                                <a:lnTo>
                                  <a:pt x="5844" y="2105"/>
                                </a:lnTo>
                                <a:lnTo>
                                  <a:pt x="5811" y="2158"/>
                                </a:lnTo>
                                <a:lnTo>
                                  <a:pt x="5776" y="2215"/>
                                </a:lnTo>
                                <a:lnTo>
                                  <a:pt x="5739" y="2279"/>
                                </a:lnTo>
                                <a:lnTo>
                                  <a:pt x="5699" y="2347"/>
                                </a:lnTo>
                                <a:lnTo>
                                  <a:pt x="5657" y="2420"/>
                                </a:lnTo>
                                <a:lnTo>
                                  <a:pt x="5612" y="2498"/>
                                </a:lnTo>
                                <a:lnTo>
                                  <a:pt x="5566" y="2581"/>
                                </a:lnTo>
                                <a:lnTo>
                                  <a:pt x="5557" y="2603"/>
                                </a:lnTo>
                                <a:lnTo>
                                  <a:pt x="5549" y="2626"/>
                                </a:lnTo>
                                <a:lnTo>
                                  <a:pt x="5540" y="2649"/>
                                </a:lnTo>
                                <a:lnTo>
                                  <a:pt x="5532" y="2670"/>
                                </a:lnTo>
                                <a:lnTo>
                                  <a:pt x="5522" y="2693"/>
                                </a:lnTo>
                                <a:lnTo>
                                  <a:pt x="5513" y="2716"/>
                                </a:lnTo>
                                <a:lnTo>
                                  <a:pt x="5505" y="2738"/>
                                </a:lnTo>
                                <a:lnTo>
                                  <a:pt x="5497" y="2760"/>
                                </a:lnTo>
                                <a:lnTo>
                                  <a:pt x="5490" y="2775"/>
                                </a:lnTo>
                                <a:lnTo>
                                  <a:pt x="5482" y="2788"/>
                                </a:lnTo>
                                <a:lnTo>
                                  <a:pt x="5473" y="2798"/>
                                </a:lnTo>
                                <a:lnTo>
                                  <a:pt x="5465" y="2806"/>
                                </a:lnTo>
                                <a:lnTo>
                                  <a:pt x="5455" y="2814"/>
                                </a:lnTo>
                                <a:lnTo>
                                  <a:pt x="5445" y="2818"/>
                                </a:lnTo>
                                <a:lnTo>
                                  <a:pt x="5435" y="2821"/>
                                </a:lnTo>
                                <a:lnTo>
                                  <a:pt x="5424" y="2822"/>
                                </a:lnTo>
                                <a:lnTo>
                                  <a:pt x="5414" y="2821"/>
                                </a:lnTo>
                                <a:lnTo>
                                  <a:pt x="5404" y="2820"/>
                                </a:lnTo>
                                <a:lnTo>
                                  <a:pt x="5392" y="2818"/>
                                </a:lnTo>
                                <a:lnTo>
                                  <a:pt x="5380" y="2815"/>
                                </a:lnTo>
                                <a:lnTo>
                                  <a:pt x="5351" y="2805"/>
                                </a:lnTo>
                                <a:lnTo>
                                  <a:pt x="5319" y="2792"/>
                                </a:lnTo>
                                <a:lnTo>
                                  <a:pt x="5300" y="2785"/>
                                </a:lnTo>
                                <a:lnTo>
                                  <a:pt x="5284" y="2776"/>
                                </a:lnTo>
                                <a:lnTo>
                                  <a:pt x="5271" y="2768"/>
                                </a:lnTo>
                                <a:lnTo>
                                  <a:pt x="5260" y="2761"/>
                                </a:lnTo>
                                <a:lnTo>
                                  <a:pt x="5252" y="2752"/>
                                </a:lnTo>
                                <a:lnTo>
                                  <a:pt x="5245" y="2745"/>
                                </a:lnTo>
                                <a:lnTo>
                                  <a:pt x="5243" y="2740"/>
                                </a:lnTo>
                                <a:lnTo>
                                  <a:pt x="5242" y="2736"/>
                                </a:lnTo>
                                <a:lnTo>
                                  <a:pt x="5241" y="2733"/>
                                </a:lnTo>
                                <a:lnTo>
                                  <a:pt x="5241" y="2728"/>
                                </a:lnTo>
                                <a:lnTo>
                                  <a:pt x="5242" y="2720"/>
                                </a:lnTo>
                                <a:lnTo>
                                  <a:pt x="5248" y="2706"/>
                                </a:lnTo>
                                <a:lnTo>
                                  <a:pt x="5255" y="2689"/>
                                </a:lnTo>
                                <a:lnTo>
                                  <a:pt x="5267" y="2667"/>
                                </a:lnTo>
                                <a:lnTo>
                                  <a:pt x="5283" y="2634"/>
                                </a:lnTo>
                                <a:lnTo>
                                  <a:pt x="5298" y="2599"/>
                                </a:lnTo>
                                <a:lnTo>
                                  <a:pt x="5314" y="2563"/>
                                </a:lnTo>
                                <a:lnTo>
                                  <a:pt x="5329" y="2528"/>
                                </a:lnTo>
                                <a:lnTo>
                                  <a:pt x="5344" y="2490"/>
                                </a:lnTo>
                                <a:lnTo>
                                  <a:pt x="5359" y="2452"/>
                                </a:lnTo>
                                <a:lnTo>
                                  <a:pt x="5375" y="2412"/>
                                </a:lnTo>
                                <a:lnTo>
                                  <a:pt x="5388" y="2373"/>
                                </a:lnTo>
                                <a:lnTo>
                                  <a:pt x="5418" y="2288"/>
                                </a:lnTo>
                                <a:lnTo>
                                  <a:pt x="5444" y="2201"/>
                                </a:lnTo>
                                <a:lnTo>
                                  <a:pt x="5471" y="2109"/>
                                </a:lnTo>
                                <a:lnTo>
                                  <a:pt x="5497" y="2013"/>
                                </a:lnTo>
                                <a:lnTo>
                                  <a:pt x="5510" y="1963"/>
                                </a:lnTo>
                                <a:lnTo>
                                  <a:pt x="5522" y="1913"/>
                                </a:lnTo>
                                <a:lnTo>
                                  <a:pt x="5534" y="1866"/>
                                </a:lnTo>
                                <a:lnTo>
                                  <a:pt x="5543" y="1819"/>
                                </a:lnTo>
                                <a:lnTo>
                                  <a:pt x="5553" y="1775"/>
                                </a:lnTo>
                                <a:lnTo>
                                  <a:pt x="5561" y="1732"/>
                                </a:lnTo>
                                <a:lnTo>
                                  <a:pt x="5568" y="1691"/>
                                </a:lnTo>
                                <a:lnTo>
                                  <a:pt x="5575" y="1651"/>
                                </a:lnTo>
                                <a:lnTo>
                                  <a:pt x="5580" y="1612"/>
                                </a:lnTo>
                                <a:lnTo>
                                  <a:pt x="5584" y="1575"/>
                                </a:lnTo>
                                <a:lnTo>
                                  <a:pt x="5587" y="1540"/>
                                </a:lnTo>
                                <a:lnTo>
                                  <a:pt x="5590" y="1505"/>
                                </a:lnTo>
                                <a:lnTo>
                                  <a:pt x="5592" y="1473"/>
                                </a:lnTo>
                                <a:lnTo>
                                  <a:pt x="5592" y="1443"/>
                                </a:lnTo>
                                <a:lnTo>
                                  <a:pt x="5592" y="1414"/>
                                </a:lnTo>
                                <a:lnTo>
                                  <a:pt x="5590" y="1386"/>
                                </a:lnTo>
                                <a:lnTo>
                                  <a:pt x="5589" y="1365"/>
                                </a:lnTo>
                                <a:lnTo>
                                  <a:pt x="5586" y="1347"/>
                                </a:lnTo>
                                <a:lnTo>
                                  <a:pt x="5582" y="1332"/>
                                </a:lnTo>
                                <a:lnTo>
                                  <a:pt x="5578" y="1320"/>
                                </a:lnTo>
                                <a:lnTo>
                                  <a:pt x="5576" y="1314"/>
                                </a:lnTo>
                                <a:lnTo>
                                  <a:pt x="5572" y="1310"/>
                                </a:lnTo>
                                <a:lnTo>
                                  <a:pt x="5569" y="1307"/>
                                </a:lnTo>
                                <a:lnTo>
                                  <a:pt x="5566" y="1304"/>
                                </a:lnTo>
                                <a:lnTo>
                                  <a:pt x="5563" y="1300"/>
                                </a:lnTo>
                                <a:lnTo>
                                  <a:pt x="5558" y="1299"/>
                                </a:lnTo>
                                <a:lnTo>
                                  <a:pt x="5554" y="1298"/>
                                </a:lnTo>
                                <a:lnTo>
                                  <a:pt x="5550" y="1298"/>
                                </a:lnTo>
                                <a:lnTo>
                                  <a:pt x="5543" y="1298"/>
                                </a:lnTo>
                                <a:lnTo>
                                  <a:pt x="5536" y="1300"/>
                                </a:lnTo>
                                <a:lnTo>
                                  <a:pt x="5527" y="1305"/>
                                </a:lnTo>
                                <a:lnTo>
                                  <a:pt x="5519" y="1310"/>
                                </a:lnTo>
                                <a:lnTo>
                                  <a:pt x="5508" y="1316"/>
                                </a:lnTo>
                                <a:lnTo>
                                  <a:pt x="5497" y="1325"/>
                                </a:lnTo>
                                <a:lnTo>
                                  <a:pt x="5485" y="1336"/>
                                </a:lnTo>
                                <a:lnTo>
                                  <a:pt x="5473" y="1347"/>
                                </a:lnTo>
                                <a:lnTo>
                                  <a:pt x="5442" y="1378"/>
                                </a:lnTo>
                                <a:lnTo>
                                  <a:pt x="5411" y="1409"/>
                                </a:lnTo>
                                <a:lnTo>
                                  <a:pt x="5381" y="1442"/>
                                </a:lnTo>
                                <a:lnTo>
                                  <a:pt x="5350" y="1475"/>
                                </a:lnTo>
                                <a:lnTo>
                                  <a:pt x="5321" y="1508"/>
                                </a:lnTo>
                                <a:lnTo>
                                  <a:pt x="5291" y="1542"/>
                                </a:lnTo>
                                <a:lnTo>
                                  <a:pt x="5260" y="1578"/>
                                </a:lnTo>
                                <a:lnTo>
                                  <a:pt x="5231" y="1612"/>
                                </a:lnTo>
                                <a:lnTo>
                                  <a:pt x="5202" y="1649"/>
                                </a:lnTo>
                                <a:lnTo>
                                  <a:pt x="5174" y="1685"/>
                                </a:lnTo>
                                <a:lnTo>
                                  <a:pt x="5145" y="1722"/>
                                </a:lnTo>
                                <a:lnTo>
                                  <a:pt x="5117" y="1761"/>
                                </a:lnTo>
                                <a:lnTo>
                                  <a:pt x="5089" y="1799"/>
                                </a:lnTo>
                                <a:lnTo>
                                  <a:pt x="5062" y="1839"/>
                                </a:lnTo>
                                <a:lnTo>
                                  <a:pt x="5035" y="1878"/>
                                </a:lnTo>
                                <a:lnTo>
                                  <a:pt x="5008" y="1918"/>
                                </a:lnTo>
                                <a:lnTo>
                                  <a:pt x="4981" y="1960"/>
                                </a:lnTo>
                                <a:lnTo>
                                  <a:pt x="4954" y="2001"/>
                                </a:lnTo>
                                <a:lnTo>
                                  <a:pt x="4927" y="2045"/>
                                </a:lnTo>
                                <a:lnTo>
                                  <a:pt x="4901" y="2088"/>
                                </a:lnTo>
                                <a:lnTo>
                                  <a:pt x="4875" y="2131"/>
                                </a:lnTo>
                                <a:lnTo>
                                  <a:pt x="4850" y="2175"/>
                                </a:lnTo>
                                <a:lnTo>
                                  <a:pt x="4825" y="2220"/>
                                </a:lnTo>
                                <a:lnTo>
                                  <a:pt x="4800" y="2266"/>
                                </a:lnTo>
                                <a:lnTo>
                                  <a:pt x="4775" y="2312"/>
                                </a:lnTo>
                                <a:lnTo>
                                  <a:pt x="4751" y="2360"/>
                                </a:lnTo>
                                <a:lnTo>
                                  <a:pt x="4726" y="2407"/>
                                </a:lnTo>
                                <a:lnTo>
                                  <a:pt x="4702" y="2456"/>
                                </a:lnTo>
                                <a:lnTo>
                                  <a:pt x="4655" y="2554"/>
                                </a:lnTo>
                                <a:lnTo>
                                  <a:pt x="4610" y="2655"/>
                                </a:lnTo>
                                <a:lnTo>
                                  <a:pt x="4598" y="2679"/>
                                </a:lnTo>
                                <a:lnTo>
                                  <a:pt x="4585" y="2699"/>
                                </a:lnTo>
                                <a:lnTo>
                                  <a:pt x="4579" y="2708"/>
                                </a:lnTo>
                                <a:lnTo>
                                  <a:pt x="4573" y="2717"/>
                                </a:lnTo>
                                <a:lnTo>
                                  <a:pt x="4566" y="2724"/>
                                </a:lnTo>
                                <a:lnTo>
                                  <a:pt x="4559" y="2731"/>
                                </a:lnTo>
                                <a:lnTo>
                                  <a:pt x="4553" y="2737"/>
                                </a:lnTo>
                                <a:lnTo>
                                  <a:pt x="4546" y="2741"/>
                                </a:lnTo>
                                <a:lnTo>
                                  <a:pt x="4539" y="2746"/>
                                </a:lnTo>
                                <a:lnTo>
                                  <a:pt x="4531" y="2750"/>
                                </a:lnTo>
                                <a:lnTo>
                                  <a:pt x="4525" y="2752"/>
                                </a:lnTo>
                                <a:lnTo>
                                  <a:pt x="4517" y="2754"/>
                                </a:lnTo>
                                <a:lnTo>
                                  <a:pt x="4510" y="2755"/>
                                </a:lnTo>
                                <a:lnTo>
                                  <a:pt x="4502" y="2757"/>
                                </a:lnTo>
                                <a:lnTo>
                                  <a:pt x="4490" y="2755"/>
                                </a:lnTo>
                                <a:lnTo>
                                  <a:pt x="4476" y="2753"/>
                                </a:lnTo>
                                <a:lnTo>
                                  <a:pt x="4461" y="2749"/>
                                </a:lnTo>
                                <a:lnTo>
                                  <a:pt x="4444" y="2744"/>
                                </a:lnTo>
                                <a:lnTo>
                                  <a:pt x="4425" y="2737"/>
                                </a:lnTo>
                                <a:lnTo>
                                  <a:pt x="4404" y="2728"/>
                                </a:lnTo>
                                <a:lnTo>
                                  <a:pt x="4382" y="2719"/>
                                </a:lnTo>
                                <a:lnTo>
                                  <a:pt x="4358" y="2707"/>
                                </a:lnTo>
                                <a:lnTo>
                                  <a:pt x="4348" y="2703"/>
                                </a:lnTo>
                                <a:lnTo>
                                  <a:pt x="4340" y="2697"/>
                                </a:lnTo>
                                <a:lnTo>
                                  <a:pt x="4333" y="2693"/>
                                </a:lnTo>
                                <a:lnTo>
                                  <a:pt x="4327" y="2689"/>
                                </a:lnTo>
                                <a:lnTo>
                                  <a:pt x="4323" y="2685"/>
                                </a:lnTo>
                                <a:lnTo>
                                  <a:pt x="4319" y="2681"/>
                                </a:lnTo>
                                <a:lnTo>
                                  <a:pt x="4317" y="2677"/>
                                </a:lnTo>
                                <a:lnTo>
                                  <a:pt x="4316" y="2672"/>
                                </a:lnTo>
                                <a:lnTo>
                                  <a:pt x="4317" y="2666"/>
                                </a:lnTo>
                                <a:lnTo>
                                  <a:pt x="4322" y="2655"/>
                                </a:lnTo>
                                <a:lnTo>
                                  <a:pt x="4328" y="2638"/>
                                </a:lnTo>
                                <a:lnTo>
                                  <a:pt x="4338" y="2617"/>
                                </a:lnTo>
                                <a:lnTo>
                                  <a:pt x="4367" y="2552"/>
                                </a:lnTo>
                                <a:lnTo>
                                  <a:pt x="4395" y="2483"/>
                                </a:lnTo>
                                <a:lnTo>
                                  <a:pt x="4424" y="2409"/>
                                </a:lnTo>
                                <a:lnTo>
                                  <a:pt x="4452" y="2332"/>
                                </a:lnTo>
                                <a:lnTo>
                                  <a:pt x="4481" y="2250"/>
                                </a:lnTo>
                                <a:lnTo>
                                  <a:pt x="4509" y="2162"/>
                                </a:lnTo>
                                <a:lnTo>
                                  <a:pt x="4537" y="2073"/>
                                </a:lnTo>
                                <a:lnTo>
                                  <a:pt x="4566" y="1978"/>
                                </a:lnTo>
                                <a:lnTo>
                                  <a:pt x="4594" y="1875"/>
                                </a:lnTo>
                                <a:lnTo>
                                  <a:pt x="4620" y="1779"/>
                                </a:lnTo>
                                <a:lnTo>
                                  <a:pt x="4641" y="1689"/>
                                </a:lnTo>
                                <a:lnTo>
                                  <a:pt x="4660" y="1604"/>
                                </a:lnTo>
                                <a:lnTo>
                                  <a:pt x="4675" y="1526"/>
                                </a:lnTo>
                                <a:lnTo>
                                  <a:pt x="4687" y="1452"/>
                                </a:lnTo>
                                <a:lnTo>
                                  <a:pt x="4693" y="1418"/>
                                </a:lnTo>
                                <a:lnTo>
                                  <a:pt x="4697" y="1384"/>
                                </a:lnTo>
                                <a:lnTo>
                                  <a:pt x="4700" y="1353"/>
                                </a:lnTo>
                                <a:lnTo>
                                  <a:pt x="4702" y="1323"/>
                                </a:lnTo>
                                <a:lnTo>
                                  <a:pt x="4703" y="1292"/>
                                </a:lnTo>
                                <a:lnTo>
                                  <a:pt x="4703" y="1270"/>
                                </a:lnTo>
                                <a:lnTo>
                                  <a:pt x="4702" y="1261"/>
                                </a:lnTo>
                                <a:lnTo>
                                  <a:pt x="4701" y="1256"/>
                                </a:lnTo>
                                <a:lnTo>
                                  <a:pt x="4700" y="1253"/>
                                </a:lnTo>
                                <a:lnTo>
                                  <a:pt x="4698" y="1252"/>
                                </a:lnTo>
                                <a:lnTo>
                                  <a:pt x="4694" y="1255"/>
                                </a:lnTo>
                                <a:lnTo>
                                  <a:pt x="4683" y="1265"/>
                                </a:lnTo>
                                <a:lnTo>
                                  <a:pt x="4666" y="1282"/>
                                </a:lnTo>
                                <a:lnTo>
                                  <a:pt x="4642" y="1306"/>
                                </a:lnTo>
                                <a:lnTo>
                                  <a:pt x="4613" y="1335"/>
                                </a:lnTo>
                                <a:lnTo>
                                  <a:pt x="4579" y="1367"/>
                                </a:lnTo>
                                <a:lnTo>
                                  <a:pt x="4539" y="1404"/>
                                </a:lnTo>
                                <a:lnTo>
                                  <a:pt x="4495" y="1445"/>
                                </a:lnTo>
                                <a:lnTo>
                                  <a:pt x="4485" y="1452"/>
                                </a:lnTo>
                                <a:lnTo>
                                  <a:pt x="4475" y="1458"/>
                                </a:lnTo>
                                <a:lnTo>
                                  <a:pt x="4470" y="1460"/>
                                </a:lnTo>
                                <a:lnTo>
                                  <a:pt x="4466" y="1461"/>
                                </a:lnTo>
                                <a:lnTo>
                                  <a:pt x="4460" y="1462"/>
                                </a:lnTo>
                                <a:lnTo>
                                  <a:pt x="4455" y="1462"/>
                                </a:lnTo>
                                <a:lnTo>
                                  <a:pt x="4448" y="1462"/>
                                </a:lnTo>
                                <a:lnTo>
                                  <a:pt x="4442" y="1461"/>
                                </a:lnTo>
                                <a:lnTo>
                                  <a:pt x="4438" y="1460"/>
                                </a:lnTo>
                                <a:lnTo>
                                  <a:pt x="4433" y="1457"/>
                                </a:lnTo>
                                <a:lnTo>
                                  <a:pt x="4430" y="1453"/>
                                </a:lnTo>
                                <a:lnTo>
                                  <a:pt x="4428" y="1450"/>
                                </a:lnTo>
                                <a:lnTo>
                                  <a:pt x="4427" y="1446"/>
                                </a:lnTo>
                                <a:lnTo>
                                  <a:pt x="4427" y="1441"/>
                                </a:lnTo>
                                <a:lnTo>
                                  <a:pt x="4427" y="1436"/>
                                </a:lnTo>
                                <a:lnTo>
                                  <a:pt x="4428" y="1433"/>
                                </a:lnTo>
                                <a:lnTo>
                                  <a:pt x="4429" y="1429"/>
                                </a:lnTo>
                                <a:lnTo>
                                  <a:pt x="4431" y="1424"/>
                                </a:lnTo>
                                <a:lnTo>
                                  <a:pt x="4438" y="1415"/>
                                </a:lnTo>
                                <a:lnTo>
                                  <a:pt x="4446" y="1405"/>
                                </a:lnTo>
                                <a:lnTo>
                                  <a:pt x="4469" y="1377"/>
                                </a:lnTo>
                                <a:lnTo>
                                  <a:pt x="4493" y="1347"/>
                                </a:lnTo>
                                <a:lnTo>
                                  <a:pt x="4517" y="1315"/>
                                </a:lnTo>
                                <a:lnTo>
                                  <a:pt x="4545" y="1282"/>
                                </a:lnTo>
                                <a:lnTo>
                                  <a:pt x="4574" y="1247"/>
                                </a:lnTo>
                                <a:lnTo>
                                  <a:pt x="4604" y="1211"/>
                                </a:lnTo>
                                <a:lnTo>
                                  <a:pt x="4637" y="1173"/>
                                </a:lnTo>
                                <a:lnTo>
                                  <a:pt x="4670" y="1133"/>
                                </a:lnTo>
                                <a:lnTo>
                                  <a:pt x="4678" y="1124"/>
                                </a:lnTo>
                                <a:lnTo>
                                  <a:pt x="4685" y="1118"/>
                                </a:lnTo>
                                <a:lnTo>
                                  <a:pt x="4693" y="1113"/>
                                </a:lnTo>
                                <a:lnTo>
                                  <a:pt x="4701" y="1107"/>
                                </a:lnTo>
                                <a:lnTo>
                                  <a:pt x="4709" y="1104"/>
                                </a:lnTo>
                                <a:lnTo>
                                  <a:pt x="4716" y="1101"/>
                                </a:lnTo>
                                <a:lnTo>
                                  <a:pt x="4724" y="1100"/>
                                </a:lnTo>
                                <a:lnTo>
                                  <a:pt x="4731" y="1099"/>
                                </a:lnTo>
                                <a:lnTo>
                                  <a:pt x="4738" y="1100"/>
                                </a:lnTo>
                                <a:lnTo>
                                  <a:pt x="4743" y="1100"/>
                                </a:lnTo>
                                <a:lnTo>
                                  <a:pt x="4750" y="1102"/>
                                </a:lnTo>
                                <a:lnTo>
                                  <a:pt x="4755" y="1103"/>
                                </a:lnTo>
                                <a:lnTo>
                                  <a:pt x="4766" y="1108"/>
                                </a:lnTo>
                                <a:lnTo>
                                  <a:pt x="4777" y="1116"/>
                                </a:lnTo>
                                <a:lnTo>
                                  <a:pt x="4786" y="1126"/>
                                </a:lnTo>
                                <a:lnTo>
                                  <a:pt x="4796" y="1137"/>
                                </a:lnTo>
                                <a:lnTo>
                                  <a:pt x="4806" y="1151"/>
                                </a:lnTo>
                                <a:lnTo>
                                  <a:pt x="4815" y="1168"/>
                                </a:lnTo>
                                <a:lnTo>
                                  <a:pt x="4835" y="1174"/>
                                </a:lnTo>
                                <a:lnTo>
                                  <a:pt x="4853" y="1181"/>
                                </a:lnTo>
                                <a:lnTo>
                                  <a:pt x="4869" y="1188"/>
                                </a:lnTo>
                                <a:lnTo>
                                  <a:pt x="4885" y="1196"/>
                                </a:lnTo>
                                <a:lnTo>
                                  <a:pt x="4899" y="1203"/>
                                </a:lnTo>
                                <a:lnTo>
                                  <a:pt x="4912" y="1212"/>
                                </a:lnTo>
                                <a:lnTo>
                                  <a:pt x="4923" y="1220"/>
                                </a:lnTo>
                                <a:lnTo>
                                  <a:pt x="4934" y="1229"/>
                                </a:lnTo>
                                <a:lnTo>
                                  <a:pt x="4942" y="1239"/>
                                </a:lnTo>
                                <a:lnTo>
                                  <a:pt x="4950" y="1249"/>
                                </a:lnTo>
                                <a:lnTo>
                                  <a:pt x="4955" y="1258"/>
                                </a:lnTo>
                                <a:lnTo>
                                  <a:pt x="4960" y="1269"/>
                                </a:lnTo>
                                <a:lnTo>
                                  <a:pt x="4964" y="1280"/>
                                </a:lnTo>
                                <a:lnTo>
                                  <a:pt x="4966" y="1292"/>
                                </a:lnTo>
                                <a:lnTo>
                                  <a:pt x="4966" y="1304"/>
                                </a:lnTo>
                                <a:lnTo>
                                  <a:pt x="4966" y="1315"/>
                                </a:lnTo>
                                <a:lnTo>
                                  <a:pt x="4963" y="1345"/>
                                </a:lnTo>
                                <a:lnTo>
                                  <a:pt x="4957" y="1376"/>
                                </a:lnTo>
                                <a:lnTo>
                                  <a:pt x="4951" y="1410"/>
                                </a:lnTo>
                                <a:lnTo>
                                  <a:pt x="4943" y="1447"/>
                                </a:lnTo>
                                <a:lnTo>
                                  <a:pt x="4935" y="1487"/>
                                </a:lnTo>
                                <a:lnTo>
                                  <a:pt x="4924" y="1529"/>
                                </a:lnTo>
                                <a:lnTo>
                                  <a:pt x="4912" y="1574"/>
                                </a:lnTo>
                                <a:lnTo>
                                  <a:pt x="4899" y="1622"/>
                                </a:lnTo>
                                <a:lnTo>
                                  <a:pt x="4884" y="1672"/>
                                </a:lnTo>
                                <a:lnTo>
                                  <a:pt x="4868" y="1726"/>
                                </a:lnTo>
                                <a:lnTo>
                                  <a:pt x="4851" y="1782"/>
                                </a:lnTo>
                                <a:lnTo>
                                  <a:pt x="4831" y="1841"/>
                                </a:lnTo>
                                <a:lnTo>
                                  <a:pt x="4811" y="1903"/>
                                </a:lnTo>
                                <a:lnTo>
                                  <a:pt x="4789" y="1967"/>
                                </a:lnTo>
                                <a:lnTo>
                                  <a:pt x="4767" y="2035"/>
                                </a:lnTo>
                                <a:lnTo>
                                  <a:pt x="4742" y="2104"/>
                                </a:lnTo>
                                <a:lnTo>
                                  <a:pt x="4759" y="2072"/>
                                </a:lnTo>
                                <a:lnTo>
                                  <a:pt x="4777" y="2039"/>
                                </a:lnTo>
                                <a:lnTo>
                                  <a:pt x="4796" y="2006"/>
                                </a:lnTo>
                                <a:lnTo>
                                  <a:pt x="4816" y="1972"/>
                                </a:lnTo>
                                <a:lnTo>
                                  <a:pt x="4837" y="1938"/>
                                </a:lnTo>
                                <a:lnTo>
                                  <a:pt x="4858" y="1903"/>
                                </a:lnTo>
                                <a:lnTo>
                                  <a:pt x="4881" y="1869"/>
                                </a:lnTo>
                                <a:lnTo>
                                  <a:pt x="4905" y="1833"/>
                                </a:lnTo>
                                <a:lnTo>
                                  <a:pt x="4955" y="1760"/>
                                </a:lnTo>
                                <a:lnTo>
                                  <a:pt x="5009" y="1685"/>
                                </a:lnTo>
                                <a:lnTo>
                                  <a:pt x="5067" y="1610"/>
                                </a:lnTo>
                                <a:lnTo>
                                  <a:pt x="5128" y="1531"/>
                                </a:lnTo>
                                <a:lnTo>
                                  <a:pt x="5190" y="1456"/>
                                </a:lnTo>
                                <a:lnTo>
                                  <a:pt x="5247" y="1389"/>
                                </a:lnTo>
                                <a:lnTo>
                                  <a:pt x="5273" y="1359"/>
                                </a:lnTo>
                                <a:lnTo>
                                  <a:pt x="5300" y="1330"/>
                                </a:lnTo>
                                <a:lnTo>
                                  <a:pt x="5325" y="1304"/>
                                </a:lnTo>
                                <a:lnTo>
                                  <a:pt x="5349" y="1279"/>
                                </a:lnTo>
                                <a:lnTo>
                                  <a:pt x="5372" y="1257"/>
                                </a:lnTo>
                                <a:lnTo>
                                  <a:pt x="5394" y="1237"/>
                                </a:lnTo>
                                <a:lnTo>
                                  <a:pt x="5415" y="1218"/>
                                </a:lnTo>
                                <a:lnTo>
                                  <a:pt x="5435" y="1202"/>
                                </a:lnTo>
                                <a:lnTo>
                                  <a:pt x="5454" y="1187"/>
                                </a:lnTo>
                                <a:lnTo>
                                  <a:pt x="5472" y="1175"/>
                                </a:lnTo>
                                <a:lnTo>
                                  <a:pt x="5489" y="1164"/>
                                </a:lnTo>
                                <a:lnTo>
                                  <a:pt x="5505" y="1157"/>
                                </a:lnTo>
                                <a:lnTo>
                                  <a:pt x="5533" y="1145"/>
                                </a:lnTo>
                                <a:lnTo>
                                  <a:pt x="5557" y="1136"/>
                                </a:lnTo>
                                <a:lnTo>
                                  <a:pt x="5567" y="1133"/>
                                </a:lnTo>
                                <a:lnTo>
                                  <a:pt x="5577" y="1131"/>
                                </a:lnTo>
                                <a:lnTo>
                                  <a:pt x="5585" y="1129"/>
                                </a:lnTo>
                                <a:lnTo>
                                  <a:pt x="5592" y="1129"/>
                                </a:lnTo>
                                <a:lnTo>
                                  <a:pt x="5599" y="1130"/>
                                </a:lnTo>
                                <a:lnTo>
                                  <a:pt x="5607" y="1132"/>
                                </a:lnTo>
                                <a:lnTo>
                                  <a:pt x="5615" y="1135"/>
                                </a:lnTo>
                                <a:lnTo>
                                  <a:pt x="5625" y="1140"/>
                                </a:lnTo>
                                <a:lnTo>
                                  <a:pt x="5636" y="1146"/>
                                </a:lnTo>
                                <a:lnTo>
                                  <a:pt x="5649" y="1154"/>
                                </a:lnTo>
                                <a:lnTo>
                                  <a:pt x="5662" y="1162"/>
                                </a:lnTo>
                                <a:lnTo>
                                  <a:pt x="5676" y="1172"/>
                                </a:lnTo>
                                <a:lnTo>
                                  <a:pt x="5695" y="1179"/>
                                </a:lnTo>
                                <a:lnTo>
                                  <a:pt x="5713" y="1188"/>
                                </a:lnTo>
                                <a:lnTo>
                                  <a:pt x="5730" y="1197"/>
                                </a:lnTo>
                                <a:lnTo>
                                  <a:pt x="5747" y="1206"/>
                                </a:lnTo>
                                <a:lnTo>
                                  <a:pt x="5762" y="1216"/>
                                </a:lnTo>
                                <a:lnTo>
                                  <a:pt x="5775" y="1226"/>
                                </a:lnTo>
                                <a:lnTo>
                                  <a:pt x="5787" y="1238"/>
                                </a:lnTo>
                                <a:lnTo>
                                  <a:pt x="5798" y="1249"/>
                                </a:lnTo>
                                <a:lnTo>
                                  <a:pt x="5808" y="1261"/>
                                </a:lnTo>
                                <a:lnTo>
                                  <a:pt x="5815" y="1274"/>
                                </a:lnTo>
                                <a:lnTo>
                                  <a:pt x="5823" y="1287"/>
                                </a:lnTo>
                                <a:lnTo>
                                  <a:pt x="5828" y="1301"/>
                                </a:lnTo>
                                <a:lnTo>
                                  <a:pt x="5833" y="1316"/>
                                </a:lnTo>
                                <a:lnTo>
                                  <a:pt x="5836" y="1332"/>
                                </a:lnTo>
                                <a:lnTo>
                                  <a:pt x="5837" y="1347"/>
                                </a:lnTo>
                                <a:lnTo>
                                  <a:pt x="5838" y="1364"/>
                                </a:lnTo>
                                <a:lnTo>
                                  <a:pt x="5837" y="1401"/>
                                </a:lnTo>
                                <a:lnTo>
                                  <a:pt x="5834" y="1444"/>
                                </a:lnTo>
                                <a:lnTo>
                                  <a:pt x="5828" y="1491"/>
                                </a:lnTo>
                                <a:lnTo>
                                  <a:pt x="5821" y="1544"/>
                                </a:lnTo>
                                <a:lnTo>
                                  <a:pt x="5811" y="1603"/>
                                </a:lnTo>
                                <a:lnTo>
                                  <a:pt x="5799" y="1667"/>
                                </a:lnTo>
                                <a:lnTo>
                                  <a:pt x="5785" y="1736"/>
                                </a:lnTo>
                                <a:lnTo>
                                  <a:pt x="5770" y="1811"/>
                                </a:lnTo>
                                <a:lnTo>
                                  <a:pt x="5756" y="1872"/>
                                </a:lnTo>
                                <a:lnTo>
                                  <a:pt x="5743" y="1930"/>
                                </a:lnTo>
                                <a:lnTo>
                                  <a:pt x="5732" y="1985"/>
                                </a:lnTo>
                                <a:lnTo>
                                  <a:pt x="5719" y="2036"/>
                                </a:lnTo>
                                <a:lnTo>
                                  <a:pt x="5707" y="2084"/>
                                </a:lnTo>
                                <a:lnTo>
                                  <a:pt x="5695" y="2129"/>
                                </a:lnTo>
                                <a:lnTo>
                                  <a:pt x="5683" y="2169"/>
                                </a:lnTo>
                                <a:lnTo>
                                  <a:pt x="5671" y="2206"/>
                                </a:lnTo>
                                <a:lnTo>
                                  <a:pt x="5686" y="2187"/>
                                </a:lnTo>
                                <a:lnTo>
                                  <a:pt x="5703" y="2166"/>
                                </a:lnTo>
                                <a:lnTo>
                                  <a:pt x="5719" y="2145"/>
                                </a:lnTo>
                                <a:lnTo>
                                  <a:pt x="5737" y="2121"/>
                                </a:lnTo>
                                <a:lnTo>
                                  <a:pt x="5755" y="2096"/>
                                </a:lnTo>
                                <a:lnTo>
                                  <a:pt x="5776" y="2070"/>
                                </a:lnTo>
                                <a:lnTo>
                                  <a:pt x="5796" y="2044"/>
                                </a:lnTo>
                                <a:lnTo>
                                  <a:pt x="5818" y="2014"/>
                                </a:lnTo>
                                <a:lnTo>
                                  <a:pt x="5825" y="2006"/>
                                </a:lnTo>
                                <a:lnTo>
                                  <a:pt x="5834" y="2000"/>
                                </a:lnTo>
                                <a:lnTo>
                                  <a:pt x="5837" y="1998"/>
                                </a:lnTo>
                                <a:lnTo>
                                  <a:pt x="5841" y="1996"/>
                                </a:lnTo>
                                <a:lnTo>
                                  <a:pt x="5846" y="1995"/>
                                </a:lnTo>
                                <a:lnTo>
                                  <a:pt x="5850" y="1995"/>
                                </a:lnTo>
                                <a:lnTo>
                                  <a:pt x="5856" y="1996"/>
                                </a:lnTo>
                                <a:lnTo>
                                  <a:pt x="5863" y="1997"/>
                                </a:lnTo>
                                <a:lnTo>
                                  <a:pt x="5868" y="2000"/>
                                </a:lnTo>
                                <a:lnTo>
                                  <a:pt x="5872" y="2005"/>
                                </a:lnTo>
                                <a:lnTo>
                                  <a:pt x="5876" y="2010"/>
                                </a:lnTo>
                                <a:lnTo>
                                  <a:pt x="5878" y="2017"/>
                                </a:lnTo>
                                <a:lnTo>
                                  <a:pt x="5879" y="2024"/>
                                </a:lnTo>
                                <a:lnTo>
                                  <a:pt x="5880" y="2033"/>
                                </a:lnTo>
                                <a:lnTo>
                                  <a:pt x="5879" y="2045"/>
                                </a:lnTo>
                                <a:lnTo>
                                  <a:pt x="5876" y="2056"/>
                                </a:lnTo>
                                <a:close/>
                                <a:moveTo>
                                  <a:pt x="7595" y="1540"/>
                                </a:moveTo>
                                <a:lnTo>
                                  <a:pt x="7592" y="1582"/>
                                </a:lnTo>
                                <a:lnTo>
                                  <a:pt x="7588" y="1625"/>
                                </a:lnTo>
                                <a:lnTo>
                                  <a:pt x="7581" y="1668"/>
                                </a:lnTo>
                                <a:lnTo>
                                  <a:pt x="7575" y="1711"/>
                                </a:lnTo>
                                <a:lnTo>
                                  <a:pt x="7567" y="1754"/>
                                </a:lnTo>
                                <a:lnTo>
                                  <a:pt x="7560" y="1799"/>
                                </a:lnTo>
                                <a:lnTo>
                                  <a:pt x="7550" y="1843"/>
                                </a:lnTo>
                                <a:lnTo>
                                  <a:pt x="7539" y="1888"/>
                                </a:lnTo>
                                <a:lnTo>
                                  <a:pt x="7528" y="1933"/>
                                </a:lnTo>
                                <a:lnTo>
                                  <a:pt x="7516" y="1979"/>
                                </a:lnTo>
                                <a:lnTo>
                                  <a:pt x="7502" y="2025"/>
                                </a:lnTo>
                                <a:lnTo>
                                  <a:pt x="7487" y="2072"/>
                                </a:lnTo>
                                <a:lnTo>
                                  <a:pt x="7472" y="2119"/>
                                </a:lnTo>
                                <a:lnTo>
                                  <a:pt x="7455" y="2166"/>
                                </a:lnTo>
                                <a:lnTo>
                                  <a:pt x="7437" y="2214"/>
                                </a:lnTo>
                                <a:lnTo>
                                  <a:pt x="7419" y="2261"/>
                                </a:lnTo>
                                <a:lnTo>
                                  <a:pt x="7401" y="2306"/>
                                </a:lnTo>
                                <a:lnTo>
                                  <a:pt x="7384" y="2348"/>
                                </a:lnTo>
                                <a:lnTo>
                                  <a:pt x="7365" y="2389"/>
                                </a:lnTo>
                                <a:lnTo>
                                  <a:pt x="7348" y="2428"/>
                                </a:lnTo>
                                <a:lnTo>
                                  <a:pt x="7330" y="2464"/>
                                </a:lnTo>
                                <a:lnTo>
                                  <a:pt x="7313" y="2499"/>
                                </a:lnTo>
                                <a:lnTo>
                                  <a:pt x="7295" y="2532"/>
                                </a:lnTo>
                                <a:lnTo>
                                  <a:pt x="7277" y="2565"/>
                                </a:lnTo>
                                <a:lnTo>
                                  <a:pt x="7260" y="2594"/>
                                </a:lnTo>
                                <a:lnTo>
                                  <a:pt x="7243" y="2622"/>
                                </a:lnTo>
                                <a:lnTo>
                                  <a:pt x="7224" y="2648"/>
                                </a:lnTo>
                                <a:lnTo>
                                  <a:pt x="7207" y="2672"/>
                                </a:lnTo>
                                <a:lnTo>
                                  <a:pt x="7190" y="2695"/>
                                </a:lnTo>
                                <a:lnTo>
                                  <a:pt x="7173" y="2716"/>
                                </a:lnTo>
                                <a:lnTo>
                                  <a:pt x="7154" y="2735"/>
                                </a:lnTo>
                                <a:lnTo>
                                  <a:pt x="7137" y="2752"/>
                                </a:lnTo>
                                <a:lnTo>
                                  <a:pt x="7118" y="2769"/>
                                </a:lnTo>
                                <a:lnTo>
                                  <a:pt x="7097" y="2785"/>
                                </a:lnTo>
                                <a:lnTo>
                                  <a:pt x="7078" y="2798"/>
                                </a:lnTo>
                                <a:lnTo>
                                  <a:pt x="7058" y="2807"/>
                                </a:lnTo>
                                <a:lnTo>
                                  <a:pt x="7048" y="2812"/>
                                </a:lnTo>
                                <a:lnTo>
                                  <a:pt x="7037" y="2816"/>
                                </a:lnTo>
                                <a:lnTo>
                                  <a:pt x="7028" y="2819"/>
                                </a:lnTo>
                                <a:lnTo>
                                  <a:pt x="7018" y="2821"/>
                                </a:lnTo>
                                <a:lnTo>
                                  <a:pt x="7007" y="2823"/>
                                </a:lnTo>
                                <a:lnTo>
                                  <a:pt x="6997" y="2824"/>
                                </a:lnTo>
                                <a:lnTo>
                                  <a:pt x="6988" y="2826"/>
                                </a:lnTo>
                                <a:lnTo>
                                  <a:pt x="6977" y="2826"/>
                                </a:lnTo>
                                <a:lnTo>
                                  <a:pt x="6965" y="2826"/>
                                </a:lnTo>
                                <a:lnTo>
                                  <a:pt x="6952" y="2823"/>
                                </a:lnTo>
                                <a:lnTo>
                                  <a:pt x="6938" y="2821"/>
                                </a:lnTo>
                                <a:lnTo>
                                  <a:pt x="6924" y="2817"/>
                                </a:lnTo>
                                <a:lnTo>
                                  <a:pt x="6908" y="2812"/>
                                </a:lnTo>
                                <a:lnTo>
                                  <a:pt x="6892" y="2805"/>
                                </a:lnTo>
                                <a:lnTo>
                                  <a:pt x="6874" y="2798"/>
                                </a:lnTo>
                                <a:lnTo>
                                  <a:pt x="6855" y="2789"/>
                                </a:lnTo>
                                <a:lnTo>
                                  <a:pt x="6836" y="2779"/>
                                </a:lnTo>
                                <a:lnTo>
                                  <a:pt x="6816" y="2768"/>
                                </a:lnTo>
                                <a:lnTo>
                                  <a:pt x="6795" y="2757"/>
                                </a:lnTo>
                                <a:lnTo>
                                  <a:pt x="6773" y="2744"/>
                                </a:lnTo>
                                <a:lnTo>
                                  <a:pt x="6725" y="2713"/>
                                </a:lnTo>
                                <a:lnTo>
                                  <a:pt x="6674" y="2679"/>
                                </a:lnTo>
                                <a:lnTo>
                                  <a:pt x="6664" y="2671"/>
                                </a:lnTo>
                                <a:lnTo>
                                  <a:pt x="6655" y="2665"/>
                                </a:lnTo>
                                <a:lnTo>
                                  <a:pt x="6649" y="2657"/>
                                </a:lnTo>
                                <a:lnTo>
                                  <a:pt x="6643" y="2651"/>
                                </a:lnTo>
                                <a:lnTo>
                                  <a:pt x="6638" y="2643"/>
                                </a:lnTo>
                                <a:lnTo>
                                  <a:pt x="6635" y="2636"/>
                                </a:lnTo>
                                <a:lnTo>
                                  <a:pt x="6633" y="2628"/>
                                </a:lnTo>
                                <a:lnTo>
                                  <a:pt x="6632" y="2621"/>
                                </a:lnTo>
                                <a:lnTo>
                                  <a:pt x="6633" y="2612"/>
                                </a:lnTo>
                                <a:lnTo>
                                  <a:pt x="6636" y="2604"/>
                                </a:lnTo>
                                <a:lnTo>
                                  <a:pt x="6639" y="2598"/>
                                </a:lnTo>
                                <a:lnTo>
                                  <a:pt x="6646" y="2593"/>
                                </a:lnTo>
                                <a:lnTo>
                                  <a:pt x="6653" y="2588"/>
                                </a:lnTo>
                                <a:lnTo>
                                  <a:pt x="6663" y="2585"/>
                                </a:lnTo>
                                <a:lnTo>
                                  <a:pt x="6674" y="2584"/>
                                </a:lnTo>
                                <a:lnTo>
                                  <a:pt x="6686" y="2583"/>
                                </a:lnTo>
                                <a:lnTo>
                                  <a:pt x="6698" y="2584"/>
                                </a:lnTo>
                                <a:lnTo>
                                  <a:pt x="6712" y="2587"/>
                                </a:lnTo>
                                <a:lnTo>
                                  <a:pt x="6730" y="2591"/>
                                </a:lnTo>
                                <a:lnTo>
                                  <a:pt x="6749" y="2597"/>
                                </a:lnTo>
                                <a:lnTo>
                                  <a:pt x="6769" y="2603"/>
                                </a:lnTo>
                                <a:lnTo>
                                  <a:pt x="6787" y="2608"/>
                                </a:lnTo>
                                <a:lnTo>
                                  <a:pt x="6803" y="2610"/>
                                </a:lnTo>
                                <a:lnTo>
                                  <a:pt x="6817" y="2611"/>
                                </a:lnTo>
                                <a:lnTo>
                                  <a:pt x="6835" y="2610"/>
                                </a:lnTo>
                                <a:lnTo>
                                  <a:pt x="6852" y="2608"/>
                                </a:lnTo>
                                <a:lnTo>
                                  <a:pt x="6869" y="2604"/>
                                </a:lnTo>
                                <a:lnTo>
                                  <a:pt x="6887" y="2599"/>
                                </a:lnTo>
                                <a:lnTo>
                                  <a:pt x="6904" y="2593"/>
                                </a:lnTo>
                                <a:lnTo>
                                  <a:pt x="6921" y="2585"/>
                                </a:lnTo>
                                <a:lnTo>
                                  <a:pt x="6937" y="2575"/>
                                </a:lnTo>
                                <a:lnTo>
                                  <a:pt x="6953" y="2565"/>
                                </a:lnTo>
                                <a:lnTo>
                                  <a:pt x="6969" y="2553"/>
                                </a:lnTo>
                                <a:lnTo>
                                  <a:pt x="6986" y="2539"/>
                                </a:lnTo>
                                <a:lnTo>
                                  <a:pt x="7002" y="2524"/>
                                </a:lnTo>
                                <a:lnTo>
                                  <a:pt x="7017" y="2507"/>
                                </a:lnTo>
                                <a:lnTo>
                                  <a:pt x="7032" y="2489"/>
                                </a:lnTo>
                                <a:lnTo>
                                  <a:pt x="7047" y="2470"/>
                                </a:lnTo>
                                <a:lnTo>
                                  <a:pt x="7062" y="2449"/>
                                </a:lnTo>
                                <a:lnTo>
                                  <a:pt x="7077" y="2426"/>
                                </a:lnTo>
                                <a:lnTo>
                                  <a:pt x="7101" y="2385"/>
                                </a:lnTo>
                                <a:lnTo>
                                  <a:pt x="7124" y="2340"/>
                                </a:lnTo>
                                <a:lnTo>
                                  <a:pt x="7148" y="2292"/>
                                </a:lnTo>
                                <a:lnTo>
                                  <a:pt x="7171" y="2240"/>
                                </a:lnTo>
                                <a:lnTo>
                                  <a:pt x="7193" y="2185"/>
                                </a:lnTo>
                                <a:lnTo>
                                  <a:pt x="7216" y="2127"/>
                                </a:lnTo>
                                <a:lnTo>
                                  <a:pt x="7238" y="2064"/>
                                </a:lnTo>
                                <a:lnTo>
                                  <a:pt x="7261" y="1999"/>
                                </a:lnTo>
                                <a:lnTo>
                                  <a:pt x="7273" y="1957"/>
                                </a:lnTo>
                                <a:lnTo>
                                  <a:pt x="7285" y="1917"/>
                                </a:lnTo>
                                <a:lnTo>
                                  <a:pt x="7295" y="1877"/>
                                </a:lnTo>
                                <a:lnTo>
                                  <a:pt x="7306" y="1839"/>
                                </a:lnTo>
                                <a:lnTo>
                                  <a:pt x="7315" y="1800"/>
                                </a:lnTo>
                                <a:lnTo>
                                  <a:pt x="7322" y="1762"/>
                                </a:lnTo>
                                <a:lnTo>
                                  <a:pt x="7330" y="1725"/>
                                </a:lnTo>
                                <a:lnTo>
                                  <a:pt x="7336" y="1689"/>
                                </a:lnTo>
                                <a:lnTo>
                                  <a:pt x="7341" y="1653"/>
                                </a:lnTo>
                                <a:lnTo>
                                  <a:pt x="7345" y="1619"/>
                                </a:lnTo>
                                <a:lnTo>
                                  <a:pt x="7349" y="1584"/>
                                </a:lnTo>
                                <a:lnTo>
                                  <a:pt x="7351" y="1551"/>
                                </a:lnTo>
                                <a:lnTo>
                                  <a:pt x="7352" y="1518"/>
                                </a:lnTo>
                                <a:lnTo>
                                  <a:pt x="7353" y="1486"/>
                                </a:lnTo>
                                <a:lnTo>
                                  <a:pt x="7353" y="1455"/>
                                </a:lnTo>
                                <a:lnTo>
                                  <a:pt x="7352" y="1424"/>
                                </a:lnTo>
                                <a:lnTo>
                                  <a:pt x="7351" y="1410"/>
                                </a:lnTo>
                                <a:lnTo>
                                  <a:pt x="7349" y="1397"/>
                                </a:lnTo>
                                <a:lnTo>
                                  <a:pt x="7347" y="1386"/>
                                </a:lnTo>
                                <a:lnTo>
                                  <a:pt x="7345" y="1375"/>
                                </a:lnTo>
                                <a:lnTo>
                                  <a:pt x="7342" y="1364"/>
                                </a:lnTo>
                                <a:lnTo>
                                  <a:pt x="7338" y="1354"/>
                                </a:lnTo>
                                <a:lnTo>
                                  <a:pt x="7334" y="1346"/>
                                </a:lnTo>
                                <a:lnTo>
                                  <a:pt x="7330" y="1338"/>
                                </a:lnTo>
                                <a:lnTo>
                                  <a:pt x="7324" y="1332"/>
                                </a:lnTo>
                                <a:lnTo>
                                  <a:pt x="7319" y="1325"/>
                                </a:lnTo>
                                <a:lnTo>
                                  <a:pt x="7313" y="1321"/>
                                </a:lnTo>
                                <a:lnTo>
                                  <a:pt x="7306" y="1316"/>
                                </a:lnTo>
                                <a:lnTo>
                                  <a:pt x="7299" y="1313"/>
                                </a:lnTo>
                                <a:lnTo>
                                  <a:pt x="7291" y="1311"/>
                                </a:lnTo>
                                <a:lnTo>
                                  <a:pt x="7284" y="1310"/>
                                </a:lnTo>
                                <a:lnTo>
                                  <a:pt x="7275" y="1309"/>
                                </a:lnTo>
                                <a:lnTo>
                                  <a:pt x="7266" y="1310"/>
                                </a:lnTo>
                                <a:lnTo>
                                  <a:pt x="7259" y="1311"/>
                                </a:lnTo>
                                <a:lnTo>
                                  <a:pt x="7250" y="1312"/>
                                </a:lnTo>
                                <a:lnTo>
                                  <a:pt x="7242" y="1314"/>
                                </a:lnTo>
                                <a:lnTo>
                                  <a:pt x="7232" y="1318"/>
                                </a:lnTo>
                                <a:lnTo>
                                  <a:pt x="7223" y="1322"/>
                                </a:lnTo>
                                <a:lnTo>
                                  <a:pt x="7214" y="1326"/>
                                </a:lnTo>
                                <a:lnTo>
                                  <a:pt x="7204" y="1332"/>
                                </a:lnTo>
                                <a:lnTo>
                                  <a:pt x="7185" y="1343"/>
                                </a:lnTo>
                                <a:lnTo>
                                  <a:pt x="7164" y="1359"/>
                                </a:lnTo>
                                <a:lnTo>
                                  <a:pt x="7143" y="1376"/>
                                </a:lnTo>
                                <a:lnTo>
                                  <a:pt x="7120" y="1396"/>
                                </a:lnTo>
                                <a:lnTo>
                                  <a:pt x="7080" y="1435"/>
                                </a:lnTo>
                                <a:lnTo>
                                  <a:pt x="7042" y="1475"/>
                                </a:lnTo>
                                <a:lnTo>
                                  <a:pt x="7003" y="1515"/>
                                </a:lnTo>
                                <a:lnTo>
                                  <a:pt x="6965" y="1555"/>
                                </a:lnTo>
                                <a:lnTo>
                                  <a:pt x="6929" y="1595"/>
                                </a:lnTo>
                                <a:lnTo>
                                  <a:pt x="6892" y="1637"/>
                                </a:lnTo>
                                <a:lnTo>
                                  <a:pt x="6857" y="1678"/>
                                </a:lnTo>
                                <a:lnTo>
                                  <a:pt x="6822" y="1720"/>
                                </a:lnTo>
                                <a:lnTo>
                                  <a:pt x="6789" y="1762"/>
                                </a:lnTo>
                                <a:lnTo>
                                  <a:pt x="6755" y="1805"/>
                                </a:lnTo>
                                <a:lnTo>
                                  <a:pt x="6723" y="1849"/>
                                </a:lnTo>
                                <a:lnTo>
                                  <a:pt x="6692" y="1892"/>
                                </a:lnTo>
                                <a:lnTo>
                                  <a:pt x="6661" y="1937"/>
                                </a:lnTo>
                                <a:lnTo>
                                  <a:pt x="6631" y="1982"/>
                                </a:lnTo>
                                <a:lnTo>
                                  <a:pt x="6602" y="2027"/>
                                </a:lnTo>
                                <a:lnTo>
                                  <a:pt x="6573" y="2073"/>
                                </a:lnTo>
                                <a:lnTo>
                                  <a:pt x="6545" y="2119"/>
                                </a:lnTo>
                                <a:lnTo>
                                  <a:pt x="6518" y="2166"/>
                                </a:lnTo>
                                <a:lnTo>
                                  <a:pt x="6492" y="2213"/>
                                </a:lnTo>
                                <a:lnTo>
                                  <a:pt x="6466" y="2260"/>
                                </a:lnTo>
                                <a:lnTo>
                                  <a:pt x="6441" y="2309"/>
                                </a:lnTo>
                                <a:lnTo>
                                  <a:pt x="6417" y="2357"/>
                                </a:lnTo>
                                <a:lnTo>
                                  <a:pt x="6393" y="2407"/>
                                </a:lnTo>
                                <a:lnTo>
                                  <a:pt x="6370" y="2457"/>
                                </a:lnTo>
                                <a:lnTo>
                                  <a:pt x="6349" y="2506"/>
                                </a:lnTo>
                                <a:lnTo>
                                  <a:pt x="6327" y="2557"/>
                                </a:lnTo>
                                <a:lnTo>
                                  <a:pt x="6307" y="2608"/>
                                </a:lnTo>
                                <a:lnTo>
                                  <a:pt x="6288" y="2659"/>
                                </a:lnTo>
                                <a:lnTo>
                                  <a:pt x="6268" y="2711"/>
                                </a:lnTo>
                                <a:lnTo>
                                  <a:pt x="6250" y="2763"/>
                                </a:lnTo>
                                <a:lnTo>
                                  <a:pt x="6233" y="2816"/>
                                </a:lnTo>
                                <a:lnTo>
                                  <a:pt x="6217" y="2870"/>
                                </a:lnTo>
                                <a:lnTo>
                                  <a:pt x="6198" y="2930"/>
                                </a:lnTo>
                                <a:lnTo>
                                  <a:pt x="6181" y="2991"/>
                                </a:lnTo>
                                <a:lnTo>
                                  <a:pt x="6164" y="3050"/>
                                </a:lnTo>
                                <a:lnTo>
                                  <a:pt x="6148" y="3108"/>
                                </a:lnTo>
                                <a:lnTo>
                                  <a:pt x="6133" y="3166"/>
                                </a:lnTo>
                                <a:lnTo>
                                  <a:pt x="6119" y="3225"/>
                                </a:lnTo>
                                <a:lnTo>
                                  <a:pt x="6106" y="3282"/>
                                </a:lnTo>
                                <a:lnTo>
                                  <a:pt x="6093" y="3338"/>
                                </a:lnTo>
                                <a:lnTo>
                                  <a:pt x="6080" y="3395"/>
                                </a:lnTo>
                                <a:lnTo>
                                  <a:pt x="6069" y="3450"/>
                                </a:lnTo>
                                <a:lnTo>
                                  <a:pt x="6059" y="3505"/>
                                </a:lnTo>
                                <a:lnTo>
                                  <a:pt x="6049" y="3559"/>
                                </a:lnTo>
                                <a:lnTo>
                                  <a:pt x="6040" y="3613"/>
                                </a:lnTo>
                                <a:lnTo>
                                  <a:pt x="6032" y="3667"/>
                                </a:lnTo>
                                <a:lnTo>
                                  <a:pt x="6025" y="3720"/>
                                </a:lnTo>
                                <a:lnTo>
                                  <a:pt x="6019" y="3772"/>
                                </a:lnTo>
                                <a:lnTo>
                                  <a:pt x="6017" y="3786"/>
                                </a:lnTo>
                                <a:lnTo>
                                  <a:pt x="6014" y="3820"/>
                                </a:lnTo>
                                <a:lnTo>
                                  <a:pt x="6010" y="3875"/>
                                </a:lnTo>
                                <a:lnTo>
                                  <a:pt x="6004" y="3951"/>
                                </a:lnTo>
                                <a:lnTo>
                                  <a:pt x="5996" y="4048"/>
                                </a:lnTo>
                                <a:lnTo>
                                  <a:pt x="5988" y="4165"/>
                                </a:lnTo>
                                <a:lnTo>
                                  <a:pt x="5977" y="4302"/>
                                </a:lnTo>
                                <a:lnTo>
                                  <a:pt x="5965" y="4461"/>
                                </a:lnTo>
                                <a:lnTo>
                                  <a:pt x="5962" y="4485"/>
                                </a:lnTo>
                                <a:lnTo>
                                  <a:pt x="5958" y="4504"/>
                                </a:lnTo>
                                <a:lnTo>
                                  <a:pt x="5954" y="4521"/>
                                </a:lnTo>
                                <a:lnTo>
                                  <a:pt x="5949" y="4534"/>
                                </a:lnTo>
                                <a:lnTo>
                                  <a:pt x="5946" y="4541"/>
                                </a:lnTo>
                                <a:lnTo>
                                  <a:pt x="5942" y="4545"/>
                                </a:lnTo>
                                <a:lnTo>
                                  <a:pt x="5939" y="4549"/>
                                </a:lnTo>
                                <a:lnTo>
                                  <a:pt x="5935" y="4553"/>
                                </a:lnTo>
                                <a:lnTo>
                                  <a:pt x="5931" y="4556"/>
                                </a:lnTo>
                                <a:lnTo>
                                  <a:pt x="5926" y="4558"/>
                                </a:lnTo>
                                <a:lnTo>
                                  <a:pt x="5922" y="4559"/>
                                </a:lnTo>
                                <a:lnTo>
                                  <a:pt x="5918" y="4559"/>
                                </a:lnTo>
                                <a:lnTo>
                                  <a:pt x="5912" y="4559"/>
                                </a:lnTo>
                                <a:lnTo>
                                  <a:pt x="5906" y="4558"/>
                                </a:lnTo>
                                <a:lnTo>
                                  <a:pt x="5899" y="4556"/>
                                </a:lnTo>
                                <a:lnTo>
                                  <a:pt x="5893" y="4553"/>
                                </a:lnTo>
                                <a:lnTo>
                                  <a:pt x="5877" y="4545"/>
                                </a:lnTo>
                                <a:lnTo>
                                  <a:pt x="5860" y="4534"/>
                                </a:lnTo>
                                <a:lnTo>
                                  <a:pt x="5839" y="4521"/>
                                </a:lnTo>
                                <a:lnTo>
                                  <a:pt x="5818" y="4504"/>
                                </a:lnTo>
                                <a:lnTo>
                                  <a:pt x="5794" y="4485"/>
                                </a:lnTo>
                                <a:lnTo>
                                  <a:pt x="5768" y="4461"/>
                                </a:lnTo>
                                <a:lnTo>
                                  <a:pt x="5760" y="4452"/>
                                </a:lnTo>
                                <a:lnTo>
                                  <a:pt x="5751" y="4444"/>
                                </a:lnTo>
                                <a:lnTo>
                                  <a:pt x="5742" y="4434"/>
                                </a:lnTo>
                                <a:lnTo>
                                  <a:pt x="5736" y="4424"/>
                                </a:lnTo>
                                <a:lnTo>
                                  <a:pt x="5729" y="4413"/>
                                </a:lnTo>
                                <a:lnTo>
                                  <a:pt x="5724" y="4404"/>
                                </a:lnTo>
                                <a:lnTo>
                                  <a:pt x="5719" y="4393"/>
                                </a:lnTo>
                                <a:lnTo>
                                  <a:pt x="5715" y="4382"/>
                                </a:lnTo>
                                <a:lnTo>
                                  <a:pt x="5711" y="4371"/>
                                </a:lnTo>
                                <a:lnTo>
                                  <a:pt x="5709" y="4359"/>
                                </a:lnTo>
                                <a:lnTo>
                                  <a:pt x="5707" y="4349"/>
                                </a:lnTo>
                                <a:lnTo>
                                  <a:pt x="5706" y="4336"/>
                                </a:lnTo>
                                <a:lnTo>
                                  <a:pt x="5706" y="4324"/>
                                </a:lnTo>
                                <a:lnTo>
                                  <a:pt x="5706" y="4312"/>
                                </a:lnTo>
                                <a:lnTo>
                                  <a:pt x="5707" y="4299"/>
                                </a:lnTo>
                                <a:lnTo>
                                  <a:pt x="5709" y="4286"/>
                                </a:lnTo>
                                <a:lnTo>
                                  <a:pt x="5714" y="4225"/>
                                </a:lnTo>
                                <a:lnTo>
                                  <a:pt x="5721" y="4162"/>
                                </a:lnTo>
                                <a:lnTo>
                                  <a:pt x="5728" y="4098"/>
                                </a:lnTo>
                                <a:lnTo>
                                  <a:pt x="5736" y="4036"/>
                                </a:lnTo>
                                <a:lnTo>
                                  <a:pt x="5752" y="3907"/>
                                </a:lnTo>
                                <a:lnTo>
                                  <a:pt x="5771" y="3777"/>
                                </a:lnTo>
                                <a:lnTo>
                                  <a:pt x="5793" y="3645"/>
                                </a:lnTo>
                                <a:lnTo>
                                  <a:pt x="5817" y="3513"/>
                                </a:lnTo>
                                <a:lnTo>
                                  <a:pt x="5843" y="3378"/>
                                </a:lnTo>
                                <a:lnTo>
                                  <a:pt x="5872" y="3241"/>
                                </a:lnTo>
                                <a:lnTo>
                                  <a:pt x="5903" y="3102"/>
                                </a:lnTo>
                                <a:lnTo>
                                  <a:pt x="5936" y="2961"/>
                                </a:lnTo>
                                <a:lnTo>
                                  <a:pt x="5972" y="2819"/>
                                </a:lnTo>
                                <a:lnTo>
                                  <a:pt x="6010" y="2676"/>
                                </a:lnTo>
                                <a:lnTo>
                                  <a:pt x="6051" y="2530"/>
                                </a:lnTo>
                                <a:lnTo>
                                  <a:pt x="6094" y="2382"/>
                                </a:lnTo>
                                <a:lnTo>
                                  <a:pt x="6139" y="2233"/>
                                </a:lnTo>
                                <a:lnTo>
                                  <a:pt x="6187" y="2082"/>
                                </a:lnTo>
                                <a:lnTo>
                                  <a:pt x="6224" y="1967"/>
                                </a:lnTo>
                                <a:lnTo>
                                  <a:pt x="6262" y="1856"/>
                                </a:lnTo>
                                <a:lnTo>
                                  <a:pt x="6297" y="1750"/>
                                </a:lnTo>
                                <a:lnTo>
                                  <a:pt x="6332" y="1650"/>
                                </a:lnTo>
                                <a:lnTo>
                                  <a:pt x="6366" y="1554"/>
                                </a:lnTo>
                                <a:lnTo>
                                  <a:pt x="6399" y="1464"/>
                                </a:lnTo>
                                <a:lnTo>
                                  <a:pt x="6431" y="1379"/>
                                </a:lnTo>
                                <a:lnTo>
                                  <a:pt x="6462" y="1299"/>
                                </a:lnTo>
                                <a:lnTo>
                                  <a:pt x="6492" y="1226"/>
                                </a:lnTo>
                                <a:lnTo>
                                  <a:pt x="6521" y="1156"/>
                                </a:lnTo>
                                <a:lnTo>
                                  <a:pt x="6549" y="1092"/>
                                </a:lnTo>
                                <a:lnTo>
                                  <a:pt x="6576" y="1034"/>
                                </a:lnTo>
                                <a:lnTo>
                                  <a:pt x="6602" y="980"/>
                                </a:lnTo>
                                <a:lnTo>
                                  <a:pt x="6627" y="931"/>
                                </a:lnTo>
                                <a:lnTo>
                                  <a:pt x="6651" y="888"/>
                                </a:lnTo>
                                <a:lnTo>
                                  <a:pt x="6674" y="850"/>
                                </a:lnTo>
                                <a:lnTo>
                                  <a:pt x="6688" y="831"/>
                                </a:lnTo>
                                <a:lnTo>
                                  <a:pt x="6701" y="812"/>
                                </a:lnTo>
                                <a:lnTo>
                                  <a:pt x="6714" y="794"/>
                                </a:lnTo>
                                <a:lnTo>
                                  <a:pt x="6726" y="778"/>
                                </a:lnTo>
                                <a:lnTo>
                                  <a:pt x="6738" y="764"/>
                                </a:lnTo>
                                <a:lnTo>
                                  <a:pt x="6751" y="750"/>
                                </a:lnTo>
                                <a:lnTo>
                                  <a:pt x="6763" y="738"/>
                                </a:lnTo>
                                <a:lnTo>
                                  <a:pt x="6775" y="728"/>
                                </a:lnTo>
                                <a:lnTo>
                                  <a:pt x="6787" y="718"/>
                                </a:lnTo>
                                <a:lnTo>
                                  <a:pt x="6798" y="710"/>
                                </a:lnTo>
                                <a:lnTo>
                                  <a:pt x="6810" y="704"/>
                                </a:lnTo>
                                <a:lnTo>
                                  <a:pt x="6821" y="698"/>
                                </a:lnTo>
                                <a:lnTo>
                                  <a:pt x="6832" y="694"/>
                                </a:lnTo>
                                <a:lnTo>
                                  <a:pt x="6843" y="691"/>
                                </a:lnTo>
                                <a:lnTo>
                                  <a:pt x="6853" y="690"/>
                                </a:lnTo>
                                <a:lnTo>
                                  <a:pt x="6864" y="689"/>
                                </a:lnTo>
                                <a:lnTo>
                                  <a:pt x="6875" y="690"/>
                                </a:lnTo>
                                <a:lnTo>
                                  <a:pt x="6888" y="692"/>
                                </a:lnTo>
                                <a:lnTo>
                                  <a:pt x="6901" y="695"/>
                                </a:lnTo>
                                <a:lnTo>
                                  <a:pt x="6916" y="699"/>
                                </a:lnTo>
                                <a:lnTo>
                                  <a:pt x="6931" y="705"/>
                                </a:lnTo>
                                <a:lnTo>
                                  <a:pt x="6948" y="711"/>
                                </a:lnTo>
                                <a:lnTo>
                                  <a:pt x="6966" y="719"/>
                                </a:lnTo>
                                <a:lnTo>
                                  <a:pt x="6985" y="728"/>
                                </a:lnTo>
                                <a:lnTo>
                                  <a:pt x="7026" y="749"/>
                                </a:lnTo>
                                <a:lnTo>
                                  <a:pt x="7074" y="774"/>
                                </a:lnTo>
                                <a:lnTo>
                                  <a:pt x="7125" y="804"/>
                                </a:lnTo>
                                <a:lnTo>
                                  <a:pt x="7181" y="839"/>
                                </a:lnTo>
                                <a:lnTo>
                                  <a:pt x="7189" y="844"/>
                                </a:lnTo>
                                <a:lnTo>
                                  <a:pt x="7195" y="848"/>
                                </a:lnTo>
                                <a:lnTo>
                                  <a:pt x="7201" y="854"/>
                                </a:lnTo>
                                <a:lnTo>
                                  <a:pt x="7205" y="859"/>
                                </a:lnTo>
                                <a:lnTo>
                                  <a:pt x="7208" y="865"/>
                                </a:lnTo>
                                <a:lnTo>
                                  <a:pt x="7211" y="870"/>
                                </a:lnTo>
                                <a:lnTo>
                                  <a:pt x="7213" y="875"/>
                                </a:lnTo>
                                <a:lnTo>
                                  <a:pt x="7214" y="881"/>
                                </a:lnTo>
                                <a:lnTo>
                                  <a:pt x="7213" y="887"/>
                                </a:lnTo>
                                <a:lnTo>
                                  <a:pt x="7210" y="894"/>
                                </a:lnTo>
                                <a:lnTo>
                                  <a:pt x="7206" y="899"/>
                                </a:lnTo>
                                <a:lnTo>
                                  <a:pt x="7201" y="903"/>
                                </a:lnTo>
                                <a:lnTo>
                                  <a:pt x="7194" y="907"/>
                                </a:lnTo>
                                <a:lnTo>
                                  <a:pt x="7186" y="909"/>
                                </a:lnTo>
                                <a:lnTo>
                                  <a:pt x="7176" y="910"/>
                                </a:lnTo>
                                <a:lnTo>
                                  <a:pt x="7165" y="910"/>
                                </a:lnTo>
                                <a:lnTo>
                                  <a:pt x="7159" y="910"/>
                                </a:lnTo>
                                <a:lnTo>
                                  <a:pt x="7150" y="909"/>
                                </a:lnTo>
                                <a:lnTo>
                                  <a:pt x="7138" y="908"/>
                                </a:lnTo>
                                <a:lnTo>
                                  <a:pt x="7126" y="904"/>
                                </a:lnTo>
                                <a:lnTo>
                                  <a:pt x="7113" y="902"/>
                                </a:lnTo>
                                <a:lnTo>
                                  <a:pt x="7102" y="901"/>
                                </a:lnTo>
                                <a:lnTo>
                                  <a:pt x="7092" y="900"/>
                                </a:lnTo>
                                <a:lnTo>
                                  <a:pt x="7085" y="900"/>
                                </a:lnTo>
                                <a:lnTo>
                                  <a:pt x="7068" y="901"/>
                                </a:lnTo>
                                <a:lnTo>
                                  <a:pt x="7052" y="903"/>
                                </a:lnTo>
                                <a:lnTo>
                                  <a:pt x="7037" y="908"/>
                                </a:lnTo>
                                <a:lnTo>
                                  <a:pt x="7021" y="913"/>
                                </a:lnTo>
                                <a:lnTo>
                                  <a:pt x="7005" y="921"/>
                                </a:lnTo>
                                <a:lnTo>
                                  <a:pt x="6989" y="930"/>
                                </a:lnTo>
                                <a:lnTo>
                                  <a:pt x="6973" y="941"/>
                                </a:lnTo>
                                <a:lnTo>
                                  <a:pt x="6957" y="953"/>
                                </a:lnTo>
                                <a:lnTo>
                                  <a:pt x="6940" y="967"/>
                                </a:lnTo>
                                <a:lnTo>
                                  <a:pt x="6924" y="983"/>
                                </a:lnTo>
                                <a:lnTo>
                                  <a:pt x="6907" y="1000"/>
                                </a:lnTo>
                                <a:lnTo>
                                  <a:pt x="6891" y="1020"/>
                                </a:lnTo>
                                <a:lnTo>
                                  <a:pt x="6875" y="1040"/>
                                </a:lnTo>
                                <a:lnTo>
                                  <a:pt x="6858" y="1063"/>
                                </a:lnTo>
                                <a:lnTo>
                                  <a:pt x="6841" y="1087"/>
                                </a:lnTo>
                                <a:lnTo>
                                  <a:pt x="6824" y="1113"/>
                                </a:lnTo>
                                <a:lnTo>
                                  <a:pt x="6804" y="1146"/>
                                </a:lnTo>
                                <a:lnTo>
                                  <a:pt x="6782" y="1184"/>
                                </a:lnTo>
                                <a:lnTo>
                                  <a:pt x="6759" y="1227"/>
                                </a:lnTo>
                                <a:lnTo>
                                  <a:pt x="6735" y="1275"/>
                                </a:lnTo>
                                <a:lnTo>
                                  <a:pt x="6709" y="1329"/>
                                </a:lnTo>
                                <a:lnTo>
                                  <a:pt x="6682" y="1388"/>
                                </a:lnTo>
                                <a:lnTo>
                                  <a:pt x="6654" y="1451"/>
                                </a:lnTo>
                                <a:lnTo>
                                  <a:pt x="6625" y="1520"/>
                                </a:lnTo>
                                <a:lnTo>
                                  <a:pt x="6595" y="1590"/>
                                </a:lnTo>
                                <a:lnTo>
                                  <a:pt x="6568" y="1657"/>
                                </a:lnTo>
                                <a:lnTo>
                                  <a:pt x="6544" y="1721"/>
                                </a:lnTo>
                                <a:lnTo>
                                  <a:pt x="6520" y="1781"/>
                                </a:lnTo>
                                <a:lnTo>
                                  <a:pt x="6499" y="1839"/>
                                </a:lnTo>
                                <a:lnTo>
                                  <a:pt x="6481" y="1892"/>
                                </a:lnTo>
                                <a:lnTo>
                                  <a:pt x="6464" y="1943"/>
                                </a:lnTo>
                                <a:lnTo>
                                  <a:pt x="6450" y="1991"/>
                                </a:lnTo>
                                <a:lnTo>
                                  <a:pt x="6487" y="1932"/>
                                </a:lnTo>
                                <a:lnTo>
                                  <a:pt x="6524" y="1874"/>
                                </a:lnTo>
                                <a:lnTo>
                                  <a:pt x="6563" y="1817"/>
                                </a:lnTo>
                                <a:lnTo>
                                  <a:pt x="6602" y="1761"/>
                                </a:lnTo>
                                <a:lnTo>
                                  <a:pt x="6641" y="1706"/>
                                </a:lnTo>
                                <a:lnTo>
                                  <a:pt x="6682" y="1653"/>
                                </a:lnTo>
                                <a:lnTo>
                                  <a:pt x="6723" y="1600"/>
                                </a:lnTo>
                                <a:lnTo>
                                  <a:pt x="6765" y="1548"/>
                                </a:lnTo>
                                <a:lnTo>
                                  <a:pt x="6808" y="1498"/>
                                </a:lnTo>
                                <a:lnTo>
                                  <a:pt x="6851" y="1448"/>
                                </a:lnTo>
                                <a:lnTo>
                                  <a:pt x="6895" y="1400"/>
                                </a:lnTo>
                                <a:lnTo>
                                  <a:pt x="6940" y="1352"/>
                                </a:lnTo>
                                <a:lnTo>
                                  <a:pt x="6987" y="1306"/>
                                </a:lnTo>
                                <a:lnTo>
                                  <a:pt x="7033" y="1259"/>
                                </a:lnTo>
                                <a:lnTo>
                                  <a:pt x="7080" y="1215"/>
                                </a:lnTo>
                                <a:lnTo>
                                  <a:pt x="7128" y="1172"/>
                                </a:lnTo>
                                <a:lnTo>
                                  <a:pt x="7143" y="1160"/>
                                </a:lnTo>
                                <a:lnTo>
                                  <a:pt x="7157" y="1150"/>
                                </a:lnTo>
                                <a:lnTo>
                                  <a:pt x="7171" y="1141"/>
                                </a:lnTo>
                                <a:lnTo>
                                  <a:pt x="7185" y="1134"/>
                                </a:lnTo>
                                <a:lnTo>
                                  <a:pt x="7197" y="1128"/>
                                </a:lnTo>
                                <a:lnTo>
                                  <a:pt x="7210" y="1124"/>
                                </a:lnTo>
                                <a:lnTo>
                                  <a:pt x="7222" y="1121"/>
                                </a:lnTo>
                                <a:lnTo>
                                  <a:pt x="7235" y="1120"/>
                                </a:lnTo>
                                <a:lnTo>
                                  <a:pt x="7242" y="1121"/>
                                </a:lnTo>
                                <a:lnTo>
                                  <a:pt x="7249" y="1124"/>
                                </a:lnTo>
                                <a:lnTo>
                                  <a:pt x="7260" y="1129"/>
                                </a:lnTo>
                                <a:lnTo>
                                  <a:pt x="7273" y="1135"/>
                                </a:lnTo>
                                <a:lnTo>
                                  <a:pt x="7304" y="1155"/>
                                </a:lnTo>
                                <a:lnTo>
                                  <a:pt x="7344" y="1181"/>
                                </a:lnTo>
                                <a:lnTo>
                                  <a:pt x="7376" y="1194"/>
                                </a:lnTo>
                                <a:lnTo>
                                  <a:pt x="7407" y="1206"/>
                                </a:lnTo>
                                <a:lnTo>
                                  <a:pt x="7435" y="1223"/>
                                </a:lnTo>
                                <a:lnTo>
                                  <a:pt x="7461" y="1239"/>
                                </a:lnTo>
                                <a:lnTo>
                                  <a:pt x="7473" y="1247"/>
                                </a:lnTo>
                                <a:lnTo>
                                  <a:pt x="7485" y="1257"/>
                                </a:lnTo>
                                <a:lnTo>
                                  <a:pt x="7495" y="1266"/>
                                </a:lnTo>
                                <a:lnTo>
                                  <a:pt x="7505" y="1275"/>
                                </a:lnTo>
                                <a:lnTo>
                                  <a:pt x="7516" y="1286"/>
                                </a:lnTo>
                                <a:lnTo>
                                  <a:pt x="7524" y="1296"/>
                                </a:lnTo>
                                <a:lnTo>
                                  <a:pt x="7533" y="1307"/>
                                </a:lnTo>
                                <a:lnTo>
                                  <a:pt x="7542" y="1319"/>
                                </a:lnTo>
                                <a:lnTo>
                                  <a:pt x="7549" y="1329"/>
                                </a:lnTo>
                                <a:lnTo>
                                  <a:pt x="7556" y="1341"/>
                                </a:lnTo>
                                <a:lnTo>
                                  <a:pt x="7562" y="1353"/>
                                </a:lnTo>
                                <a:lnTo>
                                  <a:pt x="7569" y="1366"/>
                                </a:lnTo>
                                <a:lnTo>
                                  <a:pt x="7574" y="1379"/>
                                </a:lnTo>
                                <a:lnTo>
                                  <a:pt x="7578" y="1392"/>
                                </a:lnTo>
                                <a:lnTo>
                                  <a:pt x="7583" y="1405"/>
                                </a:lnTo>
                                <a:lnTo>
                                  <a:pt x="7587" y="1419"/>
                                </a:lnTo>
                                <a:lnTo>
                                  <a:pt x="7589" y="1433"/>
                                </a:lnTo>
                                <a:lnTo>
                                  <a:pt x="7592" y="1447"/>
                                </a:lnTo>
                                <a:lnTo>
                                  <a:pt x="7594" y="1462"/>
                                </a:lnTo>
                                <a:lnTo>
                                  <a:pt x="7595" y="1476"/>
                                </a:lnTo>
                                <a:lnTo>
                                  <a:pt x="7596" y="1492"/>
                                </a:lnTo>
                                <a:lnTo>
                                  <a:pt x="7596" y="1507"/>
                                </a:lnTo>
                                <a:lnTo>
                                  <a:pt x="7596" y="1524"/>
                                </a:lnTo>
                                <a:lnTo>
                                  <a:pt x="7595" y="1540"/>
                                </a:lnTo>
                                <a:close/>
                                <a:moveTo>
                                  <a:pt x="9260" y="1323"/>
                                </a:moveTo>
                                <a:lnTo>
                                  <a:pt x="9227" y="1386"/>
                                </a:lnTo>
                                <a:lnTo>
                                  <a:pt x="9196" y="1449"/>
                                </a:lnTo>
                                <a:lnTo>
                                  <a:pt x="9166" y="1514"/>
                                </a:lnTo>
                                <a:lnTo>
                                  <a:pt x="9137" y="1580"/>
                                </a:lnTo>
                                <a:lnTo>
                                  <a:pt x="9109" y="1647"/>
                                </a:lnTo>
                                <a:lnTo>
                                  <a:pt x="9081" y="1716"/>
                                </a:lnTo>
                                <a:lnTo>
                                  <a:pt x="9055" y="1786"/>
                                </a:lnTo>
                                <a:lnTo>
                                  <a:pt x="9030" y="1857"/>
                                </a:lnTo>
                                <a:lnTo>
                                  <a:pt x="9005" y="1930"/>
                                </a:lnTo>
                                <a:lnTo>
                                  <a:pt x="8983" y="2004"/>
                                </a:lnTo>
                                <a:lnTo>
                                  <a:pt x="8960" y="2079"/>
                                </a:lnTo>
                                <a:lnTo>
                                  <a:pt x="8939" y="2156"/>
                                </a:lnTo>
                                <a:lnTo>
                                  <a:pt x="8919" y="2234"/>
                                </a:lnTo>
                                <a:lnTo>
                                  <a:pt x="8900" y="2313"/>
                                </a:lnTo>
                                <a:lnTo>
                                  <a:pt x="8882" y="2394"/>
                                </a:lnTo>
                                <a:lnTo>
                                  <a:pt x="8866" y="2476"/>
                                </a:lnTo>
                                <a:lnTo>
                                  <a:pt x="8880" y="2450"/>
                                </a:lnTo>
                                <a:lnTo>
                                  <a:pt x="8895" y="2424"/>
                                </a:lnTo>
                                <a:lnTo>
                                  <a:pt x="8911" y="2395"/>
                                </a:lnTo>
                                <a:lnTo>
                                  <a:pt x="8927" y="2365"/>
                                </a:lnTo>
                                <a:lnTo>
                                  <a:pt x="8944" y="2334"/>
                                </a:lnTo>
                                <a:lnTo>
                                  <a:pt x="8962" y="2299"/>
                                </a:lnTo>
                                <a:lnTo>
                                  <a:pt x="8981" y="2265"/>
                                </a:lnTo>
                                <a:lnTo>
                                  <a:pt x="9001" y="2228"/>
                                </a:lnTo>
                                <a:lnTo>
                                  <a:pt x="9003" y="2221"/>
                                </a:lnTo>
                                <a:lnTo>
                                  <a:pt x="9006" y="2216"/>
                                </a:lnTo>
                                <a:lnTo>
                                  <a:pt x="9010" y="2211"/>
                                </a:lnTo>
                                <a:lnTo>
                                  <a:pt x="9013" y="2206"/>
                                </a:lnTo>
                                <a:lnTo>
                                  <a:pt x="9017" y="2204"/>
                                </a:lnTo>
                                <a:lnTo>
                                  <a:pt x="9022" y="2202"/>
                                </a:lnTo>
                                <a:lnTo>
                                  <a:pt x="9027" y="2200"/>
                                </a:lnTo>
                                <a:lnTo>
                                  <a:pt x="9032" y="2200"/>
                                </a:lnTo>
                                <a:lnTo>
                                  <a:pt x="9039" y="2200"/>
                                </a:lnTo>
                                <a:lnTo>
                                  <a:pt x="9045" y="2202"/>
                                </a:lnTo>
                                <a:lnTo>
                                  <a:pt x="9051" y="2205"/>
                                </a:lnTo>
                                <a:lnTo>
                                  <a:pt x="9054" y="2210"/>
                                </a:lnTo>
                                <a:lnTo>
                                  <a:pt x="9057" y="2215"/>
                                </a:lnTo>
                                <a:lnTo>
                                  <a:pt x="9060" y="2221"/>
                                </a:lnTo>
                                <a:lnTo>
                                  <a:pt x="9061" y="2229"/>
                                </a:lnTo>
                                <a:lnTo>
                                  <a:pt x="9061" y="2238"/>
                                </a:lnTo>
                                <a:lnTo>
                                  <a:pt x="9061" y="2244"/>
                                </a:lnTo>
                                <a:lnTo>
                                  <a:pt x="9060" y="2250"/>
                                </a:lnTo>
                                <a:lnTo>
                                  <a:pt x="9059" y="2257"/>
                                </a:lnTo>
                                <a:lnTo>
                                  <a:pt x="9056" y="2264"/>
                                </a:lnTo>
                                <a:lnTo>
                                  <a:pt x="9026" y="2334"/>
                                </a:lnTo>
                                <a:lnTo>
                                  <a:pt x="8998" y="2401"/>
                                </a:lnTo>
                                <a:lnTo>
                                  <a:pt x="8973" y="2462"/>
                                </a:lnTo>
                                <a:lnTo>
                                  <a:pt x="8952" y="2520"/>
                                </a:lnTo>
                                <a:lnTo>
                                  <a:pt x="8931" y="2574"/>
                                </a:lnTo>
                                <a:lnTo>
                                  <a:pt x="8915" y="2624"/>
                                </a:lnTo>
                                <a:lnTo>
                                  <a:pt x="8901" y="2669"/>
                                </a:lnTo>
                                <a:lnTo>
                                  <a:pt x="8890" y="2710"/>
                                </a:lnTo>
                                <a:lnTo>
                                  <a:pt x="8884" y="2734"/>
                                </a:lnTo>
                                <a:lnTo>
                                  <a:pt x="8876" y="2754"/>
                                </a:lnTo>
                                <a:lnTo>
                                  <a:pt x="8870" y="2772"/>
                                </a:lnTo>
                                <a:lnTo>
                                  <a:pt x="8861" y="2785"/>
                                </a:lnTo>
                                <a:lnTo>
                                  <a:pt x="8858" y="2791"/>
                                </a:lnTo>
                                <a:lnTo>
                                  <a:pt x="8854" y="2796"/>
                                </a:lnTo>
                                <a:lnTo>
                                  <a:pt x="8849" y="2800"/>
                                </a:lnTo>
                                <a:lnTo>
                                  <a:pt x="8845" y="2804"/>
                                </a:lnTo>
                                <a:lnTo>
                                  <a:pt x="8841" y="2806"/>
                                </a:lnTo>
                                <a:lnTo>
                                  <a:pt x="8835" y="2808"/>
                                </a:lnTo>
                                <a:lnTo>
                                  <a:pt x="8831" y="2809"/>
                                </a:lnTo>
                                <a:lnTo>
                                  <a:pt x="8826" y="2809"/>
                                </a:lnTo>
                                <a:lnTo>
                                  <a:pt x="8815" y="2808"/>
                                </a:lnTo>
                                <a:lnTo>
                                  <a:pt x="8802" y="2805"/>
                                </a:lnTo>
                                <a:lnTo>
                                  <a:pt x="8786" y="2799"/>
                                </a:lnTo>
                                <a:lnTo>
                                  <a:pt x="8768" y="2790"/>
                                </a:lnTo>
                                <a:lnTo>
                                  <a:pt x="8747" y="2779"/>
                                </a:lnTo>
                                <a:lnTo>
                                  <a:pt x="8725" y="2766"/>
                                </a:lnTo>
                                <a:lnTo>
                                  <a:pt x="8699" y="2750"/>
                                </a:lnTo>
                                <a:lnTo>
                                  <a:pt x="8671" y="2733"/>
                                </a:lnTo>
                                <a:lnTo>
                                  <a:pt x="8664" y="2726"/>
                                </a:lnTo>
                                <a:lnTo>
                                  <a:pt x="8657" y="2720"/>
                                </a:lnTo>
                                <a:lnTo>
                                  <a:pt x="8652" y="2713"/>
                                </a:lnTo>
                                <a:lnTo>
                                  <a:pt x="8646" y="2706"/>
                                </a:lnTo>
                                <a:lnTo>
                                  <a:pt x="8641" y="2698"/>
                                </a:lnTo>
                                <a:lnTo>
                                  <a:pt x="8636" y="2690"/>
                                </a:lnTo>
                                <a:lnTo>
                                  <a:pt x="8633" y="2681"/>
                                </a:lnTo>
                                <a:lnTo>
                                  <a:pt x="8630" y="2671"/>
                                </a:lnTo>
                                <a:lnTo>
                                  <a:pt x="8628" y="2662"/>
                                </a:lnTo>
                                <a:lnTo>
                                  <a:pt x="8627" y="2652"/>
                                </a:lnTo>
                                <a:lnTo>
                                  <a:pt x="8626" y="2640"/>
                                </a:lnTo>
                                <a:lnTo>
                                  <a:pt x="8625" y="2629"/>
                                </a:lnTo>
                                <a:lnTo>
                                  <a:pt x="8626" y="2617"/>
                                </a:lnTo>
                                <a:lnTo>
                                  <a:pt x="8626" y="2604"/>
                                </a:lnTo>
                                <a:lnTo>
                                  <a:pt x="8628" y="2591"/>
                                </a:lnTo>
                                <a:lnTo>
                                  <a:pt x="8630" y="2577"/>
                                </a:lnTo>
                                <a:lnTo>
                                  <a:pt x="8652" y="2471"/>
                                </a:lnTo>
                                <a:lnTo>
                                  <a:pt x="8674" y="2368"/>
                                </a:lnTo>
                                <a:lnTo>
                                  <a:pt x="8697" y="2269"/>
                                </a:lnTo>
                                <a:lnTo>
                                  <a:pt x="8721" y="2173"/>
                                </a:lnTo>
                                <a:lnTo>
                                  <a:pt x="8747" y="2080"/>
                                </a:lnTo>
                                <a:lnTo>
                                  <a:pt x="8774" y="1992"/>
                                </a:lnTo>
                                <a:lnTo>
                                  <a:pt x="8787" y="1949"/>
                                </a:lnTo>
                                <a:lnTo>
                                  <a:pt x="8801" y="1905"/>
                                </a:lnTo>
                                <a:lnTo>
                                  <a:pt x="8816" y="1864"/>
                                </a:lnTo>
                                <a:lnTo>
                                  <a:pt x="8830" y="1825"/>
                                </a:lnTo>
                                <a:lnTo>
                                  <a:pt x="8783" y="1901"/>
                                </a:lnTo>
                                <a:lnTo>
                                  <a:pt x="8737" y="1976"/>
                                </a:lnTo>
                                <a:lnTo>
                                  <a:pt x="8691" y="2047"/>
                                </a:lnTo>
                                <a:lnTo>
                                  <a:pt x="8646" y="2116"/>
                                </a:lnTo>
                                <a:lnTo>
                                  <a:pt x="8603" y="2183"/>
                                </a:lnTo>
                                <a:lnTo>
                                  <a:pt x="8560" y="2246"/>
                                </a:lnTo>
                                <a:lnTo>
                                  <a:pt x="8519" y="2308"/>
                                </a:lnTo>
                                <a:lnTo>
                                  <a:pt x="8478" y="2366"/>
                                </a:lnTo>
                                <a:lnTo>
                                  <a:pt x="8439" y="2423"/>
                                </a:lnTo>
                                <a:lnTo>
                                  <a:pt x="8400" y="2476"/>
                                </a:lnTo>
                                <a:lnTo>
                                  <a:pt x="8362" y="2528"/>
                                </a:lnTo>
                                <a:lnTo>
                                  <a:pt x="8326" y="2576"/>
                                </a:lnTo>
                                <a:lnTo>
                                  <a:pt x="8289" y="2622"/>
                                </a:lnTo>
                                <a:lnTo>
                                  <a:pt x="8255" y="2666"/>
                                </a:lnTo>
                                <a:lnTo>
                                  <a:pt x="8220" y="2706"/>
                                </a:lnTo>
                                <a:lnTo>
                                  <a:pt x="8188" y="2745"/>
                                </a:lnTo>
                                <a:lnTo>
                                  <a:pt x="8173" y="2760"/>
                                </a:lnTo>
                                <a:lnTo>
                                  <a:pt x="8159" y="2773"/>
                                </a:lnTo>
                                <a:lnTo>
                                  <a:pt x="8144" y="2785"/>
                                </a:lnTo>
                                <a:lnTo>
                                  <a:pt x="8128" y="2793"/>
                                </a:lnTo>
                                <a:lnTo>
                                  <a:pt x="8113" y="2801"/>
                                </a:lnTo>
                                <a:lnTo>
                                  <a:pt x="8097" y="2806"/>
                                </a:lnTo>
                                <a:lnTo>
                                  <a:pt x="8079" y="2808"/>
                                </a:lnTo>
                                <a:lnTo>
                                  <a:pt x="8063" y="2809"/>
                                </a:lnTo>
                                <a:lnTo>
                                  <a:pt x="8049" y="2809"/>
                                </a:lnTo>
                                <a:lnTo>
                                  <a:pt x="8034" y="2807"/>
                                </a:lnTo>
                                <a:lnTo>
                                  <a:pt x="8019" y="2803"/>
                                </a:lnTo>
                                <a:lnTo>
                                  <a:pt x="8003" y="2799"/>
                                </a:lnTo>
                                <a:lnTo>
                                  <a:pt x="7986" y="2792"/>
                                </a:lnTo>
                                <a:lnTo>
                                  <a:pt x="7969" y="2785"/>
                                </a:lnTo>
                                <a:lnTo>
                                  <a:pt x="7951" y="2775"/>
                                </a:lnTo>
                                <a:lnTo>
                                  <a:pt x="7933" y="2764"/>
                                </a:lnTo>
                                <a:lnTo>
                                  <a:pt x="7916" y="2761"/>
                                </a:lnTo>
                                <a:lnTo>
                                  <a:pt x="7901" y="2757"/>
                                </a:lnTo>
                                <a:lnTo>
                                  <a:pt x="7886" y="2752"/>
                                </a:lnTo>
                                <a:lnTo>
                                  <a:pt x="7873" y="2747"/>
                                </a:lnTo>
                                <a:lnTo>
                                  <a:pt x="7860" y="2740"/>
                                </a:lnTo>
                                <a:lnTo>
                                  <a:pt x="7849" y="2733"/>
                                </a:lnTo>
                                <a:lnTo>
                                  <a:pt x="7838" y="2725"/>
                                </a:lnTo>
                                <a:lnTo>
                                  <a:pt x="7830" y="2717"/>
                                </a:lnTo>
                                <a:lnTo>
                                  <a:pt x="7821" y="2707"/>
                                </a:lnTo>
                                <a:lnTo>
                                  <a:pt x="7815" y="2697"/>
                                </a:lnTo>
                                <a:lnTo>
                                  <a:pt x="7808" y="2686"/>
                                </a:lnTo>
                                <a:lnTo>
                                  <a:pt x="7804" y="2675"/>
                                </a:lnTo>
                                <a:lnTo>
                                  <a:pt x="7800" y="2663"/>
                                </a:lnTo>
                                <a:lnTo>
                                  <a:pt x="7798" y="2650"/>
                                </a:lnTo>
                                <a:lnTo>
                                  <a:pt x="7795" y="2636"/>
                                </a:lnTo>
                                <a:lnTo>
                                  <a:pt x="7795" y="2621"/>
                                </a:lnTo>
                                <a:lnTo>
                                  <a:pt x="7795" y="2610"/>
                                </a:lnTo>
                                <a:lnTo>
                                  <a:pt x="7797" y="2598"/>
                                </a:lnTo>
                                <a:lnTo>
                                  <a:pt x="7798" y="2586"/>
                                </a:lnTo>
                                <a:lnTo>
                                  <a:pt x="7800" y="2573"/>
                                </a:lnTo>
                                <a:lnTo>
                                  <a:pt x="7806" y="2503"/>
                                </a:lnTo>
                                <a:lnTo>
                                  <a:pt x="7814" y="2434"/>
                                </a:lnTo>
                                <a:lnTo>
                                  <a:pt x="7822" y="2367"/>
                                </a:lnTo>
                                <a:lnTo>
                                  <a:pt x="7831" y="2301"/>
                                </a:lnTo>
                                <a:lnTo>
                                  <a:pt x="7841" y="2237"/>
                                </a:lnTo>
                                <a:lnTo>
                                  <a:pt x="7851" y="2174"/>
                                </a:lnTo>
                                <a:lnTo>
                                  <a:pt x="7863" y="2113"/>
                                </a:lnTo>
                                <a:lnTo>
                                  <a:pt x="7876" y="2053"/>
                                </a:lnTo>
                                <a:lnTo>
                                  <a:pt x="7889" y="1995"/>
                                </a:lnTo>
                                <a:lnTo>
                                  <a:pt x="7903" y="1938"/>
                                </a:lnTo>
                                <a:lnTo>
                                  <a:pt x="7918" y="1883"/>
                                </a:lnTo>
                                <a:lnTo>
                                  <a:pt x="7934" y="1829"/>
                                </a:lnTo>
                                <a:lnTo>
                                  <a:pt x="7951" y="1777"/>
                                </a:lnTo>
                                <a:lnTo>
                                  <a:pt x="7969" y="1726"/>
                                </a:lnTo>
                                <a:lnTo>
                                  <a:pt x="7987" y="1677"/>
                                </a:lnTo>
                                <a:lnTo>
                                  <a:pt x="8006" y="1629"/>
                                </a:lnTo>
                                <a:lnTo>
                                  <a:pt x="7987" y="1648"/>
                                </a:lnTo>
                                <a:lnTo>
                                  <a:pt x="7964" y="1668"/>
                                </a:lnTo>
                                <a:lnTo>
                                  <a:pt x="7936" y="1694"/>
                                </a:lnTo>
                                <a:lnTo>
                                  <a:pt x="7905" y="1723"/>
                                </a:lnTo>
                                <a:lnTo>
                                  <a:pt x="7899" y="1727"/>
                                </a:lnTo>
                                <a:lnTo>
                                  <a:pt x="7892" y="1732"/>
                                </a:lnTo>
                                <a:lnTo>
                                  <a:pt x="7887" y="1735"/>
                                </a:lnTo>
                                <a:lnTo>
                                  <a:pt x="7883" y="1737"/>
                                </a:lnTo>
                                <a:lnTo>
                                  <a:pt x="7877" y="1737"/>
                                </a:lnTo>
                                <a:lnTo>
                                  <a:pt x="7873" y="1737"/>
                                </a:lnTo>
                                <a:lnTo>
                                  <a:pt x="7869" y="1737"/>
                                </a:lnTo>
                                <a:lnTo>
                                  <a:pt x="7865" y="1735"/>
                                </a:lnTo>
                                <a:lnTo>
                                  <a:pt x="7862" y="1732"/>
                                </a:lnTo>
                                <a:lnTo>
                                  <a:pt x="7859" y="1727"/>
                                </a:lnTo>
                                <a:lnTo>
                                  <a:pt x="7858" y="1723"/>
                                </a:lnTo>
                                <a:lnTo>
                                  <a:pt x="7859" y="1718"/>
                                </a:lnTo>
                                <a:lnTo>
                                  <a:pt x="7860" y="1711"/>
                                </a:lnTo>
                                <a:lnTo>
                                  <a:pt x="7862" y="1705"/>
                                </a:lnTo>
                                <a:lnTo>
                                  <a:pt x="7866" y="1697"/>
                                </a:lnTo>
                                <a:lnTo>
                                  <a:pt x="7871" y="1689"/>
                                </a:lnTo>
                                <a:lnTo>
                                  <a:pt x="7897" y="1652"/>
                                </a:lnTo>
                                <a:lnTo>
                                  <a:pt x="7919" y="1617"/>
                                </a:lnTo>
                                <a:lnTo>
                                  <a:pt x="7938" y="1586"/>
                                </a:lnTo>
                                <a:lnTo>
                                  <a:pt x="7957" y="1559"/>
                                </a:lnTo>
                                <a:lnTo>
                                  <a:pt x="7971" y="1534"/>
                                </a:lnTo>
                                <a:lnTo>
                                  <a:pt x="7983" y="1514"/>
                                </a:lnTo>
                                <a:lnTo>
                                  <a:pt x="7991" y="1497"/>
                                </a:lnTo>
                                <a:lnTo>
                                  <a:pt x="7998" y="1483"/>
                                </a:lnTo>
                                <a:lnTo>
                                  <a:pt x="8013" y="1445"/>
                                </a:lnTo>
                                <a:lnTo>
                                  <a:pt x="8029" y="1409"/>
                                </a:lnTo>
                                <a:lnTo>
                                  <a:pt x="8045" y="1376"/>
                                </a:lnTo>
                                <a:lnTo>
                                  <a:pt x="8061" y="1345"/>
                                </a:lnTo>
                                <a:lnTo>
                                  <a:pt x="8077" y="1315"/>
                                </a:lnTo>
                                <a:lnTo>
                                  <a:pt x="8093" y="1290"/>
                                </a:lnTo>
                                <a:lnTo>
                                  <a:pt x="8109" y="1265"/>
                                </a:lnTo>
                                <a:lnTo>
                                  <a:pt x="8127" y="1242"/>
                                </a:lnTo>
                                <a:lnTo>
                                  <a:pt x="8135" y="1231"/>
                                </a:lnTo>
                                <a:lnTo>
                                  <a:pt x="8145" y="1223"/>
                                </a:lnTo>
                                <a:lnTo>
                                  <a:pt x="8154" y="1215"/>
                                </a:lnTo>
                                <a:lnTo>
                                  <a:pt x="8163" y="1209"/>
                                </a:lnTo>
                                <a:lnTo>
                                  <a:pt x="8173" y="1204"/>
                                </a:lnTo>
                                <a:lnTo>
                                  <a:pt x="8183" y="1201"/>
                                </a:lnTo>
                                <a:lnTo>
                                  <a:pt x="8192" y="1199"/>
                                </a:lnTo>
                                <a:lnTo>
                                  <a:pt x="8202" y="1198"/>
                                </a:lnTo>
                                <a:lnTo>
                                  <a:pt x="8216" y="1199"/>
                                </a:lnTo>
                                <a:lnTo>
                                  <a:pt x="8232" y="1202"/>
                                </a:lnTo>
                                <a:lnTo>
                                  <a:pt x="8249" y="1208"/>
                                </a:lnTo>
                                <a:lnTo>
                                  <a:pt x="8268" y="1214"/>
                                </a:lnTo>
                                <a:lnTo>
                                  <a:pt x="8288" y="1223"/>
                                </a:lnTo>
                                <a:lnTo>
                                  <a:pt x="8310" y="1234"/>
                                </a:lnTo>
                                <a:lnTo>
                                  <a:pt x="8333" y="1247"/>
                                </a:lnTo>
                                <a:lnTo>
                                  <a:pt x="8358" y="1261"/>
                                </a:lnTo>
                                <a:lnTo>
                                  <a:pt x="8364" y="1266"/>
                                </a:lnTo>
                                <a:lnTo>
                                  <a:pt x="8371" y="1271"/>
                                </a:lnTo>
                                <a:lnTo>
                                  <a:pt x="8375" y="1275"/>
                                </a:lnTo>
                                <a:lnTo>
                                  <a:pt x="8379" y="1280"/>
                                </a:lnTo>
                                <a:lnTo>
                                  <a:pt x="8382" y="1284"/>
                                </a:lnTo>
                                <a:lnTo>
                                  <a:pt x="8384" y="1288"/>
                                </a:lnTo>
                                <a:lnTo>
                                  <a:pt x="8386" y="1293"/>
                                </a:lnTo>
                                <a:lnTo>
                                  <a:pt x="8386" y="1298"/>
                                </a:lnTo>
                                <a:lnTo>
                                  <a:pt x="8384" y="1301"/>
                                </a:lnTo>
                                <a:lnTo>
                                  <a:pt x="8375" y="1314"/>
                                </a:lnTo>
                                <a:lnTo>
                                  <a:pt x="8361" y="1335"/>
                                </a:lnTo>
                                <a:lnTo>
                                  <a:pt x="8343" y="1364"/>
                                </a:lnTo>
                                <a:lnTo>
                                  <a:pt x="8330" y="1383"/>
                                </a:lnTo>
                                <a:lnTo>
                                  <a:pt x="8317" y="1405"/>
                                </a:lnTo>
                                <a:lnTo>
                                  <a:pt x="8305" y="1429"/>
                                </a:lnTo>
                                <a:lnTo>
                                  <a:pt x="8292" y="1453"/>
                                </a:lnTo>
                                <a:lnTo>
                                  <a:pt x="8279" y="1480"/>
                                </a:lnTo>
                                <a:lnTo>
                                  <a:pt x="8267" y="1510"/>
                                </a:lnTo>
                                <a:lnTo>
                                  <a:pt x="8254" y="1540"/>
                                </a:lnTo>
                                <a:lnTo>
                                  <a:pt x="8241" y="1572"/>
                                </a:lnTo>
                                <a:lnTo>
                                  <a:pt x="8214" y="1642"/>
                                </a:lnTo>
                                <a:lnTo>
                                  <a:pt x="8187" y="1720"/>
                                </a:lnTo>
                                <a:lnTo>
                                  <a:pt x="8160" y="1804"/>
                                </a:lnTo>
                                <a:lnTo>
                                  <a:pt x="8132" y="1896"/>
                                </a:lnTo>
                                <a:lnTo>
                                  <a:pt x="8118" y="1948"/>
                                </a:lnTo>
                                <a:lnTo>
                                  <a:pt x="8104" y="1997"/>
                                </a:lnTo>
                                <a:lnTo>
                                  <a:pt x="8091" y="2046"/>
                                </a:lnTo>
                                <a:lnTo>
                                  <a:pt x="8079" y="2093"/>
                                </a:lnTo>
                                <a:lnTo>
                                  <a:pt x="8069" y="2140"/>
                                </a:lnTo>
                                <a:lnTo>
                                  <a:pt x="8059" y="2185"/>
                                </a:lnTo>
                                <a:lnTo>
                                  <a:pt x="8049" y="2228"/>
                                </a:lnTo>
                                <a:lnTo>
                                  <a:pt x="8042" y="2271"/>
                                </a:lnTo>
                                <a:lnTo>
                                  <a:pt x="8034" y="2312"/>
                                </a:lnTo>
                                <a:lnTo>
                                  <a:pt x="8028" y="2353"/>
                                </a:lnTo>
                                <a:lnTo>
                                  <a:pt x="8022" y="2392"/>
                                </a:lnTo>
                                <a:lnTo>
                                  <a:pt x="8018" y="2430"/>
                                </a:lnTo>
                                <a:lnTo>
                                  <a:pt x="8015" y="2466"/>
                                </a:lnTo>
                                <a:lnTo>
                                  <a:pt x="8013" y="2502"/>
                                </a:lnTo>
                                <a:lnTo>
                                  <a:pt x="8011" y="2536"/>
                                </a:lnTo>
                                <a:lnTo>
                                  <a:pt x="8009" y="2570"/>
                                </a:lnTo>
                                <a:lnTo>
                                  <a:pt x="8011" y="2589"/>
                                </a:lnTo>
                                <a:lnTo>
                                  <a:pt x="8012" y="2607"/>
                                </a:lnTo>
                                <a:lnTo>
                                  <a:pt x="8015" y="2622"/>
                                </a:lnTo>
                                <a:lnTo>
                                  <a:pt x="8019" y="2634"/>
                                </a:lnTo>
                                <a:lnTo>
                                  <a:pt x="8021" y="2639"/>
                                </a:lnTo>
                                <a:lnTo>
                                  <a:pt x="8023" y="2643"/>
                                </a:lnTo>
                                <a:lnTo>
                                  <a:pt x="8027" y="2646"/>
                                </a:lnTo>
                                <a:lnTo>
                                  <a:pt x="8030" y="2650"/>
                                </a:lnTo>
                                <a:lnTo>
                                  <a:pt x="8033" y="2652"/>
                                </a:lnTo>
                                <a:lnTo>
                                  <a:pt x="8037" y="2654"/>
                                </a:lnTo>
                                <a:lnTo>
                                  <a:pt x="8042" y="2655"/>
                                </a:lnTo>
                                <a:lnTo>
                                  <a:pt x="8046" y="2655"/>
                                </a:lnTo>
                                <a:lnTo>
                                  <a:pt x="8055" y="2654"/>
                                </a:lnTo>
                                <a:lnTo>
                                  <a:pt x="8064" y="2651"/>
                                </a:lnTo>
                                <a:lnTo>
                                  <a:pt x="8075" y="2644"/>
                                </a:lnTo>
                                <a:lnTo>
                                  <a:pt x="8087" y="2637"/>
                                </a:lnTo>
                                <a:lnTo>
                                  <a:pt x="8101" y="2626"/>
                                </a:lnTo>
                                <a:lnTo>
                                  <a:pt x="8116" y="2613"/>
                                </a:lnTo>
                                <a:lnTo>
                                  <a:pt x="8131" y="2598"/>
                                </a:lnTo>
                                <a:lnTo>
                                  <a:pt x="8148" y="2581"/>
                                </a:lnTo>
                                <a:lnTo>
                                  <a:pt x="8168" y="2559"/>
                                </a:lnTo>
                                <a:lnTo>
                                  <a:pt x="8189" y="2535"/>
                                </a:lnTo>
                                <a:lnTo>
                                  <a:pt x="8211" y="2509"/>
                                </a:lnTo>
                                <a:lnTo>
                                  <a:pt x="8233" y="2481"/>
                                </a:lnTo>
                                <a:lnTo>
                                  <a:pt x="8282" y="2418"/>
                                </a:lnTo>
                                <a:lnTo>
                                  <a:pt x="8335" y="2346"/>
                                </a:lnTo>
                                <a:lnTo>
                                  <a:pt x="8392" y="2265"/>
                                </a:lnTo>
                                <a:lnTo>
                                  <a:pt x="8454" y="2174"/>
                                </a:lnTo>
                                <a:lnTo>
                                  <a:pt x="8520" y="2074"/>
                                </a:lnTo>
                                <a:lnTo>
                                  <a:pt x="8590" y="1965"/>
                                </a:lnTo>
                                <a:lnTo>
                                  <a:pt x="8650" y="1870"/>
                                </a:lnTo>
                                <a:lnTo>
                                  <a:pt x="8705" y="1784"/>
                                </a:lnTo>
                                <a:lnTo>
                                  <a:pt x="8754" y="1705"/>
                                </a:lnTo>
                                <a:lnTo>
                                  <a:pt x="8796" y="1636"/>
                                </a:lnTo>
                                <a:lnTo>
                                  <a:pt x="8830" y="1575"/>
                                </a:lnTo>
                                <a:lnTo>
                                  <a:pt x="8860" y="1522"/>
                                </a:lnTo>
                                <a:lnTo>
                                  <a:pt x="8883" y="1479"/>
                                </a:lnTo>
                                <a:lnTo>
                                  <a:pt x="8899" y="1445"/>
                                </a:lnTo>
                                <a:lnTo>
                                  <a:pt x="8922" y="1396"/>
                                </a:lnTo>
                                <a:lnTo>
                                  <a:pt x="8942" y="1354"/>
                                </a:lnTo>
                                <a:lnTo>
                                  <a:pt x="8961" y="1316"/>
                                </a:lnTo>
                                <a:lnTo>
                                  <a:pt x="8980" y="1283"/>
                                </a:lnTo>
                                <a:lnTo>
                                  <a:pt x="8998" y="1256"/>
                                </a:lnTo>
                                <a:lnTo>
                                  <a:pt x="9014" y="1234"/>
                                </a:lnTo>
                                <a:lnTo>
                                  <a:pt x="9022" y="1226"/>
                                </a:lnTo>
                                <a:lnTo>
                                  <a:pt x="9029" y="1217"/>
                                </a:lnTo>
                                <a:lnTo>
                                  <a:pt x="9037" y="1211"/>
                                </a:lnTo>
                                <a:lnTo>
                                  <a:pt x="9044" y="1206"/>
                                </a:lnTo>
                                <a:lnTo>
                                  <a:pt x="9061" y="1196"/>
                                </a:lnTo>
                                <a:lnTo>
                                  <a:pt x="9077" y="1188"/>
                                </a:lnTo>
                                <a:lnTo>
                                  <a:pt x="9085" y="1186"/>
                                </a:lnTo>
                                <a:lnTo>
                                  <a:pt x="9093" y="1184"/>
                                </a:lnTo>
                                <a:lnTo>
                                  <a:pt x="9100" y="1183"/>
                                </a:lnTo>
                                <a:lnTo>
                                  <a:pt x="9108" y="1183"/>
                                </a:lnTo>
                                <a:lnTo>
                                  <a:pt x="9115" y="1183"/>
                                </a:lnTo>
                                <a:lnTo>
                                  <a:pt x="9125" y="1185"/>
                                </a:lnTo>
                                <a:lnTo>
                                  <a:pt x="9136" y="1188"/>
                                </a:lnTo>
                                <a:lnTo>
                                  <a:pt x="9148" y="1192"/>
                                </a:lnTo>
                                <a:lnTo>
                                  <a:pt x="9177" y="1205"/>
                                </a:lnTo>
                                <a:lnTo>
                                  <a:pt x="9214" y="1224"/>
                                </a:lnTo>
                                <a:lnTo>
                                  <a:pt x="9233" y="1234"/>
                                </a:lnTo>
                                <a:lnTo>
                                  <a:pt x="9250" y="1243"/>
                                </a:lnTo>
                                <a:lnTo>
                                  <a:pt x="9262" y="1253"/>
                                </a:lnTo>
                                <a:lnTo>
                                  <a:pt x="9274" y="1260"/>
                                </a:lnTo>
                                <a:lnTo>
                                  <a:pt x="9282" y="1268"/>
                                </a:lnTo>
                                <a:lnTo>
                                  <a:pt x="9288" y="1274"/>
                                </a:lnTo>
                                <a:lnTo>
                                  <a:pt x="9293" y="1281"/>
                                </a:lnTo>
                                <a:lnTo>
                                  <a:pt x="9294" y="1285"/>
                                </a:lnTo>
                                <a:lnTo>
                                  <a:pt x="9293" y="1288"/>
                                </a:lnTo>
                                <a:lnTo>
                                  <a:pt x="9290" y="1293"/>
                                </a:lnTo>
                                <a:lnTo>
                                  <a:pt x="9286" y="1297"/>
                                </a:lnTo>
                                <a:lnTo>
                                  <a:pt x="9280" y="1301"/>
                                </a:lnTo>
                                <a:lnTo>
                                  <a:pt x="9273" y="1307"/>
                                </a:lnTo>
                                <a:lnTo>
                                  <a:pt x="9268" y="1312"/>
                                </a:lnTo>
                                <a:lnTo>
                                  <a:pt x="9264" y="1318"/>
                                </a:lnTo>
                                <a:lnTo>
                                  <a:pt x="9260" y="1323"/>
                                </a:lnTo>
                                <a:close/>
                                <a:moveTo>
                                  <a:pt x="10612" y="1270"/>
                                </a:moveTo>
                                <a:lnTo>
                                  <a:pt x="10610" y="1335"/>
                                </a:lnTo>
                                <a:lnTo>
                                  <a:pt x="10607" y="1398"/>
                                </a:lnTo>
                                <a:lnTo>
                                  <a:pt x="10601" y="1462"/>
                                </a:lnTo>
                                <a:lnTo>
                                  <a:pt x="10594" y="1525"/>
                                </a:lnTo>
                                <a:lnTo>
                                  <a:pt x="10590" y="1555"/>
                                </a:lnTo>
                                <a:lnTo>
                                  <a:pt x="10584" y="1586"/>
                                </a:lnTo>
                                <a:lnTo>
                                  <a:pt x="10579" y="1616"/>
                                </a:lnTo>
                                <a:lnTo>
                                  <a:pt x="10572" y="1647"/>
                                </a:lnTo>
                                <a:lnTo>
                                  <a:pt x="10566" y="1677"/>
                                </a:lnTo>
                                <a:lnTo>
                                  <a:pt x="10558" y="1707"/>
                                </a:lnTo>
                                <a:lnTo>
                                  <a:pt x="10550" y="1737"/>
                                </a:lnTo>
                                <a:lnTo>
                                  <a:pt x="10542" y="1766"/>
                                </a:lnTo>
                                <a:lnTo>
                                  <a:pt x="10536" y="1784"/>
                                </a:lnTo>
                                <a:lnTo>
                                  <a:pt x="10530" y="1798"/>
                                </a:lnTo>
                                <a:lnTo>
                                  <a:pt x="10524" y="1811"/>
                                </a:lnTo>
                                <a:lnTo>
                                  <a:pt x="10516" y="1820"/>
                                </a:lnTo>
                                <a:lnTo>
                                  <a:pt x="10509" y="1828"/>
                                </a:lnTo>
                                <a:lnTo>
                                  <a:pt x="10500" y="1834"/>
                                </a:lnTo>
                                <a:lnTo>
                                  <a:pt x="10496" y="1835"/>
                                </a:lnTo>
                                <a:lnTo>
                                  <a:pt x="10492" y="1837"/>
                                </a:lnTo>
                                <a:lnTo>
                                  <a:pt x="10487" y="1839"/>
                                </a:lnTo>
                                <a:lnTo>
                                  <a:pt x="10482" y="1839"/>
                                </a:lnTo>
                                <a:lnTo>
                                  <a:pt x="10475" y="1837"/>
                                </a:lnTo>
                                <a:lnTo>
                                  <a:pt x="10465" y="1833"/>
                                </a:lnTo>
                                <a:lnTo>
                                  <a:pt x="10452" y="1827"/>
                                </a:lnTo>
                                <a:lnTo>
                                  <a:pt x="10438" y="1818"/>
                                </a:lnTo>
                                <a:lnTo>
                                  <a:pt x="10422" y="1807"/>
                                </a:lnTo>
                                <a:lnTo>
                                  <a:pt x="10404" y="1793"/>
                                </a:lnTo>
                                <a:lnTo>
                                  <a:pt x="10383" y="1777"/>
                                </a:lnTo>
                                <a:lnTo>
                                  <a:pt x="10361" y="1759"/>
                                </a:lnTo>
                                <a:lnTo>
                                  <a:pt x="10354" y="1753"/>
                                </a:lnTo>
                                <a:lnTo>
                                  <a:pt x="10350" y="1749"/>
                                </a:lnTo>
                                <a:lnTo>
                                  <a:pt x="10344" y="1743"/>
                                </a:lnTo>
                                <a:lnTo>
                                  <a:pt x="10341" y="1737"/>
                                </a:lnTo>
                                <a:lnTo>
                                  <a:pt x="10337" y="1731"/>
                                </a:lnTo>
                                <a:lnTo>
                                  <a:pt x="10335" y="1724"/>
                                </a:lnTo>
                                <a:lnTo>
                                  <a:pt x="10331" y="1718"/>
                                </a:lnTo>
                                <a:lnTo>
                                  <a:pt x="10330" y="1710"/>
                                </a:lnTo>
                                <a:lnTo>
                                  <a:pt x="10329" y="1704"/>
                                </a:lnTo>
                                <a:lnTo>
                                  <a:pt x="10328" y="1696"/>
                                </a:lnTo>
                                <a:lnTo>
                                  <a:pt x="10328" y="1689"/>
                                </a:lnTo>
                                <a:lnTo>
                                  <a:pt x="10328" y="1680"/>
                                </a:lnTo>
                                <a:lnTo>
                                  <a:pt x="10331" y="1664"/>
                                </a:lnTo>
                                <a:lnTo>
                                  <a:pt x="10336" y="1645"/>
                                </a:lnTo>
                                <a:lnTo>
                                  <a:pt x="10349" y="1601"/>
                                </a:lnTo>
                                <a:lnTo>
                                  <a:pt x="10361" y="1559"/>
                                </a:lnTo>
                                <a:lnTo>
                                  <a:pt x="10369" y="1520"/>
                                </a:lnTo>
                                <a:lnTo>
                                  <a:pt x="10378" y="1483"/>
                                </a:lnTo>
                                <a:lnTo>
                                  <a:pt x="10383" y="1447"/>
                                </a:lnTo>
                                <a:lnTo>
                                  <a:pt x="10387" y="1415"/>
                                </a:lnTo>
                                <a:lnTo>
                                  <a:pt x="10391" y="1383"/>
                                </a:lnTo>
                                <a:lnTo>
                                  <a:pt x="10392" y="1355"/>
                                </a:lnTo>
                                <a:lnTo>
                                  <a:pt x="10391" y="1347"/>
                                </a:lnTo>
                                <a:lnTo>
                                  <a:pt x="10391" y="1339"/>
                                </a:lnTo>
                                <a:lnTo>
                                  <a:pt x="10390" y="1333"/>
                                </a:lnTo>
                                <a:lnTo>
                                  <a:pt x="10387" y="1327"/>
                                </a:lnTo>
                                <a:lnTo>
                                  <a:pt x="10385" y="1323"/>
                                </a:lnTo>
                                <a:lnTo>
                                  <a:pt x="10383" y="1320"/>
                                </a:lnTo>
                                <a:lnTo>
                                  <a:pt x="10380" y="1318"/>
                                </a:lnTo>
                                <a:lnTo>
                                  <a:pt x="10376" y="1318"/>
                                </a:lnTo>
                                <a:lnTo>
                                  <a:pt x="10369" y="1319"/>
                                </a:lnTo>
                                <a:lnTo>
                                  <a:pt x="10362" y="1322"/>
                                </a:lnTo>
                                <a:lnTo>
                                  <a:pt x="10354" y="1327"/>
                                </a:lnTo>
                                <a:lnTo>
                                  <a:pt x="10344" y="1335"/>
                                </a:lnTo>
                                <a:lnTo>
                                  <a:pt x="10335" y="1346"/>
                                </a:lnTo>
                                <a:lnTo>
                                  <a:pt x="10323" y="1357"/>
                                </a:lnTo>
                                <a:lnTo>
                                  <a:pt x="10311" y="1373"/>
                                </a:lnTo>
                                <a:lnTo>
                                  <a:pt x="10298" y="1389"/>
                                </a:lnTo>
                                <a:lnTo>
                                  <a:pt x="10248" y="1457"/>
                                </a:lnTo>
                                <a:lnTo>
                                  <a:pt x="10198" y="1526"/>
                                </a:lnTo>
                                <a:lnTo>
                                  <a:pt x="10151" y="1596"/>
                                </a:lnTo>
                                <a:lnTo>
                                  <a:pt x="10106" y="1667"/>
                                </a:lnTo>
                                <a:lnTo>
                                  <a:pt x="10062" y="1738"/>
                                </a:lnTo>
                                <a:lnTo>
                                  <a:pt x="10019" y="1812"/>
                                </a:lnTo>
                                <a:lnTo>
                                  <a:pt x="9978" y="1886"/>
                                </a:lnTo>
                                <a:lnTo>
                                  <a:pt x="9938" y="1960"/>
                                </a:lnTo>
                                <a:lnTo>
                                  <a:pt x="9900" y="2037"/>
                                </a:lnTo>
                                <a:lnTo>
                                  <a:pt x="9865" y="2114"/>
                                </a:lnTo>
                                <a:lnTo>
                                  <a:pt x="9830" y="2191"/>
                                </a:lnTo>
                                <a:lnTo>
                                  <a:pt x="9797" y="2271"/>
                                </a:lnTo>
                                <a:lnTo>
                                  <a:pt x="9766" y="2351"/>
                                </a:lnTo>
                                <a:lnTo>
                                  <a:pt x="9737" y="2432"/>
                                </a:lnTo>
                                <a:lnTo>
                                  <a:pt x="9709" y="2514"/>
                                </a:lnTo>
                                <a:lnTo>
                                  <a:pt x="9683" y="2597"/>
                                </a:lnTo>
                                <a:lnTo>
                                  <a:pt x="9666" y="2648"/>
                                </a:lnTo>
                                <a:lnTo>
                                  <a:pt x="9651" y="2691"/>
                                </a:lnTo>
                                <a:lnTo>
                                  <a:pt x="9636" y="2726"/>
                                </a:lnTo>
                                <a:lnTo>
                                  <a:pt x="9622" y="2757"/>
                                </a:lnTo>
                                <a:lnTo>
                                  <a:pt x="9615" y="2769"/>
                                </a:lnTo>
                                <a:lnTo>
                                  <a:pt x="9608" y="2780"/>
                                </a:lnTo>
                                <a:lnTo>
                                  <a:pt x="9601" y="2789"/>
                                </a:lnTo>
                                <a:lnTo>
                                  <a:pt x="9595" y="2796"/>
                                </a:lnTo>
                                <a:lnTo>
                                  <a:pt x="9589" y="2802"/>
                                </a:lnTo>
                                <a:lnTo>
                                  <a:pt x="9583" y="2806"/>
                                </a:lnTo>
                                <a:lnTo>
                                  <a:pt x="9578" y="2808"/>
                                </a:lnTo>
                                <a:lnTo>
                                  <a:pt x="9571" y="2809"/>
                                </a:lnTo>
                                <a:lnTo>
                                  <a:pt x="9565" y="2808"/>
                                </a:lnTo>
                                <a:lnTo>
                                  <a:pt x="9555" y="2805"/>
                                </a:lnTo>
                                <a:lnTo>
                                  <a:pt x="9541" y="2800"/>
                                </a:lnTo>
                                <a:lnTo>
                                  <a:pt x="9523" y="2792"/>
                                </a:lnTo>
                                <a:lnTo>
                                  <a:pt x="9476" y="2771"/>
                                </a:lnTo>
                                <a:lnTo>
                                  <a:pt x="9414" y="2740"/>
                                </a:lnTo>
                                <a:lnTo>
                                  <a:pt x="9407" y="2736"/>
                                </a:lnTo>
                                <a:lnTo>
                                  <a:pt x="9399" y="2731"/>
                                </a:lnTo>
                                <a:lnTo>
                                  <a:pt x="9393" y="2725"/>
                                </a:lnTo>
                                <a:lnTo>
                                  <a:pt x="9386" y="2720"/>
                                </a:lnTo>
                                <a:lnTo>
                                  <a:pt x="9381" y="2713"/>
                                </a:lnTo>
                                <a:lnTo>
                                  <a:pt x="9376" y="2706"/>
                                </a:lnTo>
                                <a:lnTo>
                                  <a:pt x="9373" y="2698"/>
                                </a:lnTo>
                                <a:lnTo>
                                  <a:pt x="9370" y="2691"/>
                                </a:lnTo>
                                <a:lnTo>
                                  <a:pt x="9367" y="2682"/>
                                </a:lnTo>
                                <a:lnTo>
                                  <a:pt x="9366" y="2673"/>
                                </a:lnTo>
                                <a:lnTo>
                                  <a:pt x="9365" y="2664"/>
                                </a:lnTo>
                                <a:lnTo>
                                  <a:pt x="9364" y="2654"/>
                                </a:lnTo>
                                <a:lnTo>
                                  <a:pt x="9365" y="2643"/>
                                </a:lnTo>
                                <a:lnTo>
                                  <a:pt x="9365" y="2632"/>
                                </a:lnTo>
                                <a:lnTo>
                                  <a:pt x="9367" y="2621"/>
                                </a:lnTo>
                                <a:lnTo>
                                  <a:pt x="9369" y="2609"/>
                                </a:lnTo>
                                <a:lnTo>
                                  <a:pt x="9389" y="2524"/>
                                </a:lnTo>
                                <a:lnTo>
                                  <a:pt x="9409" y="2440"/>
                                </a:lnTo>
                                <a:lnTo>
                                  <a:pt x="9429" y="2358"/>
                                </a:lnTo>
                                <a:lnTo>
                                  <a:pt x="9448" y="2279"/>
                                </a:lnTo>
                                <a:lnTo>
                                  <a:pt x="9469" y="2200"/>
                                </a:lnTo>
                                <a:lnTo>
                                  <a:pt x="9489" y="2123"/>
                                </a:lnTo>
                                <a:lnTo>
                                  <a:pt x="9511" y="2049"/>
                                </a:lnTo>
                                <a:lnTo>
                                  <a:pt x="9531" y="1976"/>
                                </a:lnTo>
                                <a:lnTo>
                                  <a:pt x="9553" y="1903"/>
                                </a:lnTo>
                                <a:lnTo>
                                  <a:pt x="9574" y="1833"/>
                                </a:lnTo>
                                <a:lnTo>
                                  <a:pt x="9596" y="1765"/>
                                </a:lnTo>
                                <a:lnTo>
                                  <a:pt x="9617" y="1698"/>
                                </a:lnTo>
                                <a:lnTo>
                                  <a:pt x="9639" y="1634"/>
                                </a:lnTo>
                                <a:lnTo>
                                  <a:pt x="9661" y="1570"/>
                                </a:lnTo>
                                <a:lnTo>
                                  <a:pt x="9684" y="1508"/>
                                </a:lnTo>
                                <a:lnTo>
                                  <a:pt x="9707" y="1449"/>
                                </a:lnTo>
                                <a:lnTo>
                                  <a:pt x="9671" y="1486"/>
                                </a:lnTo>
                                <a:lnTo>
                                  <a:pt x="9639" y="1520"/>
                                </a:lnTo>
                                <a:lnTo>
                                  <a:pt x="9611" y="1552"/>
                                </a:lnTo>
                                <a:lnTo>
                                  <a:pt x="9586" y="1580"/>
                                </a:lnTo>
                                <a:lnTo>
                                  <a:pt x="9565" y="1604"/>
                                </a:lnTo>
                                <a:lnTo>
                                  <a:pt x="9546" y="1626"/>
                                </a:lnTo>
                                <a:lnTo>
                                  <a:pt x="9531" y="1645"/>
                                </a:lnTo>
                                <a:lnTo>
                                  <a:pt x="9519" y="1662"/>
                                </a:lnTo>
                                <a:lnTo>
                                  <a:pt x="9515" y="1667"/>
                                </a:lnTo>
                                <a:lnTo>
                                  <a:pt x="9511" y="1671"/>
                                </a:lnTo>
                                <a:lnTo>
                                  <a:pt x="9507" y="1676"/>
                                </a:lnTo>
                                <a:lnTo>
                                  <a:pt x="9501" y="1679"/>
                                </a:lnTo>
                                <a:lnTo>
                                  <a:pt x="9495" y="1682"/>
                                </a:lnTo>
                                <a:lnTo>
                                  <a:pt x="9489" y="1683"/>
                                </a:lnTo>
                                <a:lnTo>
                                  <a:pt x="9483" y="1684"/>
                                </a:lnTo>
                                <a:lnTo>
                                  <a:pt x="9476" y="1685"/>
                                </a:lnTo>
                                <a:lnTo>
                                  <a:pt x="9468" y="1684"/>
                                </a:lnTo>
                                <a:lnTo>
                                  <a:pt x="9461" y="1683"/>
                                </a:lnTo>
                                <a:lnTo>
                                  <a:pt x="9456" y="1681"/>
                                </a:lnTo>
                                <a:lnTo>
                                  <a:pt x="9451" y="1678"/>
                                </a:lnTo>
                                <a:lnTo>
                                  <a:pt x="9447" y="1674"/>
                                </a:lnTo>
                                <a:lnTo>
                                  <a:pt x="9444" y="1668"/>
                                </a:lnTo>
                                <a:lnTo>
                                  <a:pt x="9443" y="1663"/>
                                </a:lnTo>
                                <a:lnTo>
                                  <a:pt x="9442" y="1655"/>
                                </a:lnTo>
                                <a:lnTo>
                                  <a:pt x="9443" y="1647"/>
                                </a:lnTo>
                                <a:lnTo>
                                  <a:pt x="9446" y="1637"/>
                                </a:lnTo>
                                <a:lnTo>
                                  <a:pt x="9452" y="1626"/>
                                </a:lnTo>
                                <a:lnTo>
                                  <a:pt x="9458" y="1616"/>
                                </a:lnTo>
                                <a:lnTo>
                                  <a:pt x="9484" y="1584"/>
                                </a:lnTo>
                                <a:lnTo>
                                  <a:pt x="9511" y="1549"/>
                                </a:lnTo>
                                <a:lnTo>
                                  <a:pt x="9540" y="1511"/>
                                </a:lnTo>
                                <a:lnTo>
                                  <a:pt x="9571" y="1467"/>
                                </a:lnTo>
                                <a:lnTo>
                                  <a:pt x="9606" y="1421"/>
                                </a:lnTo>
                                <a:lnTo>
                                  <a:pt x="9641" y="1370"/>
                                </a:lnTo>
                                <a:lnTo>
                                  <a:pt x="9678" y="1316"/>
                                </a:lnTo>
                                <a:lnTo>
                                  <a:pt x="9717" y="1257"/>
                                </a:lnTo>
                                <a:lnTo>
                                  <a:pt x="9730" y="1237"/>
                                </a:lnTo>
                                <a:lnTo>
                                  <a:pt x="9742" y="1219"/>
                                </a:lnTo>
                                <a:lnTo>
                                  <a:pt x="9755" y="1204"/>
                                </a:lnTo>
                                <a:lnTo>
                                  <a:pt x="9767" y="1192"/>
                                </a:lnTo>
                                <a:lnTo>
                                  <a:pt x="9773" y="1187"/>
                                </a:lnTo>
                                <a:lnTo>
                                  <a:pt x="9780" y="1183"/>
                                </a:lnTo>
                                <a:lnTo>
                                  <a:pt x="9786" y="1178"/>
                                </a:lnTo>
                                <a:lnTo>
                                  <a:pt x="9793" y="1175"/>
                                </a:lnTo>
                                <a:lnTo>
                                  <a:pt x="9798" y="1173"/>
                                </a:lnTo>
                                <a:lnTo>
                                  <a:pt x="9804" y="1172"/>
                                </a:lnTo>
                                <a:lnTo>
                                  <a:pt x="9811" y="1171"/>
                                </a:lnTo>
                                <a:lnTo>
                                  <a:pt x="9817" y="1170"/>
                                </a:lnTo>
                                <a:lnTo>
                                  <a:pt x="9827" y="1171"/>
                                </a:lnTo>
                                <a:lnTo>
                                  <a:pt x="9839" y="1174"/>
                                </a:lnTo>
                                <a:lnTo>
                                  <a:pt x="9854" y="1178"/>
                                </a:lnTo>
                                <a:lnTo>
                                  <a:pt x="9871" y="1184"/>
                                </a:lnTo>
                                <a:lnTo>
                                  <a:pt x="9912" y="1202"/>
                                </a:lnTo>
                                <a:lnTo>
                                  <a:pt x="9962" y="1226"/>
                                </a:lnTo>
                                <a:lnTo>
                                  <a:pt x="9969" y="1230"/>
                                </a:lnTo>
                                <a:lnTo>
                                  <a:pt x="9975" y="1234"/>
                                </a:lnTo>
                                <a:lnTo>
                                  <a:pt x="9981" y="1239"/>
                                </a:lnTo>
                                <a:lnTo>
                                  <a:pt x="9986" y="1243"/>
                                </a:lnTo>
                                <a:lnTo>
                                  <a:pt x="9989" y="1249"/>
                                </a:lnTo>
                                <a:lnTo>
                                  <a:pt x="9993" y="1253"/>
                                </a:lnTo>
                                <a:lnTo>
                                  <a:pt x="9996" y="1258"/>
                                </a:lnTo>
                                <a:lnTo>
                                  <a:pt x="9997" y="1264"/>
                                </a:lnTo>
                                <a:lnTo>
                                  <a:pt x="9998" y="1269"/>
                                </a:lnTo>
                                <a:lnTo>
                                  <a:pt x="9998" y="1274"/>
                                </a:lnTo>
                                <a:lnTo>
                                  <a:pt x="9997" y="1280"/>
                                </a:lnTo>
                                <a:lnTo>
                                  <a:pt x="9996" y="1286"/>
                                </a:lnTo>
                                <a:lnTo>
                                  <a:pt x="9993" y="1292"/>
                                </a:lnTo>
                                <a:lnTo>
                                  <a:pt x="9991" y="1298"/>
                                </a:lnTo>
                                <a:lnTo>
                                  <a:pt x="9986" y="1305"/>
                                </a:lnTo>
                                <a:lnTo>
                                  <a:pt x="9981" y="1311"/>
                                </a:lnTo>
                                <a:lnTo>
                                  <a:pt x="9975" y="1320"/>
                                </a:lnTo>
                                <a:lnTo>
                                  <a:pt x="9969" y="1330"/>
                                </a:lnTo>
                                <a:lnTo>
                                  <a:pt x="9963" y="1343"/>
                                </a:lnTo>
                                <a:lnTo>
                                  <a:pt x="9955" y="1359"/>
                                </a:lnTo>
                                <a:lnTo>
                                  <a:pt x="9938" y="1395"/>
                                </a:lnTo>
                                <a:lnTo>
                                  <a:pt x="9918" y="1442"/>
                                </a:lnTo>
                                <a:lnTo>
                                  <a:pt x="9897" y="1498"/>
                                </a:lnTo>
                                <a:lnTo>
                                  <a:pt x="9872" y="1562"/>
                                </a:lnTo>
                                <a:lnTo>
                                  <a:pt x="9846" y="1636"/>
                                </a:lnTo>
                                <a:lnTo>
                                  <a:pt x="9817" y="1719"/>
                                </a:lnTo>
                                <a:lnTo>
                                  <a:pt x="9789" y="1802"/>
                                </a:lnTo>
                                <a:lnTo>
                                  <a:pt x="9764" y="1880"/>
                                </a:lnTo>
                                <a:lnTo>
                                  <a:pt x="9741" y="1953"/>
                                </a:lnTo>
                                <a:lnTo>
                                  <a:pt x="9720" y="2022"/>
                                </a:lnTo>
                                <a:lnTo>
                                  <a:pt x="9701" y="2087"/>
                                </a:lnTo>
                                <a:lnTo>
                                  <a:pt x="9684" y="2146"/>
                                </a:lnTo>
                                <a:lnTo>
                                  <a:pt x="9670" y="2201"/>
                                </a:lnTo>
                                <a:lnTo>
                                  <a:pt x="9658" y="2252"/>
                                </a:lnTo>
                                <a:lnTo>
                                  <a:pt x="9692" y="2176"/>
                                </a:lnTo>
                                <a:lnTo>
                                  <a:pt x="9727" y="2103"/>
                                </a:lnTo>
                                <a:lnTo>
                                  <a:pt x="9761" y="2031"/>
                                </a:lnTo>
                                <a:lnTo>
                                  <a:pt x="9798" y="1959"/>
                                </a:lnTo>
                                <a:lnTo>
                                  <a:pt x="9834" y="1889"/>
                                </a:lnTo>
                                <a:lnTo>
                                  <a:pt x="9871" y="1819"/>
                                </a:lnTo>
                                <a:lnTo>
                                  <a:pt x="9908" y="1751"/>
                                </a:lnTo>
                                <a:lnTo>
                                  <a:pt x="9946" y="1684"/>
                                </a:lnTo>
                                <a:lnTo>
                                  <a:pt x="9985" y="1619"/>
                                </a:lnTo>
                                <a:lnTo>
                                  <a:pt x="10024" y="1554"/>
                                </a:lnTo>
                                <a:lnTo>
                                  <a:pt x="10064" y="1490"/>
                                </a:lnTo>
                                <a:lnTo>
                                  <a:pt x="10103" y="1428"/>
                                </a:lnTo>
                                <a:lnTo>
                                  <a:pt x="10144" y="1366"/>
                                </a:lnTo>
                                <a:lnTo>
                                  <a:pt x="10186" y="1306"/>
                                </a:lnTo>
                                <a:lnTo>
                                  <a:pt x="10228" y="1246"/>
                                </a:lnTo>
                                <a:lnTo>
                                  <a:pt x="10271" y="1188"/>
                                </a:lnTo>
                                <a:lnTo>
                                  <a:pt x="10286" y="1168"/>
                                </a:lnTo>
                                <a:lnTo>
                                  <a:pt x="10301" y="1150"/>
                                </a:lnTo>
                                <a:lnTo>
                                  <a:pt x="10316" y="1135"/>
                                </a:lnTo>
                                <a:lnTo>
                                  <a:pt x="10329" y="1123"/>
                                </a:lnTo>
                                <a:lnTo>
                                  <a:pt x="10342" y="1114"/>
                                </a:lnTo>
                                <a:lnTo>
                                  <a:pt x="10354" y="1106"/>
                                </a:lnTo>
                                <a:lnTo>
                                  <a:pt x="10359" y="1104"/>
                                </a:lnTo>
                                <a:lnTo>
                                  <a:pt x="10365" y="1103"/>
                                </a:lnTo>
                                <a:lnTo>
                                  <a:pt x="10370" y="1102"/>
                                </a:lnTo>
                                <a:lnTo>
                                  <a:pt x="10376" y="1101"/>
                                </a:lnTo>
                                <a:lnTo>
                                  <a:pt x="10385" y="1102"/>
                                </a:lnTo>
                                <a:lnTo>
                                  <a:pt x="10395" y="1104"/>
                                </a:lnTo>
                                <a:lnTo>
                                  <a:pt x="10406" y="1107"/>
                                </a:lnTo>
                                <a:lnTo>
                                  <a:pt x="10418" y="1113"/>
                                </a:lnTo>
                                <a:lnTo>
                                  <a:pt x="10430" y="1119"/>
                                </a:lnTo>
                                <a:lnTo>
                                  <a:pt x="10443" y="1128"/>
                                </a:lnTo>
                                <a:lnTo>
                                  <a:pt x="10458" y="1137"/>
                                </a:lnTo>
                                <a:lnTo>
                                  <a:pt x="10473" y="1148"/>
                                </a:lnTo>
                                <a:lnTo>
                                  <a:pt x="10511" y="1154"/>
                                </a:lnTo>
                                <a:lnTo>
                                  <a:pt x="10540" y="1160"/>
                                </a:lnTo>
                                <a:lnTo>
                                  <a:pt x="10553" y="1163"/>
                                </a:lnTo>
                                <a:lnTo>
                                  <a:pt x="10563" y="1167"/>
                                </a:lnTo>
                                <a:lnTo>
                                  <a:pt x="10571" y="1171"/>
                                </a:lnTo>
                                <a:lnTo>
                                  <a:pt x="10578" y="1174"/>
                                </a:lnTo>
                                <a:lnTo>
                                  <a:pt x="10585" y="1182"/>
                                </a:lnTo>
                                <a:lnTo>
                                  <a:pt x="10593" y="1189"/>
                                </a:lnTo>
                                <a:lnTo>
                                  <a:pt x="10598" y="1199"/>
                                </a:lnTo>
                                <a:lnTo>
                                  <a:pt x="10604" y="1211"/>
                                </a:lnTo>
                                <a:lnTo>
                                  <a:pt x="10607" y="1223"/>
                                </a:lnTo>
                                <a:lnTo>
                                  <a:pt x="10610" y="1237"/>
                                </a:lnTo>
                                <a:lnTo>
                                  <a:pt x="10611" y="1253"/>
                                </a:lnTo>
                                <a:lnTo>
                                  <a:pt x="10612" y="1270"/>
                                </a:lnTo>
                                <a:close/>
                              </a:path>
                            </a:pathLst>
                          </a:custGeom>
                          <a:solidFill>
                            <a:srgbClr val="191E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16"/>
                        <wps:cNvSpPr>
                          <a:spLocks noEditPoints="1"/>
                        </wps:cNvSpPr>
                        <wps:spPr bwMode="auto">
                          <a:xfrm>
                            <a:off x="0" y="1134"/>
                            <a:ext cx="2068" cy="560"/>
                          </a:xfrm>
                          <a:custGeom>
                            <a:avLst/>
                            <a:gdLst>
                              <a:gd name="T0" fmla="*/ 0 w 16544"/>
                              <a:gd name="T1" fmla="*/ 4229 h 4482"/>
                              <a:gd name="T2" fmla="*/ 7749 w 16544"/>
                              <a:gd name="T3" fmla="*/ 4229 h 4482"/>
                              <a:gd name="T4" fmla="*/ 7749 w 16544"/>
                              <a:gd name="T5" fmla="*/ 4482 h 4482"/>
                              <a:gd name="T6" fmla="*/ 0 w 16544"/>
                              <a:gd name="T7" fmla="*/ 4482 h 4482"/>
                              <a:gd name="T8" fmla="*/ 0 w 16544"/>
                              <a:gd name="T9" fmla="*/ 4229 h 4482"/>
                              <a:gd name="T10" fmla="*/ 9994 w 16544"/>
                              <a:gd name="T11" fmla="*/ 4229 h 4482"/>
                              <a:gd name="T12" fmla="*/ 16544 w 16544"/>
                              <a:gd name="T13" fmla="*/ 4229 h 4482"/>
                              <a:gd name="T14" fmla="*/ 16544 w 16544"/>
                              <a:gd name="T15" fmla="*/ 4482 h 4482"/>
                              <a:gd name="T16" fmla="*/ 9994 w 16544"/>
                              <a:gd name="T17" fmla="*/ 4482 h 4482"/>
                              <a:gd name="T18" fmla="*/ 9994 w 16544"/>
                              <a:gd name="T19" fmla="*/ 4229 h 4482"/>
                              <a:gd name="T20" fmla="*/ 0 w 16544"/>
                              <a:gd name="T21" fmla="*/ 0 h 4482"/>
                              <a:gd name="T22" fmla="*/ 16544 w 16544"/>
                              <a:gd name="T23" fmla="*/ 0 h 4482"/>
                              <a:gd name="T24" fmla="*/ 16544 w 16544"/>
                              <a:gd name="T25" fmla="*/ 251 h 4482"/>
                              <a:gd name="T26" fmla="*/ 0 w 16544"/>
                              <a:gd name="T27" fmla="*/ 251 h 4482"/>
                              <a:gd name="T28" fmla="*/ 0 w 16544"/>
                              <a:gd name="T29" fmla="*/ 0 h 44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6544" h="4482">
                                <a:moveTo>
                                  <a:pt x="0" y="4229"/>
                                </a:moveTo>
                                <a:lnTo>
                                  <a:pt x="7749" y="4229"/>
                                </a:lnTo>
                                <a:lnTo>
                                  <a:pt x="7749" y="4482"/>
                                </a:lnTo>
                                <a:lnTo>
                                  <a:pt x="0" y="4482"/>
                                </a:lnTo>
                                <a:lnTo>
                                  <a:pt x="0" y="4229"/>
                                </a:lnTo>
                                <a:close/>
                                <a:moveTo>
                                  <a:pt x="9994" y="4229"/>
                                </a:moveTo>
                                <a:lnTo>
                                  <a:pt x="16544" y="4229"/>
                                </a:lnTo>
                                <a:lnTo>
                                  <a:pt x="16544" y="4482"/>
                                </a:lnTo>
                                <a:lnTo>
                                  <a:pt x="9994" y="4482"/>
                                </a:lnTo>
                                <a:lnTo>
                                  <a:pt x="9994" y="4229"/>
                                </a:lnTo>
                                <a:close/>
                                <a:moveTo>
                                  <a:pt x="0" y="0"/>
                                </a:moveTo>
                                <a:lnTo>
                                  <a:pt x="16544" y="0"/>
                                </a:lnTo>
                                <a:lnTo>
                                  <a:pt x="16544" y="251"/>
                                </a:lnTo>
                                <a:lnTo>
                                  <a:pt x="0" y="251"/>
                                </a:lnTo>
                                <a:lnTo>
                                  <a:pt x="0" y="0"/>
                                </a:lnTo>
                                <a:close/>
                              </a:path>
                            </a:pathLst>
                          </a:custGeom>
                          <a:solidFill>
                            <a:srgbClr val="191E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46DDCB" id="Group 13" o:spid="_x0000_s1026" style="position:absolute;margin-left:172.25pt;margin-top:3.75pt;width:107.55pt;height:88.85pt;z-index:251659264" coordsize="2151,1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">
                <v:shape id="Freeform 14" o:spid="_x0000_s1027" style="position:absolute;left:11;width:2140;height:1027;visibility:visible;mso-wrap-style:square;v-text-anchor:top" coordsize="17123,8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" path="m,166r2060,l2163,167r100,1l2360,170r93,5l2545,179r87,5l2717,191r82,7l2878,208r75,10l3026,229r70,12l3163,252r63,14l3287,282r58,16l3400,315r53,17l3505,352r51,19l3604,392r46,21l3695,436r43,22l3779,483r40,25l3857,534r36,27l3928,588r32,29l3990,646r29,30l4047,709r27,32l4099,774r24,34l4146,842r23,36l4189,915r20,37l4228,990r17,39l4261,1069r16,40l4291,1150r13,42l4315,1235r11,43l4335,1325r10,48l4353,1425r8,55l4368,1538r6,61l4380,1662r6,67l4390,1799r4,73l4398,1948r3,79l4403,2109r1,85l4405,2281r,92l4405,3059r,94l4403,3243r-3,86l4396,3412r-6,80l4384,3568r-8,75l4366,3713r-9,67l4345,3844r-13,61l4319,3962r-15,55l4287,4068r-9,25l4270,4115r-9,24l4251,4160r-9,22l4231,4203r-12,21l4208,4245r-13,20l4184,4285r-13,19l4157,4323r-14,20l4128,4361r-15,18l4098,4398r-17,17l4064,4432r-17,18l4030,4466r-18,17l3993,4499r-19,15l3955,4530r-21,16l3914,4561r-22,14l3871,4589r-45,28l3779,4644r-49,25l3679,4692r-52,23l3572,4735r-57,20l3456,4773r-61,16l3332,4804r-65,14l3201,4830r-69,12l3061,4851r-72,8l2913,4866r-76,4l2759,4875r-81,2l2595,4877r-548,l2047,8052,,8052,,166xm2047,1514r,2008l2089,3524r38,1l2163,3526r33,l2231,3526r33,-1l2295,3522r31,-4l2355,3513r28,-6l2409,3500r26,-8l2459,3483r22,-11l2502,3462r19,-13l2539,3436r17,-15l2573,3405r14,-16l2601,3370r11,-21l2624,3326r11,-26l2645,3273r8,-30l2662,3209r6,-34l2675,3137r6,-39l2685,3056r5,-44l2692,2965r2,-48l2695,2865r1,-53l2696,2163r-1,-49l2694,2067r-2,-46l2689,1978r-5,-40l2679,1900r-6,-36l2665,1829r-9,-31l2647,1768r-10,-27l2625,1716r-12,-24l2599,1672r-14,-18l2570,1637r-17,-14l2534,1609r-21,-13l2490,1585r-25,-11l2437,1563r-29,-9l2376,1546r-34,-8l2306,1533r-38,-6l2228,1523r-43,-4l2141,1517r-46,-1l2047,1514xm9326,2552r-1899,l7427,1969r,-50l7426,1872r-1,-46l7423,1783r-2,-41l7418,1703r-5,-35l7409,1633r-4,-31l7399,1573r-6,-27l7386,1521r-7,-22l7371,1479r-7,-17l7355,1447r-9,-13l7335,1421r-11,-12l7312,1398r-12,-11l7286,1379r-14,-9l7257,1362r-15,-5l7226,1351r-17,-5l7191,1342r-20,-2l7152,1336r-20,-1l7111,1335r-22,l7066,1338r-20,3l7025,1345r-20,6l6985,1356r-18,9l6950,1373r-17,10l6917,1394r-17,13l6885,1421r-14,14l6857,1451r-13,17l6833,1486r-12,20l6810,1526r-10,22l6792,1572r-9,23l6775,1621r-7,27l6762,1676r-6,29l6751,1736r-3,31l6744,1800r-3,35l6739,1869r-1,37l6738,1944r,48l6740,2040r2,45l6744,2129r5,42l6753,2212r5,40l6765,2290r6,37l6779,2361r10,34l6797,2427r11,30l6819,2486r13,27l6844,2539r7,12l6858,2564r9,13l6876,2590r20,27l6919,2644r25,28l6974,2700r32,29l7040,2759r38,30l7119,2821r43,31l7208,2884r49,34l7310,2951r55,35l7423,3021r167,101l7748,3220r76,48l7900,3316r72,47l8041,3410r69,45l8177,3500r65,46l8304,3590r61,44l8423,3676r57,43l8535,3761r53,41l8638,3843r49,40l8734,3923r44,39l8821,4001r41,38l8901,4076r37,37l8973,4150r33,35l9037,4220r29,34l9093,4289r26,33l9142,4355r21,33l9185,4423r20,35l9226,4495r18,39l9262,4573r18,41l9298,4656r16,43l9329,4743r15,45l9358,4836r14,48l9385,4933r12,51l9408,5035r11,54l9429,5143r10,56l9447,5256r8,58l9462,5374r7,60l9475,5496r4,64l9485,5623r3,66l9491,5756r2,68l9496,5894r1,70l9497,6036r-1,104l9493,6240r-3,96l9485,6430r-8,90l9469,6606r-10,83l9447,6768r-13,76l9419,6917r-7,34l9403,6986r-9,33l9386,7050r-10,33l9366,7113r-10,29l9346,7171r-12,28l9323,7226r-11,27l9300,7278r-13,25l9274,7328r-15,23l9245,7376r-16,24l9213,7424r-18,22l9178,7470r-18,23l9141,7515r-20,23l9101,7559r-22,22l9057,7603r-23,21l9012,7646r-25,20l8962,7687r-26,20l8910,7728r-26,19l8856,7767r-28,19l8799,7805r-30,19l8738,7842r-31,18l8675,7879r-32,17l8609,7914r-34,18l8541,7948r-36,17l8468,7981r-35,15l8396,8011r-36,14l8322,8039r-37,14l8247,8066r-39,12l8169,8090r-38,12l8091,8113r-40,11l8011,8133r-39,9l7931,8151r-41,8l7848,8167r-42,7l7764,8181r-43,6l7678,8193r-43,5l7591,8202r-44,4l7503,8210r-46,2l7413,8215r-46,1l7322,8219r-46,l7228,8220r-50,-1l7127,8217r-50,-1l7027,8214r-49,-2l6929,8208r-48,-4l6834,8199r-48,-4l6739,8188r-46,-6l6647,8175r-46,-7l6556,8159r-44,-8l6468,8141r-44,-10l6381,8120r-42,-12l6297,8097r-42,-12l6214,8071r-41,-13l6132,8043r-39,-14l6054,8012r-39,-16l5977,7980r-38,-18l5901,7945r-36,-19l5828,7907r-36,-20l5757,7867r-34,-21l5688,7826r-32,-21l5624,7784r-31,-22l5562,7740r-30,-22l5503,7695r-28,-22l5448,7649r-26,-24l5396,7601r-25,-24l5346,7552r-22,-25l5301,7502r-22,-26l5258,7450r-20,-25l5218,7398r-18,-27l5182,7344r-17,-28l5148,7288r-16,-28l5118,7232r-14,-30l5091,7173r-13,-30l5067,7113r-11,-30l5045,7051r-11,-32l5025,6987r-10,-35l5006,6918r-9,-35l4988,6846r-16,-74l4958,6694r-14,-81l4932,6529r-9,-87l4913,6352r-8,-93l4899,6161r-4,-99l4890,5959r-2,-106l4888,5743r,-516l6786,5227r,960l6786,6241r1,52l6789,6343r2,46l6794,6433r3,42l6801,6514r5,38l6811,6586r7,32l6824,6647r6,27l6839,6699r9,22l6856,6741r10,17l6877,6773r12,14l6900,6800r14,12l6928,6824r16,11l6961,6843r17,9l6996,6859r19,7l7036,6871r20,5l7079,6880r22,2l7126,6883r25,1l7176,6883r24,-2l7224,6879r23,-5l7268,6868r21,-6l7309,6853r19,-9l7347,6833r18,-11l7382,6808r16,-14l7413,6777r14,-17l7441,6742r13,-20l7466,6702r12,-22l7488,6658r9,-25l7507,6607r7,-26l7522,6553r6,-30l7535,6493r4,-32l7544,6428r4,-34l7550,6359r2,-37l7553,6284r1,-38l7553,6160r-2,-81l7547,6002r-5,-75l7535,5857r-8,-66l7518,5729r-11,-59l7501,5642r-7,-27l7487,5589r-7,-26l7473,5539r-9,-24l7456,5494r-8,-22l7438,5452r-10,-21l7419,5413r-10,-17l7398,5378r-10,-15l7377,5348r-12,-14l7338,5306r-31,-30l7271,5243r-39,-34l7188,5172r-49,-39l7085,5092r-57,-44l6966,5003r-67,-49l6828,4905r-75,-53l6673,4797r-83,-57l6501,4680r-93,-61l6314,4556r-89,-60l6140,4439r-82,-56l5982,4329r-73,-52l5839,4228r-65,-47l5713,4136r-58,-42l5602,4053r-49,-38l5508,3978r-41,-33l5430,3912r-33,-30l5367,3853r-30,-30l5308,3791r-29,-34l5251,3723r-27,-37l5197,3648r-26,-39l5145,3569r-24,-42l5097,3484r-23,-44l5052,3395r-23,-48l5007,3299r-20,-50l4968,3198r-19,-54l4932,3089r-16,-56l4901,2975r-13,-60l4876,2853r-10,-64l4856,2724r-9,-67l4841,2588r-6,-71l4830,2444r-2,-74l4826,2294r-1,-77l4826,2106r3,-108l4833,1894r7,-100l4843,1745r4,-47l4852,1651r5,-45l4862,1561r7,-44l4875,1475r8,-43l4889,1392r9,-40l4905,1313r10,-39l4924,1237r9,-36l4944,1166r11,-34l4966,1098r10,-32l4988,1034r13,-31l5014,974r13,-28l5041,918r14,-27l5070,865r15,-26l5101,814r16,-24l5133,765r19,-24l5169,717r19,-23l5206,670r21,-23l5246,625r22,-22l5288,581r23,-21l5333,539r23,-21l5380,498r23,-20l5428,458r26,-19l5480,421r25,-19l5532,384r28,-18l5588,348r28,-17l5645,315r30,-17l5737,266r63,-30l5832,222r33,-14l5898,194r33,-13l5966,168r34,-12l6035,145r35,-11l6142,112r74,-19l6291,76r77,-17l6447,45r80,-12l6609,24r83,-9l6778,9r86,-5l6953,1,7043,r99,1l7239,4r95,6l7427,16r92,10l7608,37r44,6l7696,50r43,7l7781,65r43,8l7865,82r42,10l7948,101r40,10l8027,122r40,12l8106,146r39,11l8182,170r38,13l8258,197r36,14l8330,227r35,15l8401,258r34,16l8470,290r33,17l8535,325r32,17l8599,359r30,19l8658,396r29,18l8715,433r27,19l8769,470r25,20l8819,510r25,20l8867,550r23,21l8913,591r21,22l8955,633r19,22l8993,676r20,23l9030,722r17,22l9063,767r15,23l9093,813r14,24l9121,861r12,24l9145,909r12,25l9168,961r9,27l9188,1016r10,29l9207,1075r9,32l9225,1140r8,34l9241,1208r7,36l9256,1280r13,77l9282,1438r9,86l9301,1614r7,94l9315,1806r4,102l9323,2015r3,111l9326,2242r,310xm12184,166r,7886l10139,8052r,-7886l12184,166xm17123,166r,1578l15910,1744r,6308l13865,8052r,-6308l12655,1744r,-1578l17123,166xe" fillcolor="#191e55" stroked="f">
                  <v:path arrowok="t" o:connecttype="custom" o:connectlocs="387,30;477,63;526,119;547,200;550,416;533,517;510,552;466,583;355,608;279,441;322,425;336,370;331,221;297,193;928,228;918,179;891,167;859,179;843,221;846,291;868,334;978,408;1086,485;1145,548;1174,623;1186,728;1176,868;1157,918;1123,958;1072,991;1006,1015;932,1026;848,1024;771,1007;707,975;660,934;632,885;613,782;849,809;864,851;900,860;932,840;944,790;935,695;913,659;801,577;683,493;634,430;606,332;607,201;622,133;648,87;688,50;750,19;880,0;993,13;1059,36;1108,69;1140,108;1157,160;1267,1006" o:connectangles="0,0,0,0,0,0,0,0,0,0,0,0,0,0,0,0,0,0,0,0,0,0,0,0,0,0,0,0,0,0,0,0,0,0,0,0,0,0,0,0,0,0,0,0,0,0,0,0,0,0,0,0,0,0,0,0,0,0,0,0,0"/>
                  <o:lock v:ext="edit" verticies="t"/>
                </v:shape>
                <v:shape id="Freeform 15" o:spid="_x0000_s1028" style="position:absolute;left:371;top:1207;width:1326;height:570;visibility:visible;mso-wrap-style:square;v-text-anchor:top" coordsize="10612,4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" path="m2640,90r9,10l2657,108r7,9l2670,126r4,8l2677,141r1,7l2679,155r-1,9l2674,175r-7,14l2659,204r-12,19l2632,243r-16,23l2596,291r-58,69l2474,434r-70,80l2327,598r-84,89l2153,779r-96,98l1954,980r-97,95l1767,1161r-80,77l1613,1306r-64,57l1492,1410r-25,21l1444,1449r-21,16l1404,1478r45,64l1493,1607r45,63l1583,1735r46,65l1674,1863r45,65l1764,1993r34,47l1832,2087r32,43l1897,2172r32,40l1960,2250r31,35l2021,2319r29,31l2079,2380r28,28l2135,2433r27,24l2189,2478r26,21l2239,2516r22,14l2282,2542r21,11l2322,2560r20,7l2360,2572r18,2l2395,2575r19,-1l2432,2571r19,-5l2472,2558r20,-9l2514,2538r22,-14l2559,2507r10,-5l2578,2498r9,-3l2596,2494r10,l2615,2497r6,3l2628,2504r4,7l2635,2517r2,9l2638,2535r-1,7l2636,2548r-1,6l2633,2560r-5,12l2620,2585r-17,25l2581,2637r-25,30l2526,2700r-35,36l2451,2774r-43,41l2361,2858r-12,10l2338,2876r-11,7l2316,2889r-12,5l2293,2897r-11,2l2272,2899r-14,-1l2245,2896r-14,-5l2216,2886r-14,-8l2186,2869r-15,-11l2154,2846r-31,-26l2092,2793r-31,-29l2029,2734r-33,-32l1963,2667r-33,-36l1896,2593r-35,-40l1826,2512r-35,-43l1755,2423r-36,-47l1682,2327r-37,-50l1607,2224r-76,-107l1461,2022r-64,-85l1339,1861r-52,-63l1241,1745r-20,-24l1202,1702r-19,-18l1167,1669r-29,12l1111,1689r-13,3l1088,1694r-11,1l1067,1695r-8,l1050,1694r-8,-2l1036,1689r-7,-4l1023,1681r-5,-5l1012,1669r-4,-6l1004,1655r-4,-8l997,1637r-3,-10l992,1615r-1,-11l989,1592r,-16l988,1562r,-13l988,1538r,-20l990,1499r3,-17l998,1465r7,-14l1012,1438r9,-12l1032,1416r13,-10l1060,1397r18,-9l1099,1379r24,-9l1151,1363r29,-8l1213,1347r12,-1l1236,1346r11,1l1256,1349r10,4l1274,1357r8,8l1289,1373r59,-47l1409,1274r64,-55l1538,1161r67,-64l1674,1032r71,-71l1818,886r69,-72l1949,747r55,-60l2051,630r22,-24l2092,581r17,-23l2125,537r14,-21l2151,498r10,-18l2170,464r-30,-17l2116,430r-22,-16l2077,399r-8,-8l2063,383r-5,-7l2053,369r-3,-6l2047,356r-1,-6l2046,343r,-4l2047,335r1,-4l2050,326r6,-7l2063,311r10,-5l2086,299r14,-4l2117,291r25,-20l2168,250r28,-24l2225,199r31,-29l2287,137r32,-34l2352,65r15,-15l2381,37r15,-12l2412,17r16,-8l2443,4r16,-2l2476,r9,l2494,2r10,2l2514,6r9,3l2534,12r10,6l2555,22r20,13l2596,50r22,18l2640,90xm1473,249r-32,56l1410,363r-30,59l1349,483r-30,61l1289,607r-30,64l1228,736r-30,67l1168,871r-29,69l1109,1010r-29,72l1051,1155r-29,74l993,1304r-25,64l945,1433r-23,65l899,1561r-21,64l856,1689r-20,63l817,1815r-20,63l778,1941r-17,63l743,2066r-17,62l710,2190r-15,62l680,2313r-18,79l647,2462r-13,64l624,2581r-8,47l612,2668r-1,17l610,2700r,13l611,2724r5,16l620,2754r2,14l623,2781r-1,11l621,2800r-3,7l614,2814r-4,4l604,2821r-7,2l590,2823r-12,-1l565,2819r-14,-5l535,2806r-19,-10l497,2783r-20,-14l454,2752r-24,-19l409,2716r-17,-18l377,2682r-6,-9l366,2666r-4,-7l357,2652r-2,-8l353,2638r-1,-7l351,2625r1,-17l356,2586r6,-26l369,2531r21,-71l411,2387r22,-73l455,2240r24,-74l502,2092r24,-75l552,1940r25,-76l604,1788r26,-78l657,1633r28,-79l714,1475r29,-80l774,1315r19,-49l813,1215r21,-51l854,1113r21,-53l896,1008r22,-54l939,900r22,-54l982,791r23,-56l1026,679r23,-56l1073,566r22,-59l1119,449r-70,17l981,485r-64,18l855,523r-60,19l738,561r-54,21l633,602r-50,21l536,644r-44,23l450,689r-39,23l373,735r-33,24l308,783r-21,17l269,817r-15,17l241,850r-5,9l231,868r-4,7l224,884r-2,7l220,900r-1,8l219,916r1,13l221,946r3,23l228,996r6,31l241,1063r8,41l258,1148r3,15l261,1175r-2,7l258,1186r-2,5l254,1195r-3,4l248,1202r-5,2l239,1206r-5,3l228,1210r-6,l214,1210r-9,l196,1208r-9,-3l180,1201r-8,-5l165,1189r-6,-8l153,1172r-17,-28l120,1113r-18,-35l85,1041,67,1000,50,957,32,910,14,860,8,838,3,816,1,797,,777,1,759,3,740,9,723r5,-17l23,690r9,-16l44,657,58,642,73,627,91,612r18,-14l129,585r23,-13l177,559r25,-13l230,534r13,-4l261,523r23,-8l312,504r33,-11l384,479r43,-14l476,448r53,-18l589,410r64,-21l722,365r75,-25l876,314r85,-28l1051,256r42,-14l1131,226r18,-8l1166,210r16,-8l1197,194r14,-9l1225,176r13,-9l1250,158r11,-10l1271,139r9,-10l1289,119r10,-13l1311,95r10,-9l1332,78r9,-6l1350,67r10,-2l1368,64r8,l1384,66r10,2l1404,73r9,4l1424,84r11,7l1447,99r13,10l1472,118r9,10l1489,136r5,8l1498,153r4,7l1503,167r-1,7l1501,182r-3,8l1495,200r-10,23l1473,249xm4173,1441r-22,62l4129,1565r-20,60l4089,1684r-19,57l4053,1798r-17,55l4019,1907r-16,52l3989,2011r-14,50l3963,2109r-11,48l3941,2203r-11,44l3922,2292r16,-17l3956,2256r20,-24l4000,2206r22,-26l4039,2160r13,-14l4060,2138r7,-8l4074,2122r8,-5l4089,2111r8,-4l4104,2105r8,-2l4119,2102r8,1l4132,2104r6,2l4142,2109r3,5l4147,2119r3,6l4150,2132r-2,10l4145,2151r-5,11l4133,2174r-22,35l4088,2243r-20,35l4048,2312r-19,36l4012,2382r-17,35l3979,2451r-16,36l3949,2521r-12,36l3925,2591r-12,36l3903,2662r-9,35l3886,2733r-5,18l3876,2767r-6,13l3863,2792r-6,9l3849,2807r-4,2l3841,2810r-4,2l3832,2812r-9,-2l3812,2807r-13,-4l3784,2796r-16,-9l3749,2776r-19,-13l3707,2749r-11,-10l3684,2731r-10,-8l3666,2716r-7,-8l3653,2702r-4,-7l3646,2689r-2,-6l3643,2675r-1,-9l3641,2656r2,-25l3646,2601r11,-62l3668,2478r10,-60l3690,2360r12,-58l3714,2247r13,-55l3740,2140r13,-52l3767,2037r13,-49l3795,1940r14,-46l3824,1848r15,-43l3854,1762r-22,36l3809,1833r-24,37l3760,1907r-53,74l3650,2058r-60,78l3526,2216r-69,82l3385,2382r-64,71l3263,2517r-52,57l3161,2625r-44,44l3076,2706r-18,16l3041,2736r-16,13l3009,2760r-19,14l2971,2786r-17,9l2936,2804r-15,5l2907,2814r-13,3l2884,2818r-10,-1l2863,2814r-12,-5l2838,2804r-14,-9l2808,2786r-16,-12l2775,2760r-13,-8l2750,2744r-12,-9l2729,2725r-10,-9l2710,2706r-8,-10l2695,2685r-6,-12l2684,2663r-5,-12l2676,2638r-3,-13l2671,2612r-1,-13l2669,2585r1,-11l2670,2562r2,-13l2673,2535r5,-36l2685,2461r8,-39l2703,2382r11,-40l2726,2301r14,-41l2756,2217r16,-43l2790,2131r21,-45l2831,2040r23,-46l2878,1948r26,-48l2931,1851r28,-48l2987,1755r29,-46l3046,1664r30,-45l3106,1575r31,-42l3169,1491r32,-41l3234,1410r33,-39l3301,1334r33,-37l3370,1261r34,-34l3440,1192r23,-20l3486,1155r21,-15l3528,1128r11,-6l3548,1118r11,-3l3569,1112r9,-3l3588,1108r9,-1l3606,1107r10,1l3626,1110r12,5l3650,1120r13,8l3677,1135r16,10l3710,1156r36,27l3786,1214r44,38l3878,1296r8,8l3891,1312r4,9l3896,1329r,8l3894,1343r-4,6l3885,1353r-5,4l3872,1360r-9,1l3854,1362r-8,-1l3839,1360r-8,-1l3825,1355r-19,-6l3790,1342r-17,-5l3757,1333r-15,-3l3727,1328r-15,-2l3698,1326r-14,1l3670,1328r-13,4l3644,1335r-12,5l3620,1346r-10,6l3598,1360r-23,17l3552,1397r-25,21l3503,1441r-25,24l3454,1491r-26,28l3402,1548r-26,32l3350,1612r-26,35l3297,1682r-27,38l3242,1759r-27,41l3187,1842r-32,49l3125,1940r-29,48l3069,2036r-26,46l3019,2129r-21,46l2977,2219r-19,46l2941,2308r-16,43l2911,2393r-12,42l2888,2477r-10,40l2872,2557r-2,14l2870,2583r,12l2872,2604r3,10l2879,2621r6,5l2892,2630r8,2l2909,2634r9,-2l2927,2631r8,-1l2944,2627r10,-3l2963,2621r10,-6l2983,2610r20,-13l3025,2581r21,-20l3070,2540r56,-56l3183,2424r58,-62l3299,2295r60,-70l3420,2152r62,-77l3545,1995r61,-82l3663,1835r50,-71l3758,1697r20,-31l3797,1636r17,-29l3830,1579r14,-26l3857,1528r12,-24l3878,1483r13,-32l3902,1423r11,-26l3922,1374r8,-21l3937,1334r6,-16l3947,1304r7,-21l3960,1265r7,-15l3974,1237r7,-10l3988,1219r3,-2l3996,1216r3,-1l4003,1214r9,1l4023,1219r14,7l4053,1234r18,12l4091,1260r24,17l4141,1296r11,8l4161,1312r9,8l4176,1328r6,8l4186,1342r3,8l4190,1357r1,7l4191,1371r-1,9l4188,1390r-5,24l4173,1441xm5876,2056r-32,49l5811,2158r-35,57l5739,2279r-40,68l5657,2420r-45,78l5566,2581r-9,22l5549,2626r-9,23l5532,2670r-10,23l5513,2716r-8,22l5497,2760r-7,15l5482,2788r-9,10l5465,2806r-10,8l5445,2818r-10,3l5424,2822r-10,-1l5404,2820r-12,-2l5380,2815r-29,-10l5319,2792r-19,-7l5284,2776r-13,-8l5260,2761r-8,-9l5245,2745r-2,-5l5242,2736r-1,-3l5241,2728r1,-8l5248,2706r7,-17l5267,2667r16,-33l5298,2599r16,-36l5329,2528r15,-38l5359,2452r16,-40l5388,2373r30,-85l5444,2201r27,-92l5497,2013r13,-50l5522,1913r12,-47l5543,1819r10,-44l5561,1732r7,-41l5575,1651r5,-39l5584,1575r3,-35l5590,1505r2,-32l5592,1443r,-29l5590,1386r-1,-21l5586,1347r-4,-15l5578,1320r-2,-6l5572,1310r-3,-3l5566,1304r-3,-4l5558,1299r-4,-1l5550,1298r-7,l5536,1300r-9,5l5519,1310r-11,6l5497,1325r-12,11l5473,1347r-31,31l5411,1409r-30,33l5350,1475r-29,33l5291,1542r-31,36l5231,1612r-29,37l5174,1685r-29,37l5117,1761r-28,38l5062,1839r-27,39l5008,1918r-27,42l4954,2001r-27,44l4901,2088r-26,43l4850,2175r-25,45l4800,2266r-25,46l4751,2360r-25,47l4702,2456r-47,98l4610,2655r-12,24l4585,2699r-6,9l4573,2717r-7,7l4559,2731r-6,6l4546,2741r-7,5l4531,2750r-6,2l4517,2754r-7,1l4502,2757r-12,-2l4476,2753r-15,-4l4444,2744r-19,-7l4404,2728r-22,-9l4358,2707r-10,-4l4340,2697r-7,-4l4327,2689r-4,-4l4319,2681r-2,-4l4316,2672r1,-6l4322,2655r6,-17l4338,2617r29,-65l4395,2483r29,-74l4452,2332r29,-82l4509,2162r28,-89l4566,1978r28,-103l4620,1779r21,-90l4660,1604r15,-78l4687,1452r6,-34l4697,1384r3,-31l4702,1323r1,-31l4703,1270r-1,-9l4701,1256r-1,-3l4698,1252r-4,3l4683,1265r-17,17l4642,1306r-29,29l4579,1367r-40,37l4495,1445r-10,7l4475,1458r-5,2l4466,1461r-6,1l4455,1462r-7,l4442,1461r-4,-1l4433,1457r-3,-4l4428,1450r-1,-4l4427,1441r,-5l4428,1433r1,-4l4431,1424r7,-9l4446,1405r23,-28l4493,1347r24,-32l4545,1282r29,-35l4604,1211r33,-38l4670,1133r8,-9l4685,1118r8,-5l4701,1107r8,-3l4716,1101r8,-1l4731,1099r7,1l4743,1100r7,2l4755,1103r11,5l4777,1116r9,10l4796,1137r10,14l4815,1168r20,6l4853,1181r16,7l4885,1196r14,7l4912,1212r11,8l4934,1229r8,10l4950,1249r5,9l4960,1269r4,11l4966,1292r,12l4966,1315r-3,30l4957,1376r-6,34l4943,1447r-8,40l4924,1529r-12,45l4899,1622r-15,50l4868,1726r-17,56l4831,1841r-20,62l4789,1967r-22,68l4742,2104r17,-32l4777,2039r19,-33l4816,1972r21,-34l4858,1903r23,-34l4905,1833r50,-73l5009,1685r58,-75l5128,1531r62,-75l5247,1389r26,-30l5300,1330r25,-26l5349,1279r23,-22l5394,1237r21,-19l5435,1202r19,-15l5472,1175r17,-11l5505,1157r28,-12l5557,1136r10,-3l5577,1131r8,-2l5592,1129r7,1l5607,1132r8,3l5625,1140r11,6l5649,1154r13,8l5676,1172r19,7l5713,1188r17,9l5747,1206r15,10l5775,1226r12,12l5798,1249r10,12l5815,1274r8,13l5828,1301r5,15l5836,1332r1,15l5838,1364r-1,37l5834,1444r-6,47l5821,1544r-10,59l5799,1667r-14,69l5770,1811r-14,61l5743,1930r-11,55l5719,2036r-12,48l5695,2129r-12,40l5671,2206r15,-19l5703,2166r16,-21l5737,2121r18,-25l5776,2070r20,-26l5818,2014r7,-8l5834,2000r3,-2l5841,1996r5,-1l5850,1995r6,1l5863,1997r5,3l5872,2005r4,5l5878,2017r1,7l5880,2033r-1,12l5876,2056xm7595,1540r-3,42l7588,1625r-7,43l7575,1711r-8,43l7560,1799r-10,44l7539,1888r-11,45l7516,1979r-14,46l7487,2072r-15,47l7455,2166r-18,48l7419,2261r-18,45l7384,2348r-19,41l7348,2428r-18,36l7313,2499r-18,33l7277,2565r-17,29l7243,2622r-19,26l7207,2672r-17,23l7173,2716r-19,19l7137,2752r-19,17l7097,2785r-19,13l7058,2807r-10,5l7037,2816r-9,3l7018,2821r-11,2l6997,2824r-9,2l6977,2826r-12,l6952,2823r-14,-2l6924,2817r-16,-5l6892,2805r-18,-7l6855,2789r-19,-10l6816,2768r-21,-11l6773,2744r-48,-31l6674,2679r-10,-8l6655,2665r-6,-8l6643,2651r-5,-8l6635,2636r-2,-8l6632,2621r1,-9l6636,2604r3,-6l6646,2593r7,-5l6663,2585r11,-1l6686,2583r12,1l6712,2587r18,4l6749,2597r20,6l6787,2608r16,2l6817,2611r18,-1l6852,2608r17,-4l6887,2599r17,-6l6921,2585r16,-10l6953,2565r16,-12l6986,2539r16,-15l7017,2507r15,-18l7047,2470r15,-21l7077,2426r24,-41l7124,2340r24,-48l7171,2240r22,-55l7216,2127r22,-63l7261,1999r12,-42l7285,1917r10,-40l7306,1839r9,-39l7322,1762r8,-37l7336,1689r5,-36l7345,1619r4,-35l7351,1551r1,-33l7353,1486r,-31l7352,1424r-1,-14l7349,1397r-2,-11l7345,1375r-3,-11l7338,1354r-4,-8l7330,1338r-6,-6l7319,1325r-6,-4l7306,1316r-7,-3l7291,1311r-7,-1l7275,1309r-9,1l7259,1311r-9,1l7242,1314r-10,4l7223,1322r-9,4l7204,1332r-19,11l7164,1359r-21,17l7120,1396r-40,39l7042,1475r-39,40l6965,1555r-36,40l6892,1637r-35,41l6822,1720r-33,42l6755,1805r-32,44l6692,1892r-31,45l6631,1982r-29,45l6573,2073r-28,46l6518,2166r-26,47l6466,2260r-25,49l6417,2357r-24,50l6370,2457r-21,49l6327,2557r-20,51l6288,2659r-20,52l6250,2763r-17,53l6217,2870r-19,60l6181,2991r-17,59l6148,3108r-15,58l6119,3225r-13,57l6093,3338r-13,57l6069,3450r-10,55l6049,3559r-9,54l6032,3667r-7,53l6019,3772r-2,14l6014,3820r-4,55l6004,3951r-8,97l5988,4165r-11,137l5965,4461r-3,24l5958,4504r-4,17l5949,4534r-3,7l5942,4545r-3,4l5935,4553r-4,3l5926,4558r-4,1l5918,4559r-6,l5906,4558r-7,-2l5893,4553r-16,-8l5860,4534r-21,-13l5818,4504r-24,-19l5768,4461r-8,-9l5751,4444r-9,-10l5736,4424r-7,-11l5724,4404r-5,-11l5715,4382r-4,-11l5709,4359r-2,-10l5706,4336r,-12l5706,4312r1,-13l5709,4286r5,-61l5721,4162r7,-64l5736,4036r16,-129l5771,3777r22,-132l5817,3513r26,-135l5872,3241r31,-139l5936,2961r36,-142l6010,2676r41,-146l6094,2382r45,-149l6187,2082r37,-115l6262,1856r35,-106l6332,1650r34,-96l6399,1464r32,-85l6462,1299r30,-73l6521,1156r28,-64l6576,1034r26,-54l6627,931r24,-43l6674,850r14,-19l6701,812r13,-18l6726,778r12,-14l6751,750r12,-12l6775,728r12,-10l6798,710r12,-6l6821,698r11,-4l6843,691r10,-1l6864,689r11,1l6888,692r13,3l6916,699r15,6l6948,711r18,8l6985,728r41,21l7074,774r51,30l7181,839r8,5l7195,848r6,6l7205,859r3,6l7211,870r2,5l7214,881r-1,6l7210,894r-4,5l7201,903r-7,4l7186,909r-10,1l7165,910r-6,l7150,909r-12,-1l7126,904r-13,-2l7102,901r-10,-1l7085,900r-17,1l7052,903r-15,5l7021,913r-16,8l6989,930r-16,11l6957,953r-17,14l6924,983r-17,17l6891,1020r-16,20l6858,1063r-17,24l6824,1113r-20,33l6782,1184r-23,43l6735,1275r-26,54l6682,1388r-28,63l6625,1520r-30,70l6568,1657r-24,64l6520,1781r-21,58l6481,1892r-17,51l6450,1991r37,-59l6524,1874r39,-57l6602,1761r39,-55l6682,1653r41,-53l6765,1548r43,-50l6851,1448r44,-48l6940,1352r47,-46l7033,1259r47,-44l7128,1172r15,-12l7157,1150r14,-9l7185,1134r12,-6l7210,1124r12,-3l7235,1120r7,1l7249,1124r11,5l7273,1135r31,20l7344,1181r32,13l7407,1206r28,17l7461,1239r12,8l7485,1257r10,9l7505,1275r11,11l7524,1296r9,11l7542,1319r7,10l7556,1341r6,12l7569,1366r5,13l7578,1392r5,13l7587,1419r2,14l7592,1447r2,15l7595,1476r1,16l7596,1507r,17l7595,1540xm9260,1323r-33,63l9196,1449r-30,65l9137,1580r-28,67l9081,1716r-26,70l9030,1857r-25,73l8983,2004r-23,75l8939,2156r-20,78l8900,2313r-18,81l8866,2476r14,-26l8895,2424r16,-29l8927,2365r17,-31l8962,2299r19,-34l9001,2228r2,-7l9006,2216r4,-5l9013,2206r4,-2l9022,2202r5,-2l9032,2200r7,l9045,2202r6,3l9054,2210r3,5l9060,2221r1,8l9061,2238r,6l9060,2250r-1,7l9056,2264r-30,70l8998,2401r-25,61l8952,2520r-21,54l8915,2624r-14,45l8890,2710r-6,24l8876,2754r-6,18l8861,2785r-3,6l8854,2796r-5,4l8845,2804r-4,2l8835,2808r-4,1l8826,2809r-11,-1l8802,2805r-16,-6l8768,2790r-21,-11l8725,2766r-26,-16l8671,2733r-7,-7l8657,2720r-5,-7l8646,2706r-5,-8l8636,2690r-3,-9l8630,2671r-2,-9l8627,2652r-1,-12l8625,2629r1,-12l8626,2604r2,-13l8630,2577r22,-106l8674,2368r23,-99l8721,2173r26,-93l8774,1992r13,-43l8801,1905r15,-41l8830,1825r-47,76l8737,1976r-46,71l8646,2116r-43,67l8560,2246r-41,62l8478,2366r-39,57l8400,2476r-38,52l8326,2576r-37,46l8255,2666r-35,40l8188,2745r-15,15l8159,2773r-15,12l8128,2793r-15,8l8097,2806r-18,2l8063,2809r-14,l8034,2807r-15,-4l8003,2799r-17,-7l7969,2785r-18,-10l7933,2764r-17,-3l7901,2757r-15,-5l7873,2747r-13,-7l7849,2733r-11,-8l7830,2717r-9,-10l7815,2697r-7,-11l7804,2675r-4,-12l7798,2650r-3,-14l7795,2621r,-11l7797,2598r1,-12l7800,2573r6,-70l7814,2434r8,-67l7831,2301r10,-64l7851,2174r12,-61l7876,2053r13,-58l7903,1938r15,-55l7934,1829r17,-52l7969,1726r18,-49l8006,1629r-19,19l7964,1668r-28,26l7905,1723r-6,4l7892,1732r-5,3l7883,1737r-6,l7873,1737r-4,l7865,1735r-3,-3l7859,1727r-1,-4l7859,1718r1,-7l7862,1705r4,-8l7871,1689r26,-37l7919,1617r19,-31l7957,1559r14,-25l7983,1514r8,-17l7998,1483r15,-38l8029,1409r16,-33l8061,1345r16,-30l8093,1290r16,-25l8127,1242r8,-11l8145,1223r9,-8l8163,1209r10,-5l8183,1201r9,-2l8202,1198r14,1l8232,1202r17,6l8268,1214r20,9l8310,1234r23,13l8358,1261r6,5l8371,1271r4,4l8379,1280r3,4l8384,1288r2,5l8386,1298r-2,3l8375,1314r-14,21l8343,1364r-13,19l8317,1405r-12,24l8292,1453r-13,27l8267,1510r-13,30l8241,1572r-27,70l8187,1720r-27,84l8132,1896r-14,52l8104,1997r-13,49l8079,2093r-10,47l8059,2185r-10,43l8042,2271r-8,41l8028,2353r-6,39l8018,2430r-3,36l8013,2502r-2,34l8009,2570r2,19l8012,2607r3,15l8019,2634r2,5l8023,2643r4,3l8030,2650r3,2l8037,2654r5,1l8046,2655r9,-1l8064,2651r11,-7l8087,2637r14,-11l8116,2613r15,-15l8148,2581r20,-22l8189,2535r22,-26l8233,2481r49,-63l8335,2346r57,-81l8454,2174r66,-100l8590,1965r60,-95l8705,1784r49,-79l8796,1636r34,-61l8860,1522r23,-43l8899,1445r23,-49l8942,1354r19,-38l8980,1283r18,-27l9014,1234r8,-8l9029,1217r8,-6l9044,1206r17,-10l9077,1188r8,-2l9093,1184r7,-1l9108,1183r7,l9125,1185r11,3l9148,1192r29,13l9214,1224r19,10l9250,1243r12,10l9274,1260r8,8l9288,1274r5,7l9294,1285r-1,3l9290,1293r-4,4l9280,1301r-7,6l9268,1312r-4,6l9260,1323xm10612,1270r-2,65l10607,1398r-6,64l10594,1525r-4,30l10584,1586r-5,30l10572,1647r-6,30l10558,1707r-8,30l10542,1766r-6,18l10530,1798r-6,13l10516,1820r-7,8l10500,1834r-4,1l10492,1837r-5,2l10482,1839r-7,-2l10465,1833r-13,-6l10438,1818r-16,-11l10404,1793r-21,-16l10361,1759r-7,-6l10350,1749r-6,-6l10341,1737r-4,-6l10335,1724r-4,-6l10330,1710r-1,-6l10328,1696r,-7l10328,1680r3,-16l10336,1645r13,-44l10361,1559r8,-39l10378,1483r5,-36l10387,1415r4,-32l10392,1355r-1,-8l10391,1339r-1,-6l10387,1327r-2,-4l10383,1320r-3,-2l10376,1318r-7,1l10362,1322r-8,5l10344,1335r-9,11l10323,1357r-12,16l10298,1389r-50,68l10198,1526r-47,70l10106,1667r-44,71l10019,1812r-41,74l9938,1960r-38,77l9865,2114r-35,77l9797,2271r-31,80l9737,2432r-28,82l9683,2597r-17,51l9651,2691r-15,35l9622,2757r-7,12l9608,2780r-7,9l9595,2796r-6,6l9583,2806r-5,2l9571,2809r-6,-1l9555,2805r-14,-5l9523,2792r-47,-21l9414,2740r-7,-4l9399,2731r-6,-6l9386,2720r-5,-7l9376,2706r-3,-8l9370,2691r-3,-9l9366,2673r-1,-9l9364,2654r1,-11l9365,2632r2,-11l9369,2609r20,-85l9409,2440r20,-82l9448,2279r21,-79l9489,2123r22,-74l9531,1976r22,-73l9574,1833r22,-68l9617,1698r22,-64l9661,1570r23,-62l9707,1449r-36,37l9639,1520r-28,32l9586,1580r-21,24l9546,1626r-15,19l9519,1662r-4,5l9511,1671r-4,5l9501,1679r-6,3l9489,1683r-6,1l9476,1685r-8,-1l9461,1683r-5,-2l9451,1678r-4,-4l9444,1668r-1,-5l9442,1655r1,-8l9446,1637r6,-11l9458,1616r26,-32l9511,1549r29,-38l9571,1467r35,-46l9641,1370r37,-54l9717,1257r13,-20l9742,1219r13,-15l9767,1192r6,-5l9780,1183r6,-5l9793,1175r5,-2l9804,1172r7,-1l9817,1170r10,1l9839,1174r15,4l9871,1184r41,18l9962,1226r7,4l9975,1234r6,5l9986,1243r3,6l9993,1253r3,5l9997,1264r1,5l9998,1274r-1,6l9996,1286r-3,6l9991,1298r-5,7l9981,1311r-6,9l9969,1330r-6,13l9955,1359r-17,36l9918,1442r-21,56l9872,1562r-26,74l9817,1719r-28,83l9764,1880r-23,73l9720,2022r-19,65l9684,2146r-14,55l9658,2252r34,-76l9727,2103r34,-72l9798,1959r36,-70l9871,1819r37,-68l9946,1684r39,-65l10024,1554r40,-64l10103,1428r41,-62l10186,1306r42,-60l10271,1188r15,-20l10301,1150r15,-15l10329,1123r13,-9l10354,1106r5,-2l10365,1103r5,-1l10376,1101r9,1l10395,1104r11,3l10418,1113r12,6l10443,1128r15,9l10473,1148r38,6l10540,1160r13,3l10563,1167r8,4l10578,1174r7,8l10593,1189r5,10l10604,1211r3,12l10610,1237r1,16l10612,1270xe" fillcolor="#191e55" stroked="f">
                  <v:path arrowok="t" o:connecttype="custom" o:connectlocs="181,193;311,319;285,362;142,210;135,174;262,52;311,0;102,227;62,348;102,152;29,109;19,147;59,56;178,11;497,279;492,320;455,329;378,344;334,319;438,143;479,170;387,249;391,311;500,152;691,334;666,316;693,162;588,307;542,327;558,183;594,138;598,246;701,142;712,266;941,242;870,353;850,326;918,198;875,189;763,410;730,565;767,279;862,87;879,114;840,200;943,166;1115,296;1107,348;1090,272;996,348;996,216;1011,161;1033,189;1008,331;1134,149;1320,210;1293,200;1220,294;1170,328;1182,210;1246,154;1220,254;1321,146" o:connectangles="0,0,0,0,0,0,0,0,0,0,0,0,0,0,0,0,0,0,0,0,0,0,0,0,0,0,0,0,0,0,0,0,0,0,0,0,0,0,0,0,0,0,0,0,0,0,0,0,0,0,0,0,0,0,0,0,0,0,0,0,0,0,0"/>
                  <o:lock v:ext="edit" verticies="t"/>
                </v:shape>
                <v:shape id="Freeform 16" o:spid="_x0000_s1029" style="position:absolute;top:1134;width:2068;height:560;visibility:visible;mso-wrap-style:square;v-text-anchor:top" coordsize="16544,4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" path="m,4229r7749,l7749,4482,,4482,,4229xm9994,4229r6550,l16544,4482r-6550,l9994,4229xm,l16544,r,251l,251,,xe" fillcolor="#191e55" stroked="f">
                  <v:path arrowok="t" o:connecttype="custom" o:connectlocs="0,528;969,528;969,560;0,560;0,528;1249,528;2068,528;2068,560;1249,560;1249,528;0,0;2068,0;2068,31;0,31;0,0" o:connectangles="0,0,0,0,0,0,0,0,0,0,0,0,0,0,0"/>
                  <o:lock v:ext="edit" verticies="t"/>
                </v:shape>
              </v:group>
            </w:pict>
          </mc:Fallback>
        </mc:AlternateContent>
      </w:r>
    </w:p>
    <w:p w14:paraId="1F4D2A9F" w14:textId="0594EC5B" w:rsidR="007B1C8C" w:rsidRDefault="007B1C8C"/>
    <w:p w14:paraId="3D3C2006" w14:textId="46A54C2A" w:rsidR="0010762D" w:rsidRPr="0010762D" w:rsidRDefault="0010762D" w:rsidP="0010762D"/>
    <w:p w14:paraId="4E67B3C2" w14:textId="7B6804C5" w:rsidR="0010762D" w:rsidRPr="0010762D" w:rsidRDefault="0010762D" w:rsidP="0010762D"/>
    <w:p w14:paraId="608BFDF7" w14:textId="759AC511" w:rsidR="0010762D" w:rsidRDefault="0010762D" w:rsidP="0010762D"/>
    <w:p w14:paraId="4D87234C" w14:textId="701CE3DD" w:rsidR="0010762D" w:rsidRDefault="0010762D" w:rsidP="0010762D">
      <w:pPr>
        <w:tabs>
          <w:tab w:val="left" w:pos="1308"/>
        </w:tabs>
        <w:jc w:val="center"/>
        <w:rPr>
          <w:sz w:val="40"/>
          <w:szCs w:val="40"/>
        </w:rPr>
      </w:pPr>
      <w:r w:rsidRPr="0010762D">
        <w:rPr>
          <w:sz w:val="40"/>
          <w:szCs w:val="40"/>
        </w:rPr>
        <w:t>PSIT – PRANVEER SINGH INSTITUTE OF TECHNOLOGY, KANPUR</w:t>
      </w:r>
    </w:p>
    <w:p w14:paraId="7ADC37A4" w14:textId="77777777" w:rsidR="00756CCB" w:rsidRDefault="00756CCB" w:rsidP="0010762D">
      <w:pPr>
        <w:tabs>
          <w:tab w:val="left" w:pos="1308"/>
        </w:tabs>
        <w:jc w:val="center"/>
        <w:rPr>
          <w:rFonts w:ascii="Times New Roman" w:hAnsi="Times New Roman" w:cs="Times New Roman"/>
          <w:b/>
          <w:bCs/>
          <w:sz w:val="40"/>
          <w:szCs w:val="40"/>
        </w:rPr>
      </w:pPr>
    </w:p>
    <w:p w14:paraId="20170120" w14:textId="77777777" w:rsidR="00756CCB" w:rsidRDefault="00756CCB" w:rsidP="0010762D">
      <w:pPr>
        <w:tabs>
          <w:tab w:val="left" w:pos="1308"/>
        </w:tabs>
        <w:jc w:val="center"/>
        <w:rPr>
          <w:rFonts w:ascii="Times New Roman" w:hAnsi="Times New Roman" w:cs="Times New Roman"/>
          <w:b/>
          <w:bCs/>
          <w:sz w:val="40"/>
          <w:szCs w:val="40"/>
        </w:rPr>
      </w:pPr>
    </w:p>
    <w:p w14:paraId="23E57F67" w14:textId="77777777" w:rsidR="000D3885" w:rsidRDefault="000D3885" w:rsidP="0010762D">
      <w:pPr>
        <w:tabs>
          <w:tab w:val="left" w:pos="1308"/>
        </w:tabs>
        <w:jc w:val="center"/>
        <w:rPr>
          <w:rFonts w:ascii="Times New Roman" w:hAnsi="Times New Roman" w:cs="Times New Roman"/>
          <w:b/>
          <w:bCs/>
          <w:sz w:val="40"/>
          <w:szCs w:val="40"/>
        </w:rPr>
      </w:pPr>
    </w:p>
    <w:p w14:paraId="1F5E9843" w14:textId="1CAC9539" w:rsidR="0010762D" w:rsidRPr="00D41434" w:rsidRDefault="00D41434" w:rsidP="0010762D">
      <w:pPr>
        <w:tabs>
          <w:tab w:val="left" w:pos="1308"/>
        </w:tabs>
        <w:jc w:val="center"/>
        <w:rPr>
          <w:rFonts w:ascii="Times New Roman" w:hAnsi="Times New Roman" w:cs="Times New Roman"/>
          <w:b/>
          <w:bCs/>
          <w:sz w:val="40"/>
          <w:szCs w:val="40"/>
        </w:rPr>
      </w:pPr>
      <w:r w:rsidRPr="00D41434">
        <w:rPr>
          <w:rFonts w:ascii="Times New Roman" w:hAnsi="Times New Roman" w:cs="Times New Roman"/>
          <w:b/>
          <w:bCs/>
          <w:sz w:val="40"/>
          <w:szCs w:val="40"/>
        </w:rPr>
        <w:lastRenderedPageBreak/>
        <w:t>Vision &amp; Mission Statements of the Department</w:t>
      </w:r>
    </w:p>
    <w:p w14:paraId="58CD5262" w14:textId="62C158CA" w:rsidR="00D41434" w:rsidRDefault="00D41434" w:rsidP="00D41434">
      <w:pPr>
        <w:tabs>
          <w:tab w:val="left" w:pos="1308"/>
        </w:tabs>
        <w:rPr>
          <w:rFonts w:ascii="Times New Roman" w:hAnsi="Times New Roman" w:cs="Times New Roman"/>
          <w:b/>
          <w:bCs/>
          <w:sz w:val="32"/>
          <w:szCs w:val="32"/>
        </w:rPr>
      </w:pPr>
      <w:r w:rsidRPr="00D41434">
        <w:rPr>
          <w:rFonts w:ascii="Times New Roman" w:hAnsi="Times New Roman" w:cs="Times New Roman"/>
          <w:b/>
          <w:bCs/>
          <w:sz w:val="32"/>
          <w:szCs w:val="32"/>
        </w:rPr>
        <w:t>Vision of the Department:</w:t>
      </w:r>
    </w:p>
    <w:p w14:paraId="2E781BCB" w14:textId="0168DD44" w:rsidR="00D41434" w:rsidRDefault="00D41434" w:rsidP="00756CCB">
      <w:pPr>
        <w:tabs>
          <w:tab w:val="left" w:pos="1308"/>
        </w:tabs>
        <w:jc w:val="both"/>
        <w:rPr>
          <w:rFonts w:ascii="Times New Roman" w:hAnsi="Times New Roman" w:cs="Times New Roman"/>
          <w:color w:val="000000"/>
          <w:sz w:val="28"/>
          <w:szCs w:val="28"/>
          <w:shd w:val="clear" w:color="auto" w:fill="FFFFFF"/>
        </w:rPr>
      </w:pPr>
      <w:r w:rsidRPr="00D41434">
        <w:rPr>
          <w:rFonts w:ascii="Times New Roman" w:hAnsi="Times New Roman" w:cs="Times New Roman"/>
          <w:color w:val="000000"/>
          <w:sz w:val="28"/>
          <w:szCs w:val="28"/>
          <w:shd w:val="clear" w:color="auto" w:fill="FFFFFF"/>
        </w:rPr>
        <w:t>To be recognized as an impeccable department, that escalates the scholars to innovative IT engineers with apt professionalism and capabilities to adapt to the ever-changing IT industry.</w:t>
      </w:r>
    </w:p>
    <w:p w14:paraId="2EFD30B4" w14:textId="6F19C14E" w:rsidR="00D41434" w:rsidRDefault="00D41434" w:rsidP="00756CCB">
      <w:pPr>
        <w:tabs>
          <w:tab w:val="left" w:pos="1308"/>
        </w:tabs>
        <w:jc w:val="both"/>
        <w:rPr>
          <w:rFonts w:ascii="Times New Roman" w:hAnsi="Times New Roman" w:cs="Times New Roman"/>
          <w:b/>
          <w:bCs/>
          <w:color w:val="000000"/>
          <w:sz w:val="32"/>
          <w:szCs w:val="32"/>
          <w:shd w:val="clear" w:color="auto" w:fill="FFFFFF"/>
        </w:rPr>
      </w:pPr>
      <w:r w:rsidRPr="00D41434">
        <w:rPr>
          <w:rFonts w:ascii="Times New Roman" w:hAnsi="Times New Roman" w:cs="Times New Roman"/>
          <w:b/>
          <w:bCs/>
          <w:color w:val="000000"/>
          <w:sz w:val="32"/>
          <w:szCs w:val="32"/>
          <w:shd w:val="clear" w:color="auto" w:fill="FFFFFF"/>
        </w:rPr>
        <w:t>Mission of the Department:</w:t>
      </w:r>
    </w:p>
    <w:p w14:paraId="5B0CE46D" w14:textId="58B2AA4D" w:rsidR="00D41434" w:rsidRPr="00D41434" w:rsidRDefault="00D41434" w:rsidP="00756CCB">
      <w:pPr>
        <w:spacing w:after="80" w:line="240" w:lineRule="auto"/>
        <w:jc w:val="both"/>
        <w:rPr>
          <w:rFonts w:ascii="Times New Roman" w:eastAsia="Times New Roman" w:hAnsi="Times New Roman" w:cs="Times New Roman"/>
          <w:sz w:val="28"/>
          <w:szCs w:val="28"/>
          <w:lang w:val="en-IN" w:eastAsia="en-IN"/>
        </w:rPr>
      </w:pPr>
      <w:r w:rsidRPr="00D41434">
        <w:rPr>
          <w:rFonts w:ascii="Times New Roman" w:eastAsia="Times New Roman" w:hAnsi="Times New Roman" w:cs="Times New Roman"/>
          <w:b/>
          <w:bCs/>
          <w:color w:val="000000"/>
          <w:sz w:val="28"/>
          <w:szCs w:val="28"/>
          <w:lang w:val="en-IN" w:eastAsia="en-IN"/>
        </w:rPr>
        <w:t>M1</w:t>
      </w:r>
      <w:r w:rsidRPr="00D41434">
        <w:rPr>
          <w:rFonts w:ascii="Times New Roman" w:eastAsia="Times New Roman" w:hAnsi="Times New Roman" w:cs="Times New Roman"/>
          <w:color w:val="000000"/>
          <w:sz w:val="28"/>
          <w:szCs w:val="28"/>
          <w:lang w:val="en-IN" w:eastAsia="en-IN"/>
        </w:rPr>
        <w:t xml:space="preserve">: </w:t>
      </w:r>
      <w:r w:rsidRPr="00D41434">
        <w:rPr>
          <w:rFonts w:ascii="Times New Roman" w:eastAsia="Times New Roman" w:hAnsi="Times New Roman" w:cs="Times New Roman"/>
          <w:color w:val="000000"/>
          <w:sz w:val="28"/>
          <w:szCs w:val="28"/>
          <w:shd w:val="clear" w:color="auto" w:fill="FFFFFF"/>
          <w:lang w:val="en-IN" w:eastAsia="en-IN"/>
        </w:rPr>
        <w:t>Impart quality education in information technology of global standards by providing in</w:t>
      </w:r>
      <w:r>
        <w:rPr>
          <w:rFonts w:ascii="Times New Roman" w:eastAsia="Times New Roman" w:hAnsi="Times New Roman" w:cs="Times New Roman"/>
          <w:color w:val="000000"/>
          <w:sz w:val="28"/>
          <w:szCs w:val="28"/>
          <w:shd w:val="clear" w:color="auto" w:fill="FFFFFF"/>
          <w:lang w:val="en-IN" w:eastAsia="en-IN"/>
        </w:rPr>
        <w:t xml:space="preserve"> </w:t>
      </w:r>
      <w:r w:rsidRPr="00D41434">
        <w:rPr>
          <w:rFonts w:ascii="Times New Roman" w:eastAsia="Times New Roman" w:hAnsi="Times New Roman" w:cs="Times New Roman"/>
          <w:color w:val="000000"/>
          <w:sz w:val="28"/>
          <w:szCs w:val="28"/>
          <w:shd w:val="clear" w:color="auto" w:fill="FFFFFF"/>
          <w:lang w:val="en-IN" w:eastAsia="en-IN"/>
        </w:rPr>
        <w:t>depth knowledge of core subjects as well as extensive practical exposure of modern technologies to align our students toward successful career.</w:t>
      </w:r>
    </w:p>
    <w:p w14:paraId="18A404DD" w14:textId="77777777" w:rsidR="00D41434" w:rsidRPr="00D41434" w:rsidRDefault="00D41434" w:rsidP="00756CCB">
      <w:pPr>
        <w:spacing w:after="80" w:line="240" w:lineRule="auto"/>
        <w:jc w:val="both"/>
        <w:rPr>
          <w:rFonts w:ascii="Times New Roman" w:eastAsia="Times New Roman" w:hAnsi="Times New Roman" w:cs="Times New Roman"/>
          <w:sz w:val="28"/>
          <w:szCs w:val="28"/>
          <w:lang w:val="en-IN" w:eastAsia="en-IN"/>
        </w:rPr>
      </w:pPr>
      <w:r w:rsidRPr="00D41434">
        <w:rPr>
          <w:rFonts w:ascii="Times New Roman" w:eastAsia="Times New Roman" w:hAnsi="Times New Roman" w:cs="Times New Roman"/>
          <w:b/>
          <w:bCs/>
          <w:color w:val="000000"/>
          <w:sz w:val="28"/>
          <w:szCs w:val="28"/>
          <w:lang w:val="en-IN" w:eastAsia="en-IN"/>
        </w:rPr>
        <w:t>M2</w:t>
      </w:r>
      <w:r w:rsidRPr="00D41434">
        <w:rPr>
          <w:rFonts w:ascii="Times New Roman" w:eastAsia="Times New Roman" w:hAnsi="Times New Roman" w:cs="Times New Roman"/>
          <w:color w:val="000000"/>
          <w:sz w:val="28"/>
          <w:szCs w:val="28"/>
          <w:lang w:val="en-IN" w:eastAsia="en-IN"/>
        </w:rPr>
        <w:t xml:space="preserve">: </w:t>
      </w:r>
      <w:r w:rsidRPr="00D41434">
        <w:rPr>
          <w:rFonts w:ascii="Times New Roman" w:eastAsia="Times New Roman" w:hAnsi="Times New Roman" w:cs="Times New Roman"/>
          <w:color w:val="000000"/>
          <w:sz w:val="28"/>
          <w:szCs w:val="28"/>
          <w:shd w:val="clear" w:color="auto" w:fill="FFFFFF"/>
          <w:lang w:val="en-IN" w:eastAsia="en-IN"/>
        </w:rPr>
        <w:t>Promote continuous improvement in teaching learning process, foster innovation, and research for attaining academic excellence by students and faculty.</w:t>
      </w:r>
    </w:p>
    <w:p w14:paraId="675B4EE6" w14:textId="77777777" w:rsidR="00D41434" w:rsidRPr="00D41434" w:rsidRDefault="00D41434" w:rsidP="00756CCB">
      <w:pPr>
        <w:spacing w:after="80" w:line="240" w:lineRule="auto"/>
        <w:jc w:val="both"/>
        <w:rPr>
          <w:rFonts w:ascii="Times New Roman" w:eastAsia="Times New Roman" w:hAnsi="Times New Roman" w:cs="Times New Roman"/>
          <w:sz w:val="28"/>
          <w:szCs w:val="28"/>
          <w:lang w:val="en-IN" w:eastAsia="en-IN"/>
        </w:rPr>
      </w:pPr>
      <w:r w:rsidRPr="00D41434">
        <w:rPr>
          <w:rFonts w:ascii="Times New Roman" w:eastAsia="Times New Roman" w:hAnsi="Times New Roman" w:cs="Times New Roman"/>
          <w:b/>
          <w:bCs/>
          <w:color w:val="000000"/>
          <w:sz w:val="28"/>
          <w:szCs w:val="28"/>
          <w:lang w:val="en-IN" w:eastAsia="en-IN"/>
        </w:rPr>
        <w:t>M3</w:t>
      </w:r>
      <w:r w:rsidRPr="00D41434">
        <w:rPr>
          <w:rFonts w:ascii="Times New Roman" w:eastAsia="Times New Roman" w:hAnsi="Times New Roman" w:cs="Times New Roman"/>
          <w:color w:val="000000"/>
          <w:sz w:val="28"/>
          <w:szCs w:val="28"/>
          <w:lang w:val="en-IN" w:eastAsia="en-IN"/>
        </w:rPr>
        <w:t xml:space="preserve">: </w:t>
      </w:r>
      <w:r w:rsidRPr="00D41434">
        <w:rPr>
          <w:rFonts w:ascii="Times New Roman" w:eastAsia="Times New Roman" w:hAnsi="Times New Roman" w:cs="Times New Roman"/>
          <w:color w:val="000000"/>
          <w:sz w:val="28"/>
          <w:szCs w:val="28"/>
          <w:shd w:val="clear" w:color="auto" w:fill="FFFFFF"/>
          <w:lang w:val="en-IN" w:eastAsia="en-IN"/>
        </w:rPr>
        <w:t>Promote collaboration with industry to bridge the gap between academic and industrial application in emerging IT Technologies.</w:t>
      </w:r>
    </w:p>
    <w:p w14:paraId="4A19C286" w14:textId="45CC54C8" w:rsidR="00D41434" w:rsidRDefault="00D41434"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D41434">
        <w:rPr>
          <w:rFonts w:ascii="Times New Roman" w:eastAsia="Times New Roman" w:hAnsi="Times New Roman" w:cs="Times New Roman"/>
          <w:b/>
          <w:bCs/>
          <w:color w:val="000000"/>
          <w:sz w:val="28"/>
          <w:szCs w:val="28"/>
          <w:lang w:val="en-IN" w:eastAsia="en-IN"/>
        </w:rPr>
        <w:t>M4</w:t>
      </w:r>
      <w:r w:rsidRPr="00D41434">
        <w:rPr>
          <w:rFonts w:ascii="Times New Roman" w:eastAsia="Times New Roman" w:hAnsi="Times New Roman" w:cs="Times New Roman"/>
          <w:color w:val="000000"/>
          <w:sz w:val="28"/>
          <w:szCs w:val="28"/>
          <w:lang w:val="en-IN" w:eastAsia="en-IN"/>
        </w:rPr>
        <w:t xml:space="preserve">: </w:t>
      </w:r>
      <w:r w:rsidRPr="00D41434">
        <w:rPr>
          <w:rFonts w:ascii="Times New Roman" w:eastAsia="Times New Roman" w:hAnsi="Times New Roman" w:cs="Times New Roman"/>
          <w:color w:val="000000"/>
          <w:sz w:val="28"/>
          <w:szCs w:val="28"/>
          <w:shd w:val="clear" w:color="auto" w:fill="FFFFFF"/>
          <w:lang w:val="en-IN" w:eastAsia="en-IN"/>
        </w:rPr>
        <w:t>Inculcate value based socially committed professionalism for the cause of overall development of students and society.</w:t>
      </w:r>
    </w:p>
    <w:p w14:paraId="4ADD66FB" w14:textId="1593EE89" w:rsidR="00D41434" w:rsidRDefault="00D41434" w:rsidP="00756CCB">
      <w:pPr>
        <w:tabs>
          <w:tab w:val="left" w:pos="1308"/>
        </w:tabs>
        <w:jc w:val="both"/>
        <w:rPr>
          <w:rFonts w:ascii="Times New Roman" w:eastAsia="Times New Roman" w:hAnsi="Times New Roman" w:cs="Times New Roman"/>
          <w:b/>
          <w:bCs/>
          <w:color w:val="000000"/>
          <w:sz w:val="32"/>
          <w:szCs w:val="32"/>
          <w:shd w:val="clear" w:color="auto" w:fill="FFFFFF"/>
          <w:lang w:val="en-IN" w:eastAsia="en-IN"/>
        </w:rPr>
      </w:pPr>
      <w:r w:rsidRPr="00D41434">
        <w:rPr>
          <w:rFonts w:ascii="Times New Roman" w:eastAsia="Times New Roman" w:hAnsi="Times New Roman" w:cs="Times New Roman"/>
          <w:b/>
          <w:bCs/>
          <w:color w:val="000000"/>
          <w:sz w:val="32"/>
          <w:szCs w:val="32"/>
          <w:shd w:val="clear" w:color="auto" w:fill="FFFFFF"/>
          <w:lang w:val="en-IN" w:eastAsia="en-IN"/>
        </w:rPr>
        <w:t>PEOs, POs, PSOs of the Department</w:t>
      </w:r>
    </w:p>
    <w:p w14:paraId="6732BEF5" w14:textId="6EE8BCC0" w:rsidR="00D41434" w:rsidRDefault="00D41434" w:rsidP="00756CCB">
      <w:pPr>
        <w:tabs>
          <w:tab w:val="left" w:pos="1308"/>
        </w:tabs>
        <w:jc w:val="both"/>
        <w:rPr>
          <w:rFonts w:ascii="Times New Roman" w:eastAsia="Times New Roman" w:hAnsi="Times New Roman" w:cs="Times New Roman"/>
          <w:b/>
          <w:bCs/>
          <w:color w:val="000000"/>
          <w:sz w:val="32"/>
          <w:szCs w:val="32"/>
          <w:shd w:val="clear" w:color="auto" w:fill="FFFFFF"/>
          <w:lang w:val="en-IN" w:eastAsia="en-IN"/>
        </w:rPr>
      </w:pPr>
      <w:r>
        <w:rPr>
          <w:rFonts w:ascii="Times New Roman" w:eastAsia="Times New Roman" w:hAnsi="Times New Roman" w:cs="Times New Roman"/>
          <w:b/>
          <w:bCs/>
          <w:color w:val="000000"/>
          <w:sz w:val="32"/>
          <w:szCs w:val="32"/>
          <w:shd w:val="clear" w:color="auto" w:fill="FFFFFF"/>
          <w:lang w:val="en-IN" w:eastAsia="en-IN"/>
        </w:rPr>
        <w:t>Program Educational Objectives (PEOs):</w:t>
      </w:r>
    </w:p>
    <w:p w14:paraId="719DF6D3" w14:textId="4E0022A4" w:rsidR="00A47E60" w:rsidRPr="00A47E60" w:rsidRDefault="00A47E60" w:rsidP="00756CCB">
      <w:pPr>
        <w:pStyle w:val="ListParagraph"/>
        <w:numPr>
          <w:ilvl w:val="0"/>
          <w:numId w:val="3"/>
        </w:numPr>
        <w:tabs>
          <w:tab w:val="left" w:pos="1308"/>
        </w:tabs>
        <w:jc w:val="both"/>
        <w:rPr>
          <w:rFonts w:ascii="Times New Roman" w:eastAsia="Times New Roman" w:hAnsi="Times New Roman" w:cs="Times New Roman"/>
          <w:b/>
          <w:bCs/>
          <w:color w:val="000000"/>
          <w:sz w:val="28"/>
          <w:szCs w:val="28"/>
          <w:shd w:val="clear" w:color="auto" w:fill="FFFFFF"/>
          <w:lang w:val="en-IN" w:eastAsia="en-IN"/>
        </w:rPr>
      </w:pPr>
      <w:r w:rsidRPr="00A47E60">
        <w:rPr>
          <w:rFonts w:ascii="Times New Roman" w:eastAsia="Times New Roman" w:hAnsi="Times New Roman" w:cs="Times New Roman"/>
          <w:color w:val="000000"/>
          <w:sz w:val="28"/>
          <w:szCs w:val="28"/>
          <w:shd w:val="clear" w:color="auto" w:fill="FFFFFF"/>
          <w:lang w:val="en-IN" w:eastAsia="en-IN"/>
        </w:rPr>
        <w:t>The graduate</w:t>
      </w:r>
      <w:r>
        <w:rPr>
          <w:rFonts w:ascii="Times New Roman" w:eastAsia="Times New Roman" w:hAnsi="Times New Roman" w:cs="Times New Roman"/>
          <w:color w:val="000000"/>
          <w:sz w:val="28"/>
          <w:szCs w:val="28"/>
          <w:shd w:val="clear" w:color="auto" w:fill="FFFFFF"/>
          <w:lang w:val="en-IN" w:eastAsia="en-IN"/>
        </w:rPr>
        <w:t xml:space="preserve"> will excel in IT with strong foundation that prepares them in use of recent tools and techniques and be employable /pursue higher studies.</w:t>
      </w:r>
    </w:p>
    <w:p w14:paraId="763DC2EB" w14:textId="60DE8710" w:rsidR="00A47E60" w:rsidRPr="00A47E60" w:rsidRDefault="00A47E60" w:rsidP="00756CCB">
      <w:pPr>
        <w:pStyle w:val="ListParagraph"/>
        <w:numPr>
          <w:ilvl w:val="0"/>
          <w:numId w:val="3"/>
        </w:numPr>
        <w:tabs>
          <w:tab w:val="left" w:pos="1308"/>
        </w:tabs>
        <w:jc w:val="both"/>
        <w:rPr>
          <w:rFonts w:ascii="Times New Roman" w:eastAsia="Times New Roman" w:hAnsi="Times New Roman" w:cs="Times New Roman"/>
          <w:b/>
          <w:bCs/>
          <w:color w:val="000000"/>
          <w:sz w:val="28"/>
          <w:szCs w:val="28"/>
          <w:shd w:val="clear" w:color="auto" w:fill="FFFFFF"/>
          <w:lang w:val="en-IN" w:eastAsia="en-IN"/>
        </w:rPr>
      </w:pPr>
      <w:r>
        <w:rPr>
          <w:rFonts w:ascii="Times New Roman" w:eastAsia="Times New Roman" w:hAnsi="Times New Roman" w:cs="Times New Roman"/>
          <w:color w:val="000000"/>
          <w:sz w:val="28"/>
          <w:szCs w:val="28"/>
          <w:shd w:val="clear" w:color="auto" w:fill="FFFFFF"/>
          <w:lang w:val="en-IN" w:eastAsia="en-IN"/>
        </w:rPr>
        <w:t>The graduate will possess in depth knowledge of IT technologies, concepts of programming languages, software development process, computer networking and communication technology.</w:t>
      </w:r>
    </w:p>
    <w:p w14:paraId="53F06194" w14:textId="0E944946" w:rsidR="00A47E60" w:rsidRPr="00A47E60" w:rsidRDefault="00A47E60" w:rsidP="00756CCB">
      <w:pPr>
        <w:pStyle w:val="ListParagraph"/>
        <w:numPr>
          <w:ilvl w:val="0"/>
          <w:numId w:val="3"/>
        </w:numPr>
        <w:tabs>
          <w:tab w:val="left" w:pos="1308"/>
        </w:tabs>
        <w:jc w:val="both"/>
        <w:rPr>
          <w:rFonts w:ascii="Times New Roman" w:eastAsia="Times New Roman" w:hAnsi="Times New Roman" w:cs="Times New Roman"/>
          <w:b/>
          <w:bCs/>
          <w:color w:val="000000"/>
          <w:sz w:val="28"/>
          <w:szCs w:val="28"/>
          <w:shd w:val="clear" w:color="auto" w:fill="FFFFFF"/>
          <w:lang w:val="en-IN" w:eastAsia="en-IN"/>
        </w:rPr>
      </w:pPr>
      <w:r>
        <w:rPr>
          <w:rFonts w:ascii="Times New Roman" w:eastAsia="Times New Roman" w:hAnsi="Times New Roman" w:cs="Times New Roman"/>
          <w:color w:val="000000"/>
          <w:sz w:val="28"/>
          <w:szCs w:val="28"/>
          <w:shd w:val="clear" w:color="auto" w:fill="FFFFFF"/>
          <w:lang w:val="en-IN" w:eastAsia="en-IN"/>
        </w:rPr>
        <w:t>The graduate will possess excellent communication skills, ethical thinking, leadership qualities and self/lifelong learning attitude.</w:t>
      </w:r>
    </w:p>
    <w:p w14:paraId="69CBA904" w14:textId="15987303" w:rsidR="00A47E60" w:rsidRPr="00A47E60" w:rsidRDefault="00A47E60" w:rsidP="00756CCB">
      <w:pPr>
        <w:pStyle w:val="ListParagraph"/>
        <w:numPr>
          <w:ilvl w:val="0"/>
          <w:numId w:val="3"/>
        </w:numPr>
        <w:tabs>
          <w:tab w:val="left" w:pos="1308"/>
        </w:tabs>
        <w:jc w:val="both"/>
        <w:rPr>
          <w:rFonts w:ascii="Times New Roman" w:eastAsia="Times New Roman" w:hAnsi="Times New Roman" w:cs="Times New Roman"/>
          <w:b/>
          <w:bCs/>
          <w:color w:val="000000"/>
          <w:sz w:val="28"/>
          <w:szCs w:val="28"/>
          <w:shd w:val="clear" w:color="auto" w:fill="FFFFFF"/>
          <w:lang w:val="en-IN" w:eastAsia="en-IN"/>
        </w:rPr>
      </w:pPr>
      <w:r>
        <w:rPr>
          <w:rFonts w:ascii="Times New Roman" w:eastAsia="Times New Roman" w:hAnsi="Times New Roman" w:cs="Times New Roman"/>
          <w:color w:val="000000"/>
          <w:sz w:val="28"/>
          <w:szCs w:val="28"/>
          <w:shd w:val="clear" w:color="auto" w:fill="FFFFFF"/>
          <w:lang w:val="en-IN" w:eastAsia="en-IN"/>
        </w:rPr>
        <w:t>The graduate will possess broad based knowledge, logical reasoning, and innovative approaches to solve real life problems.</w:t>
      </w:r>
    </w:p>
    <w:p w14:paraId="2ABBF439" w14:textId="2C64183A" w:rsidR="00E73E86" w:rsidRDefault="00E73E86" w:rsidP="00756CCB">
      <w:pPr>
        <w:tabs>
          <w:tab w:val="left" w:pos="1308"/>
        </w:tabs>
        <w:jc w:val="both"/>
        <w:rPr>
          <w:rFonts w:ascii="Times New Roman" w:eastAsia="Times New Roman" w:hAnsi="Times New Roman" w:cs="Times New Roman"/>
          <w:b/>
          <w:bCs/>
          <w:color w:val="000000"/>
          <w:sz w:val="32"/>
          <w:szCs w:val="32"/>
          <w:shd w:val="clear" w:color="auto" w:fill="FFFFFF"/>
          <w:lang w:val="en-IN" w:eastAsia="en-IN"/>
        </w:rPr>
      </w:pPr>
      <w:r>
        <w:rPr>
          <w:rFonts w:ascii="Times New Roman" w:eastAsia="Times New Roman" w:hAnsi="Times New Roman" w:cs="Times New Roman"/>
          <w:b/>
          <w:bCs/>
          <w:color w:val="000000"/>
          <w:sz w:val="32"/>
          <w:szCs w:val="32"/>
          <w:shd w:val="clear" w:color="auto" w:fill="FFFFFF"/>
          <w:lang w:val="en-IN" w:eastAsia="en-IN"/>
        </w:rPr>
        <w:t>Program Outcomes (POs):</w:t>
      </w:r>
    </w:p>
    <w:p w14:paraId="65C3C573"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32"/>
          <w:szCs w:val="32"/>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 xml:space="preserve">Engineering knowledge: </w:t>
      </w:r>
      <w:r w:rsidRPr="003C1FDA">
        <w:rPr>
          <w:rFonts w:ascii="Times New Roman" w:eastAsia="Times New Roman" w:hAnsi="Times New Roman" w:cs="Times New Roman"/>
          <w:color w:val="000000"/>
          <w:sz w:val="28"/>
          <w:szCs w:val="28"/>
          <w:shd w:val="clear" w:color="auto" w:fill="FFFFFF"/>
          <w:lang w:eastAsia="en-IN"/>
        </w:rPr>
        <w:t>Apply the knowledge of mathematics, science, engineering fundamentals, and an engineering specialization to the solution of complex engineering problems.</w:t>
      </w:r>
    </w:p>
    <w:p w14:paraId="17023666" w14:textId="02A8F989" w:rsidR="00E73E86"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lastRenderedPageBreak/>
        <w:t>Problem analysis:</w:t>
      </w:r>
      <w:r w:rsidRPr="003C1FDA">
        <w:rPr>
          <w:rFonts w:ascii="Times New Roman" w:eastAsia="Times New Roman" w:hAnsi="Times New Roman" w:cs="Times New Roman"/>
          <w:color w:val="000000"/>
          <w:sz w:val="28"/>
          <w:szCs w:val="28"/>
          <w:shd w:val="clear" w:color="auto" w:fill="FFFFFF"/>
          <w:lang w:eastAsia="en-IN"/>
        </w:rPr>
        <w:t xml:space="preserve"> Identify, formulate, review research literature, and analyze complex engineering problems reaching substantiated conclusions using first principles of mathematics, natural sciences, and engineering sciences.</w:t>
      </w:r>
    </w:p>
    <w:p w14:paraId="124C1F2C"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Design/development of solutions</w:t>
      </w:r>
      <w:r w:rsidRPr="003C1FDA">
        <w:rPr>
          <w:rFonts w:ascii="Times New Roman" w:eastAsia="Times New Roman" w:hAnsi="Times New Roman" w:cs="Times New Roman"/>
          <w:color w:val="000000"/>
          <w:sz w:val="28"/>
          <w:szCs w:val="28"/>
          <w:shd w:val="clear" w:color="auto" w:fill="FFFFFF"/>
          <w:lang w:eastAsia="en-IN"/>
        </w:rPr>
        <w:t>: Design solutions for complex engineering problems and design system components or processes that meet the specified needs with appropriate consideration for the public health and safety, and the cultural, societal, and environmental considerations.</w:t>
      </w:r>
    </w:p>
    <w:p w14:paraId="0D54A5EB"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Conduct investigations of complex problems</w:t>
      </w:r>
      <w:r w:rsidRPr="003C1FDA">
        <w:rPr>
          <w:rFonts w:ascii="Times New Roman" w:eastAsia="Times New Roman" w:hAnsi="Times New Roman" w:cs="Times New Roman"/>
          <w:color w:val="000000"/>
          <w:sz w:val="28"/>
          <w:szCs w:val="28"/>
          <w:shd w:val="clear" w:color="auto" w:fill="FFFFFF"/>
          <w:lang w:eastAsia="en-IN"/>
        </w:rPr>
        <w:t>: Use research-based knowledge and research methods including design of experiments, analysis and interpretation of data, and synthesis of the information to provide valid conclusions.</w:t>
      </w:r>
    </w:p>
    <w:p w14:paraId="036DCE10"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Modern tool usage</w:t>
      </w:r>
      <w:r w:rsidRPr="003C1FDA">
        <w:rPr>
          <w:rFonts w:ascii="Times New Roman" w:eastAsia="Times New Roman" w:hAnsi="Times New Roman" w:cs="Times New Roman"/>
          <w:color w:val="000000"/>
          <w:sz w:val="28"/>
          <w:szCs w:val="28"/>
          <w:shd w:val="clear" w:color="auto" w:fill="FFFFFF"/>
          <w:lang w:eastAsia="en-IN"/>
        </w:rPr>
        <w:t>: Create, select, and apply appropriate techniques, resources, and modern engineering and IT tools including prediction and modeling to complex engineering activities with an understanding of the limitations.</w:t>
      </w:r>
    </w:p>
    <w:p w14:paraId="35FD58F5"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The engineer and society</w:t>
      </w:r>
      <w:r w:rsidRPr="003C1FDA">
        <w:rPr>
          <w:rFonts w:ascii="Times New Roman" w:eastAsia="Times New Roman" w:hAnsi="Times New Roman" w:cs="Times New Roman"/>
          <w:color w:val="000000"/>
          <w:sz w:val="28"/>
          <w:szCs w:val="28"/>
          <w:shd w:val="clear" w:color="auto" w:fill="FFFFFF"/>
          <w:lang w:eastAsia="en-IN"/>
        </w:rPr>
        <w:t>: Apply reasoning informed by the contextual knowledge to assess societal, health, safety, legal and cultural issues and the consequent responsibilities relevant to the professional engineering practice.</w:t>
      </w:r>
    </w:p>
    <w:p w14:paraId="534A7EE0"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Environment and sustainability</w:t>
      </w:r>
      <w:r w:rsidRPr="003C1FDA">
        <w:rPr>
          <w:rFonts w:ascii="Times New Roman" w:eastAsia="Times New Roman" w:hAnsi="Times New Roman" w:cs="Times New Roman"/>
          <w:color w:val="000000"/>
          <w:sz w:val="28"/>
          <w:szCs w:val="28"/>
          <w:shd w:val="clear" w:color="auto" w:fill="FFFFFF"/>
          <w:lang w:eastAsia="en-IN"/>
        </w:rPr>
        <w:t>: Understand the impact of the professional engineering solutions in societal and environmental contexts, and demonstrate the knowledge of, and need for sustainable development.</w:t>
      </w:r>
    </w:p>
    <w:p w14:paraId="6BF24957"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Ethics</w:t>
      </w:r>
      <w:r w:rsidRPr="003C1FDA">
        <w:rPr>
          <w:rFonts w:ascii="Times New Roman" w:eastAsia="Times New Roman" w:hAnsi="Times New Roman" w:cs="Times New Roman"/>
          <w:color w:val="000000"/>
          <w:sz w:val="28"/>
          <w:szCs w:val="28"/>
          <w:shd w:val="clear" w:color="auto" w:fill="FFFFFF"/>
          <w:lang w:eastAsia="en-IN"/>
        </w:rPr>
        <w:t>: Apply ethical principles and commit to professional ethics and responsibilities and norms of the engineering practice.</w:t>
      </w:r>
    </w:p>
    <w:p w14:paraId="48F47302"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Individual and team work</w:t>
      </w:r>
      <w:r w:rsidRPr="003C1FDA">
        <w:rPr>
          <w:rFonts w:ascii="Times New Roman" w:eastAsia="Times New Roman" w:hAnsi="Times New Roman" w:cs="Times New Roman"/>
          <w:color w:val="000000"/>
          <w:sz w:val="28"/>
          <w:szCs w:val="28"/>
          <w:shd w:val="clear" w:color="auto" w:fill="FFFFFF"/>
          <w:lang w:eastAsia="en-IN"/>
        </w:rPr>
        <w:t>: Function effectively as an individual, and as a member or leader in diverse teams, and in multidisciplinary settings.</w:t>
      </w:r>
    </w:p>
    <w:p w14:paraId="64ECFCD9"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Communication</w:t>
      </w:r>
      <w:r w:rsidRPr="003C1FDA">
        <w:rPr>
          <w:rFonts w:ascii="Times New Roman" w:eastAsia="Times New Roman" w:hAnsi="Times New Roman" w:cs="Times New Roman"/>
          <w:color w:val="000000"/>
          <w:sz w:val="28"/>
          <w:szCs w:val="28"/>
          <w:shd w:val="clear" w:color="auto" w:fill="FFFFFF"/>
          <w:lang w:eastAsia="en-IN"/>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72AD0AF6" w14:textId="77777777"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t>Project management and finance</w:t>
      </w:r>
      <w:r w:rsidRPr="003C1FDA">
        <w:rPr>
          <w:rFonts w:ascii="Times New Roman" w:eastAsia="Times New Roman" w:hAnsi="Times New Roman" w:cs="Times New Roman"/>
          <w:color w:val="000000"/>
          <w:sz w:val="28"/>
          <w:szCs w:val="28"/>
          <w:shd w:val="clear" w:color="auto" w:fill="FFFFFF"/>
          <w:lang w:eastAsia="en-IN"/>
        </w:rPr>
        <w:t xml:space="preserve">: Demonstrate knowledge and understanding of the engineering and management principles and apply these to one’s own work, as a member and leader in a team, to manage projects and in multidisciplinary environments. </w:t>
      </w:r>
    </w:p>
    <w:p w14:paraId="2365F9A1" w14:textId="23D0E721" w:rsidR="003C1FDA" w:rsidRPr="003C1FDA" w:rsidRDefault="003C1FDA" w:rsidP="00756CCB">
      <w:pPr>
        <w:pStyle w:val="ListParagraph"/>
        <w:numPr>
          <w:ilvl w:val="0"/>
          <w:numId w:val="1"/>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3C1FDA">
        <w:rPr>
          <w:rFonts w:ascii="Times New Roman" w:eastAsia="Times New Roman" w:hAnsi="Times New Roman" w:cs="Times New Roman"/>
          <w:b/>
          <w:bCs/>
          <w:color w:val="000000"/>
          <w:sz w:val="28"/>
          <w:szCs w:val="28"/>
          <w:shd w:val="clear" w:color="auto" w:fill="FFFFFF"/>
          <w:lang w:eastAsia="en-IN"/>
        </w:rPr>
        <w:lastRenderedPageBreak/>
        <w:t>Life-long learning</w:t>
      </w:r>
      <w:r w:rsidRPr="003C1FDA">
        <w:rPr>
          <w:rFonts w:ascii="Times New Roman" w:eastAsia="Times New Roman" w:hAnsi="Times New Roman" w:cs="Times New Roman"/>
          <w:color w:val="000000"/>
          <w:sz w:val="28"/>
          <w:szCs w:val="28"/>
          <w:shd w:val="clear" w:color="auto" w:fill="FFFFFF"/>
          <w:lang w:eastAsia="en-IN"/>
        </w:rPr>
        <w:t>: Recognize the need for, and have the preparation and ability to engage in independent and life-long learning in the broadest context of technological change.</w:t>
      </w:r>
    </w:p>
    <w:p w14:paraId="203FB10F" w14:textId="1DF68236" w:rsidR="003C1FDA" w:rsidRDefault="003C1FDA" w:rsidP="00756CCB">
      <w:pPr>
        <w:tabs>
          <w:tab w:val="left" w:pos="1308"/>
        </w:tabs>
        <w:jc w:val="both"/>
        <w:rPr>
          <w:rFonts w:ascii="Times New Roman" w:eastAsia="Times New Roman" w:hAnsi="Times New Roman" w:cs="Times New Roman"/>
          <w:b/>
          <w:bCs/>
          <w:color w:val="000000"/>
          <w:sz w:val="32"/>
          <w:szCs w:val="32"/>
          <w:shd w:val="clear" w:color="auto" w:fill="FFFFFF"/>
          <w:lang w:val="en-IN" w:eastAsia="en-IN"/>
        </w:rPr>
      </w:pPr>
      <w:r w:rsidRPr="00E0123C">
        <w:rPr>
          <w:rFonts w:ascii="Times New Roman" w:eastAsia="Times New Roman" w:hAnsi="Times New Roman" w:cs="Times New Roman"/>
          <w:b/>
          <w:bCs/>
          <w:color w:val="000000"/>
          <w:sz w:val="32"/>
          <w:szCs w:val="32"/>
          <w:shd w:val="clear" w:color="auto" w:fill="FFFFFF"/>
          <w:lang w:val="en-IN" w:eastAsia="en-IN"/>
        </w:rPr>
        <w:t>Program Specific Outcomes</w:t>
      </w:r>
      <w:r w:rsidR="00E0123C" w:rsidRPr="00E0123C">
        <w:rPr>
          <w:rFonts w:ascii="Times New Roman" w:eastAsia="Times New Roman" w:hAnsi="Times New Roman" w:cs="Times New Roman"/>
          <w:b/>
          <w:bCs/>
          <w:color w:val="000000"/>
          <w:sz w:val="32"/>
          <w:szCs w:val="32"/>
          <w:shd w:val="clear" w:color="auto" w:fill="FFFFFF"/>
          <w:lang w:val="en-IN" w:eastAsia="en-IN"/>
        </w:rPr>
        <w:t xml:space="preserve"> (PSOs):</w:t>
      </w:r>
    </w:p>
    <w:p w14:paraId="14EE03AC" w14:textId="4F6ADD0E" w:rsidR="00E0123C" w:rsidRPr="00E0123C" w:rsidRDefault="00E0123C" w:rsidP="00756CCB">
      <w:pPr>
        <w:pStyle w:val="ListParagraph"/>
        <w:numPr>
          <w:ilvl w:val="0"/>
          <w:numId w:val="2"/>
        </w:numPr>
        <w:tabs>
          <w:tab w:val="left" w:pos="1308"/>
        </w:tabs>
        <w:jc w:val="both"/>
        <w:rPr>
          <w:rFonts w:ascii="Times New Roman" w:eastAsia="Times New Roman" w:hAnsi="Times New Roman" w:cs="Times New Roman"/>
          <w:b/>
          <w:bCs/>
          <w:color w:val="000000"/>
          <w:sz w:val="28"/>
          <w:szCs w:val="28"/>
          <w:shd w:val="clear" w:color="auto" w:fill="FFFFFF"/>
          <w:lang w:val="en-IN" w:eastAsia="en-IN"/>
        </w:rPr>
      </w:pPr>
      <w:r>
        <w:rPr>
          <w:rFonts w:ascii="Times New Roman" w:eastAsia="Times New Roman" w:hAnsi="Times New Roman" w:cs="Times New Roman"/>
          <w:color w:val="000000"/>
          <w:sz w:val="28"/>
          <w:szCs w:val="28"/>
          <w:shd w:val="clear" w:color="auto" w:fill="FFFFFF"/>
          <w:lang w:val="en-IN" w:eastAsia="en-IN"/>
        </w:rPr>
        <w:t>Use algorithms, data structures/management, software design, concepts of programming languages and computer organization and architecture.</w:t>
      </w:r>
    </w:p>
    <w:p w14:paraId="29646B40" w14:textId="68851146" w:rsidR="00850FB7" w:rsidRPr="00850FB7" w:rsidRDefault="00E0123C" w:rsidP="00756CCB">
      <w:pPr>
        <w:pStyle w:val="ListParagraph"/>
        <w:numPr>
          <w:ilvl w:val="0"/>
          <w:numId w:val="2"/>
        </w:numPr>
        <w:tabs>
          <w:tab w:val="left" w:pos="1308"/>
        </w:tabs>
        <w:jc w:val="both"/>
        <w:rPr>
          <w:rFonts w:ascii="Times New Roman" w:eastAsia="Times New Roman" w:hAnsi="Times New Roman" w:cs="Times New Roman"/>
          <w:b/>
          <w:bCs/>
          <w:color w:val="000000"/>
          <w:sz w:val="28"/>
          <w:szCs w:val="28"/>
          <w:shd w:val="clear" w:color="auto" w:fill="FFFFFF"/>
          <w:lang w:val="en-IN" w:eastAsia="en-IN"/>
        </w:rPr>
      </w:pPr>
      <w:r>
        <w:rPr>
          <w:rFonts w:ascii="Times New Roman" w:eastAsia="Times New Roman" w:hAnsi="Times New Roman" w:cs="Times New Roman"/>
          <w:color w:val="000000"/>
          <w:sz w:val="28"/>
          <w:szCs w:val="28"/>
          <w:shd w:val="clear" w:color="auto" w:fill="FFFFFF"/>
          <w:lang w:val="en-IN" w:eastAsia="en-IN"/>
        </w:rPr>
        <w:t>Understand the processes that support the delivery and management of information systems within a specific application environment.</w:t>
      </w:r>
    </w:p>
    <w:p w14:paraId="53F48F48" w14:textId="1A5B36EE" w:rsidR="00850FB7" w:rsidRDefault="00850FB7" w:rsidP="00756CCB">
      <w:pPr>
        <w:tabs>
          <w:tab w:val="left" w:pos="1308"/>
        </w:tabs>
        <w:jc w:val="both"/>
        <w:rPr>
          <w:rFonts w:ascii="Times New Roman" w:eastAsia="Times New Roman" w:hAnsi="Times New Roman" w:cs="Times New Roman"/>
          <w:b/>
          <w:bCs/>
          <w:color w:val="000000"/>
          <w:sz w:val="32"/>
          <w:szCs w:val="32"/>
          <w:shd w:val="clear" w:color="auto" w:fill="FFFFFF"/>
          <w:lang w:val="en-IN" w:eastAsia="en-IN"/>
        </w:rPr>
      </w:pPr>
      <w:r w:rsidRPr="00850FB7">
        <w:rPr>
          <w:rFonts w:ascii="Times New Roman" w:eastAsia="Times New Roman" w:hAnsi="Times New Roman" w:cs="Times New Roman"/>
          <w:b/>
          <w:bCs/>
          <w:color w:val="000000"/>
          <w:sz w:val="32"/>
          <w:szCs w:val="32"/>
          <w:shd w:val="clear" w:color="auto" w:fill="FFFFFF"/>
          <w:lang w:val="en-IN" w:eastAsia="en-IN"/>
        </w:rPr>
        <w:t>Course Outcomes:</w:t>
      </w:r>
    </w:p>
    <w:p w14:paraId="3EF593EB" w14:textId="77777777" w:rsidR="00850FB7" w:rsidRDefault="00850FB7"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r>
        <w:rPr>
          <w:rFonts w:ascii="Times New Roman" w:eastAsia="Times New Roman" w:hAnsi="Times New Roman" w:cs="Times New Roman"/>
          <w:color w:val="000000"/>
          <w:sz w:val="28"/>
          <w:szCs w:val="28"/>
          <w:shd w:val="clear" w:color="auto" w:fill="FFFFFF"/>
          <w:lang w:val="en-IN" w:eastAsia="en-IN"/>
        </w:rPr>
        <w:t>On successful completion of this course, students will be able to:</w:t>
      </w:r>
    </w:p>
    <w:p w14:paraId="63E066A4" w14:textId="77777777" w:rsidR="00850FB7" w:rsidRDefault="00850FB7" w:rsidP="00756CCB">
      <w:pPr>
        <w:pStyle w:val="ListParagraph"/>
        <w:numPr>
          <w:ilvl w:val="0"/>
          <w:numId w:val="4"/>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850FB7">
        <w:rPr>
          <w:rFonts w:ascii="Times New Roman" w:eastAsia="Times New Roman" w:hAnsi="Times New Roman" w:cs="Times New Roman"/>
          <w:color w:val="000000"/>
          <w:sz w:val="28"/>
          <w:szCs w:val="28"/>
          <w:shd w:val="clear" w:color="auto" w:fill="FFFFFF"/>
          <w:lang w:val="en-IN" w:eastAsia="en-IN"/>
        </w:rPr>
        <w:t>Students will be able to apply engineering knowledge to identify real world problems for sustainable development and indulge them in lifelong learning.</w:t>
      </w:r>
    </w:p>
    <w:p w14:paraId="48A227D5" w14:textId="77777777" w:rsidR="00850FB7" w:rsidRDefault="00850FB7" w:rsidP="00756CCB">
      <w:pPr>
        <w:pStyle w:val="ListParagraph"/>
        <w:numPr>
          <w:ilvl w:val="0"/>
          <w:numId w:val="4"/>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850FB7">
        <w:rPr>
          <w:rFonts w:ascii="Times New Roman" w:eastAsia="Times New Roman" w:hAnsi="Times New Roman" w:cs="Times New Roman"/>
          <w:color w:val="000000"/>
          <w:sz w:val="28"/>
          <w:szCs w:val="28"/>
          <w:shd w:val="clear" w:color="auto" w:fill="FFFFFF"/>
          <w:lang w:val="en-IN" w:eastAsia="en-IN"/>
        </w:rPr>
        <w:t>Students will be able to observe the complex engineering problems and demonstrate the solution for the same.</w:t>
      </w:r>
    </w:p>
    <w:p w14:paraId="4D5B8DD9" w14:textId="77777777" w:rsidR="00192CFE" w:rsidRDefault="00192CFE" w:rsidP="00756CCB">
      <w:pPr>
        <w:pStyle w:val="ListParagraph"/>
        <w:numPr>
          <w:ilvl w:val="0"/>
          <w:numId w:val="4"/>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192CFE">
        <w:rPr>
          <w:rFonts w:ascii="Times New Roman" w:eastAsia="Times New Roman" w:hAnsi="Times New Roman" w:cs="Times New Roman"/>
          <w:color w:val="000000"/>
          <w:sz w:val="28"/>
          <w:szCs w:val="28"/>
          <w:shd w:val="clear" w:color="auto" w:fill="FFFFFF"/>
          <w:lang w:val="en-IN" w:eastAsia="en-IN"/>
        </w:rPr>
        <w:t>Students will be able to select and apply appropriate tools or technologies for solving real world engineering problems.</w:t>
      </w:r>
    </w:p>
    <w:p w14:paraId="102ED80F" w14:textId="4338D34C" w:rsidR="00192CFE" w:rsidRPr="00CD76B7" w:rsidRDefault="00192CFE" w:rsidP="00756CCB">
      <w:pPr>
        <w:pStyle w:val="ListParagraph"/>
        <w:numPr>
          <w:ilvl w:val="0"/>
          <w:numId w:val="4"/>
        </w:numPr>
        <w:tabs>
          <w:tab w:val="left" w:pos="1308"/>
        </w:tabs>
        <w:jc w:val="both"/>
        <w:rPr>
          <w:rFonts w:ascii="Times New Roman" w:eastAsia="Times New Roman" w:hAnsi="Times New Roman" w:cs="Times New Roman"/>
          <w:color w:val="000000"/>
          <w:sz w:val="28"/>
          <w:szCs w:val="28"/>
          <w:shd w:val="clear" w:color="auto" w:fill="FFFFFF"/>
          <w:lang w:val="en-IN" w:eastAsia="en-IN"/>
        </w:rPr>
      </w:pPr>
      <w:r w:rsidRPr="00192CFE">
        <w:rPr>
          <w:rFonts w:ascii="Times New Roman" w:eastAsia="Times New Roman" w:hAnsi="Times New Roman" w:cs="Times New Roman"/>
          <w:color w:val="000000"/>
          <w:sz w:val="28"/>
          <w:szCs w:val="28"/>
          <w:shd w:val="clear" w:color="auto" w:fill="FFFFFF"/>
          <w:lang w:val="en-IN" w:eastAsia="en-IN"/>
        </w:rPr>
        <w:t>Students will be able to express their proposed solution by presenting and defending through reports and presentations.</w:t>
      </w:r>
    </w:p>
    <w:p w14:paraId="3856F5CB" w14:textId="49C6F322" w:rsidR="00850FB7" w:rsidRDefault="00850FB7"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p>
    <w:p w14:paraId="706A34FE" w14:textId="357FE5B7" w:rsidR="00756CCB" w:rsidRDefault="00756CCB"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p>
    <w:p w14:paraId="069C779F" w14:textId="3BA5D5F2" w:rsidR="00756CCB" w:rsidRDefault="00756CCB"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p>
    <w:p w14:paraId="640D6DD1" w14:textId="723AE103" w:rsidR="00756CCB" w:rsidRDefault="00756CCB"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p>
    <w:p w14:paraId="57D7141E" w14:textId="712BAF9E" w:rsidR="00756CCB" w:rsidRDefault="00756CCB"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p>
    <w:p w14:paraId="33FD2FBE" w14:textId="131D62DE" w:rsidR="00756CCB" w:rsidRDefault="00756CCB"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p>
    <w:p w14:paraId="6966A621" w14:textId="77777777" w:rsidR="00756CCB" w:rsidRDefault="00756CCB"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p>
    <w:p w14:paraId="470517A9" w14:textId="77777777" w:rsidR="003C1F91" w:rsidRPr="00192CFE" w:rsidRDefault="003C1F91" w:rsidP="00756CCB">
      <w:pPr>
        <w:tabs>
          <w:tab w:val="left" w:pos="1308"/>
        </w:tabs>
        <w:jc w:val="both"/>
        <w:rPr>
          <w:rFonts w:ascii="Times New Roman" w:eastAsia="Times New Roman" w:hAnsi="Times New Roman" w:cs="Times New Roman"/>
          <w:color w:val="000000"/>
          <w:sz w:val="28"/>
          <w:szCs w:val="28"/>
          <w:shd w:val="clear" w:color="auto" w:fill="FFFFFF"/>
          <w:lang w:val="en-IN" w:eastAsia="en-IN"/>
        </w:rPr>
      </w:pPr>
    </w:p>
    <w:p w14:paraId="27C24442" w14:textId="29699400" w:rsidR="00D41434" w:rsidRDefault="00D41434" w:rsidP="00756CCB">
      <w:pPr>
        <w:tabs>
          <w:tab w:val="left" w:pos="1308"/>
        </w:tabs>
        <w:jc w:val="both"/>
        <w:rPr>
          <w:rFonts w:ascii="Times New Roman" w:hAnsi="Times New Roman" w:cs="Times New Roman"/>
          <w:b/>
          <w:bCs/>
          <w:sz w:val="32"/>
          <w:szCs w:val="32"/>
        </w:rPr>
      </w:pPr>
    </w:p>
    <w:p w14:paraId="525F832A" w14:textId="3537C0D1" w:rsidR="003C1F91" w:rsidRDefault="003C1F91" w:rsidP="00756CCB">
      <w:pPr>
        <w:tabs>
          <w:tab w:val="left" w:pos="1308"/>
        </w:tabs>
        <w:jc w:val="both"/>
        <w:rPr>
          <w:rFonts w:ascii="Times New Roman" w:hAnsi="Times New Roman" w:cs="Times New Roman"/>
          <w:b/>
          <w:bCs/>
          <w:sz w:val="32"/>
          <w:szCs w:val="32"/>
        </w:rPr>
      </w:pPr>
    </w:p>
    <w:p w14:paraId="1E590440" w14:textId="6212BEFE" w:rsidR="0008797B" w:rsidRPr="00B2309E" w:rsidRDefault="00344236" w:rsidP="00756CCB">
      <w:pPr>
        <w:tabs>
          <w:tab w:val="left" w:pos="1896"/>
        </w:tabs>
        <w:spacing w:line="240" w:lineRule="auto"/>
        <w:jc w:val="center"/>
        <w:rPr>
          <w:rFonts w:ascii="Times New Roman" w:hAnsi="Times New Roman" w:cs="Times New Roman"/>
          <w:b/>
          <w:bCs/>
          <w:sz w:val="44"/>
          <w:szCs w:val="44"/>
        </w:rPr>
      </w:pPr>
      <w:r w:rsidRPr="00B2309E">
        <w:rPr>
          <w:rFonts w:ascii="Times New Roman" w:hAnsi="Times New Roman" w:cs="Times New Roman"/>
          <w:b/>
          <w:bCs/>
          <w:sz w:val="44"/>
          <w:szCs w:val="44"/>
        </w:rPr>
        <w:lastRenderedPageBreak/>
        <w:t>Table of Content</w:t>
      </w:r>
    </w:p>
    <w:p w14:paraId="1F6F27E2" w14:textId="39085AA3" w:rsidR="00B2309E" w:rsidRPr="00B2309E" w:rsidRDefault="00B2309E" w:rsidP="00B2309E">
      <w:pPr>
        <w:tabs>
          <w:tab w:val="left" w:pos="1896"/>
        </w:tabs>
        <w:spacing w:line="240" w:lineRule="auto"/>
        <w:rPr>
          <w:rFonts w:ascii="Times New Roman" w:hAnsi="Times New Roman" w:cs="Times New Roman"/>
        </w:rPr>
      </w:pPr>
      <w:r w:rsidRPr="00B2309E">
        <w:rPr>
          <w:rFonts w:ascii="Times New Roman" w:hAnsi="Times New Roman" w:cs="Times New Roman"/>
        </w:rPr>
        <w:t xml:space="preserve">Declaration ……………………………………………………………………………………......ii </w:t>
      </w:r>
    </w:p>
    <w:p w14:paraId="3B8D4C79" w14:textId="10C2BD54" w:rsidR="00B2309E" w:rsidRPr="00B2309E" w:rsidRDefault="00B2309E" w:rsidP="00B2309E">
      <w:pPr>
        <w:tabs>
          <w:tab w:val="left" w:pos="1896"/>
        </w:tabs>
        <w:spacing w:line="240" w:lineRule="auto"/>
        <w:rPr>
          <w:rFonts w:ascii="Times New Roman" w:hAnsi="Times New Roman" w:cs="Times New Roman"/>
        </w:rPr>
      </w:pPr>
      <w:r w:rsidRPr="00B2309E">
        <w:rPr>
          <w:rFonts w:ascii="Times New Roman" w:hAnsi="Times New Roman" w:cs="Times New Roman"/>
        </w:rPr>
        <w:t>Acknowledgement ……………………………………………………………………………</w:t>
      </w:r>
      <w:proofErr w:type="gramStart"/>
      <w:r w:rsidRPr="00B2309E">
        <w:rPr>
          <w:rFonts w:ascii="Times New Roman" w:hAnsi="Times New Roman" w:cs="Times New Roman"/>
        </w:rPr>
        <w:t>..</w:t>
      </w:r>
      <w:r>
        <w:rPr>
          <w:rFonts w:ascii="Times New Roman" w:hAnsi="Times New Roman" w:cs="Times New Roman"/>
        </w:rPr>
        <w:t>...</w:t>
      </w:r>
      <w:proofErr w:type="gramEnd"/>
      <w:r w:rsidRPr="00B2309E">
        <w:rPr>
          <w:rFonts w:ascii="Times New Roman" w:hAnsi="Times New Roman" w:cs="Times New Roman"/>
        </w:rPr>
        <w:t xml:space="preserve"> iii </w:t>
      </w:r>
    </w:p>
    <w:p w14:paraId="2472106B" w14:textId="2AE8C64E" w:rsidR="00670CEB" w:rsidRPr="00B2309E" w:rsidRDefault="00B2309E" w:rsidP="00B2309E">
      <w:pPr>
        <w:tabs>
          <w:tab w:val="left" w:pos="1896"/>
        </w:tabs>
        <w:spacing w:line="240" w:lineRule="auto"/>
        <w:rPr>
          <w:rFonts w:ascii="Times New Roman" w:hAnsi="Times New Roman" w:cs="Times New Roman"/>
        </w:rPr>
      </w:pPr>
      <w:r w:rsidRPr="00B2309E">
        <w:rPr>
          <w:rFonts w:ascii="Times New Roman" w:hAnsi="Times New Roman" w:cs="Times New Roman"/>
        </w:rPr>
        <w:t xml:space="preserve">Certificate ……………………………………………………………………………………........iv </w:t>
      </w:r>
    </w:p>
    <w:p w14:paraId="4E696523" w14:textId="77777777" w:rsidR="00670CEB" w:rsidRDefault="00B2309E" w:rsidP="00B2309E">
      <w:pPr>
        <w:tabs>
          <w:tab w:val="left" w:pos="1896"/>
        </w:tabs>
        <w:spacing w:line="240" w:lineRule="auto"/>
        <w:rPr>
          <w:rFonts w:ascii="Times New Roman" w:hAnsi="Times New Roman" w:cs="Times New Roman"/>
          <w:b/>
          <w:bCs/>
          <w:sz w:val="24"/>
          <w:szCs w:val="24"/>
        </w:rPr>
      </w:pPr>
      <w:r w:rsidRPr="00B2309E">
        <w:rPr>
          <w:rFonts w:ascii="Times New Roman" w:hAnsi="Times New Roman" w:cs="Times New Roman"/>
          <w:b/>
          <w:bCs/>
          <w:sz w:val="24"/>
          <w:szCs w:val="24"/>
        </w:rPr>
        <w:t xml:space="preserve">CHAPTER 1 </w:t>
      </w:r>
    </w:p>
    <w:p w14:paraId="74FD858A" w14:textId="4CA49FFD" w:rsidR="00B2309E" w:rsidRPr="00B2309E" w:rsidRDefault="00670CEB" w:rsidP="00B2309E">
      <w:pPr>
        <w:tabs>
          <w:tab w:val="left" w:pos="1896"/>
        </w:tabs>
        <w:spacing w:line="240" w:lineRule="auto"/>
        <w:rPr>
          <w:rFonts w:ascii="Times New Roman" w:hAnsi="Times New Roman" w:cs="Times New Roman"/>
        </w:rPr>
      </w:pPr>
      <w:r w:rsidRPr="00670CEB">
        <w:rPr>
          <w:rFonts w:ascii="Times New Roman" w:hAnsi="Times New Roman" w:cs="Times New Roman"/>
        </w:rPr>
        <w:t>1.</w:t>
      </w:r>
      <w:r w:rsidR="00200407">
        <w:rPr>
          <w:rFonts w:ascii="Times New Roman" w:hAnsi="Times New Roman" w:cs="Times New Roman"/>
        </w:rPr>
        <w:t>1</w:t>
      </w:r>
      <w:r w:rsidRPr="00670CEB">
        <w:rPr>
          <w:rFonts w:ascii="Times New Roman" w:hAnsi="Times New Roman" w:cs="Times New Roman"/>
        </w:rPr>
        <w:t xml:space="preserve"> </w:t>
      </w:r>
      <w:r w:rsidR="00B2309E" w:rsidRPr="00670CEB">
        <w:rPr>
          <w:rFonts w:ascii="Times New Roman" w:hAnsi="Times New Roman" w:cs="Times New Roman"/>
        </w:rPr>
        <w:t>I</w:t>
      </w:r>
      <w:r>
        <w:rPr>
          <w:rFonts w:ascii="Times New Roman" w:hAnsi="Times New Roman" w:cs="Times New Roman"/>
        </w:rPr>
        <w:t>ntroduction</w:t>
      </w:r>
      <w:r w:rsidR="00B67EE4">
        <w:rPr>
          <w:rFonts w:ascii="Times New Roman" w:hAnsi="Times New Roman" w:cs="Times New Roman"/>
        </w:rPr>
        <w:t xml:space="preserve"> ..............................................................................................................................</w:t>
      </w:r>
    </w:p>
    <w:p w14:paraId="3870CC17" w14:textId="5E443901" w:rsidR="00B2309E" w:rsidRPr="00B2309E" w:rsidRDefault="00B2309E" w:rsidP="00B2309E">
      <w:pPr>
        <w:tabs>
          <w:tab w:val="left" w:pos="1896"/>
        </w:tabs>
        <w:spacing w:line="240" w:lineRule="auto"/>
        <w:rPr>
          <w:rFonts w:ascii="Times New Roman" w:hAnsi="Times New Roman" w:cs="Times New Roman"/>
        </w:rPr>
      </w:pPr>
      <w:r w:rsidRPr="00B2309E">
        <w:rPr>
          <w:rFonts w:ascii="Times New Roman" w:hAnsi="Times New Roman" w:cs="Times New Roman"/>
        </w:rPr>
        <w:t>1.</w:t>
      </w:r>
      <w:r w:rsidR="00200407">
        <w:rPr>
          <w:rFonts w:ascii="Times New Roman" w:hAnsi="Times New Roman" w:cs="Times New Roman"/>
        </w:rPr>
        <w:t>2</w:t>
      </w:r>
      <w:r w:rsidRPr="00B2309E">
        <w:rPr>
          <w:rFonts w:ascii="Times New Roman" w:hAnsi="Times New Roman" w:cs="Times New Roman"/>
        </w:rPr>
        <w:t xml:space="preserve"> Problem statement </w:t>
      </w:r>
      <w:r w:rsidR="00B67EE4">
        <w:rPr>
          <w:rFonts w:ascii="Times New Roman" w:hAnsi="Times New Roman" w:cs="Times New Roman"/>
        </w:rPr>
        <w:t>....................................................................................................................</w:t>
      </w:r>
    </w:p>
    <w:p w14:paraId="281AA4D4" w14:textId="4955F0D1" w:rsidR="00B2309E" w:rsidRPr="00B2309E" w:rsidRDefault="00B2309E" w:rsidP="00B2309E">
      <w:pPr>
        <w:tabs>
          <w:tab w:val="left" w:pos="1896"/>
        </w:tabs>
        <w:spacing w:line="240" w:lineRule="auto"/>
        <w:rPr>
          <w:rFonts w:ascii="Times New Roman" w:hAnsi="Times New Roman" w:cs="Times New Roman"/>
        </w:rPr>
      </w:pPr>
      <w:r w:rsidRPr="00B2309E">
        <w:rPr>
          <w:rFonts w:ascii="Times New Roman" w:hAnsi="Times New Roman" w:cs="Times New Roman"/>
        </w:rPr>
        <w:t>1.</w:t>
      </w:r>
      <w:r w:rsidR="00200407">
        <w:rPr>
          <w:rFonts w:ascii="Times New Roman" w:hAnsi="Times New Roman" w:cs="Times New Roman"/>
        </w:rPr>
        <w:t>3</w:t>
      </w:r>
      <w:r w:rsidRPr="00B2309E">
        <w:rPr>
          <w:rFonts w:ascii="Times New Roman" w:hAnsi="Times New Roman" w:cs="Times New Roman"/>
        </w:rPr>
        <w:t xml:space="preserve"> Problem motivation </w:t>
      </w:r>
      <w:r w:rsidR="00B67EE4">
        <w:rPr>
          <w:rFonts w:ascii="Times New Roman" w:hAnsi="Times New Roman" w:cs="Times New Roman"/>
        </w:rPr>
        <w:t>...................................................................................................................</w:t>
      </w:r>
      <w:r w:rsidRPr="00B2309E">
        <w:rPr>
          <w:rFonts w:ascii="Times New Roman" w:hAnsi="Times New Roman" w:cs="Times New Roman"/>
        </w:rPr>
        <w:t xml:space="preserve"> </w:t>
      </w:r>
    </w:p>
    <w:p w14:paraId="0114DEEB" w14:textId="77777777" w:rsidR="00B67EE4" w:rsidRDefault="00B2309E" w:rsidP="00B2309E">
      <w:pPr>
        <w:tabs>
          <w:tab w:val="left" w:pos="1896"/>
        </w:tabs>
        <w:spacing w:line="240" w:lineRule="auto"/>
        <w:rPr>
          <w:rFonts w:ascii="Times New Roman" w:hAnsi="Times New Roman" w:cs="Times New Roman"/>
          <w:b/>
          <w:bCs/>
          <w:sz w:val="24"/>
          <w:szCs w:val="24"/>
        </w:rPr>
      </w:pPr>
      <w:r w:rsidRPr="00B2309E">
        <w:rPr>
          <w:rFonts w:ascii="Times New Roman" w:hAnsi="Times New Roman" w:cs="Times New Roman"/>
          <w:b/>
          <w:bCs/>
          <w:sz w:val="24"/>
          <w:szCs w:val="24"/>
        </w:rPr>
        <w:t>CHAPTER 2</w:t>
      </w:r>
    </w:p>
    <w:p w14:paraId="0435F85C" w14:textId="3DA50DCB" w:rsidR="00D447AF" w:rsidRPr="00262967" w:rsidRDefault="00262967" w:rsidP="00262967">
      <w:pPr>
        <w:tabs>
          <w:tab w:val="left" w:pos="1896"/>
        </w:tabs>
        <w:spacing w:line="240" w:lineRule="auto"/>
        <w:rPr>
          <w:rFonts w:ascii="Times New Roman" w:hAnsi="Times New Roman" w:cs="Times New Roman"/>
        </w:rPr>
      </w:pPr>
      <w:r>
        <w:rPr>
          <w:rFonts w:ascii="Times New Roman" w:hAnsi="Times New Roman" w:cs="Times New Roman"/>
        </w:rPr>
        <w:t xml:space="preserve">2.1 </w:t>
      </w:r>
      <w:r w:rsidR="00B2309E" w:rsidRPr="00262967">
        <w:rPr>
          <w:rFonts w:ascii="Times New Roman" w:hAnsi="Times New Roman" w:cs="Times New Roman"/>
        </w:rPr>
        <w:t>Literature review</w:t>
      </w:r>
      <w:r>
        <w:rPr>
          <w:rFonts w:ascii="Times New Roman" w:hAnsi="Times New Roman" w:cs="Times New Roman"/>
        </w:rPr>
        <w:t>.........................................................................................................................</w:t>
      </w:r>
    </w:p>
    <w:p w14:paraId="06B87B6A" w14:textId="1BD3AE9C" w:rsidR="00262967" w:rsidRDefault="00262967" w:rsidP="00262967">
      <w:pPr>
        <w:tabs>
          <w:tab w:val="left" w:pos="1896"/>
        </w:tabs>
        <w:spacing w:line="240" w:lineRule="auto"/>
        <w:rPr>
          <w:rFonts w:ascii="Times New Roman" w:hAnsi="Times New Roman" w:cs="Times New Roman"/>
          <w:b/>
          <w:bCs/>
          <w:sz w:val="24"/>
          <w:szCs w:val="24"/>
        </w:rPr>
      </w:pPr>
      <w:r>
        <w:rPr>
          <w:rFonts w:ascii="Times New Roman" w:hAnsi="Times New Roman" w:cs="Times New Roman"/>
          <w:b/>
          <w:bCs/>
          <w:sz w:val="24"/>
          <w:szCs w:val="24"/>
        </w:rPr>
        <w:t>CHAPTER 3</w:t>
      </w:r>
    </w:p>
    <w:p w14:paraId="22DE57DD" w14:textId="7450F825" w:rsidR="00262967" w:rsidRDefault="00262967" w:rsidP="00262967">
      <w:pPr>
        <w:tabs>
          <w:tab w:val="left" w:pos="1896"/>
        </w:tabs>
        <w:spacing w:line="240" w:lineRule="auto"/>
        <w:rPr>
          <w:rFonts w:ascii="Times New Roman" w:hAnsi="Times New Roman" w:cs="Times New Roman"/>
        </w:rPr>
      </w:pPr>
      <w:r>
        <w:rPr>
          <w:rFonts w:ascii="Times New Roman" w:hAnsi="Times New Roman" w:cs="Times New Roman"/>
        </w:rPr>
        <w:t>3.1 Module-1 Rabin-Karp Algorithm ..............................................................................................</w:t>
      </w:r>
    </w:p>
    <w:p w14:paraId="00D2F448" w14:textId="06A49E13" w:rsidR="00262967" w:rsidRDefault="00262967" w:rsidP="00262967">
      <w:pPr>
        <w:tabs>
          <w:tab w:val="left" w:pos="1896"/>
        </w:tabs>
        <w:spacing w:line="240" w:lineRule="auto"/>
        <w:rPr>
          <w:rFonts w:ascii="Times New Roman" w:hAnsi="Times New Roman" w:cs="Times New Roman"/>
        </w:rPr>
      </w:pPr>
      <w:r>
        <w:rPr>
          <w:rFonts w:ascii="Times New Roman" w:hAnsi="Times New Roman" w:cs="Times New Roman"/>
        </w:rPr>
        <w:t>3.2 Module-2 Knuth Morris Pratt ....................................................................................................</w:t>
      </w:r>
    </w:p>
    <w:p w14:paraId="14462CEF" w14:textId="21F9C91A" w:rsidR="00262967" w:rsidRDefault="00262967" w:rsidP="00262967">
      <w:pPr>
        <w:tabs>
          <w:tab w:val="left" w:pos="1896"/>
        </w:tabs>
        <w:spacing w:line="240" w:lineRule="auto"/>
        <w:rPr>
          <w:rFonts w:ascii="Times New Roman" w:hAnsi="Times New Roman" w:cs="Times New Roman"/>
        </w:rPr>
      </w:pPr>
      <w:r>
        <w:rPr>
          <w:rFonts w:ascii="Times New Roman" w:hAnsi="Times New Roman" w:cs="Times New Roman"/>
        </w:rPr>
        <w:t>3.3 Module-3 Boyer-Moore Algorithm ...........................................................................................</w:t>
      </w:r>
    </w:p>
    <w:p w14:paraId="2FD505A1" w14:textId="5674C725" w:rsidR="00262967" w:rsidRPr="00262967" w:rsidRDefault="00262967" w:rsidP="00262967">
      <w:pPr>
        <w:tabs>
          <w:tab w:val="left" w:pos="1896"/>
        </w:tabs>
        <w:spacing w:line="240" w:lineRule="auto"/>
        <w:rPr>
          <w:rFonts w:ascii="Times New Roman" w:hAnsi="Times New Roman" w:cs="Times New Roman"/>
        </w:rPr>
      </w:pPr>
      <w:r>
        <w:rPr>
          <w:rFonts w:ascii="Times New Roman" w:hAnsi="Times New Roman" w:cs="Times New Roman"/>
        </w:rPr>
        <w:t>3.4 Module-4 Self Designed Algorithm ..........................................................................................</w:t>
      </w:r>
    </w:p>
    <w:p w14:paraId="64FACD90" w14:textId="77777777" w:rsidR="00D447AF" w:rsidRDefault="00D447AF">
      <w:pPr>
        <w:rPr>
          <w:rFonts w:ascii="Times New Roman" w:hAnsi="Times New Roman" w:cs="Times New Roman"/>
        </w:rPr>
      </w:pPr>
      <w:r>
        <w:rPr>
          <w:rFonts w:ascii="Times New Roman" w:hAnsi="Times New Roman" w:cs="Times New Roman"/>
        </w:rPr>
        <w:br w:type="page"/>
      </w:r>
    </w:p>
    <w:p w14:paraId="58CE2B5A" w14:textId="0EDDD6E0" w:rsidR="00B2309E" w:rsidRDefault="00D447AF" w:rsidP="00D447AF">
      <w:pPr>
        <w:tabs>
          <w:tab w:val="left" w:pos="1896"/>
        </w:tabs>
        <w:spacing w:line="240" w:lineRule="auto"/>
        <w:jc w:val="center"/>
        <w:rPr>
          <w:rFonts w:ascii="Times New Roman" w:hAnsi="Times New Roman" w:cs="Times New Roman"/>
          <w:sz w:val="24"/>
          <w:szCs w:val="24"/>
        </w:rPr>
      </w:pPr>
      <w:r>
        <w:rPr>
          <w:rFonts w:ascii="Times New Roman" w:hAnsi="Times New Roman" w:cs="Times New Roman"/>
          <w:b/>
          <w:bCs/>
          <w:sz w:val="72"/>
          <w:szCs w:val="72"/>
        </w:rPr>
        <w:lastRenderedPageBreak/>
        <w:t>Declaration</w:t>
      </w:r>
    </w:p>
    <w:p w14:paraId="6F88FFED" w14:textId="75CF1BE8" w:rsidR="00D447AF" w:rsidRDefault="00D447AF" w:rsidP="00D447AF">
      <w:pPr>
        <w:tabs>
          <w:tab w:val="left" w:pos="1896"/>
        </w:tabs>
        <w:spacing w:line="240" w:lineRule="auto"/>
        <w:jc w:val="center"/>
        <w:rPr>
          <w:rFonts w:ascii="Times New Roman" w:hAnsi="Times New Roman" w:cs="Times New Roman"/>
          <w:sz w:val="24"/>
          <w:szCs w:val="24"/>
        </w:rPr>
      </w:pPr>
    </w:p>
    <w:p w14:paraId="72BFF213" w14:textId="77777777" w:rsidR="00CF1263" w:rsidRDefault="00D447AF" w:rsidP="00CF1263">
      <w:pPr>
        <w:rPr>
          <w:rFonts w:ascii="Times New Roman" w:hAnsi="Times New Roman" w:cs="Times New Roman"/>
          <w:sz w:val="24"/>
          <w:szCs w:val="24"/>
        </w:rPr>
      </w:pPr>
      <w:r w:rsidRPr="00D447AF">
        <w:rPr>
          <w:rFonts w:ascii="Times New Roman" w:hAnsi="Times New Roman" w:cs="Times New Roman"/>
          <w:sz w:val="24"/>
          <w:szCs w:val="24"/>
        </w:rPr>
        <w:t>I hereby declare that the project entitled – “</w:t>
      </w:r>
      <w:r w:rsidR="00CF1263" w:rsidRPr="00CF1263">
        <w:rPr>
          <w:rFonts w:ascii="Times New Roman" w:hAnsi="Times New Roman" w:cs="Times New Roman"/>
          <w:sz w:val="24"/>
          <w:szCs w:val="24"/>
        </w:rPr>
        <w:t xml:space="preserve">A Comparative Study </w:t>
      </w:r>
      <w:proofErr w:type="gramStart"/>
      <w:r w:rsidR="00CF1263" w:rsidRPr="00CF1263">
        <w:rPr>
          <w:rFonts w:ascii="Times New Roman" w:hAnsi="Times New Roman" w:cs="Times New Roman"/>
          <w:sz w:val="24"/>
          <w:szCs w:val="24"/>
        </w:rPr>
        <w:t>Of</w:t>
      </w:r>
      <w:proofErr w:type="gramEnd"/>
      <w:r w:rsidR="00CF1263" w:rsidRPr="00CF1263">
        <w:rPr>
          <w:rFonts w:ascii="Times New Roman" w:hAnsi="Times New Roman" w:cs="Times New Roman"/>
          <w:sz w:val="24"/>
          <w:szCs w:val="24"/>
        </w:rPr>
        <w:t xml:space="preserve"> String Pattern Matching Algorithm</w:t>
      </w:r>
      <w:r w:rsidRPr="00D447AF">
        <w:rPr>
          <w:rFonts w:ascii="Times New Roman" w:hAnsi="Times New Roman" w:cs="Times New Roman"/>
          <w:sz w:val="24"/>
          <w:szCs w:val="24"/>
        </w:rPr>
        <w:t xml:space="preserve">”, which is being submitted as Mini Project in </w:t>
      </w:r>
      <w:r w:rsidR="00CF1263">
        <w:rPr>
          <w:rFonts w:ascii="Times New Roman" w:hAnsi="Times New Roman" w:cs="Times New Roman"/>
          <w:sz w:val="24"/>
          <w:szCs w:val="24"/>
        </w:rPr>
        <w:t>5th</w:t>
      </w:r>
      <w:r w:rsidRPr="00D447AF">
        <w:rPr>
          <w:rFonts w:ascii="Times New Roman" w:hAnsi="Times New Roman" w:cs="Times New Roman"/>
          <w:sz w:val="24"/>
          <w:szCs w:val="24"/>
        </w:rPr>
        <w:t xml:space="preserve"> semester of Information Technology to Pranveer Singh Institute of Technology is an authentic record of our genuine work done under guidance of Prof. Ashish </w:t>
      </w:r>
      <w:r w:rsidR="00CF1263">
        <w:rPr>
          <w:rFonts w:ascii="Times New Roman" w:hAnsi="Times New Roman" w:cs="Times New Roman"/>
          <w:sz w:val="24"/>
          <w:szCs w:val="24"/>
        </w:rPr>
        <w:t>Chakawarti</w:t>
      </w:r>
      <w:r w:rsidRPr="00D447AF">
        <w:rPr>
          <w:rFonts w:ascii="Times New Roman" w:hAnsi="Times New Roman" w:cs="Times New Roman"/>
          <w:sz w:val="24"/>
          <w:szCs w:val="24"/>
        </w:rPr>
        <w:t xml:space="preserve">, Department of Information Technology, Pranveer Singh Institute of technology, Kanpur. </w:t>
      </w:r>
    </w:p>
    <w:p w14:paraId="23F510C0" w14:textId="77777777" w:rsidR="00CF1263" w:rsidRDefault="00CF1263" w:rsidP="00CF1263">
      <w:pPr>
        <w:rPr>
          <w:rFonts w:ascii="Times New Roman" w:hAnsi="Times New Roman" w:cs="Times New Roman"/>
          <w:sz w:val="24"/>
          <w:szCs w:val="24"/>
        </w:rPr>
      </w:pPr>
    </w:p>
    <w:p w14:paraId="3CBC46C4" w14:textId="7BCD6704" w:rsidR="00CF1263" w:rsidRDefault="00D447AF" w:rsidP="00CF1263">
      <w:pPr>
        <w:rPr>
          <w:rFonts w:ascii="Times New Roman" w:hAnsi="Times New Roman" w:cs="Times New Roman"/>
          <w:sz w:val="24"/>
          <w:szCs w:val="24"/>
        </w:rPr>
      </w:pPr>
      <w:proofErr w:type="gramStart"/>
      <w:r w:rsidRPr="00D447AF">
        <w:rPr>
          <w:rFonts w:ascii="Times New Roman" w:hAnsi="Times New Roman" w:cs="Times New Roman"/>
          <w:sz w:val="24"/>
          <w:szCs w:val="24"/>
        </w:rPr>
        <w:t>Name</w:t>
      </w:r>
      <w:r w:rsidR="00CF1263">
        <w:rPr>
          <w:rFonts w:ascii="Times New Roman" w:hAnsi="Times New Roman" w:cs="Times New Roman"/>
          <w:sz w:val="24"/>
          <w:szCs w:val="24"/>
        </w:rPr>
        <w:t xml:space="preserve"> </w:t>
      </w:r>
      <w:r w:rsidRPr="00D447AF">
        <w:rPr>
          <w:rFonts w:ascii="Times New Roman" w:hAnsi="Times New Roman" w:cs="Times New Roman"/>
          <w:sz w:val="24"/>
          <w:szCs w:val="24"/>
        </w:rPr>
        <w:t>:</w:t>
      </w:r>
      <w:proofErr w:type="gramEnd"/>
      <w:r w:rsidRPr="00D447AF">
        <w:rPr>
          <w:rFonts w:ascii="Times New Roman" w:hAnsi="Times New Roman" w:cs="Times New Roman"/>
          <w:sz w:val="24"/>
          <w:szCs w:val="24"/>
        </w:rPr>
        <w:t xml:space="preserve">- Khushi Gupta </w:t>
      </w:r>
    </w:p>
    <w:p w14:paraId="275F028A" w14:textId="1B9860A5" w:rsidR="00CF1263" w:rsidRDefault="00D447AF" w:rsidP="00CF1263">
      <w:pPr>
        <w:rPr>
          <w:rFonts w:ascii="Times New Roman" w:hAnsi="Times New Roman" w:cs="Times New Roman"/>
          <w:sz w:val="24"/>
          <w:szCs w:val="24"/>
        </w:rPr>
      </w:pPr>
      <w:r w:rsidRPr="00D447AF">
        <w:rPr>
          <w:rFonts w:ascii="Times New Roman" w:hAnsi="Times New Roman" w:cs="Times New Roman"/>
          <w:sz w:val="24"/>
          <w:szCs w:val="24"/>
        </w:rPr>
        <w:t xml:space="preserve">Roll </w:t>
      </w:r>
      <w:proofErr w:type="gramStart"/>
      <w:r w:rsidRPr="00D447AF">
        <w:rPr>
          <w:rFonts w:ascii="Times New Roman" w:hAnsi="Times New Roman" w:cs="Times New Roman"/>
          <w:sz w:val="24"/>
          <w:szCs w:val="24"/>
        </w:rPr>
        <w:t>No</w:t>
      </w:r>
      <w:r w:rsidR="00CF1263">
        <w:rPr>
          <w:rFonts w:ascii="Times New Roman" w:hAnsi="Times New Roman" w:cs="Times New Roman"/>
          <w:sz w:val="24"/>
          <w:szCs w:val="24"/>
        </w:rPr>
        <w:t xml:space="preserve">. </w:t>
      </w:r>
      <w:r w:rsidRPr="00D447AF">
        <w:rPr>
          <w:rFonts w:ascii="Times New Roman" w:hAnsi="Times New Roman" w:cs="Times New Roman"/>
          <w:sz w:val="24"/>
          <w:szCs w:val="24"/>
        </w:rPr>
        <w:t>:</w:t>
      </w:r>
      <w:proofErr w:type="gramEnd"/>
      <w:r w:rsidRPr="00D447AF">
        <w:rPr>
          <w:rFonts w:ascii="Times New Roman" w:hAnsi="Times New Roman" w:cs="Times New Roman"/>
          <w:sz w:val="24"/>
          <w:szCs w:val="24"/>
        </w:rPr>
        <w:t xml:space="preserve">- 1901640130034 </w:t>
      </w:r>
    </w:p>
    <w:p w14:paraId="51387E97" w14:textId="77777777" w:rsidR="00CF1263" w:rsidRDefault="00CF1263" w:rsidP="00CF1263">
      <w:pPr>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D447AF" w:rsidRPr="00D447AF">
        <w:rPr>
          <w:rFonts w:ascii="Times New Roman" w:hAnsi="Times New Roman" w:cs="Times New Roman"/>
          <w:sz w:val="24"/>
          <w:szCs w:val="24"/>
        </w:rPr>
        <w:t>Date</w:t>
      </w:r>
      <w:r>
        <w:rPr>
          <w:rFonts w:ascii="Times New Roman" w:hAnsi="Times New Roman" w:cs="Times New Roman"/>
          <w:sz w:val="24"/>
          <w:szCs w:val="24"/>
        </w:rPr>
        <w:t xml:space="preserve"> </w:t>
      </w:r>
      <w:r w:rsidR="00D447AF" w:rsidRPr="00D447AF">
        <w:rPr>
          <w:rFonts w:ascii="Times New Roman" w:hAnsi="Times New Roman" w:cs="Times New Roman"/>
          <w:sz w:val="24"/>
          <w:szCs w:val="24"/>
        </w:rPr>
        <w:t>:</w:t>
      </w:r>
      <w:proofErr w:type="gramEnd"/>
      <w:r w:rsidR="00D447AF" w:rsidRPr="00D447AF">
        <w:rPr>
          <w:rFonts w:ascii="Times New Roman" w:hAnsi="Times New Roman" w:cs="Times New Roman"/>
          <w:sz w:val="24"/>
          <w:szCs w:val="24"/>
        </w:rPr>
        <w:t xml:space="preserve">- </w:t>
      </w:r>
    </w:p>
    <w:p w14:paraId="256E9A61" w14:textId="2821D9FB" w:rsidR="00CF1263" w:rsidRDefault="00D447AF" w:rsidP="00CF1263">
      <w:pPr>
        <w:rPr>
          <w:rFonts w:ascii="Times New Roman" w:hAnsi="Times New Roman" w:cs="Times New Roman"/>
          <w:sz w:val="24"/>
          <w:szCs w:val="24"/>
        </w:rPr>
      </w:pPr>
      <w:proofErr w:type="gramStart"/>
      <w:r w:rsidRPr="00D447AF">
        <w:rPr>
          <w:rFonts w:ascii="Times New Roman" w:hAnsi="Times New Roman" w:cs="Times New Roman"/>
          <w:sz w:val="24"/>
          <w:szCs w:val="24"/>
        </w:rPr>
        <w:t>Signature:-</w:t>
      </w:r>
      <w:proofErr w:type="gramEnd"/>
    </w:p>
    <w:p w14:paraId="35B44BA6" w14:textId="77777777" w:rsidR="00CF1263" w:rsidRDefault="00CF1263">
      <w:pPr>
        <w:rPr>
          <w:rFonts w:ascii="Times New Roman" w:hAnsi="Times New Roman" w:cs="Times New Roman"/>
          <w:sz w:val="24"/>
          <w:szCs w:val="24"/>
        </w:rPr>
      </w:pPr>
      <w:r>
        <w:rPr>
          <w:rFonts w:ascii="Times New Roman" w:hAnsi="Times New Roman" w:cs="Times New Roman"/>
          <w:sz w:val="24"/>
          <w:szCs w:val="24"/>
        </w:rPr>
        <w:br w:type="page"/>
      </w:r>
    </w:p>
    <w:p w14:paraId="3AE6178A" w14:textId="4838849A" w:rsidR="00D447AF" w:rsidRDefault="00CF1263" w:rsidP="00CF1263">
      <w:pPr>
        <w:jc w:val="center"/>
        <w:rPr>
          <w:rFonts w:ascii="Times New Roman" w:hAnsi="Times New Roman" w:cs="Times New Roman"/>
          <w:sz w:val="24"/>
          <w:szCs w:val="24"/>
        </w:rPr>
      </w:pPr>
      <w:r>
        <w:rPr>
          <w:rFonts w:ascii="Times New Roman" w:hAnsi="Times New Roman" w:cs="Times New Roman"/>
          <w:b/>
          <w:bCs/>
          <w:sz w:val="72"/>
          <w:szCs w:val="72"/>
        </w:rPr>
        <w:lastRenderedPageBreak/>
        <w:t>Acknowledgement</w:t>
      </w:r>
    </w:p>
    <w:p w14:paraId="3B43E9BA" w14:textId="376A5FFC" w:rsidR="00CF1263" w:rsidRDefault="00CF1263" w:rsidP="00CF1263">
      <w:pPr>
        <w:jc w:val="center"/>
        <w:rPr>
          <w:rFonts w:ascii="Times New Roman" w:hAnsi="Times New Roman" w:cs="Times New Roman"/>
          <w:sz w:val="24"/>
          <w:szCs w:val="24"/>
        </w:rPr>
      </w:pPr>
    </w:p>
    <w:p w14:paraId="0E25382F" w14:textId="1EC0DD2B" w:rsidR="00CF1263" w:rsidRDefault="00CF1263" w:rsidP="00CF1263">
      <w:pPr>
        <w:rPr>
          <w:rFonts w:ascii="Times New Roman" w:hAnsi="Times New Roman" w:cs="Times New Roman"/>
          <w:sz w:val="24"/>
          <w:szCs w:val="24"/>
        </w:rPr>
      </w:pPr>
      <w:r w:rsidRPr="00CF1263">
        <w:rPr>
          <w:rFonts w:ascii="Times New Roman" w:hAnsi="Times New Roman" w:cs="Times New Roman"/>
          <w:sz w:val="24"/>
          <w:szCs w:val="24"/>
        </w:rPr>
        <w:t xml:space="preserve">It is my privilege to express our sincerest regards to our project guide. Mr. Ashish </w:t>
      </w:r>
      <w:r>
        <w:rPr>
          <w:rFonts w:ascii="Times New Roman" w:hAnsi="Times New Roman" w:cs="Times New Roman"/>
          <w:sz w:val="24"/>
          <w:szCs w:val="24"/>
        </w:rPr>
        <w:t>Chakawarti</w:t>
      </w:r>
      <w:r w:rsidRPr="00CF1263">
        <w:rPr>
          <w:rFonts w:ascii="Times New Roman" w:hAnsi="Times New Roman" w:cs="Times New Roman"/>
          <w:sz w:val="24"/>
          <w:szCs w:val="24"/>
        </w:rPr>
        <w:t xml:space="preserve">, for his valuable inputs, able guidance, encouragement, whole-hearted cooperation and constructive criticism throughout the duration of our project. We deeply express our sincere thanks to our Head of Department Mr. Piyush Bhushan Singh for encouraging and allowing us to present the project on the topic “A Comparative Study </w:t>
      </w:r>
      <w:proofErr w:type="gramStart"/>
      <w:r w:rsidRPr="00CF1263">
        <w:rPr>
          <w:rFonts w:ascii="Times New Roman" w:hAnsi="Times New Roman" w:cs="Times New Roman"/>
          <w:sz w:val="24"/>
          <w:szCs w:val="24"/>
        </w:rPr>
        <w:t>Of</w:t>
      </w:r>
      <w:proofErr w:type="gramEnd"/>
      <w:r w:rsidRPr="00CF1263">
        <w:rPr>
          <w:rFonts w:ascii="Times New Roman" w:hAnsi="Times New Roman" w:cs="Times New Roman"/>
          <w:sz w:val="24"/>
          <w:szCs w:val="24"/>
        </w:rPr>
        <w:t xml:space="preserve"> String Pattern Matching Algorithm” at our department premise for the partial fulfilment of the requirement leading to the award of B-Tech degree. We take the opportunity to thank all our lecturers who have directly or indirectly helped our project. We pay our respect and love to our parent and all other family member and friends for their love and encouragement through our career. In last I would like to thank Pranveer Singh Institute of Technology, for providing us such an opportunity to learn from these experiences. </w:t>
      </w:r>
    </w:p>
    <w:p w14:paraId="49FBDDF0" w14:textId="6576804F" w:rsidR="00CF1263" w:rsidRPr="00CF1263" w:rsidRDefault="00CF1263" w:rsidP="00CF1263">
      <w:pPr>
        <w:rPr>
          <w:rFonts w:ascii="Times New Roman" w:hAnsi="Times New Roman" w:cs="Times New Roman"/>
          <w:sz w:val="24"/>
          <w:szCs w:val="24"/>
        </w:rPr>
      </w:pPr>
      <w:r w:rsidRPr="00CF1263">
        <w:rPr>
          <w:rFonts w:ascii="Times New Roman" w:hAnsi="Times New Roman" w:cs="Times New Roman"/>
          <w:sz w:val="24"/>
          <w:szCs w:val="24"/>
        </w:rPr>
        <w:t>Thank you All.</w:t>
      </w:r>
    </w:p>
    <w:p w14:paraId="3450244C" w14:textId="77777777" w:rsidR="00CF1263" w:rsidRDefault="00CF1263" w:rsidP="00CF1263">
      <w:pPr>
        <w:rPr>
          <w:rFonts w:ascii="Times New Roman" w:hAnsi="Times New Roman" w:cs="Times New Roman"/>
          <w:sz w:val="24"/>
          <w:szCs w:val="24"/>
        </w:rPr>
      </w:pPr>
      <w:r w:rsidRPr="00CF1263">
        <w:rPr>
          <w:rFonts w:ascii="Times New Roman" w:hAnsi="Times New Roman" w:cs="Times New Roman"/>
          <w:sz w:val="24"/>
          <w:szCs w:val="24"/>
        </w:rPr>
        <w:t xml:space="preserve"> </w:t>
      </w:r>
    </w:p>
    <w:p w14:paraId="254960C5" w14:textId="67F16F85" w:rsidR="00CF1263" w:rsidRPr="00CF1263" w:rsidRDefault="00CF1263" w:rsidP="00CF1263">
      <w:pPr>
        <w:rPr>
          <w:rFonts w:ascii="Times New Roman" w:hAnsi="Times New Roman" w:cs="Times New Roman"/>
          <w:sz w:val="24"/>
          <w:szCs w:val="24"/>
        </w:rPr>
      </w:pPr>
      <w:proofErr w:type="gramStart"/>
      <w:r w:rsidRPr="00CF1263">
        <w:rPr>
          <w:rFonts w:ascii="Times New Roman" w:hAnsi="Times New Roman" w:cs="Times New Roman"/>
          <w:sz w:val="24"/>
          <w:szCs w:val="24"/>
        </w:rPr>
        <w:t>Date</w:t>
      </w:r>
      <w:r>
        <w:rPr>
          <w:rFonts w:ascii="Times New Roman" w:hAnsi="Times New Roman" w:cs="Times New Roman"/>
          <w:sz w:val="24"/>
          <w:szCs w:val="24"/>
        </w:rPr>
        <w:t xml:space="preserve"> </w:t>
      </w:r>
      <w:r w:rsidRPr="00CF1263">
        <w:rPr>
          <w:rFonts w:ascii="Times New Roman" w:hAnsi="Times New Roman" w:cs="Times New Roman"/>
          <w:sz w:val="24"/>
          <w:szCs w:val="24"/>
        </w:rPr>
        <w:t>:</w:t>
      </w:r>
      <w:proofErr w:type="gramEnd"/>
      <w:r w:rsidRPr="00CF1263">
        <w:rPr>
          <w:rFonts w:ascii="Times New Roman" w:hAnsi="Times New Roman" w:cs="Times New Roman"/>
          <w:sz w:val="24"/>
          <w:szCs w:val="24"/>
        </w:rPr>
        <w:t xml:space="preserve">- </w:t>
      </w:r>
    </w:p>
    <w:p w14:paraId="37D7BD76" w14:textId="0168F4EC" w:rsidR="00CF1263" w:rsidRPr="00CF1263" w:rsidRDefault="00CF1263" w:rsidP="00CF1263">
      <w:pPr>
        <w:rPr>
          <w:rFonts w:ascii="Times New Roman" w:hAnsi="Times New Roman" w:cs="Times New Roman"/>
          <w:sz w:val="24"/>
          <w:szCs w:val="24"/>
        </w:rPr>
      </w:pPr>
      <w:proofErr w:type="gramStart"/>
      <w:r w:rsidRPr="00CF1263">
        <w:rPr>
          <w:rFonts w:ascii="Times New Roman" w:hAnsi="Times New Roman" w:cs="Times New Roman"/>
          <w:sz w:val="24"/>
          <w:szCs w:val="24"/>
        </w:rPr>
        <w:t>Name</w:t>
      </w:r>
      <w:r>
        <w:rPr>
          <w:rFonts w:ascii="Times New Roman" w:hAnsi="Times New Roman" w:cs="Times New Roman"/>
          <w:sz w:val="24"/>
          <w:szCs w:val="24"/>
        </w:rPr>
        <w:t xml:space="preserve"> </w:t>
      </w:r>
      <w:r w:rsidRPr="00CF1263">
        <w:rPr>
          <w:rFonts w:ascii="Times New Roman" w:hAnsi="Times New Roman" w:cs="Times New Roman"/>
          <w:sz w:val="24"/>
          <w:szCs w:val="24"/>
        </w:rPr>
        <w:t>:</w:t>
      </w:r>
      <w:proofErr w:type="gramEnd"/>
      <w:r w:rsidRPr="00CF1263">
        <w:rPr>
          <w:rFonts w:ascii="Times New Roman" w:hAnsi="Times New Roman" w:cs="Times New Roman"/>
          <w:sz w:val="24"/>
          <w:szCs w:val="24"/>
        </w:rPr>
        <w:t xml:space="preserve">- Khushi Gupta </w:t>
      </w:r>
    </w:p>
    <w:p w14:paraId="1EFA02D3" w14:textId="3288A8D9" w:rsidR="00CF1263" w:rsidRPr="00CF1263" w:rsidRDefault="00CF1263" w:rsidP="00CF1263">
      <w:pPr>
        <w:rPr>
          <w:rFonts w:ascii="Times New Roman" w:hAnsi="Times New Roman" w:cs="Times New Roman"/>
          <w:sz w:val="24"/>
          <w:szCs w:val="24"/>
        </w:rPr>
      </w:pPr>
      <w:r w:rsidRPr="00CF1263">
        <w:rPr>
          <w:rFonts w:ascii="Times New Roman" w:hAnsi="Times New Roman" w:cs="Times New Roman"/>
          <w:sz w:val="24"/>
          <w:szCs w:val="24"/>
        </w:rPr>
        <w:t xml:space="preserve">Roll </w:t>
      </w:r>
      <w:proofErr w:type="gramStart"/>
      <w:r w:rsidRPr="00CF1263">
        <w:rPr>
          <w:rFonts w:ascii="Times New Roman" w:hAnsi="Times New Roman" w:cs="Times New Roman"/>
          <w:sz w:val="24"/>
          <w:szCs w:val="24"/>
        </w:rPr>
        <w:t>No</w:t>
      </w:r>
      <w:r>
        <w:rPr>
          <w:rFonts w:ascii="Times New Roman" w:hAnsi="Times New Roman" w:cs="Times New Roman"/>
          <w:sz w:val="24"/>
          <w:szCs w:val="24"/>
        </w:rPr>
        <w:t xml:space="preserve"> </w:t>
      </w:r>
      <w:r w:rsidRPr="00CF1263">
        <w:rPr>
          <w:rFonts w:ascii="Times New Roman" w:hAnsi="Times New Roman" w:cs="Times New Roman"/>
          <w:sz w:val="24"/>
          <w:szCs w:val="24"/>
        </w:rPr>
        <w:t>:</w:t>
      </w:r>
      <w:proofErr w:type="gramEnd"/>
      <w:r w:rsidRPr="00CF1263">
        <w:rPr>
          <w:rFonts w:ascii="Times New Roman" w:hAnsi="Times New Roman" w:cs="Times New Roman"/>
          <w:sz w:val="24"/>
          <w:szCs w:val="24"/>
        </w:rPr>
        <w:t xml:space="preserve">- 190164013003 </w:t>
      </w:r>
    </w:p>
    <w:p w14:paraId="06F1111B" w14:textId="454B3C1F" w:rsidR="00CF1263" w:rsidRDefault="00CF1263" w:rsidP="00CF1263">
      <w:pPr>
        <w:rPr>
          <w:rFonts w:ascii="Times New Roman" w:hAnsi="Times New Roman" w:cs="Times New Roman"/>
          <w:sz w:val="24"/>
          <w:szCs w:val="24"/>
        </w:rPr>
      </w:pPr>
      <w:proofErr w:type="gramStart"/>
      <w:r w:rsidRPr="00CF1263">
        <w:rPr>
          <w:rFonts w:ascii="Times New Roman" w:hAnsi="Times New Roman" w:cs="Times New Roman"/>
          <w:sz w:val="24"/>
          <w:szCs w:val="24"/>
        </w:rPr>
        <w:t>Signature</w:t>
      </w:r>
      <w:r>
        <w:rPr>
          <w:rFonts w:ascii="Times New Roman" w:hAnsi="Times New Roman" w:cs="Times New Roman"/>
          <w:sz w:val="24"/>
          <w:szCs w:val="24"/>
        </w:rPr>
        <w:t xml:space="preserve"> </w:t>
      </w:r>
      <w:r w:rsidRPr="00CF1263">
        <w:rPr>
          <w:rFonts w:ascii="Times New Roman" w:hAnsi="Times New Roman" w:cs="Times New Roman"/>
          <w:sz w:val="24"/>
          <w:szCs w:val="24"/>
        </w:rPr>
        <w:t>:</w:t>
      </w:r>
      <w:proofErr w:type="gramEnd"/>
      <w:r w:rsidRPr="00CF1263">
        <w:rPr>
          <w:rFonts w:ascii="Times New Roman" w:hAnsi="Times New Roman" w:cs="Times New Roman"/>
          <w:sz w:val="24"/>
          <w:szCs w:val="24"/>
        </w:rPr>
        <w:t>-</w:t>
      </w:r>
    </w:p>
    <w:p w14:paraId="724E40DF" w14:textId="77777777" w:rsidR="00CF1263" w:rsidRDefault="00CF1263">
      <w:pPr>
        <w:rPr>
          <w:rFonts w:ascii="Times New Roman" w:hAnsi="Times New Roman" w:cs="Times New Roman"/>
          <w:sz w:val="24"/>
          <w:szCs w:val="24"/>
        </w:rPr>
      </w:pPr>
      <w:r>
        <w:rPr>
          <w:rFonts w:ascii="Times New Roman" w:hAnsi="Times New Roman" w:cs="Times New Roman"/>
          <w:sz w:val="24"/>
          <w:szCs w:val="24"/>
        </w:rPr>
        <w:br w:type="page"/>
      </w:r>
    </w:p>
    <w:p w14:paraId="252CDDF1" w14:textId="1711C61F" w:rsidR="00CF1263" w:rsidRDefault="003719AA" w:rsidP="00CF1263">
      <w:pPr>
        <w:jc w:val="center"/>
        <w:rPr>
          <w:rFonts w:ascii="Times New Roman" w:hAnsi="Times New Roman" w:cs="Times New Roman"/>
          <w:sz w:val="24"/>
          <w:szCs w:val="24"/>
        </w:rPr>
      </w:pPr>
      <w:r w:rsidRPr="003719AA">
        <w:rPr>
          <w:rFonts w:ascii="Times New Roman" w:hAnsi="Times New Roman" w:cs="Times New Roman"/>
          <w:b/>
          <w:bCs/>
          <w:sz w:val="72"/>
          <w:szCs w:val="72"/>
        </w:rPr>
        <w:lastRenderedPageBreak/>
        <w:t>Certificate</w:t>
      </w:r>
    </w:p>
    <w:p w14:paraId="1FEA4C82" w14:textId="7A85E85F" w:rsidR="003719AA" w:rsidRDefault="003719AA" w:rsidP="00CF1263">
      <w:pPr>
        <w:jc w:val="center"/>
        <w:rPr>
          <w:rFonts w:ascii="Times New Roman" w:hAnsi="Times New Roman" w:cs="Times New Roman"/>
          <w:sz w:val="24"/>
          <w:szCs w:val="24"/>
        </w:rPr>
      </w:pPr>
    </w:p>
    <w:p w14:paraId="580D5648" w14:textId="4240E526" w:rsidR="003719AA" w:rsidRPr="003719AA" w:rsidRDefault="003719AA" w:rsidP="003719AA">
      <w:pPr>
        <w:rPr>
          <w:rFonts w:ascii="Times New Roman" w:hAnsi="Times New Roman" w:cs="Times New Roman"/>
          <w:sz w:val="24"/>
          <w:szCs w:val="24"/>
        </w:rPr>
      </w:pPr>
      <w:r w:rsidRPr="003719AA">
        <w:rPr>
          <w:rFonts w:ascii="Times New Roman" w:hAnsi="Times New Roman" w:cs="Times New Roman"/>
          <w:sz w:val="24"/>
          <w:szCs w:val="24"/>
        </w:rPr>
        <w:t xml:space="preserve">This to certify that the project entitled “A Comparative Study </w:t>
      </w:r>
      <w:proofErr w:type="gramStart"/>
      <w:r w:rsidRPr="003719AA">
        <w:rPr>
          <w:rFonts w:ascii="Times New Roman" w:hAnsi="Times New Roman" w:cs="Times New Roman"/>
          <w:sz w:val="24"/>
          <w:szCs w:val="24"/>
        </w:rPr>
        <w:t>Of</w:t>
      </w:r>
      <w:proofErr w:type="gramEnd"/>
      <w:r w:rsidRPr="003719AA">
        <w:rPr>
          <w:rFonts w:ascii="Times New Roman" w:hAnsi="Times New Roman" w:cs="Times New Roman"/>
          <w:sz w:val="24"/>
          <w:szCs w:val="24"/>
        </w:rPr>
        <w:t xml:space="preserve"> String Pattern Matching Algorithm” is submitted to department of Information Technology (IT), Pranveer Singh Institute of Technology, Kanpur is the record of bonfire project work carried out under the supervision of Mr. Ashish </w:t>
      </w:r>
      <w:r>
        <w:rPr>
          <w:rFonts w:ascii="Times New Roman" w:hAnsi="Times New Roman" w:cs="Times New Roman"/>
          <w:sz w:val="24"/>
          <w:szCs w:val="24"/>
        </w:rPr>
        <w:t>Chakawarti</w:t>
      </w:r>
      <w:r w:rsidRPr="003719AA">
        <w:rPr>
          <w:rFonts w:ascii="Times New Roman" w:hAnsi="Times New Roman" w:cs="Times New Roman"/>
          <w:sz w:val="24"/>
          <w:szCs w:val="24"/>
        </w:rPr>
        <w:t xml:space="preserve">, for the fulfilment of the requirements of bachelor of technology in department of information Technology of the institute. </w:t>
      </w:r>
    </w:p>
    <w:p w14:paraId="1D899BED" w14:textId="50A955A5" w:rsidR="003719AA" w:rsidRPr="003719AA" w:rsidRDefault="003719AA" w:rsidP="003719AA">
      <w:pPr>
        <w:rPr>
          <w:rFonts w:ascii="Times New Roman" w:hAnsi="Times New Roman" w:cs="Times New Roman"/>
          <w:sz w:val="24"/>
          <w:szCs w:val="24"/>
        </w:rPr>
      </w:pPr>
      <w:proofErr w:type="gramStart"/>
      <w:r w:rsidRPr="003719AA">
        <w:rPr>
          <w:rFonts w:ascii="Times New Roman" w:hAnsi="Times New Roman" w:cs="Times New Roman"/>
          <w:sz w:val="24"/>
          <w:szCs w:val="24"/>
        </w:rPr>
        <w:t>Date :</w:t>
      </w:r>
      <w:proofErr w:type="gramEnd"/>
      <w:r w:rsidRPr="003719AA">
        <w:rPr>
          <w:rFonts w:ascii="Times New Roman" w:hAnsi="Times New Roman" w:cs="Times New Roman"/>
          <w:sz w:val="24"/>
          <w:szCs w:val="24"/>
        </w:rPr>
        <w:t xml:space="preserve">- </w:t>
      </w:r>
    </w:p>
    <w:p w14:paraId="0B478A70" w14:textId="77777777" w:rsidR="003719AA" w:rsidRPr="003719AA" w:rsidRDefault="003719AA" w:rsidP="003719AA">
      <w:pPr>
        <w:rPr>
          <w:rFonts w:ascii="Times New Roman" w:hAnsi="Times New Roman" w:cs="Times New Roman"/>
          <w:sz w:val="24"/>
          <w:szCs w:val="24"/>
        </w:rPr>
      </w:pPr>
    </w:p>
    <w:p w14:paraId="14D11E78" w14:textId="5F3FEFAB" w:rsidR="003719AA" w:rsidRPr="003719AA" w:rsidRDefault="003719AA" w:rsidP="003719AA">
      <w:pPr>
        <w:rPr>
          <w:rFonts w:ascii="Times New Roman" w:hAnsi="Times New Roman" w:cs="Times New Roman"/>
          <w:sz w:val="24"/>
          <w:szCs w:val="24"/>
        </w:rPr>
      </w:pPr>
      <w:r w:rsidRPr="003719AA">
        <w:rPr>
          <w:rFonts w:ascii="Times New Roman" w:hAnsi="Times New Roman" w:cs="Times New Roman"/>
          <w:sz w:val="24"/>
          <w:szCs w:val="24"/>
        </w:rPr>
        <w:t xml:space="preserve">_______________________                                                         _______________________ </w:t>
      </w:r>
    </w:p>
    <w:p w14:paraId="22011424" w14:textId="65D7B367" w:rsidR="003719AA" w:rsidRPr="003719AA" w:rsidRDefault="003719AA" w:rsidP="003719AA">
      <w:pPr>
        <w:rPr>
          <w:rFonts w:ascii="Times New Roman" w:hAnsi="Times New Roman" w:cs="Times New Roman"/>
          <w:sz w:val="24"/>
          <w:szCs w:val="24"/>
        </w:rPr>
      </w:pPr>
      <w:r w:rsidRPr="003719AA">
        <w:rPr>
          <w:rFonts w:ascii="Times New Roman" w:hAnsi="Times New Roman" w:cs="Times New Roman"/>
          <w:sz w:val="24"/>
          <w:szCs w:val="24"/>
        </w:rPr>
        <w:t xml:space="preserve">(Mr. Ashish </w:t>
      </w:r>
      <w:proofErr w:type="gramStart"/>
      <w:r w:rsidRPr="003719AA">
        <w:rPr>
          <w:rFonts w:ascii="Times New Roman" w:hAnsi="Times New Roman" w:cs="Times New Roman"/>
          <w:sz w:val="24"/>
          <w:szCs w:val="24"/>
        </w:rPr>
        <w:t xml:space="preserve">Chakawarti)   </w:t>
      </w:r>
      <w:proofErr w:type="gramEnd"/>
      <w:r w:rsidRPr="003719AA">
        <w:rPr>
          <w:rFonts w:ascii="Times New Roman" w:hAnsi="Times New Roman" w:cs="Times New Roman"/>
          <w:sz w:val="24"/>
          <w:szCs w:val="24"/>
        </w:rPr>
        <w:t xml:space="preserve">                                                             (Mr. Piyush Bhushan Singh) </w:t>
      </w:r>
    </w:p>
    <w:p w14:paraId="7E3079D9" w14:textId="0CC5D17B" w:rsidR="003719AA" w:rsidRPr="003719AA" w:rsidRDefault="003719AA" w:rsidP="003719AA">
      <w:pPr>
        <w:rPr>
          <w:rFonts w:ascii="Times New Roman" w:hAnsi="Times New Roman" w:cs="Times New Roman"/>
          <w:sz w:val="24"/>
          <w:szCs w:val="24"/>
        </w:rPr>
      </w:pPr>
      <w:r w:rsidRPr="003719AA">
        <w:rPr>
          <w:rFonts w:ascii="Times New Roman" w:hAnsi="Times New Roman" w:cs="Times New Roman"/>
          <w:sz w:val="24"/>
          <w:szCs w:val="24"/>
        </w:rPr>
        <w:t xml:space="preserve">       (</w:t>
      </w:r>
      <w:proofErr w:type="gramStart"/>
      <w:r w:rsidRPr="003719AA">
        <w:rPr>
          <w:rFonts w:ascii="Times New Roman" w:hAnsi="Times New Roman" w:cs="Times New Roman"/>
          <w:sz w:val="24"/>
          <w:szCs w:val="24"/>
        </w:rPr>
        <w:t xml:space="preserve">Supervisor)   </w:t>
      </w:r>
      <w:proofErr w:type="gramEnd"/>
      <w:r w:rsidRPr="003719AA">
        <w:rPr>
          <w:rFonts w:ascii="Times New Roman" w:hAnsi="Times New Roman" w:cs="Times New Roman"/>
          <w:sz w:val="24"/>
          <w:szCs w:val="24"/>
        </w:rPr>
        <w:t xml:space="preserve">                                                                            (Head of the Department)</w:t>
      </w:r>
    </w:p>
    <w:p w14:paraId="1288874B" w14:textId="77777777" w:rsidR="00B2309E" w:rsidRDefault="00B2309E">
      <w:r>
        <w:br w:type="page"/>
      </w:r>
    </w:p>
    <w:p w14:paraId="7D6B9677" w14:textId="77777777" w:rsidR="00B2309E" w:rsidRDefault="00B2309E" w:rsidP="00B2309E">
      <w:pPr>
        <w:tabs>
          <w:tab w:val="left" w:pos="1896"/>
        </w:tabs>
        <w:spacing w:line="240" w:lineRule="auto"/>
        <w:jc w:val="center"/>
        <w:rPr>
          <w:b/>
          <w:bCs/>
          <w:sz w:val="72"/>
          <w:szCs w:val="72"/>
        </w:rPr>
      </w:pPr>
    </w:p>
    <w:p w14:paraId="57319D02" w14:textId="77777777" w:rsidR="00B2309E" w:rsidRDefault="00B2309E" w:rsidP="00B2309E">
      <w:pPr>
        <w:tabs>
          <w:tab w:val="left" w:pos="1896"/>
        </w:tabs>
        <w:spacing w:line="240" w:lineRule="auto"/>
        <w:jc w:val="center"/>
        <w:rPr>
          <w:b/>
          <w:bCs/>
          <w:sz w:val="72"/>
          <w:szCs w:val="72"/>
        </w:rPr>
      </w:pPr>
    </w:p>
    <w:p w14:paraId="1DCC2F71" w14:textId="77777777" w:rsidR="00B2309E" w:rsidRDefault="00B2309E" w:rsidP="00B2309E">
      <w:pPr>
        <w:tabs>
          <w:tab w:val="left" w:pos="1896"/>
        </w:tabs>
        <w:spacing w:line="240" w:lineRule="auto"/>
        <w:jc w:val="center"/>
        <w:rPr>
          <w:b/>
          <w:bCs/>
          <w:sz w:val="72"/>
          <w:szCs w:val="72"/>
        </w:rPr>
      </w:pPr>
    </w:p>
    <w:p w14:paraId="1469FA60" w14:textId="77777777" w:rsidR="00B2309E" w:rsidRDefault="00B2309E" w:rsidP="00B2309E">
      <w:pPr>
        <w:tabs>
          <w:tab w:val="left" w:pos="1896"/>
        </w:tabs>
        <w:spacing w:line="240" w:lineRule="auto"/>
        <w:jc w:val="center"/>
        <w:rPr>
          <w:b/>
          <w:bCs/>
          <w:sz w:val="72"/>
          <w:szCs w:val="72"/>
        </w:rPr>
      </w:pPr>
    </w:p>
    <w:p w14:paraId="45F39FBC" w14:textId="77777777" w:rsidR="00B2309E" w:rsidRDefault="00B2309E" w:rsidP="00B2309E">
      <w:pPr>
        <w:tabs>
          <w:tab w:val="left" w:pos="1896"/>
        </w:tabs>
        <w:spacing w:line="240" w:lineRule="auto"/>
        <w:jc w:val="center"/>
        <w:rPr>
          <w:b/>
          <w:bCs/>
          <w:sz w:val="72"/>
          <w:szCs w:val="72"/>
        </w:rPr>
      </w:pPr>
    </w:p>
    <w:p w14:paraId="55E6EB04" w14:textId="77777777" w:rsidR="000B2F98" w:rsidRDefault="000B2F98" w:rsidP="00B2309E">
      <w:pPr>
        <w:tabs>
          <w:tab w:val="left" w:pos="1896"/>
        </w:tabs>
        <w:spacing w:line="240" w:lineRule="auto"/>
        <w:jc w:val="center"/>
        <w:rPr>
          <w:rFonts w:ascii="Times New Roman" w:hAnsi="Times New Roman" w:cs="Times New Roman"/>
          <w:b/>
          <w:bCs/>
          <w:sz w:val="72"/>
          <w:szCs w:val="72"/>
        </w:rPr>
      </w:pPr>
    </w:p>
    <w:p w14:paraId="201B1972" w14:textId="322BD068" w:rsidR="00B2309E" w:rsidRPr="00B67EE4" w:rsidRDefault="00B2309E" w:rsidP="00B2309E">
      <w:pPr>
        <w:tabs>
          <w:tab w:val="left" w:pos="1896"/>
        </w:tabs>
        <w:spacing w:line="240" w:lineRule="auto"/>
        <w:jc w:val="center"/>
        <w:rPr>
          <w:rFonts w:ascii="Times New Roman" w:hAnsi="Times New Roman" w:cs="Times New Roman"/>
          <w:b/>
          <w:bCs/>
          <w:sz w:val="72"/>
          <w:szCs w:val="72"/>
        </w:rPr>
      </w:pPr>
      <w:r w:rsidRPr="00B67EE4">
        <w:rPr>
          <w:rFonts w:ascii="Times New Roman" w:hAnsi="Times New Roman" w:cs="Times New Roman"/>
          <w:b/>
          <w:bCs/>
          <w:sz w:val="72"/>
          <w:szCs w:val="72"/>
        </w:rPr>
        <w:t>CHAPTER 1</w:t>
      </w:r>
    </w:p>
    <w:p w14:paraId="35758ACA" w14:textId="7B5B742E" w:rsidR="00B2309E" w:rsidRDefault="00B2309E" w:rsidP="00670CEB">
      <w:pPr>
        <w:tabs>
          <w:tab w:val="left" w:pos="1896"/>
        </w:tabs>
        <w:spacing w:line="240" w:lineRule="auto"/>
        <w:rPr>
          <w:b/>
          <w:bCs/>
          <w:sz w:val="72"/>
          <w:szCs w:val="72"/>
        </w:rPr>
      </w:pPr>
    </w:p>
    <w:p w14:paraId="5E66E51A" w14:textId="77777777" w:rsidR="00B2309E" w:rsidRDefault="00B2309E">
      <w:pPr>
        <w:rPr>
          <w:b/>
          <w:bCs/>
          <w:sz w:val="72"/>
          <w:szCs w:val="72"/>
        </w:rPr>
      </w:pPr>
      <w:r>
        <w:rPr>
          <w:b/>
          <w:bCs/>
          <w:sz w:val="72"/>
          <w:szCs w:val="72"/>
        </w:rPr>
        <w:br w:type="page"/>
      </w:r>
    </w:p>
    <w:p w14:paraId="7A9EE8D7" w14:textId="75E1B2A1" w:rsidR="00B2309E" w:rsidRDefault="00B67EE4" w:rsidP="00B2309E">
      <w:pPr>
        <w:tabs>
          <w:tab w:val="left" w:pos="1896"/>
        </w:tabs>
        <w:spacing w:line="240" w:lineRule="auto"/>
        <w:jc w:val="center"/>
        <w:rPr>
          <w:rFonts w:ascii="Times New Roman" w:hAnsi="Times New Roman" w:cs="Times New Roman"/>
          <w:b/>
          <w:bCs/>
          <w:sz w:val="72"/>
          <w:szCs w:val="72"/>
        </w:rPr>
      </w:pPr>
      <w:r>
        <w:rPr>
          <w:rFonts w:ascii="Times New Roman" w:hAnsi="Times New Roman" w:cs="Times New Roman"/>
          <w:b/>
          <w:bCs/>
          <w:sz w:val="72"/>
          <w:szCs w:val="72"/>
        </w:rPr>
        <w:lastRenderedPageBreak/>
        <w:t>Introduction</w:t>
      </w:r>
    </w:p>
    <w:p w14:paraId="071E33F3" w14:textId="77777777" w:rsidR="00200407" w:rsidRDefault="00200407" w:rsidP="00B67EE4">
      <w:pPr>
        <w:tabs>
          <w:tab w:val="left" w:pos="1896"/>
        </w:tabs>
        <w:spacing w:line="240" w:lineRule="auto"/>
        <w:rPr>
          <w:rFonts w:ascii="Times New Roman" w:hAnsi="Times New Roman" w:cs="Times New Roman"/>
          <w:sz w:val="24"/>
          <w:szCs w:val="24"/>
        </w:rPr>
      </w:pPr>
    </w:p>
    <w:p w14:paraId="1CEC2D63" w14:textId="3F6CADBD" w:rsidR="00B67EE4" w:rsidRPr="00200407" w:rsidRDefault="00B67EE4" w:rsidP="00B67EE4">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xml:space="preserve">Data Searching is a process which involves matching the data in a systematic order to make it easier to find, work and </w:t>
      </w:r>
      <w:r w:rsidR="00200407" w:rsidRPr="00200407">
        <w:rPr>
          <w:rFonts w:ascii="Times New Roman" w:hAnsi="Times New Roman" w:cs="Times New Roman"/>
          <w:sz w:val="24"/>
          <w:szCs w:val="24"/>
        </w:rPr>
        <w:t>analyze</w:t>
      </w:r>
      <w:r w:rsidRPr="00200407">
        <w:rPr>
          <w:rFonts w:ascii="Times New Roman" w:hAnsi="Times New Roman" w:cs="Times New Roman"/>
          <w:sz w:val="24"/>
          <w:szCs w:val="24"/>
        </w:rPr>
        <w:t>. In computer science, string searching algorithms a</w:t>
      </w:r>
      <w:r w:rsidR="000D3885">
        <w:rPr>
          <w:rFonts w:ascii="Times New Roman" w:hAnsi="Times New Roman" w:cs="Times New Roman"/>
          <w:sz w:val="24"/>
          <w:szCs w:val="24"/>
        </w:rPr>
        <w:t>re</w:t>
      </w:r>
      <w:r w:rsidRPr="00200407">
        <w:rPr>
          <w:rFonts w:ascii="Times New Roman" w:hAnsi="Times New Roman" w:cs="Times New Roman"/>
          <w:sz w:val="24"/>
          <w:szCs w:val="24"/>
        </w:rPr>
        <w:t xml:space="preserve"> also called string matching algorithms. String matching or searching algorithms search the pattern or alphabets from the array of elements. It is most required when you have data in bulk and we have to find a particular item amongst hundreds, thousands or more items.</w:t>
      </w:r>
    </w:p>
    <w:p w14:paraId="2B95F3FA" w14:textId="77777777" w:rsidR="00B67EE4" w:rsidRPr="00200407" w:rsidRDefault="00B67EE4" w:rsidP="00B67EE4">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Pattern Searching is a process of checking and finding a pattern from a string. Although there are huge numbers of searching algorithms available, but here our work intends to show an overview of comparison between three different types of searching algorithms. We have tried to cover some technical aspects of these three searching algorithms. This research provides a detailed study of how all the three algorithms work &amp; give their performance analysis with respect to time complexity.</w:t>
      </w:r>
    </w:p>
    <w:p w14:paraId="32BD7C76" w14:textId="77777777" w:rsidR="00B67EE4" w:rsidRPr="00200407" w:rsidRDefault="00B67EE4" w:rsidP="00B67EE4">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This is the way of making our study, research process easy and fast. Our project deals with comparative study about few Pattern Matching Algorithms. These algorithms check the possibility of presence of a sequence of characters from a particular string. If the sequence of characters in found in the string, pattern matching is performed. We work on the time consumed and the space occupied on searching a particular pattern from the data and searches the best result from the entire set of characters as fast and in the most convenient manner.</w:t>
      </w:r>
    </w:p>
    <w:p w14:paraId="2A5C8F03" w14:textId="77777777" w:rsidR="00B67EE4" w:rsidRPr="00200407" w:rsidRDefault="00B67EE4" w:rsidP="00B67EE4">
      <w:pPr>
        <w:tabs>
          <w:tab w:val="left" w:pos="1896"/>
        </w:tabs>
        <w:spacing w:line="240" w:lineRule="auto"/>
        <w:rPr>
          <w:rFonts w:ascii="Times New Roman" w:hAnsi="Times New Roman" w:cs="Times New Roman"/>
          <w:sz w:val="24"/>
          <w:szCs w:val="24"/>
        </w:rPr>
      </w:pPr>
      <w:proofErr w:type="gramStart"/>
      <w:r w:rsidRPr="00200407">
        <w:rPr>
          <w:rFonts w:ascii="Times New Roman" w:hAnsi="Times New Roman" w:cs="Times New Roman"/>
          <w:sz w:val="24"/>
          <w:szCs w:val="24"/>
        </w:rPr>
        <w:t>So</w:t>
      </w:r>
      <w:proofErr w:type="gramEnd"/>
      <w:r w:rsidRPr="00200407">
        <w:rPr>
          <w:rFonts w:ascii="Times New Roman" w:hAnsi="Times New Roman" w:cs="Times New Roman"/>
          <w:sz w:val="24"/>
          <w:szCs w:val="24"/>
        </w:rPr>
        <w:t xml:space="preserve"> our study shows the comparison of the different pattern matching algorithms.</w:t>
      </w:r>
    </w:p>
    <w:p w14:paraId="6E8EBCE7" w14:textId="563A056A" w:rsidR="00200407" w:rsidRDefault="00B67EE4" w:rsidP="00B67EE4">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Keywords: Data, Matching, Searching, Memory and Time Complexity, Hash codes, C.</w:t>
      </w:r>
    </w:p>
    <w:p w14:paraId="0AEE9DCC" w14:textId="77777777" w:rsidR="00200407" w:rsidRDefault="00200407">
      <w:pPr>
        <w:rPr>
          <w:rFonts w:ascii="Times New Roman" w:hAnsi="Times New Roman" w:cs="Times New Roman"/>
          <w:sz w:val="24"/>
          <w:szCs w:val="24"/>
        </w:rPr>
      </w:pPr>
      <w:r>
        <w:rPr>
          <w:rFonts w:ascii="Times New Roman" w:hAnsi="Times New Roman" w:cs="Times New Roman"/>
          <w:sz w:val="24"/>
          <w:szCs w:val="24"/>
        </w:rPr>
        <w:br w:type="page"/>
      </w:r>
    </w:p>
    <w:p w14:paraId="4EEC6DBB" w14:textId="7F108914" w:rsidR="00200407" w:rsidRDefault="00200407" w:rsidP="00200407">
      <w:pPr>
        <w:tabs>
          <w:tab w:val="left" w:pos="1896"/>
        </w:tabs>
        <w:spacing w:line="240" w:lineRule="auto"/>
        <w:jc w:val="center"/>
        <w:rPr>
          <w:rFonts w:ascii="Times New Roman" w:hAnsi="Times New Roman" w:cs="Times New Roman"/>
          <w:b/>
          <w:bCs/>
          <w:sz w:val="72"/>
          <w:szCs w:val="72"/>
        </w:rPr>
      </w:pPr>
      <w:r w:rsidRPr="00200407">
        <w:rPr>
          <w:rFonts w:ascii="Times New Roman" w:hAnsi="Times New Roman" w:cs="Times New Roman"/>
          <w:b/>
          <w:bCs/>
          <w:sz w:val="72"/>
          <w:szCs w:val="72"/>
        </w:rPr>
        <w:lastRenderedPageBreak/>
        <w:t>Problem Statement</w:t>
      </w:r>
    </w:p>
    <w:p w14:paraId="7D14A1ED" w14:textId="77777777" w:rsidR="00200407" w:rsidRDefault="00200407" w:rsidP="00200407">
      <w:pPr>
        <w:tabs>
          <w:tab w:val="left" w:pos="1896"/>
        </w:tabs>
        <w:spacing w:line="240" w:lineRule="auto"/>
        <w:rPr>
          <w:rFonts w:ascii="Times New Roman" w:hAnsi="Times New Roman" w:cs="Times New Roman"/>
          <w:sz w:val="24"/>
          <w:szCs w:val="24"/>
        </w:rPr>
      </w:pPr>
    </w:p>
    <w:p w14:paraId="4526A017" w14:textId="3867B196"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xml:space="preserve">There is numerous data which is analyzed and worked upon in every sector in the industry. Every time an item is to be searched an algorithm needs to be implemented to get the best results. A simple example is Google, </w:t>
      </w:r>
      <w:proofErr w:type="gramStart"/>
      <w:r w:rsidRPr="00200407">
        <w:rPr>
          <w:rFonts w:ascii="Times New Roman" w:hAnsi="Times New Roman" w:cs="Times New Roman"/>
          <w:sz w:val="24"/>
          <w:szCs w:val="24"/>
        </w:rPr>
        <w:t>its</w:t>
      </w:r>
      <w:proofErr w:type="gramEnd"/>
      <w:r w:rsidRPr="00200407">
        <w:rPr>
          <w:rFonts w:ascii="Times New Roman" w:hAnsi="Times New Roman" w:cs="Times New Roman"/>
          <w:sz w:val="24"/>
          <w:szCs w:val="24"/>
        </w:rPr>
        <w:t xml:space="preserve"> uses an algorithm to search for our searched item throughout its database matching the items and then showing us the output. It matches each word with the data and shows us any relevant data to it.</w:t>
      </w:r>
    </w:p>
    <w:p w14:paraId="08152A5C" w14:textId="5B867E39" w:rsidR="00200407" w:rsidRPr="00200407" w:rsidRDefault="00200407" w:rsidP="00200407">
      <w:pPr>
        <w:tabs>
          <w:tab w:val="left" w:pos="1896"/>
        </w:tabs>
        <w:spacing w:line="240" w:lineRule="auto"/>
        <w:rPr>
          <w:rFonts w:ascii="Times New Roman" w:hAnsi="Times New Roman" w:cs="Times New Roman"/>
          <w:sz w:val="24"/>
          <w:szCs w:val="24"/>
        </w:rPr>
      </w:pPr>
      <w:proofErr w:type="gramStart"/>
      <w:r w:rsidRPr="00200407">
        <w:rPr>
          <w:rFonts w:ascii="Times New Roman" w:hAnsi="Times New Roman" w:cs="Times New Roman"/>
          <w:sz w:val="24"/>
          <w:szCs w:val="24"/>
        </w:rPr>
        <w:t>So</w:t>
      </w:r>
      <w:proofErr w:type="gramEnd"/>
      <w:r w:rsidRPr="00200407">
        <w:rPr>
          <w:rFonts w:ascii="Times New Roman" w:hAnsi="Times New Roman" w:cs="Times New Roman"/>
          <w:sz w:val="24"/>
          <w:szCs w:val="24"/>
        </w:rPr>
        <w:t xml:space="preserve"> this process needs to be as fast as possible for efficient searching.</w:t>
      </w:r>
    </w:p>
    <w:p w14:paraId="32D03877" w14:textId="7CE0EA39"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String matching is needed to search and retrieve items and important data from bulk of information which takes a lot of time if done manually.</w:t>
      </w:r>
    </w:p>
    <w:p w14:paraId="6A7BC9C7" w14:textId="788762A9"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Working with large data and complex categories matching and searching, it becomes difficult and complex.</w:t>
      </w:r>
    </w:p>
    <w:p w14:paraId="476D9778" w14:textId="335254AE"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Searching data becomes very time consuming and there is a need for better searching methods to make this task fast.</w:t>
      </w:r>
    </w:p>
    <w:p w14:paraId="2E2DB2BE" w14:textId="7AE80D47"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Amongst all algorithms it’s important to compare and understand which algorithm is most suitable for the work.</w:t>
      </w:r>
    </w:p>
    <w:p w14:paraId="6340AEA7" w14:textId="0B2DE648"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Best algorithm is one which takes the least time and space and gives the best output.</w:t>
      </w:r>
    </w:p>
    <w:p w14:paraId="43791A41" w14:textId="77777777"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String matching and searching can also be used for plagiarism check to match and compare the strings of Document 1 and Document 2.</w:t>
      </w:r>
    </w:p>
    <w:p w14:paraId="17F1046F" w14:textId="77777777" w:rsidR="00200407" w:rsidRPr="00200407" w:rsidRDefault="00200407" w:rsidP="00200407">
      <w:pPr>
        <w:tabs>
          <w:tab w:val="left" w:pos="1896"/>
        </w:tabs>
        <w:spacing w:line="240" w:lineRule="auto"/>
        <w:rPr>
          <w:rFonts w:ascii="Times New Roman" w:hAnsi="Times New Roman" w:cs="Times New Roman"/>
          <w:sz w:val="24"/>
          <w:szCs w:val="24"/>
        </w:rPr>
      </w:pPr>
    </w:p>
    <w:p w14:paraId="60A57C32" w14:textId="75160B9F" w:rsid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When working with data in researches and studies, searching is a common method which helps to pick, update, delete and use data in an easier manner. Searching makes the study easy to understand and work on instead of going through all of it just to find one pattern or text. Working with patterns and matching of data also requires sorting. There are many ways to search data with different time and space complexities. Bases on these complexities and the following test cases we can decide the best algorithm for the data.</w:t>
      </w:r>
    </w:p>
    <w:p w14:paraId="69C8C6D3" w14:textId="77777777" w:rsidR="00200407" w:rsidRDefault="00200407">
      <w:pPr>
        <w:rPr>
          <w:rFonts w:ascii="Times New Roman" w:hAnsi="Times New Roman" w:cs="Times New Roman"/>
          <w:sz w:val="24"/>
          <w:szCs w:val="24"/>
        </w:rPr>
      </w:pPr>
      <w:r>
        <w:rPr>
          <w:rFonts w:ascii="Times New Roman" w:hAnsi="Times New Roman" w:cs="Times New Roman"/>
          <w:sz w:val="24"/>
          <w:szCs w:val="24"/>
        </w:rPr>
        <w:br w:type="page"/>
      </w:r>
    </w:p>
    <w:p w14:paraId="3FC148E3" w14:textId="6D3FFFE1" w:rsidR="00200407" w:rsidRDefault="00200407" w:rsidP="00200407">
      <w:pPr>
        <w:tabs>
          <w:tab w:val="left" w:pos="1896"/>
        </w:tabs>
        <w:spacing w:line="240" w:lineRule="auto"/>
        <w:jc w:val="center"/>
        <w:rPr>
          <w:rFonts w:ascii="Times New Roman" w:hAnsi="Times New Roman" w:cs="Times New Roman"/>
          <w:sz w:val="24"/>
          <w:szCs w:val="24"/>
        </w:rPr>
      </w:pPr>
      <w:r>
        <w:rPr>
          <w:rFonts w:ascii="Times New Roman" w:hAnsi="Times New Roman" w:cs="Times New Roman"/>
          <w:b/>
          <w:bCs/>
          <w:sz w:val="72"/>
          <w:szCs w:val="72"/>
        </w:rPr>
        <w:lastRenderedPageBreak/>
        <w:t>Problem Motivation</w:t>
      </w:r>
    </w:p>
    <w:p w14:paraId="4B483F11" w14:textId="2DA85169" w:rsidR="00200407" w:rsidRDefault="00200407" w:rsidP="00200407">
      <w:pPr>
        <w:tabs>
          <w:tab w:val="left" w:pos="1896"/>
        </w:tabs>
        <w:spacing w:line="240" w:lineRule="auto"/>
        <w:rPr>
          <w:rFonts w:ascii="Times New Roman" w:hAnsi="Times New Roman" w:cs="Times New Roman"/>
          <w:sz w:val="24"/>
          <w:szCs w:val="24"/>
        </w:rPr>
      </w:pPr>
    </w:p>
    <w:p w14:paraId="30264C19" w14:textId="77777777"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We use searching so frequently while working on word or maybe power point or any other software. It’s simply searching, but this simple search can be done in such effective way. Reading out about so many different algorithms only for searching makes us more eager to go in depth of it. These algorithms propose completely new ideas about how a simple search can be made. This gives us motivation to try and compare these algorithms and try building one of our own.</w:t>
      </w:r>
    </w:p>
    <w:p w14:paraId="4842227D" w14:textId="77777777" w:rsidR="00200407" w:rsidRPr="00200407" w:rsidRDefault="00200407" w:rsidP="00200407">
      <w:pPr>
        <w:tabs>
          <w:tab w:val="left" w:pos="1896"/>
        </w:tabs>
        <w:spacing w:line="240" w:lineRule="auto"/>
        <w:rPr>
          <w:rFonts w:ascii="Times New Roman" w:hAnsi="Times New Roman" w:cs="Times New Roman"/>
          <w:sz w:val="24"/>
          <w:szCs w:val="24"/>
        </w:rPr>
      </w:pPr>
    </w:p>
    <w:p w14:paraId="134C9512" w14:textId="1535BF08" w:rsidR="00200407" w:rsidRPr="00200407" w:rsidRDefault="00200407" w:rsidP="00200407">
      <w:pPr>
        <w:tabs>
          <w:tab w:val="left" w:pos="1896"/>
        </w:tabs>
        <w:spacing w:line="240" w:lineRule="auto"/>
        <w:rPr>
          <w:rFonts w:ascii="Times New Roman" w:hAnsi="Times New Roman" w:cs="Times New Roman"/>
          <w:sz w:val="24"/>
          <w:szCs w:val="24"/>
        </w:rPr>
      </w:pPr>
      <w:proofErr w:type="gramStart"/>
      <w:r w:rsidRPr="00200407">
        <w:rPr>
          <w:rFonts w:ascii="Times New Roman" w:hAnsi="Times New Roman" w:cs="Times New Roman"/>
          <w:sz w:val="24"/>
          <w:szCs w:val="24"/>
        </w:rPr>
        <w:t>Objectives</w:t>
      </w:r>
      <w:r>
        <w:rPr>
          <w:rFonts w:ascii="Times New Roman" w:hAnsi="Times New Roman" w:cs="Times New Roman"/>
          <w:sz w:val="24"/>
          <w:szCs w:val="24"/>
        </w:rPr>
        <w:t xml:space="preserve"> :</w:t>
      </w:r>
      <w:proofErr w:type="gramEnd"/>
    </w:p>
    <w:p w14:paraId="7BFF9253" w14:textId="77777777"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xml:space="preserve">This comparative study will help student to get the perfect idea of the algorithms they should use for different data projects. This study gives a clear view of the different functions of the </w:t>
      </w:r>
      <w:proofErr w:type="spellStart"/>
      <w:proofErr w:type="gramStart"/>
      <w:r w:rsidRPr="00200407">
        <w:rPr>
          <w:rFonts w:ascii="Times New Roman" w:hAnsi="Times New Roman" w:cs="Times New Roman"/>
          <w:sz w:val="24"/>
          <w:szCs w:val="24"/>
        </w:rPr>
        <w:t>pre existing</w:t>
      </w:r>
      <w:proofErr w:type="spellEnd"/>
      <w:proofErr w:type="gramEnd"/>
      <w:r w:rsidRPr="00200407">
        <w:rPr>
          <w:rFonts w:ascii="Times New Roman" w:hAnsi="Times New Roman" w:cs="Times New Roman"/>
          <w:sz w:val="24"/>
          <w:szCs w:val="24"/>
        </w:rPr>
        <w:t xml:space="preserve"> algorithms with new updates. We also aim to lay a comparison between our generated algorithm and the previously compared algorithms.</w:t>
      </w:r>
    </w:p>
    <w:p w14:paraId="169D829A" w14:textId="77777777" w:rsidR="00200407" w:rsidRPr="00200407" w:rsidRDefault="00200407" w:rsidP="00200407">
      <w:pPr>
        <w:tabs>
          <w:tab w:val="left" w:pos="1896"/>
        </w:tabs>
        <w:spacing w:line="240" w:lineRule="auto"/>
        <w:rPr>
          <w:rFonts w:ascii="Times New Roman" w:hAnsi="Times New Roman" w:cs="Times New Roman"/>
          <w:sz w:val="24"/>
          <w:szCs w:val="24"/>
        </w:rPr>
      </w:pPr>
    </w:p>
    <w:p w14:paraId="4DF82D2B" w14:textId="57EEEA56" w:rsidR="00200407" w:rsidRP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Sub objective</w:t>
      </w:r>
      <w:r>
        <w:rPr>
          <w:rFonts w:ascii="Times New Roman" w:hAnsi="Times New Roman" w:cs="Times New Roman"/>
          <w:sz w:val="24"/>
          <w:szCs w:val="24"/>
        </w:rPr>
        <w:t xml:space="preserve"> </w:t>
      </w:r>
      <w:r w:rsidRPr="00200407">
        <w:rPr>
          <w:rFonts w:ascii="Times New Roman" w:hAnsi="Times New Roman" w:cs="Times New Roman"/>
          <w:sz w:val="24"/>
          <w:szCs w:val="24"/>
        </w:rPr>
        <w:t>-</w:t>
      </w:r>
    </w:p>
    <w:p w14:paraId="2D47E1A4" w14:textId="005A5D6A" w:rsidR="00200407" w:rsidRDefault="00200407" w:rsidP="00200407">
      <w:pPr>
        <w:tabs>
          <w:tab w:val="left" w:pos="1896"/>
        </w:tabs>
        <w:spacing w:line="240" w:lineRule="auto"/>
        <w:rPr>
          <w:rFonts w:ascii="Times New Roman" w:hAnsi="Times New Roman" w:cs="Times New Roman"/>
          <w:sz w:val="24"/>
          <w:szCs w:val="24"/>
        </w:rPr>
      </w:pPr>
      <w:r w:rsidRPr="00200407">
        <w:rPr>
          <w:rFonts w:ascii="Times New Roman" w:hAnsi="Times New Roman" w:cs="Times New Roman"/>
          <w:sz w:val="24"/>
          <w:szCs w:val="24"/>
        </w:rPr>
        <w:t xml:space="preserve">• This will help students to understand the searching algorithms and their </w:t>
      </w:r>
      <w:proofErr w:type="gramStart"/>
      <w:r w:rsidRPr="00200407">
        <w:rPr>
          <w:rFonts w:ascii="Times New Roman" w:hAnsi="Times New Roman" w:cs="Times New Roman"/>
          <w:sz w:val="24"/>
          <w:szCs w:val="24"/>
        </w:rPr>
        <w:t>best case</w:t>
      </w:r>
      <w:proofErr w:type="gramEnd"/>
      <w:r w:rsidRPr="00200407">
        <w:rPr>
          <w:rFonts w:ascii="Times New Roman" w:hAnsi="Times New Roman" w:cs="Times New Roman"/>
          <w:sz w:val="24"/>
          <w:szCs w:val="24"/>
        </w:rPr>
        <w:t xml:space="preserve"> scenarios.</w:t>
      </w:r>
    </w:p>
    <w:p w14:paraId="25BE5086" w14:textId="77777777" w:rsidR="00200407" w:rsidRDefault="00200407">
      <w:pPr>
        <w:rPr>
          <w:rFonts w:ascii="Times New Roman" w:hAnsi="Times New Roman" w:cs="Times New Roman"/>
          <w:sz w:val="24"/>
          <w:szCs w:val="24"/>
        </w:rPr>
      </w:pPr>
      <w:r>
        <w:rPr>
          <w:rFonts w:ascii="Times New Roman" w:hAnsi="Times New Roman" w:cs="Times New Roman"/>
          <w:sz w:val="24"/>
          <w:szCs w:val="24"/>
        </w:rPr>
        <w:br w:type="page"/>
      </w:r>
    </w:p>
    <w:p w14:paraId="4D52E650" w14:textId="5F2CD516" w:rsidR="00200407" w:rsidRDefault="00200407" w:rsidP="00200407">
      <w:pPr>
        <w:tabs>
          <w:tab w:val="left" w:pos="1896"/>
        </w:tabs>
        <w:spacing w:line="240" w:lineRule="auto"/>
        <w:jc w:val="center"/>
        <w:rPr>
          <w:rFonts w:ascii="Times New Roman" w:hAnsi="Times New Roman" w:cs="Times New Roman"/>
          <w:b/>
          <w:bCs/>
          <w:sz w:val="72"/>
          <w:szCs w:val="72"/>
        </w:rPr>
      </w:pPr>
    </w:p>
    <w:p w14:paraId="55F788EE" w14:textId="144CE76F" w:rsidR="000B2F98" w:rsidRDefault="000B2F98" w:rsidP="00200407">
      <w:pPr>
        <w:tabs>
          <w:tab w:val="left" w:pos="1896"/>
        </w:tabs>
        <w:spacing w:line="240" w:lineRule="auto"/>
        <w:jc w:val="center"/>
        <w:rPr>
          <w:rFonts w:ascii="Times New Roman" w:hAnsi="Times New Roman" w:cs="Times New Roman"/>
          <w:b/>
          <w:bCs/>
          <w:sz w:val="72"/>
          <w:szCs w:val="72"/>
        </w:rPr>
      </w:pPr>
    </w:p>
    <w:p w14:paraId="6557400C" w14:textId="5F410B70" w:rsidR="000B2F98" w:rsidRDefault="000B2F98" w:rsidP="00200407">
      <w:pPr>
        <w:tabs>
          <w:tab w:val="left" w:pos="1896"/>
        </w:tabs>
        <w:spacing w:line="240" w:lineRule="auto"/>
        <w:jc w:val="center"/>
        <w:rPr>
          <w:rFonts w:ascii="Times New Roman" w:hAnsi="Times New Roman" w:cs="Times New Roman"/>
          <w:b/>
          <w:bCs/>
          <w:sz w:val="72"/>
          <w:szCs w:val="72"/>
        </w:rPr>
      </w:pPr>
    </w:p>
    <w:p w14:paraId="5D60A3EC" w14:textId="5F7D8593" w:rsidR="000B2F98" w:rsidRDefault="000B2F98" w:rsidP="00200407">
      <w:pPr>
        <w:tabs>
          <w:tab w:val="left" w:pos="1896"/>
        </w:tabs>
        <w:spacing w:line="240" w:lineRule="auto"/>
        <w:jc w:val="center"/>
        <w:rPr>
          <w:rFonts w:ascii="Times New Roman" w:hAnsi="Times New Roman" w:cs="Times New Roman"/>
          <w:b/>
          <w:bCs/>
          <w:sz w:val="72"/>
          <w:szCs w:val="72"/>
        </w:rPr>
      </w:pPr>
    </w:p>
    <w:p w14:paraId="6D7A475E" w14:textId="0710E1BB" w:rsidR="000B2F98" w:rsidRDefault="000B2F98" w:rsidP="00200407">
      <w:pPr>
        <w:tabs>
          <w:tab w:val="left" w:pos="1896"/>
        </w:tabs>
        <w:spacing w:line="240" w:lineRule="auto"/>
        <w:jc w:val="center"/>
        <w:rPr>
          <w:rFonts w:ascii="Times New Roman" w:hAnsi="Times New Roman" w:cs="Times New Roman"/>
          <w:b/>
          <w:bCs/>
          <w:sz w:val="72"/>
          <w:szCs w:val="72"/>
        </w:rPr>
      </w:pPr>
    </w:p>
    <w:p w14:paraId="2DB06AB9" w14:textId="63FAFFFD" w:rsidR="000B2F98" w:rsidRDefault="000B2F98" w:rsidP="00200407">
      <w:pPr>
        <w:tabs>
          <w:tab w:val="left" w:pos="1896"/>
        </w:tabs>
        <w:spacing w:line="240" w:lineRule="auto"/>
        <w:jc w:val="center"/>
        <w:rPr>
          <w:rFonts w:ascii="Times New Roman" w:hAnsi="Times New Roman" w:cs="Times New Roman"/>
          <w:b/>
          <w:bCs/>
          <w:sz w:val="72"/>
          <w:szCs w:val="72"/>
        </w:rPr>
      </w:pPr>
    </w:p>
    <w:p w14:paraId="2F3B8360" w14:textId="65DC6A8A" w:rsidR="000B2F98" w:rsidRDefault="000B2F98" w:rsidP="00200407">
      <w:pPr>
        <w:tabs>
          <w:tab w:val="left" w:pos="1896"/>
        </w:tabs>
        <w:spacing w:line="240" w:lineRule="auto"/>
        <w:jc w:val="center"/>
        <w:rPr>
          <w:rFonts w:ascii="Times New Roman" w:hAnsi="Times New Roman" w:cs="Times New Roman"/>
          <w:b/>
          <w:bCs/>
          <w:sz w:val="72"/>
          <w:szCs w:val="72"/>
        </w:rPr>
      </w:pPr>
      <w:r>
        <w:rPr>
          <w:rFonts w:ascii="Times New Roman" w:hAnsi="Times New Roman" w:cs="Times New Roman"/>
          <w:b/>
          <w:bCs/>
          <w:sz w:val="72"/>
          <w:szCs w:val="72"/>
        </w:rPr>
        <w:t>CHAPTER 2</w:t>
      </w:r>
    </w:p>
    <w:p w14:paraId="3045735D" w14:textId="77777777" w:rsidR="000B2F98" w:rsidRDefault="000B2F98">
      <w:pPr>
        <w:rPr>
          <w:rFonts w:ascii="Times New Roman" w:hAnsi="Times New Roman" w:cs="Times New Roman"/>
          <w:b/>
          <w:bCs/>
          <w:sz w:val="72"/>
          <w:szCs w:val="72"/>
        </w:rPr>
      </w:pPr>
      <w:r>
        <w:rPr>
          <w:rFonts w:ascii="Times New Roman" w:hAnsi="Times New Roman" w:cs="Times New Roman"/>
          <w:b/>
          <w:bCs/>
          <w:sz w:val="72"/>
          <w:szCs w:val="72"/>
        </w:rPr>
        <w:br w:type="page"/>
      </w:r>
    </w:p>
    <w:p w14:paraId="09BE8A3B" w14:textId="6A416381" w:rsidR="000B2F98" w:rsidRDefault="000B2F98" w:rsidP="000B2F98">
      <w:pPr>
        <w:tabs>
          <w:tab w:val="left" w:pos="1896"/>
        </w:tabs>
        <w:spacing w:line="240" w:lineRule="auto"/>
        <w:jc w:val="center"/>
        <w:rPr>
          <w:rFonts w:ascii="Times New Roman" w:hAnsi="Times New Roman" w:cs="Times New Roman"/>
          <w:sz w:val="24"/>
          <w:szCs w:val="24"/>
        </w:rPr>
      </w:pPr>
      <w:r>
        <w:rPr>
          <w:rFonts w:ascii="Times New Roman" w:hAnsi="Times New Roman" w:cs="Times New Roman"/>
          <w:b/>
          <w:bCs/>
          <w:sz w:val="72"/>
          <w:szCs w:val="72"/>
        </w:rPr>
        <w:lastRenderedPageBreak/>
        <w:t>Literature Review</w:t>
      </w:r>
    </w:p>
    <w:p w14:paraId="699333C9" w14:textId="4F36A3C0" w:rsidR="000B2F98" w:rsidRDefault="000B2F98" w:rsidP="000B2F98">
      <w:pPr>
        <w:tabs>
          <w:tab w:val="left" w:pos="1896"/>
        </w:tabs>
        <w:spacing w:line="240" w:lineRule="auto"/>
        <w:jc w:val="center"/>
        <w:rPr>
          <w:rFonts w:ascii="Times New Roman" w:hAnsi="Times New Roman" w:cs="Times New Roman"/>
          <w:sz w:val="24"/>
          <w:szCs w:val="24"/>
        </w:rPr>
      </w:pPr>
    </w:p>
    <w:p w14:paraId="5D2D12D9" w14:textId="2539043F" w:rsidR="000B2F98" w:rsidRPr="000B2F98" w:rsidRDefault="000B2F98" w:rsidP="000B2F98">
      <w:pPr>
        <w:tabs>
          <w:tab w:val="left" w:pos="1896"/>
        </w:tabs>
        <w:spacing w:line="240" w:lineRule="auto"/>
        <w:rPr>
          <w:rFonts w:ascii="Times New Roman" w:hAnsi="Times New Roman" w:cs="Times New Roman"/>
          <w:sz w:val="24"/>
          <w:szCs w:val="24"/>
        </w:rPr>
      </w:pPr>
      <w:r w:rsidRPr="000B2F98">
        <w:rPr>
          <w:rFonts w:ascii="Times New Roman" w:hAnsi="Times New Roman" w:cs="Times New Roman"/>
          <w:sz w:val="24"/>
          <w:szCs w:val="24"/>
        </w:rPr>
        <w:t xml:space="preserve">Knuth, Morris and Pratt discovered first linear time string-matching algorithm by following a tight analysis of the naïve algorithm. Knuth-Morris-Pratt algorithm keeps the information that naïve approach wasted gathered during the scan of the text. The algorithm was conceived by James H. Morris and independently discovered by Donald Knuth “a few weeks later” from automata theory. Morris and Vaughan Pratt published a technical report in 1970. </w:t>
      </w:r>
    </w:p>
    <w:p w14:paraId="1204DF3F" w14:textId="1764B091" w:rsidR="000B2F98" w:rsidRPr="000B2F98" w:rsidRDefault="000B2F98" w:rsidP="000B2F98">
      <w:pPr>
        <w:tabs>
          <w:tab w:val="left" w:pos="1896"/>
        </w:tabs>
        <w:spacing w:line="240" w:lineRule="auto"/>
        <w:rPr>
          <w:rFonts w:ascii="Times New Roman" w:hAnsi="Times New Roman" w:cs="Times New Roman"/>
          <w:sz w:val="24"/>
          <w:szCs w:val="24"/>
        </w:rPr>
      </w:pPr>
      <w:r w:rsidRPr="000B2F98">
        <w:rPr>
          <w:rFonts w:ascii="Times New Roman" w:hAnsi="Times New Roman" w:cs="Times New Roman"/>
          <w:sz w:val="24"/>
          <w:szCs w:val="24"/>
        </w:rPr>
        <w:t>The Rabin Karp algorithm performs the matching by using hash function which was created by Richard M. Karp and Michael O. Rabin (1987). The Rabin–Karp algorithm is inferior for single pattern searching to Knuth–Morris–Pratt algorithm, Boyer–Moore string search algorithm. The hash function used here basically converts every string value into numeric value.</w:t>
      </w:r>
    </w:p>
    <w:p w14:paraId="7E34CEA5" w14:textId="28A8AC64" w:rsidR="00262967" w:rsidRDefault="000B2F98" w:rsidP="000B2F98">
      <w:pPr>
        <w:tabs>
          <w:tab w:val="left" w:pos="1896"/>
        </w:tabs>
        <w:spacing w:line="240" w:lineRule="auto"/>
        <w:rPr>
          <w:rFonts w:ascii="Times New Roman" w:hAnsi="Times New Roman" w:cs="Times New Roman"/>
          <w:sz w:val="24"/>
          <w:szCs w:val="24"/>
        </w:rPr>
      </w:pPr>
      <w:r w:rsidRPr="000B2F98">
        <w:rPr>
          <w:rFonts w:ascii="Times New Roman" w:hAnsi="Times New Roman" w:cs="Times New Roman"/>
          <w:sz w:val="24"/>
          <w:szCs w:val="24"/>
        </w:rPr>
        <w:t>Until now Boyer-Moore is considered as the most efficient algorithm for pattern matching. It was developed by Robert S. Boyer and J Strother Moore in 1977. This algorithm preprocesses the pattern that has to be searched in the string. There are two rules followed here. Two rules that are followed here are the good suffix rule and the bad character rule.</w:t>
      </w:r>
    </w:p>
    <w:p w14:paraId="69EA3B03" w14:textId="77777777" w:rsidR="00262967" w:rsidRDefault="00262967">
      <w:pPr>
        <w:rPr>
          <w:rFonts w:ascii="Times New Roman" w:hAnsi="Times New Roman" w:cs="Times New Roman"/>
          <w:sz w:val="24"/>
          <w:szCs w:val="24"/>
        </w:rPr>
      </w:pPr>
      <w:r>
        <w:rPr>
          <w:rFonts w:ascii="Times New Roman" w:hAnsi="Times New Roman" w:cs="Times New Roman"/>
          <w:sz w:val="24"/>
          <w:szCs w:val="24"/>
        </w:rPr>
        <w:br w:type="page"/>
      </w:r>
    </w:p>
    <w:p w14:paraId="573BB557" w14:textId="791D2CC4" w:rsidR="000B2F98" w:rsidRDefault="000B2F98" w:rsidP="000B2F98">
      <w:pPr>
        <w:tabs>
          <w:tab w:val="left" w:pos="1896"/>
        </w:tabs>
        <w:spacing w:line="240" w:lineRule="auto"/>
        <w:rPr>
          <w:rFonts w:ascii="Times New Roman" w:hAnsi="Times New Roman" w:cs="Times New Roman"/>
          <w:b/>
          <w:bCs/>
          <w:sz w:val="72"/>
          <w:szCs w:val="72"/>
        </w:rPr>
      </w:pPr>
    </w:p>
    <w:p w14:paraId="6F4B6093" w14:textId="39C4CD88" w:rsidR="00262967" w:rsidRDefault="00262967" w:rsidP="000B2F98">
      <w:pPr>
        <w:tabs>
          <w:tab w:val="left" w:pos="1896"/>
        </w:tabs>
        <w:spacing w:line="240" w:lineRule="auto"/>
        <w:rPr>
          <w:rFonts w:ascii="Times New Roman" w:hAnsi="Times New Roman" w:cs="Times New Roman"/>
          <w:b/>
          <w:bCs/>
          <w:sz w:val="72"/>
          <w:szCs w:val="72"/>
        </w:rPr>
      </w:pPr>
    </w:p>
    <w:p w14:paraId="4E0DA40F" w14:textId="7C5BC27D" w:rsidR="00262967" w:rsidRDefault="00262967" w:rsidP="000B2F98">
      <w:pPr>
        <w:tabs>
          <w:tab w:val="left" w:pos="1896"/>
        </w:tabs>
        <w:spacing w:line="240" w:lineRule="auto"/>
        <w:rPr>
          <w:rFonts w:ascii="Times New Roman" w:hAnsi="Times New Roman" w:cs="Times New Roman"/>
          <w:b/>
          <w:bCs/>
          <w:sz w:val="72"/>
          <w:szCs w:val="72"/>
        </w:rPr>
      </w:pPr>
    </w:p>
    <w:p w14:paraId="67413CF4" w14:textId="4CCC4D1C" w:rsidR="00262967" w:rsidRDefault="00262967" w:rsidP="000B2F98">
      <w:pPr>
        <w:tabs>
          <w:tab w:val="left" w:pos="1896"/>
        </w:tabs>
        <w:spacing w:line="240" w:lineRule="auto"/>
        <w:rPr>
          <w:rFonts w:ascii="Times New Roman" w:hAnsi="Times New Roman" w:cs="Times New Roman"/>
          <w:b/>
          <w:bCs/>
          <w:sz w:val="72"/>
          <w:szCs w:val="72"/>
        </w:rPr>
      </w:pPr>
    </w:p>
    <w:p w14:paraId="54B6F74C" w14:textId="0A3A0D6F" w:rsidR="00262967" w:rsidRDefault="00262967" w:rsidP="000B2F98">
      <w:pPr>
        <w:tabs>
          <w:tab w:val="left" w:pos="1896"/>
        </w:tabs>
        <w:spacing w:line="240" w:lineRule="auto"/>
        <w:rPr>
          <w:rFonts w:ascii="Times New Roman" w:hAnsi="Times New Roman" w:cs="Times New Roman"/>
          <w:b/>
          <w:bCs/>
          <w:sz w:val="72"/>
          <w:szCs w:val="72"/>
        </w:rPr>
      </w:pPr>
    </w:p>
    <w:p w14:paraId="7022013C" w14:textId="6396578D" w:rsidR="00262967" w:rsidRDefault="00262967" w:rsidP="000B2F98">
      <w:pPr>
        <w:tabs>
          <w:tab w:val="left" w:pos="1896"/>
        </w:tabs>
        <w:spacing w:line="240" w:lineRule="auto"/>
        <w:rPr>
          <w:rFonts w:ascii="Times New Roman" w:hAnsi="Times New Roman" w:cs="Times New Roman"/>
          <w:b/>
          <w:bCs/>
          <w:sz w:val="72"/>
          <w:szCs w:val="72"/>
        </w:rPr>
      </w:pPr>
    </w:p>
    <w:p w14:paraId="19A9A6B3" w14:textId="28164191" w:rsidR="00262967" w:rsidRDefault="00262967" w:rsidP="00262967">
      <w:pPr>
        <w:tabs>
          <w:tab w:val="left" w:pos="1896"/>
        </w:tabs>
        <w:spacing w:line="240" w:lineRule="auto"/>
        <w:jc w:val="center"/>
        <w:rPr>
          <w:rFonts w:ascii="Times New Roman" w:hAnsi="Times New Roman" w:cs="Times New Roman"/>
          <w:b/>
          <w:bCs/>
          <w:sz w:val="72"/>
          <w:szCs w:val="72"/>
        </w:rPr>
      </w:pPr>
      <w:r>
        <w:rPr>
          <w:rFonts w:ascii="Times New Roman" w:hAnsi="Times New Roman" w:cs="Times New Roman"/>
          <w:b/>
          <w:bCs/>
          <w:sz w:val="72"/>
          <w:szCs w:val="72"/>
        </w:rPr>
        <w:t>CHAPTER 3</w:t>
      </w:r>
    </w:p>
    <w:p w14:paraId="78DE14A0" w14:textId="77777777" w:rsidR="00262967" w:rsidRDefault="00262967">
      <w:pPr>
        <w:rPr>
          <w:rFonts w:ascii="Times New Roman" w:hAnsi="Times New Roman" w:cs="Times New Roman"/>
          <w:b/>
          <w:bCs/>
          <w:sz w:val="72"/>
          <w:szCs w:val="72"/>
        </w:rPr>
      </w:pPr>
      <w:r>
        <w:rPr>
          <w:rFonts w:ascii="Times New Roman" w:hAnsi="Times New Roman" w:cs="Times New Roman"/>
          <w:b/>
          <w:bCs/>
          <w:sz w:val="72"/>
          <w:szCs w:val="72"/>
        </w:rPr>
        <w:br w:type="page"/>
      </w:r>
    </w:p>
    <w:p w14:paraId="16391CE5" w14:textId="1CB2A3B2" w:rsidR="00262967" w:rsidRDefault="00301580" w:rsidP="00262967">
      <w:pPr>
        <w:tabs>
          <w:tab w:val="left" w:pos="1896"/>
        </w:tabs>
        <w:spacing w:line="240" w:lineRule="auto"/>
        <w:jc w:val="center"/>
        <w:rPr>
          <w:rFonts w:ascii="Times New Roman" w:hAnsi="Times New Roman" w:cs="Times New Roman"/>
          <w:b/>
          <w:bCs/>
          <w:sz w:val="48"/>
          <w:szCs w:val="48"/>
        </w:rPr>
      </w:pPr>
      <w:r w:rsidRPr="00301580">
        <w:rPr>
          <w:rFonts w:ascii="Times New Roman" w:hAnsi="Times New Roman" w:cs="Times New Roman"/>
          <w:b/>
          <w:bCs/>
          <w:sz w:val="48"/>
          <w:szCs w:val="48"/>
        </w:rPr>
        <w:lastRenderedPageBreak/>
        <w:t>Module-1 Rabin-Karp Algorithm</w:t>
      </w:r>
    </w:p>
    <w:p w14:paraId="575F556C" w14:textId="2BFD4BB7" w:rsidR="00301580" w:rsidRDefault="00301580" w:rsidP="00301580">
      <w:pPr>
        <w:tabs>
          <w:tab w:val="left" w:pos="1896"/>
        </w:tabs>
        <w:spacing w:line="240" w:lineRule="auto"/>
        <w:rPr>
          <w:rFonts w:ascii="Times New Roman" w:hAnsi="Times New Roman" w:cs="Times New Roman"/>
          <w:b/>
          <w:bCs/>
          <w:sz w:val="24"/>
          <w:szCs w:val="24"/>
        </w:rPr>
      </w:pPr>
    </w:p>
    <w:p w14:paraId="5883B3E9" w14:textId="77777777" w:rsidR="00301580" w:rsidRPr="00301580" w:rsidRDefault="00301580" w:rsidP="00301580">
      <w:pPr>
        <w:rPr>
          <w:rFonts w:ascii="Times New Roman" w:hAnsi="Times New Roman" w:cs="Times New Roman"/>
          <w:color w:val="373737"/>
        </w:rPr>
      </w:pPr>
      <w:r w:rsidRPr="00301580">
        <w:rPr>
          <w:rFonts w:ascii="Times New Roman" w:hAnsi="Times New Roman" w:cs="Times New Roman"/>
          <w:color w:val="373737"/>
        </w:rPr>
        <w:t xml:space="preserve">Rabin Karp Algorithm works very similar to the brute force approach or the naive pattern matching algorithm, in which we traverse step by step while matching each character. Very similar to this is Rabin-Karp algorithm in which we once match the hash value of the substring if the hash value is matched then </w:t>
      </w:r>
      <w:proofErr w:type="gramStart"/>
      <w:r w:rsidRPr="00301580">
        <w:rPr>
          <w:rFonts w:ascii="Times New Roman" w:hAnsi="Times New Roman" w:cs="Times New Roman"/>
          <w:color w:val="373737"/>
        </w:rPr>
        <w:t>only</w:t>
      </w:r>
      <w:proofErr w:type="gramEnd"/>
      <w:r w:rsidRPr="00301580">
        <w:rPr>
          <w:rFonts w:ascii="Times New Roman" w:hAnsi="Times New Roman" w:cs="Times New Roman"/>
          <w:color w:val="373737"/>
        </w:rPr>
        <w:t xml:space="preserve"> we start with the matching of the characters individually. </w:t>
      </w:r>
      <w:proofErr w:type="gramStart"/>
      <w:r w:rsidRPr="00301580">
        <w:rPr>
          <w:rFonts w:ascii="Times New Roman" w:hAnsi="Times New Roman" w:cs="Times New Roman"/>
          <w:color w:val="373737"/>
        </w:rPr>
        <w:t>It</w:t>
      </w:r>
      <w:proofErr w:type="gramEnd"/>
      <w:r w:rsidRPr="00301580">
        <w:rPr>
          <w:rFonts w:ascii="Times New Roman" w:hAnsi="Times New Roman" w:cs="Times New Roman"/>
          <w:color w:val="373737"/>
        </w:rPr>
        <w:t xml:space="preserve"> algorithm uses hash functions and the rolling hash technique. A hash function is a function that maps the data of arbitrary size to fixed size values returning a </w:t>
      </w:r>
      <w:proofErr w:type="gramStart"/>
      <w:r w:rsidRPr="00301580">
        <w:rPr>
          <w:rFonts w:ascii="Times New Roman" w:hAnsi="Times New Roman" w:cs="Times New Roman"/>
          <w:color w:val="373737"/>
        </w:rPr>
        <w:t>values</w:t>
      </w:r>
      <w:proofErr w:type="gramEnd"/>
      <w:r w:rsidRPr="00301580">
        <w:rPr>
          <w:rFonts w:ascii="Times New Roman" w:hAnsi="Times New Roman" w:cs="Times New Roman"/>
          <w:color w:val="373737"/>
        </w:rPr>
        <w:t xml:space="preserve"> called hash values, hash codes, digests or hashes.</w:t>
      </w:r>
    </w:p>
    <w:p w14:paraId="4F99D6B9" w14:textId="77777777" w:rsidR="00301580" w:rsidRPr="00301580" w:rsidRDefault="00301580" w:rsidP="00301580">
      <w:pPr>
        <w:rPr>
          <w:rFonts w:ascii="Times New Roman" w:hAnsi="Times New Roman" w:cs="Times New Roman"/>
          <w:color w:val="373737"/>
        </w:rPr>
      </w:pPr>
      <w:r w:rsidRPr="00301580">
        <w:rPr>
          <w:rFonts w:ascii="Times New Roman" w:hAnsi="Times New Roman" w:cs="Times New Roman"/>
          <w:color w:val="373737"/>
        </w:rPr>
        <w:t>In this algorithm there is only one comparison taking place per text subsequence. The character searching and matching is done only when the hash values for the sequences match.</w:t>
      </w:r>
    </w:p>
    <w:p w14:paraId="5BCF5252" w14:textId="77777777" w:rsidR="00301580" w:rsidRPr="00301580" w:rsidRDefault="00301580" w:rsidP="00301580">
      <w:pPr>
        <w:rPr>
          <w:rFonts w:ascii="Times New Roman" w:hAnsi="Times New Roman" w:cs="Times New Roman"/>
          <w:color w:val="373737"/>
        </w:rPr>
      </w:pPr>
      <w:r w:rsidRPr="00301580">
        <w:rPr>
          <w:rFonts w:ascii="Times New Roman" w:hAnsi="Times New Roman" w:cs="Times New Roman"/>
          <w:color w:val="373737"/>
        </w:rPr>
        <w:t>Steps for Rabin-Karp algorithm:</w:t>
      </w:r>
    </w:p>
    <w:p w14:paraId="3B95E8D5" w14:textId="77777777" w:rsidR="00301580" w:rsidRPr="00301580" w:rsidRDefault="00301580" w:rsidP="00301580">
      <w:pPr>
        <w:rPr>
          <w:rFonts w:ascii="Times New Roman" w:hAnsi="Times New Roman" w:cs="Times New Roman"/>
          <w:color w:val="373737"/>
        </w:rPr>
      </w:pPr>
      <w:r w:rsidRPr="00301580">
        <w:rPr>
          <w:rFonts w:ascii="Times New Roman" w:hAnsi="Times New Roman" w:cs="Times New Roman"/>
          <w:color w:val="373737"/>
        </w:rPr>
        <w:t>1.</w:t>
      </w:r>
      <w:r w:rsidRPr="00301580">
        <w:rPr>
          <w:rFonts w:ascii="Times New Roman" w:hAnsi="Times New Roman" w:cs="Times New Roman"/>
          <w:color w:val="373737"/>
        </w:rPr>
        <w:tab/>
        <w:t>Find the hash function for the pattern for item.</w:t>
      </w:r>
    </w:p>
    <w:p w14:paraId="01121371" w14:textId="77777777" w:rsidR="00301580" w:rsidRPr="00301580" w:rsidRDefault="00301580" w:rsidP="00301580">
      <w:pPr>
        <w:rPr>
          <w:rFonts w:ascii="Times New Roman" w:hAnsi="Times New Roman" w:cs="Times New Roman"/>
          <w:color w:val="373737"/>
        </w:rPr>
      </w:pPr>
      <w:r w:rsidRPr="00301580">
        <w:rPr>
          <w:rFonts w:ascii="Times New Roman" w:hAnsi="Times New Roman" w:cs="Times New Roman"/>
          <w:color w:val="373737"/>
        </w:rPr>
        <w:t>2.</w:t>
      </w:r>
      <w:r w:rsidRPr="00301580">
        <w:rPr>
          <w:rFonts w:ascii="Times New Roman" w:hAnsi="Times New Roman" w:cs="Times New Roman"/>
          <w:color w:val="373737"/>
        </w:rPr>
        <w:tab/>
        <w:t>Find the hash for sub patterns or string of the item (pattern length</w:t>
      </w:r>
      <w:proofErr w:type="gramStart"/>
      <w:r w:rsidRPr="00301580">
        <w:rPr>
          <w:rFonts w:ascii="Times New Roman" w:hAnsi="Times New Roman" w:cs="Times New Roman"/>
          <w:color w:val="373737"/>
        </w:rPr>
        <w:t>) .</w:t>
      </w:r>
      <w:proofErr w:type="gramEnd"/>
    </w:p>
    <w:p w14:paraId="2BCEEAF2" w14:textId="611C371D" w:rsidR="00301580" w:rsidRPr="00301580" w:rsidRDefault="00301580" w:rsidP="00301580">
      <w:pPr>
        <w:rPr>
          <w:rFonts w:ascii="Times New Roman" w:eastAsia="Times New Roman" w:hAnsi="Times New Roman" w:cs="Times New Roman"/>
          <w:color w:val="373737"/>
          <w:sz w:val="24"/>
          <w:szCs w:val="24"/>
          <w:lang w:val="en-IN" w:eastAsia="en-IN"/>
        </w:rPr>
      </w:pPr>
      <w:r w:rsidRPr="00301580">
        <w:rPr>
          <w:rFonts w:ascii="Times New Roman" w:hAnsi="Times New Roman" w:cs="Times New Roman"/>
          <w:color w:val="373737"/>
        </w:rPr>
        <w:t>3.</w:t>
      </w:r>
      <w:r w:rsidRPr="00301580">
        <w:rPr>
          <w:rFonts w:ascii="Times New Roman" w:hAnsi="Times New Roman" w:cs="Times New Roman"/>
          <w:color w:val="373737"/>
        </w:rPr>
        <w:tab/>
        <w:t>Match and search the substring/pattern of text and its pattern from the block of data. Search the item if the hash of the sub pattern is equal to the pattern’s hash.</w:t>
      </w:r>
      <w:r>
        <w:rPr>
          <w:color w:val="373737"/>
        </w:rPr>
        <w:br w:type="page"/>
      </w:r>
    </w:p>
    <w:p w14:paraId="12D8E094" w14:textId="2102033C" w:rsidR="00301580" w:rsidRDefault="00301580" w:rsidP="00301580">
      <w:pPr>
        <w:jc w:val="center"/>
        <w:rPr>
          <w:rFonts w:ascii="Times New Roman" w:hAnsi="Times New Roman" w:cs="Times New Roman"/>
          <w:b/>
          <w:bCs/>
          <w:sz w:val="48"/>
          <w:szCs w:val="48"/>
        </w:rPr>
      </w:pPr>
      <w:r w:rsidRPr="00301580">
        <w:rPr>
          <w:rFonts w:ascii="Times New Roman" w:hAnsi="Times New Roman" w:cs="Times New Roman"/>
          <w:b/>
          <w:bCs/>
          <w:sz w:val="48"/>
          <w:szCs w:val="48"/>
        </w:rPr>
        <w:lastRenderedPageBreak/>
        <w:t>Module-2 Knuth Morris Pratt</w:t>
      </w:r>
    </w:p>
    <w:p w14:paraId="6542D5E8" w14:textId="1C871702" w:rsidR="00301580" w:rsidRPr="00301580" w:rsidRDefault="00301580" w:rsidP="00301580">
      <w:pPr>
        <w:rPr>
          <w:rFonts w:ascii="Times New Roman" w:eastAsia="Times New Roman" w:hAnsi="Times New Roman" w:cs="Times New Roman"/>
          <w:color w:val="373737"/>
          <w:sz w:val="24"/>
          <w:szCs w:val="24"/>
          <w:lang w:val="en-IN" w:eastAsia="en-IN"/>
        </w:rPr>
      </w:pPr>
      <w:r w:rsidRPr="00301580">
        <w:rPr>
          <w:rFonts w:ascii="Times New Roman" w:eastAsia="Times New Roman" w:hAnsi="Times New Roman" w:cs="Times New Roman"/>
          <w:color w:val="373737"/>
          <w:sz w:val="24"/>
          <w:szCs w:val="24"/>
          <w:lang w:val="en-IN" w:eastAsia="en-IN"/>
        </w:rPr>
        <w:t xml:space="preserve">Knuth Morris Pratt Algorithm is based on the concept of generating a suffix-prefix table also known as the Pi table or the lps table. The pi table is generated using the substring (this is the pre-processing part). The way to generate the substring is the main part in this algorithm. The main concept behind this approach is we save the pattern. As soon as we detect the mismatch while searching for the </w:t>
      </w:r>
      <w:proofErr w:type="gramStart"/>
      <w:r w:rsidRPr="00301580">
        <w:rPr>
          <w:rFonts w:ascii="Times New Roman" w:eastAsia="Times New Roman" w:hAnsi="Times New Roman" w:cs="Times New Roman"/>
          <w:color w:val="373737"/>
          <w:sz w:val="24"/>
          <w:szCs w:val="24"/>
          <w:lang w:val="en-IN" w:eastAsia="en-IN"/>
        </w:rPr>
        <w:t>pattern</w:t>
      </w:r>
      <w:proofErr w:type="gramEnd"/>
      <w:r w:rsidRPr="00301580">
        <w:rPr>
          <w:rFonts w:ascii="Times New Roman" w:eastAsia="Times New Roman" w:hAnsi="Times New Roman" w:cs="Times New Roman"/>
          <w:color w:val="373737"/>
          <w:sz w:val="24"/>
          <w:szCs w:val="24"/>
          <w:lang w:val="en-IN" w:eastAsia="en-IN"/>
        </w:rPr>
        <w:t xml:space="preserve"> we already know a part of the pattern in the next window.</w:t>
      </w:r>
    </w:p>
    <w:p w14:paraId="2F4E7A75" w14:textId="1BD6E1E5" w:rsidR="00301580" w:rsidRDefault="00301580" w:rsidP="00301580">
      <w:pPr>
        <w:tabs>
          <w:tab w:val="left" w:pos="1896"/>
        </w:tabs>
        <w:spacing w:line="240" w:lineRule="auto"/>
        <w:rPr>
          <w:rFonts w:ascii="Times New Roman" w:hAnsi="Times New Roman" w:cs="Times New Roman"/>
          <w:b/>
          <w:bCs/>
          <w:sz w:val="24"/>
          <w:szCs w:val="24"/>
        </w:rPr>
      </w:pPr>
    </w:p>
    <w:p w14:paraId="1DA4DAEC" w14:textId="77777777" w:rsidR="00301580" w:rsidRDefault="00301580">
      <w:pPr>
        <w:rPr>
          <w:rFonts w:ascii="Times New Roman" w:hAnsi="Times New Roman" w:cs="Times New Roman"/>
          <w:b/>
          <w:bCs/>
          <w:sz w:val="24"/>
          <w:szCs w:val="24"/>
        </w:rPr>
      </w:pPr>
      <w:r>
        <w:rPr>
          <w:rFonts w:ascii="Times New Roman" w:hAnsi="Times New Roman" w:cs="Times New Roman"/>
          <w:b/>
          <w:bCs/>
          <w:sz w:val="24"/>
          <w:szCs w:val="24"/>
        </w:rPr>
        <w:br w:type="page"/>
      </w:r>
    </w:p>
    <w:p w14:paraId="37CBADCA" w14:textId="1D193046" w:rsidR="00301580" w:rsidRDefault="00301580" w:rsidP="00301580">
      <w:pPr>
        <w:tabs>
          <w:tab w:val="left" w:pos="1896"/>
        </w:tabs>
        <w:spacing w:line="240" w:lineRule="auto"/>
        <w:rPr>
          <w:rFonts w:ascii="Times New Roman" w:hAnsi="Times New Roman" w:cs="Times New Roman"/>
          <w:b/>
          <w:bCs/>
          <w:sz w:val="24"/>
          <w:szCs w:val="24"/>
        </w:rPr>
      </w:pPr>
    </w:p>
    <w:p w14:paraId="6A5DBBA7" w14:textId="65598642" w:rsidR="00301580" w:rsidRPr="00301580" w:rsidRDefault="00301580" w:rsidP="00301580">
      <w:pPr>
        <w:jc w:val="center"/>
        <w:rPr>
          <w:rFonts w:ascii="Times New Roman" w:hAnsi="Times New Roman" w:cs="Times New Roman"/>
          <w:b/>
          <w:bCs/>
          <w:sz w:val="48"/>
          <w:szCs w:val="48"/>
        </w:rPr>
      </w:pPr>
      <w:r>
        <w:rPr>
          <w:rFonts w:ascii="Times New Roman" w:hAnsi="Times New Roman" w:cs="Times New Roman"/>
          <w:b/>
          <w:bCs/>
          <w:sz w:val="48"/>
          <w:szCs w:val="48"/>
        </w:rPr>
        <w:t>Module-3 Boyer-Moore</w:t>
      </w:r>
    </w:p>
    <w:p w14:paraId="3F72404A" w14:textId="285A7885" w:rsidR="00301580" w:rsidRDefault="00301580" w:rsidP="00301580">
      <w:pPr>
        <w:tabs>
          <w:tab w:val="left" w:pos="1896"/>
        </w:tabs>
        <w:spacing w:line="240" w:lineRule="auto"/>
        <w:rPr>
          <w:rFonts w:ascii="Times New Roman" w:hAnsi="Times New Roman" w:cs="Times New Roman"/>
          <w:b/>
          <w:bCs/>
          <w:sz w:val="24"/>
          <w:szCs w:val="24"/>
        </w:rPr>
      </w:pPr>
    </w:p>
    <w:p w14:paraId="31CE5AD6" w14:textId="48160193" w:rsidR="00301580" w:rsidRPr="00301580" w:rsidRDefault="00301580" w:rsidP="00301580">
      <w:pPr>
        <w:rPr>
          <w:rFonts w:ascii="Times New Roman" w:hAnsi="Times New Roman" w:cs="Times New Roman"/>
          <w:b/>
          <w:bCs/>
          <w:sz w:val="24"/>
          <w:szCs w:val="24"/>
        </w:rPr>
      </w:pPr>
      <w:r w:rsidRPr="00301580">
        <w:rPr>
          <w:rFonts w:ascii="Times New Roman" w:hAnsi="Times New Roman" w:cs="Times New Roman"/>
          <w:color w:val="373737"/>
          <w:sz w:val="24"/>
          <w:szCs w:val="24"/>
          <w:shd w:val="clear" w:color="auto" w:fill="F2F2F2"/>
        </w:rPr>
        <w:t xml:space="preserve">Boyer-Moore Algorithm unlike the other two algorithm starts matching from the last character of the pattern. In this algorithm we create two </w:t>
      </w:r>
      <w:proofErr w:type="gramStart"/>
      <w:r w:rsidRPr="00301580">
        <w:rPr>
          <w:rFonts w:ascii="Times New Roman" w:hAnsi="Times New Roman" w:cs="Times New Roman"/>
          <w:color w:val="373737"/>
          <w:sz w:val="24"/>
          <w:szCs w:val="24"/>
          <w:shd w:val="clear" w:color="auto" w:fill="F2F2F2"/>
        </w:rPr>
        <w:t>approaches ,</w:t>
      </w:r>
      <w:proofErr w:type="gramEnd"/>
      <w:r w:rsidRPr="00301580">
        <w:rPr>
          <w:rFonts w:ascii="Times New Roman" w:hAnsi="Times New Roman" w:cs="Times New Roman"/>
          <w:color w:val="373737"/>
          <w:sz w:val="24"/>
          <w:szCs w:val="24"/>
          <w:shd w:val="clear" w:color="auto" w:fill="F2F2F2"/>
        </w:rPr>
        <w:t xml:space="preserve"> the bad character heuristic and the good suffix heuristic. In this approach we shift the character which is initially in the mismatch state and bring it to a position where a match is found. Upon comparing the last character of the pattern if the match is not found the entire pattern is shifted by the length of the pattern.</w:t>
      </w:r>
    </w:p>
    <w:p w14:paraId="566CD5FF" w14:textId="77777777" w:rsidR="00301580" w:rsidRPr="00301580" w:rsidRDefault="00301580" w:rsidP="00301580">
      <w:pPr>
        <w:tabs>
          <w:tab w:val="left" w:pos="1896"/>
        </w:tabs>
        <w:spacing w:line="240" w:lineRule="auto"/>
        <w:rPr>
          <w:rFonts w:ascii="Times New Roman" w:hAnsi="Times New Roman" w:cs="Times New Roman"/>
          <w:b/>
          <w:bCs/>
          <w:sz w:val="24"/>
          <w:szCs w:val="24"/>
        </w:rPr>
      </w:pPr>
    </w:p>
    <w:sectPr w:rsidR="00301580" w:rsidRPr="00301580" w:rsidSect="00A706AB">
      <w:headerReference w:type="default" r:id="rId8"/>
      <w:footerReference w:type="default" r:id="rId9"/>
      <w:pgSz w:w="11907" w:h="16839" w:code="9"/>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136950" w14:textId="77777777" w:rsidR="00D6052B" w:rsidRDefault="00D6052B" w:rsidP="007B1C8C">
      <w:pPr>
        <w:spacing w:after="0" w:line="240" w:lineRule="auto"/>
      </w:pPr>
      <w:r>
        <w:separator/>
      </w:r>
    </w:p>
  </w:endnote>
  <w:endnote w:type="continuationSeparator" w:id="0">
    <w:p w14:paraId="3034DBB0" w14:textId="77777777" w:rsidR="00D6052B" w:rsidRDefault="00D6052B" w:rsidP="007B1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88634" w14:textId="639FE4B7" w:rsidR="0010762D" w:rsidRPr="0010762D" w:rsidRDefault="0010762D">
    <w:pPr>
      <w:pStyle w:val="Footer"/>
      <w:rPr>
        <w:lang w:val="en-IN"/>
      </w:rPr>
    </w:pPr>
    <w:r>
      <w:rPr>
        <w:lang w:val="en-IN"/>
      </w:rPr>
      <w:t xml:space="preserve">Department of Information Technology                                                                                  </w:t>
    </w:r>
    <w:r w:rsidR="00756CCB">
      <w:rPr>
        <w:lang w:val="en-IN"/>
      </w:rPr>
      <w:t>TYMP-Synopsi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282B5" w14:textId="77777777" w:rsidR="00D6052B" w:rsidRDefault="00D6052B" w:rsidP="007B1C8C">
      <w:pPr>
        <w:spacing w:after="0" w:line="240" w:lineRule="auto"/>
      </w:pPr>
      <w:r>
        <w:separator/>
      </w:r>
    </w:p>
  </w:footnote>
  <w:footnote w:type="continuationSeparator" w:id="0">
    <w:p w14:paraId="7814C29A" w14:textId="77777777" w:rsidR="00D6052B" w:rsidRDefault="00D6052B" w:rsidP="007B1C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A9D27" w14:textId="62D7F7E2" w:rsidR="00D117A7" w:rsidRDefault="006442EA">
    <w:pPr>
      <w:pStyle w:val="Header"/>
    </w:pPr>
    <w:r>
      <w:rPr>
        <w:noProof/>
      </w:rPr>
      <mc:AlternateContent>
        <mc:Choice Requires="wpg">
          <w:drawing>
            <wp:anchor distT="0" distB="0" distL="114300" distR="114300" simplePos="0" relativeHeight="251658240" behindDoc="0" locked="0" layoutInCell="1" allowOverlap="1" wp14:anchorId="7CDA2292" wp14:editId="11BEE15A">
              <wp:simplePos x="0" y="0"/>
              <wp:positionH relativeFrom="column">
                <wp:posOffset>4890770</wp:posOffset>
              </wp:positionH>
              <wp:positionV relativeFrom="paragraph">
                <wp:posOffset>-171450</wp:posOffset>
              </wp:positionV>
              <wp:extent cx="1027430" cy="720090"/>
              <wp:effectExtent l="4445" t="0" r="6350" b="381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027430" cy="720090"/>
                        <a:chOff x="0" y="0"/>
                        <a:chExt cx="2151" cy="1777"/>
                      </a:xfrm>
                    </wpg:grpSpPr>
                    <wps:wsp>
                      <wps:cNvPr id="2" name="Freeform 2"/>
                      <wps:cNvSpPr>
                        <a:spLocks noEditPoints="1"/>
                      </wps:cNvSpPr>
                      <wps:spPr bwMode="auto">
                        <a:xfrm>
                          <a:off x="11" y="0"/>
                          <a:ext cx="2140" cy="1027"/>
                        </a:xfrm>
                        <a:custGeom>
                          <a:avLst/>
                          <a:gdLst>
                            <a:gd name="T0" fmla="*/ 3096 w 17123"/>
                            <a:gd name="T1" fmla="*/ 241 h 8220"/>
                            <a:gd name="T2" fmla="*/ 3819 w 17123"/>
                            <a:gd name="T3" fmla="*/ 508 h 8220"/>
                            <a:gd name="T4" fmla="*/ 4209 w 17123"/>
                            <a:gd name="T5" fmla="*/ 952 h 8220"/>
                            <a:gd name="T6" fmla="*/ 4374 w 17123"/>
                            <a:gd name="T7" fmla="*/ 1599 h 8220"/>
                            <a:gd name="T8" fmla="*/ 4400 w 17123"/>
                            <a:gd name="T9" fmla="*/ 3329 h 8220"/>
                            <a:gd name="T10" fmla="*/ 4261 w 17123"/>
                            <a:gd name="T11" fmla="*/ 4139 h 8220"/>
                            <a:gd name="T12" fmla="*/ 4081 w 17123"/>
                            <a:gd name="T13" fmla="*/ 4415 h 8220"/>
                            <a:gd name="T14" fmla="*/ 3730 w 17123"/>
                            <a:gd name="T15" fmla="*/ 4669 h 8220"/>
                            <a:gd name="T16" fmla="*/ 2837 w 17123"/>
                            <a:gd name="T17" fmla="*/ 4870 h 8220"/>
                            <a:gd name="T18" fmla="*/ 2231 w 17123"/>
                            <a:gd name="T19" fmla="*/ 3526 h 8220"/>
                            <a:gd name="T20" fmla="*/ 2573 w 17123"/>
                            <a:gd name="T21" fmla="*/ 3405 h 8220"/>
                            <a:gd name="T22" fmla="*/ 2692 w 17123"/>
                            <a:gd name="T23" fmla="*/ 2965 h 8220"/>
                            <a:gd name="T24" fmla="*/ 2647 w 17123"/>
                            <a:gd name="T25" fmla="*/ 1768 h 8220"/>
                            <a:gd name="T26" fmla="*/ 2376 w 17123"/>
                            <a:gd name="T27" fmla="*/ 1546 h 8220"/>
                            <a:gd name="T28" fmla="*/ 7425 w 17123"/>
                            <a:gd name="T29" fmla="*/ 1826 h 8220"/>
                            <a:gd name="T30" fmla="*/ 7346 w 17123"/>
                            <a:gd name="T31" fmla="*/ 1434 h 8220"/>
                            <a:gd name="T32" fmla="*/ 7132 w 17123"/>
                            <a:gd name="T33" fmla="*/ 1335 h 8220"/>
                            <a:gd name="T34" fmla="*/ 6871 w 17123"/>
                            <a:gd name="T35" fmla="*/ 1435 h 8220"/>
                            <a:gd name="T36" fmla="*/ 6748 w 17123"/>
                            <a:gd name="T37" fmla="*/ 1767 h 8220"/>
                            <a:gd name="T38" fmla="*/ 6771 w 17123"/>
                            <a:gd name="T39" fmla="*/ 2327 h 8220"/>
                            <a:gd name="T40" fmla="*/ 6944 w 17123"/>
                            <a:gd name="T41" fmla="*/ 2672 h 8220"/>
                            <a:gd name="T42" fmla="*/ 7824 w 17123"/>
                            <a:gd name="T43" fmla="*/ 3268 h 8220"/>
                            <a:gd name="T44" fmla="*/ 8687 w 17123"/>
                            <a:gd name="T45" fmla="*/ 3883 h 8220"/>
                            <a:gd name="T46" fmla="*/ 9163 w 17123"/>
                            <a:gd name="T47" fmla="*/ 4388 h 8220"/>
                            <a:gd name="T48" fmla="*/ 9397 w 17123"/>
                            <a:gd name="T49" fmla="*/ 4984 h 8220"/>
                            <a:gd name="T50" fmla="*/ 9493 w 17123"/>
                            <a:gd name="T51" fmla="*/ 5824 h 8220"/>
                            <a:gd name="T52" fmla="*/ 9412 w 17123"/>
                            <a:gd name="T53" fmla="*/ 6951 h 8220"/>
                            <a:gd name="T54" fmla="*/ 9259 w 17123"/>
                            <a:gd name="T55" fmla="*/ 7351 h 8220"/>
                            <a:gd name="T56" fmla="*/ 8987 w 17123"/>
                            <a:gd name="T57" fmla="*/ 7666 h 8220"/>
                            <a:gd name="T58" fmla="*/ 8575 w 17123"/>
                            <a:gd name="T59" fmla="*/ 7932 h 8220"/>
                            <a:gd name="T60" fmla="*/ 8051 w 17123"/>
                            <a:gd name="T61" fmla="*/ 8124 h 8220"/>
                            <a:gd name="T62" fmla="*/ 7457 w 17123"/>
                            <a:gd name="T63" fmla="*/ 8212 h 8220"/>
                            <a:gd name="T64" fmla="*/ 6786 w 17123"/>
                            <a:gd name="T65" fmla="*/ 8195 h 8220"/>
                            <a:gd name="T66" fmla="*/ 6173 w 17123"/>
                            <a:gd name="T67" fmla="*/ 8058 h 8220"/>
                            <a:gd name="T68" fmla="*/ 5656 w 17123"/>
                            <a:gd name="T69" fmla="*/ 7805 h 8220"/>
                            <a:gd name="T70" fmla="*/ 5279 w 17123"/>
                            <a:gd name="T71" fmla="*/ 7476 h 8220"/>
                            <a:gd name="T72" fmla="*/ 5056 w 17123"/>
                            <a:gd name="T73" fmla="*/ 7083 h 8220"/>
                            <a:gd name="T74" fmla="*/ 4905 w 17123"/>
                            <a:gd name="T75" fmla="*/ 6259 h 8220"/>
                            <a:gd name="T76" fmla="*/ 6797 w 17123"/>
                            <a:gd name="T77" fmla="*/ 6475 h 8220"/>
                            <a:gd name="T78" fmla="*/ 6914 w 17123"/>
                            <a:gd name="T79" fmla="*/ 6812 h 8220"/>
                            <a:gd name="T80" fmla="*/ 7200 w 17123"/>
                            <a:gd name="T81" fmla="*/ 6881 h 8220"/>
                            <a:gd name="T82" fmla="*/ 7454 w 17123"/>
                            <a:gd name="T83" fmla="*/ 6722 h 8220"/>
                            <a:gd name="T84" fmla="*/ 7552 w 17123"/>
                            <a:gd name="T85" fmla="*/ 6322 h 8220"/>
                            <a:gd name="T86" fmla="*/ 7480 w 17123"/>
                            <a:gd name="T87" fmla="*/ 5563 h 8220"/>
                            <a:gd name="T88" fmla="*/ 7307 w 17123"/>
                            <a:gd name="T89" fmla="*/ 5276 h 8220"/>
                            <a:gd name="T90" fmla="*/ 6408 w 17123"/>
                            <a:gd name="T91" fmla="*/ 4619 h 8220"/>
                            <a:gd name="T92" fmla="*/ 5467 w 17123"/>
                            <a:gd name="T93" fmla="*/ 3945 h 8220"/>
                            <a:gd name="T94" fmla="*/ 5074 w 17123"/>
                            <a:gd name="T95" fmla="*/ 3440 h 8220"/>
                            <a:gd name="T96" fmla="*/ 4847 w 17123"/>
                            <a:gd name="T97" fmla="*/ 2657 h 8220"/>
                            <a:gd name="T98" fmla="*/ 4857 w 17123"/>
                            <a:gd name="T99" fmla="*/ 1606 h 8220"/>
                            <a:gd name="T100" fmla="*/ 4976 w 17123"/>
                            <a:gd name="T101" fmla="*/ 1066 h 8220"/>
                            <a:gd name="T102" fmla="*/ 5188 w 17123"/>
                            <a:gd name="T103" fmla="*/ 694 h 8220"/>
                            <a:gd name="T104" fmla="*/ 5505 w 17123"/>
                            <a:gd name="T105" fmla="*/ 402 h 8220"/>
                            <a:gd name="T106" fmla="*/ 6000 w 17123"/>
                            <a:gd name="T107" fmla="*/ 156 h 8220"/>
                            <a:gd name="T108" fmla="*/ 7043 w 17123"/>
                            <a:gd name="T109" fmla="*/ 0 h 8220"/>
                            <a:gd name="T110" fmla="*/ 7948 w 17123"/>
                            <a:gd name="T111" fmla="*/ 101 h 8220"/>
                            <a:gd name="T112" fmla="*/ 8470 w 17123"/>
                            <a:gd name="T113" fmla="*/ 290 h 8220"/>
                            <a:gd name="T114" fmla="*/ 8867 w 17123"/>
                            <a:gd name="T115" fmla="*/ 550 h 8220"/>
                            <a:gd name="T116" fmla="*/ 9121 w 17123"/>
                            <a:gd name="T117" fmla="*/ 861 h 8220"/>
                            <a:gd name="T118" fmla="*/ 9256 w 17123"/>
                            <a:gd name="T119" fmla="*/ 1280 h 8220"/>
                            <a:gd name="T120" fmla="*/ 10139 w 17123"/>
                            <a:gd name="T121" fmla="*/ 8052 h 82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17123" h="8220">
                              <a:moveTo>
                                <a:pt x="0" y="166"/>
                              </a:moveTo>
                              <a:lnTo>
                                <a:pt x="2060" y="166"/>
                              </a:lnTo>
                              <a:lnTo>
                                <a:pt x="2163" y="167"/>
                              </a:lnTo>
                              <a:lnTo>
                                <a:pt x="2263" y="168"/>
                              </a:lnTo>
                              <a:lnTo>
                                <a:pt x="2360" y="170"/>
                              </a:lnTo>
                              <a:lnTo>
                                <a:pt x="2453" y="175"/>
                              </a:lnTo>
                              <a:lnTo>
                                <a:pt x="2545" y="179"/>
                              </a:lnTo>
                              <a:lnTo>
                                <a:pt x="2632" y="184"/>
                              </a:lnTo>
                              <a:lnTo>
                                <a:pt x="2717" y="191"/>
                              </a:lnTo>
                              <a:lnTo>
                                <a:pt x="2799" y="198"/>
                              </a:lnTo>
                              <a:lnTo>
                                <a:pt x="2878" y="208"/>
                              </a:lnTo>
                              <a:lnTo>
                                <a:pt x="2953" y="218"/>
                              </a:lnTo>
                              <a:lnTo>
                                <a:pt x="3026" y="229"/>
                              </a:lnTo>
                              <a:lnTo>
                                <a:pt x="3096" y="241"/>
                              </a:lnTo>
                              <a:lnTo>
                                <a:pt x="3163" y="252"/>
                              </a:lnTo>
                              <a:lnTo>
                                <a:pt x="3226" y="266"/>
                              </a:lnTo>
                              <a:lnTo>
                                <a:pt x="3287" y="282"/>
                              </a:lnTo>
                              <a:lnTo>
                                <a:pt x="3345" y="298"/>
                              </a:lnTo>
                              <a:lnTo>
                                <a:pt x="3400" y="315"/>
                              </a:lnTo>
                              <a:lnTo>
                                <a:pt x="3453" y="332"/>
                              </a:lnTo>
                              <a:lnTo>
                                <a:pt x="3505" y="352"/>
                              </a:lnTo>
                              <a:lnTo>
                                <a:pt x="3556" y="371"/>
                              </a:lnTo>
                              <a:lnTo>
                                <a:pt x="3604" y="392"/>
                              </a:lnTo>
                              <a:lnTo>
                                <a:pt x="3650" y="413"/>
                              </a:lnTo>
                              <a:lnTo>
                                <a:pt x="3695" y="436"/>
                              </a:lnTo>
                              <a:lnTo>
                                <a:pt x="3738" y="458"/>
                              </a:lnTo>
                              <a:lnTo>
                                <a:pt x="3779" y="483"/>
                              </a:lnTo>
                              <a:lnTo>
                                <a:pt x="3819" y="508"/>
                              </a:lnTo>
                              <a:lnTo>
                                <a:pt x="3857" y="534"/>
                              </a:lnTo>
                              <a:lnTo>
                                <a:pt x="3893" y="561"/>
                              </a:lnTo>
                              <a:lnTo>
                                <a:pt x="3928" y="588"/>
                              </a:lnTo>
                              <a:lnTo>
                                <a:pt x="3960" y="617"/>
                              </a:lnTo>
                              <a:lnTo>
                                <a:pt x="3990" y="646"/>
                              </a:lnTo>
                              <a:lnTo>
                                <a:pt x="4019" y="676"/>
                              </a:lnTo>
                              <a:lnTo>
                                <a:pt x="4047" y="709"/>
                              </a:lnTo>
                              <a:lnTo>
                                <a:pt x="4074" y="741"/>
                              </a:lnTo>
                              <a:lnTo>
                                <a:pt x="4099" y="774"/>
                              </a:lnTo>
                              <a:lnTo>
                                <a:pt x="4123" y="808"/>
                              </a:lnTo>
                              <a:lnTo>
                                <a:pt x="4146" y="842"/>
                              </a:lnTo>
                              <a:lnTo>
                                <a:pt x="4169" y="878"/>
                              </a:lnTo>
                              <a:lnTo>
                                <a:pt x="4189" y="915"/>
                              </a:lnTo>
                              <a:lnTo>
                                <a:pt x="4209" y="952"/>
                              </a:lnTo>
                              <a:lnTo>
                                <a:pt x="4228" y="990"/>
                              </a:lnTo>
                              <a:lnTo>
                                <a:pt x="4245" y="1029"/>
                              </a:lnTo>
                              <a:lnTo>
                                <a:pt x="4261" y="1069"/>
                              </a:lnTo>
                              <a:lnTo>
                                <a:pt x="4277" y="1109"/>
                              </a:lnTo>
                              <a:lnTo>
                                <a:pt x="4291" y="1150"/>
                              </a:lnTo>
                              <a:lnTo>
                                <a:pt x="4304" y="1192"/>
                              </a:lnTo>
                              <a:lnTo>
                                <a:pt x="4315" y="1235"/>
                              </a:lnTo>
                              <a:lnTo>
                                <a:pt x="4326" y="1278"/>
                              </a:lnTo>
                              <a:lnTo>
                                <a:pt x="4335" y="1325"/>
                              </a:lnTo>
                              <a:lnTo>
                                <a:pt x="4345" y="1373"/>
                              </a:lnTo>
                              <a:lnTo>
                                <a:pt x="4353" y="1425"/>
                              </a:lnTo>
                              <a:lnTo>
                                <a:pt x="4361" y="1480"/>
                              </a:lnTo>
                              <a:lnTo>
                                <a:pt x="4368" y="1538"/>
                              </a:lnTo>
                              <a:lnTo>
                                <a:pt x="4374" y="1599"/>
                              </a:lnTo>
                              <a:lnTo>
                                <a:pt x="4380" y="1662"/>
                              </a:lnTo>
                              <a:lnTo>
                                <a:pt x="4386" y="1729"/>
                              </a:lnTo>
                              <a:lnTo>
                                <a:pt x="4390" y="1799"/>
                              </a:lnTo>
                              <a:lnTo>
                                <a:pt x="4394" y="1872"/>
                              </a:lnTo>
                              <a:lnTo>
                                <a:pt x="4398" y="1948"/>
                              </a:lnTo>
                              <a:lnTo>
                                <a:pt x="4401" y="2027"/>
                              </a:lnTo>
                              <a:lnTo>
                                <a:pt x="4403" y="2109"/>
                              </a:lnTo>
                              <a:lnTo>
                                <a:pt x="4404" y="2194"/>
                              </a:lnTo>
                              <a:lnTo>
                                <a:pt x="4405" y="2281"/>
                              </a:lnTo>
                              <a:lnTo>
                                <a:pt x="4405" y="2373"/>
                              </a:lnTo>
                              <a:lnTo>
                                <a:pt x="4405" y="3059"/>
                              </a:lnTo>
                              <a:lnTo>
                                <a:pt x="4405" y="3153"/>
                              </a:lnTo>
                              <a:lnTo>
                                <a:pt x="4403" y="3243"/>
                              </a:lnTo>
                              <a:lnTo>
                                <a:pt x="4400" y="3329"/>
                              </a:lnTo>
                              <a:lnTo>
                                <a:pt x="4396" y="3412"/>
                              </a:lnTo>
                              <a:lnTo>
                                <a:pt x="4390" y="3492"/>
                              </a:lnTo>
                              <a:lnTo>
                                <a:pt x="4384" y="3568"/>
                              </a:lnTo>
                              <a:lnTo>
                                <a:pt x="4376" y="3643"/>
                              </a:lnTo>
                              <a:lnTo>
                                <a:pt x="4366" y="3713"/>
                              </a:lnTo>
                              <a:lnTo>
                                <a:pt x="4357" y="3780"/>
                              </a:lnTo>
                              <a:lnTo>
                                <a:pt x="4345" y="3844"/>
                              </a:lnTo>
                              <a:lnTo>
                                <a:pt x="4332" y="3905"/>
                              </a:lnTo>
                              <a:lnTo>
                                <a:pt x="4319" y="3962"/>
                              </a:lnTo>
                              <a:lnTo>
                                <a:pt x="4304" y="4017"/>
                              </a:lnTo>
                              <a:lnTo>
                                <a:pt x="4287" y="4068"/>
                              </a:lnTo>
                              <a:lnTo>
                                <a:pt x="4278" y="4093"/>
                              </a:lnTo>
                              <a:lnTo>
                                <a:pt x="4270" y="4115"/>
                              </a:lnTo>
                              <a:lnTo>
                                <a:pt x="4261" y="4139"/>
                              </a:lnTo>
                              <a:lnTo>
                                <a:pt x="4251" y="4160"/>
                              </a:lnTo>
                              <a:lnTo>
                                <a:pt x="4242" y="4182"/>
                              </a:lnTo>
                              <a:lnTo>
                                <a:pt x="4231" y="4203"/>
                              </a:lnTo>
                              <a:lnTo>
                                <a:pt x="4219" y="4224"/>
                              </a:lnTo>
                              <a:lnTo>
                                <a:pt x="4208" y="4245"/>
                              </a:lnTo>
                              <a:lnTo>
                                <a:pt x="4195" y="4265"/>
                              </a:lnTo>
                              <a:lnTo>
                                <a:pt x="4184" y="4285"/>
                              </a:lnTo>
                              <a:lnTo>
                                <a:pt x="4171" y="4304"/>
                              </a:lnTo>
                              <a:lnTo>
                                <a:pt x="4157" y="4323"/>
                              </a:lnTo>
                              <a:lnTo>
                                <a:pt x="4143" y="4343"/>
                              </a:lnTo>
                              <a:lnTo>
                                <a:pt x="4128" y="4361"/>
                              </a:lnTo>
                              <a:lnTo>
                                <a:pt x="4113" y="4379"/>
                              </a:lnTo>
                              <a:lnTo>
                                <a:pt x="4098" y="4398"/>
                              </a:lnTo>
                              <a:lnTo>
                                <a:pt x="4081" y="4415"/>
                              </a:lnTo>
                              <a:lnTo>
                                <a:pt x="4064" y="4432"/>
                              </a:lnTo>
                              <a:lnTo>
                                <a:pt x="4047" y="4450"/>
                              </a:lnTo>
                              <a:lnTo>
                                <a:pt x="4030" y="4466"/>
                              </a:lnTo>
                              <a:lnTo>
                                <a:pt x="4012" y="4483"/>
                              </a:lnTo>
                              <a:lnTo>
                                <a:pt x="3993" y="4499"/>
                              </a:lnTo>
                              <a:lnTo>
                                <a:pt x="3974" y="4514"/>
                              </a:lnTo>
                              <a:lnTo>
                                <a:pt x="3955" y="4530"/>
                              </a:lnTo>
                              <a:lnTo>
                                <a:pt x="3934" y="4546"/>
                              </a:lnTo>
                              <a:lnTo>
                                <a:pt x="3914" y="4561"/>
                              </a:lnTo>
                              <a:lnTo>
                                <a:pt x="3892" y="4575"/>
                              </a:lnTo>
                              <a:lnTo>
                                <a:pt x="3871" y="4589"/>
                              </a:lnTo>
                              <a:lnTo>
                                <a:pt x="3826" y="4617"/>
                              </a:lnTo>
                              <a:lnTo>
                                <a:pt x="3779" y="4644"/>
                              </a:lnTo>
                              <a:lnTo>
                                <a:pt x="3730" y="4669"/>
                              </a:lnTo>
                              <a:lnTo>
                                <a:pt x="3679" y="4692"/>
                              </a:lnTo>
                              <a:lnTo>
                                <a:pt x="3627" y="4715"/>
                              </a:lnTo>
                              <a:lnTo>
                                <a:pt x="3572" y="4735"/>
                              </a:lnTo>
                              <a:lnTo>
                                <a:pt x="3515" y="4755"/>
                              </a:lnTo>
                              <a:lnTo>
                                <a:pt x="3456" y="4773"/>
                              </a:lnTo>
                              <a:lnTo>
                                <a:pt x="3395" y="4789"/>
                              </a:lnTo>
                              <a:lnTo>
                                <a:pt x="3332" y="4804"/>
                              </a:lnTo>
                              <a:lnTo>
                                <a:pt x="3267" y="4818"/>
                              </a:lnTo>
                              <a:lnTo>
                                <a:pt x="3201" y="4830"/>
                              </a:lnTo>
                              <a:lnTo>
                                <a:pt x="3132" y="4842"/>
                              </a:lnTo>
                              <a:lnTo>
                                <a:pt x="3061" y="4851"/>
                              </a:lnTo>
                              <a:lnTo>
                                <a:pt x="2989" y="4859"/>
                              </a:lnTo>
                              <a:lnTo>
                                <a:pt x="2913" y="4866"/>
                              </a:lnTo>
                              <a:lnTo>
                                <a:pt x="2837" y="4870"/>
                              </a:lnTo>
                              <a:lnTo>
                                <a:pt x="2759" y="4875"/>
                              </a:lnTo>
                              <a:lnTo>
                                <a:pt x="2678" y="4877"/>
                              </a:lnTo>
                              <a:lnTo>
                                <a:pt x="2595" y="4877"/>
                              </a:lnTo>
                              <a:lnTo>
                                <a:pt x="2047" y="4877"/>
                              </a:lnTo>
                              <a:lnTo>
                                <a:pt x="2047" y="8052"/>
                              </a:lnTo>
                              <a:lnTo>
                                <a:pt x="0" y="8052"/>
                              </a:lnTo>
                              <a:lnTo>
                                <a:pt x="0" y="166"/>
                              </a:lnTo>
                              <a:close/>
                              <a:moveTo>
                                <a:pt x="2047" y="1514"/>
                              </a:moveTo>
                              <a:lnTo>
                                <a:pt x="2047" y="3522"/>
                              </a:lnTo>
                              <a:lnTo>
                                <a:pt x="2089" y="3524"/>
                              </a:lnTo>
                              <a:lnTo>
                                <a:pt x="2127" y="3525"/>
                              </a:lnTo>
                              <a:lnTo>
                                <a:pt x="2163" y="3526"/>
                              </a:lnTo>
                              <a:lnTo>
                                <a:pt x="2196" y="3526"/>
                              </a:lnTo>
                              <a:lnTo>
                                <a:pt x="2231" y="3526"/>
                              </a:lnTo>
                              <a:lnTo>
                                <a:pt x="2264" y="3525"/>
                              </a:lnTo>
                              <a:lnTo>
                                <a:pt x="2295" y="3522"/>
                              </a:lnTo>
                              <a:lnTo>
                                <a:pt x="2326" y="3518"/>
                              </a:lnTo>
                              <a:lnTo>
                                <a:pt x="2355" y="3513"/>
                              </a:lnTo>
                              <a:lnTo>
                                <a:pt x="2383" y="3507"/>
                              </a:lnTo>
                              <a:lnTo>
                                <a:pt x="2409" y="3500"/>
                              </a:lnTo>
                              <a:lnTo>
                                <a:pt x="2435" y="3492"/>
                              </a:lnTo>
                              <a:lnTo>
                                <a:pt x="2459" y="3483"/>
                              </a:lnTo>
                              <a:lnTo>
                                <a:pt x="2481" y="3472"/>
                              </a:lnTo>
                              <a:lnTo>
                                <a:pt x="2502" y="3462"/>
                              </a:lnTo>
                              <a:lnTo>
                                <a:pt x="2521" y="3449"/>
                              </a:lnTo>
                              <a:lnTo>
                                <a:pt x="2539" y="3436"/>
                              </a:lnTo>
                              <a:lnTo>
                                <a:pt x="2556" y="3421"/>
                              </a:lnTo>
                              <a:lnTo>
                                <a:pt x="2573" y="3405"/>
                              </a:lnTo>
                              <a:lnTo>
                                <a:pt x="2587" y="3389"/>
                              </a:lnTo>
                              <a:lnTo>
                                <a:pt x="2601" y="3370"/>
                              </a:lnTo>
                              <a:lnTo>
                                <a:pt x="2612" y="3349"/>
                              </a:lnTo>
                              <a:lnTo>
                                <a:pt x="2624" y="3326"/>
                              </a:lnTo>
                              <a:lnTo>
                                <a:pt x="2635" y="3300"/>
                              </a:lnTo>
                              <a:lnTo>
                                <a:pt x="2645" y="3273"/>
                              </a:lnTo>
                              <a:lnTo>
                                <a:pt x="2653" y="3243"/>
                              </a:lnTo>
                              <a:lnTo>
                                <a:pt x="2662" y="3209"/>
                              </a:lnTo>
                              <a:lnTo>
                                <a:pt x="2668" y="3175"/>
                              </a:lnTo>
                              <a:lnTo>
                                <a:pt x="2675" y="3137"/>
                              </a:lnTo>
                              <a:lnTo>
                                <a:pt x="2681" y="3098"/>
                              </a:lnTo>
                              <a:lnTo>
                                <a:pt x="2685" y="3056"/>
                              </a:lnTo>
                              <a:lnTo>
                                <a:pt x="2690" y="3012"/>
                              </a:lnTo>
                              <a:lnTo>
                                <a:pt x="2692" y="2965"/>
                              </a:lnTo>
                              <a:lnTo>
                                <a:pt x="2694" y="2917"/>
                              </a:lnTo>
                              <a:lnTo>
                                <a:pt x="2695" y="2865"/>
                              </a:lnTo>
                              <a:lnTo>
                                <a:pt x="2696" y="2812"/>
                              </a:lnTo>
                              <a:lnTo>
                                <a:pt x="2696" y="2163"/>
                              </a:lnTo>
                              <a:lnTo>
                                <a:pt x="2695" y="2114"/>
                              </a:lnTo>
                              <a:lnTo>
                                <a:pt x="2694" y="2067"/>
                              </a:lnTo>
                              <a:lnTo>
                                <a:pt x="2692" y="2021"/>
                              </a:lnTo>
                              <a:lnTo>
                                <a:pt x="2689" y="1978"/>
                              </a:lnTo>
                              <a:lnTo>
                                <a:pt x="2684" y="1938"/>
                              </a:lnTo>
                              <a:lnTo>
                                <a:pt x="2679" y="1900"/>
                              </a:lnTo>
                              <a:lnTo>
                                <a:pt x="2673" y="1864"/>
                              </a:lnTo>
                              <a:lnTo>
                                <a:pt x="2665" y="1829"/>
                              </a:lnTo>
                              <a:lnTo>
                                <a:pt x="2656" y="1798"/>
                              </a:lnTo>
                              <a:lnTo>
                                <a:pt x="2647" y="1768"/>
                              </a:lnTo>
                              <a:lnTo>
                                <a:pt x="2637" y="1741"/>
                              </a:lnTo>
                              <a:lnTo>
                                <a:pt x="2625" y="1716"/>
                              </a:lnTo>
                              <a:lnTo>
                                <a:pt x="2613" y="1692"/>
                              </a:lnTo>
                              <a:lnTo>
                                <a:pt x="2599" y="1672"/>
                              </a:lnTo>
                              <a:lnTo>
                                <a:pt x="2585" y="1654"/>
                              </a:lnTo>
                              <a:lnTo>
                                <a:pt x="2570" y="1637"/>
                              </a:lnTo>
                              <a:lnTo>
                                <a:pt x="2553" y="1623"/>
                              </a:lnTo>
                              <a:lnTo>
                                <a:pt x="2534" y="1609"/>
                              </a:lnTo>
                              <a:lnTo>
                                <a:pt x="2513" y="1596"/>
                              </a:lnTo>
                              <a:lnTo>
                                <a:pt x="2490" y="1585"/>
                              </a:lnTo>
                              <a:lnTo>
                                <a:pt x="2465" y="1574"/>
                              </a:lnTo>
                              <a:lnTo>
                                <a:pt x="2437" y="1563"/>
                              </a:lnTo>
                              <a:lnTo>
                                <a:pt x="2408" y="1554"/>
                              </a:lnTo>
                              <a:lnTo>
                                <a:pt x="2376" y="1546"/>
                              </a:lnTo>
                              <a:lnTo>
                                <a:pt x="2342" y="1538"/>
                              </a:lnTo>
                              <a:lnTo>
                                <a:pt x="2306" y="1533"/>
                              </a:lnTo>
                              <a:lnTo>
                                <a:pt x="2268" y="1527"/>
                              </a:lnTo>
                              <a:lnTo>
                                <a:pt x="2228" y="1523"/>
                              </a:lnTo>
                              <a:lnTo>
                                <a:pt x="2185" y="1519"/>
                              </a:lnTo>
                              <a:lnTo>
                                <a:pt x="2141" y="1517"/>
                              </a:lnTo>
                              <a:lnTo>
                                <a:pt x="2095" y="1516"/>
                              </a:lnTo>
                              <a:lnTo>
                                <a:pt x="2047" y="1514"/>
                              </a:lnTo>
                              <a:close/>
                              <a:moveTo>
                                <a:pt x="9326" y="2552"/>
                              </a:moveTo>
                              <a:lnTo>
                                <a:pt x="7427" y="2552"/>
                              </a:lnTo>
                              <a:lnTo>
                                <a:pt x="7427" y="1969"/>
                              </a:lnTo>
                              <a:lnTo>
                                <a:pt x="7427" y="1919"/>
                              </a:lnTo>
                              <a:lnTo>
                                <a:pt x="7426" y="1872"/>
                              </a:lnTo>
                              <a:lnTo>
                                <a:pt x="7425" y="1826"/>
                              </a:lnTo>
                              <a:lnTo>
                                <a:pt x="7423" y="1783"/>
                              </a:lnTo>
                              <a:lnTo>
                                <a:pt x="7421" y="1742"/>
                              </a:lnTo>
                              <a:lnTo>
                                <a:pt x="7418" y="1703"/>
                              </a:lnTo>
                              <a:lnTo>
                                <a:pt x="7413" y="1668"/>
                              </a:lnTo>
                              <a:lnTo>
                                <a:pt x="7409" y="1633"/>
                              </a:lnTo>
                              <a:lnTo>
                                <a:pt x="7405" y="1602"/>
                              </a:lnTo>
                              <a:lnTo>
                                <a:pt x="7399" y="1573"/>
                              </a:lnTo>
                              <a:lnTo>
                                <a:pt x="7393" y="1546"/>
                              </a:lnTo>
                              <a:lnTo>
                                <a:pt x="7386" y="1521"/>
                              </a:lnTo>
                              <a:lnTo>
                                <a:pt x="7379" y="1499"/>
                              </a:lnTo>
                              <a:lnTo>
                                <a:pt x="7371" y="1479"/>
                              </a:lnTo>
                              <a:lnTo>
                                <a:pt x="7364" y="1462"/>
                              </a:lnTo>
                              <a:lnTo>
                                <a:pt x="7355" y="1447"/>
                              </a:lnTo>
                              <a:lnTo>
                                <a:pt x="7346" y="1434"/>
                              </a:lnTo>
                              <a:lnTo>
                                <a:pt x="7335" y="1421"/>
                              </a:lnTo>
                              <a:lnTo>
                                <a:pt x="7324" y="1409"/>
                              </a:lnTo>
                              <a:lnTo>
                                <a:pt x="7312" y="1398"/>
                              </a:lnTo>
                              <a:lnTo>
                                <a:pt x="7300" y="1387"/>
                              </a:lnTo>
                              <a:lnTo>
                                <a:pt x="7286" y="1379"/>
                              </a:lnTo>
                              <a:lnTo>
                                <a:pt x="7272" y="1370"/>
                              </a:lnTo>
                              <a:lnTo>
                                <a:pt x="7257" y="1362"/>
                              </a:lnTo>
                              <a:lnTo>
                                <a:pt x="7242" y="1357"/>
                              </a:lnTo>
                              <a:lnTo>
                                <a:pt x="7226" y="1351"/>
                              </a:lnTo>
                              <a:lnTo>
                                <a:pt x="7209" y="1346"/>
                              </a:lnTo>
                              <a:lnTo>
                                <a:pt x="7191" y="1342"/>
                              </a:lnTo>
                              <a:lnTo>
                                <a:pt x="7171" y="1340"/>
                              </a:lnTo>
                              <a:lnTo>
                                <a:pt x="7152" y="1336"/>
                              </a:lnTo>
                              <a:lnTo>
                                <a:pt x="7132" y="1335"/>
                              </a:lnTo>
                              <a:lnTo>
                                <a:pt x="7111" y="1335"/>
                              </a:lnTo>
                              <a:lnTo>
                                <a:pt x="7089" y="1335"/>
                              </a:lnTo>
                              <a:lnTo>
                                <a:pt x="7066" y="1338"/>
                              </a:lnTo>
                              <a:lnTo>
                                <a:pt x="7046" y="1341"/>
                              </a:lnTo>
                              <a:lnTo>
                                <a:pt x="7025" y="1345"/>
                              </a:lnTo>
                              <a:lnTo>
                                <a:pt x="7005" y="1351"/>
                              </a:lnTo>
                              <a:lnTo>
                                <a:pt x="6985" y="1356"/>
                              </a:lnTo>
                              <a:lnTo>
                                <a:pt x="6967" y="1365"/>
                              </a:lnTo>
                              <a:lnTo>
                                <a:pt x="6950" y="1373"/>
                              </a:lnTo>
                              <a:lnTo>
                                <a:pt x="6933" y="1383"/>
                              </a:lnTo>
                              <a:lnTo>
                                <a:pt x="6917" y="1394"/>
                              </a:lnTo>
                              <a:lnTo>
                                <a:pt x="6900" y="1407"/>
                              </a:lnTo>
                              <a:lnTo>
                                <a:pt x="6885" y="1421"/>
                              </a:lnTo>
                              <a:lnTo>
                                <a:pt x="6871" y="1435"/>
                              </a:lnTo>
                              <a:lnTo>
                                <a:pt x="6857" y="1451"/>
                              </a:lnTo>
                              <a:lnTo>
                                <a:pt x="6844" y="1468"/>
                              </a:lnTo>
                              <a:lnTo>
                                <a:pt x="6833" y="1486"/>
                              </a:lnTo>
                              <a:lnTo>
                                <a:pt x="6821" y="1506"/>
                              </a:lnTo>
                              <a:lnTo>
                                <a:pt x="6810" y="1526"/>
                              </a:lnTo>
                              <a:lnTo>
                                <a:pt x="6800" y="1548"/>
                              </a:lnTo>
                              <a:lnTo>
                                <a:pt x="6792" y="1572"/>
                              </a:lnTo>
                              <a:lnTo>
                                <a:pt x="6783" y="1595"/>
                              </a:lnTo>
                              <a:lnTo>
                                <a:pt x="6775" y="1621"/>
                              </a:lnTo>
                              <a:lnTo>
                                <a:pt x="6768" y="1648"/>
                              </a:lnTo>
                              <a:lnTo>
                                <a:pt x="6762" y="1676"/>
                              </a:lnTo>
                              <a:lnTo>
                                <a:pt x="6756" y="1705"/>
                              </a:lnTo>
                              <a:lnTo>
                                <a:pt x="6751" y="1736"/>
                              </a:lnTo>
                              <a:lnTo>
                                <a:pt x="6748" y="1767"/>
                              </a:lnTo>
                              <a:lnTo>
                                <a:pt x="6744" y="1800"/>
                              </a:lnTo>
                              <a:lnTo>
                                <a:pt x="6741" y="1835"/>
                              </a:lnTo>
                              <a:lnTo>
                                <a:pt x="6739" y="1869"/>
                              </a:lnTo>
                              <a:lnTo>
                                <a:pt x="6738" y="1906"/>
                              </a:lnTo>
                              <a:lnTo>
                                <a:pt x="6738" y="1944"/>
                              </a:lnTo>
                              <a:lnTo>
                                <a:pt x="6738" y="1992"/>
                              </a:lnTo>
                              <a:lnTo>
                                <a:pt x="6740" y="2040"/>
                              </a:lnTo>
                              <a:lnTo>
                                <a:pt x="6742" y="2085"/>
                              </a:lnTo>
                              <a:lnTo>
                                <a:pt x="6744" y="2129"/>
                              </a:lnTo>
                              <a:lnTo>
                                <a:pt x="6749" y="2171"/>
                              </a:lnTo>
                              <a:lnTo>
                                <a:pt x="6753" y="2212"/>
                              </a:lnTo>
                              <a:lnTo>
                                <a:pt x="6758" y="2252"/>
                              </a:lnTo>
                              <a:lnTo>
                                <a:pt x="6765" y="2290"/>
                              </a:lnTo>
                              <a:lnTo>
                                <a:pt x="6771" y="2327"/>
                              </a:lnTo>
                              <a:lnTo>
                                <a:pt x="6779" y="2361"/>
                              </a:lnTo>
                              <a:lnTo>
                                <a:pt x="6789" y="2395"/>
                              </a:lnTo>
                              <a:lnTo>
                                <a:pt x="6797" y="2427"/>
                              </a:lnTo>
                              <a:lnTo>
                                <a:pt x="6808" y="2457"/>
                              </a:lnTo>
                              <a:lnTo>
                                <a:pt x="6819" y="2486"/>
                              </a:lnTo>
                              <a:lnTo>
                                <a:pt x="6832" y="2513"/>
                              </a:lnTo>
                              <a:lnTo>
                                <a:pt x="6844" y="2539"/>
                              </a:lnTo>
                              <a:lnTo>
                                <a:pt x="6851" y="2551"/>
                              </a:lnTo>
                              <a:lnTo>
                                <a:pt x="6858" y="2564"/>
                              </a:lnTo>
                              <a:lnTo>
                                <a:pt x="6867" y="2577"/>
                              </a:lnTo>
                              <a:lnTo>
                                <a:pt x="6876" y="2590"/>
                              </a:lnTo>
                              <a:lnTo>
                                <a:pt x="6896" y="2617"/>
                              </a:lnTo>
                              <a:lnTo>
                                <a:pt x="6919" y="2644"/>
                              </a:lnTo>
                              <a:lnTo>
                                <a:pt x="6944" y="2672"/>
                              </a:lnTo>
                              <a:lnTo>
                                <a:pt x="6974" y="2700"/>
                              </a:lnTo>
                              <a:lnTo>
                                <a:pt x="7006" y="2729"/>
                              </a:lnTo>
                              <a:lnTo>
                                <a:pt x="7040" y="2759"/>
                              </a:lnTo>
                              <a:lnTo>
                                <a:pt x="7078" y="2789"/>
                              </a:lnTo>
                              <a:lnTo>
                                <a:pt x="7119" y="2821"/>
                              </a:lnTo>
                              <a:lnTo>
                                <a:pt x="7162" y="2852"/>
                              </a:lnTo>
                              <a:lnTo>
                                <a:pt x="7208" y="2884"/>
                              </a:lnTo>
                              <a:lnTo>
                                <a:pt x="7257" y="2918"/>
                              </a:lnTo>
                              <a:lnTo>
                                <a:pt x="7310" y="2951"/>
                              </a:lnTo>
                              <a:lnTo>
                                <a:pt x="7365" y="2986"/>
                              </a:lnTo>
                              <a:lnTo>
                                <a:pt x="7423" y="3021"/>
                              </a:lnTo>
                              <a:lnTo>
                                <a:pt x="7590" y="3122"/>
                              </a:lnTo>
                              <a:lnTo>
                                <a:pt x="7748" y="3220"/>
                              </a:lnTo>
                              <a:lnTo>
                                <a:pt x="7824" y="3268"/>
                              </a:lnTo>
                              <a:lnTo>
                                <a:pt x="7900" y="3316"/>
                              </a:lnTo>
                              <a:lnTo>
                                <a:pt x="7972" y="3363"/>
                              </a:lnTo>
                              <a:lnTo>
                                <a:pt x="8041" y="3410"/>
                              </a:lnTo>
                              <a:lnTo>
                                <a:pt x="8110" y="3455"/>
                              </a:lnTo>
                              <a:lnTo>
                                <a:pt x="8177" y="3500"/>
                              </a:lnTo>
                              <a:lnTo>
                                <a:pt x="8242" y="3546"/>
                              </a:lnTo>
                              <a:lnTo>
                                <a:pt x="8304" y="3590"/>
                              </a:lnTo>
                              <a:lnTo>
                                <a:pt x="8365" y="3634"/>
                              </a:lnTo>
                              <a:lnTo>
                                <a:pt x="8423" y="3676"/>
                              </a:lnTo>
                              <a:lnTo>
                                <a:pt x="8480" y="3719"/>
                              </a:lnTo>
                              <a:lnTo>
                                <a:pt x="8535" y="3761"/>
                              </a:lnTo>
                              <a:lnTo>
                                <a:pt x="8588" y="3802"/>
                              </a:lnTo>
                              <a:lnTo>
                                <a:pt x="8638" y="3843"/>
                              </a:lnTo>
                              <a:lnTo>
                                <a:pt x="8687" y="3883"/>
                              </a:lnTo>
                              <a:lnTo>
                                <a:pt x="8734" y="3923"/>
                              </a:lnTo>
                              <a:lnTo>
                                <a:pt x="8778" y="3962"/>
                              </a:lnTo>
                              <a:lnTo>
                                <a:pt x="8821" y="4001"/>
                              </a:lnTo>
                              <a:lnTo>
                                <a:pt x="8862" y="4039"/>
                              </a:lnTo>
                              <a:lnTo>
                                <a:pt x="8901" y="4076"/>
                              </a:lnTo>
                              <a:lnTo>
                                <a:pt x="8938" y="4113"/>
                              </a:lnTo>
                              <a:lnTo>
                                <a:pt x="8973" y="4150"/>
                              </a:lnTo>
                              <a:lnTo>
                                <a:pt x="9006" y="4185"/>
                              </a:lnTo>
                              <a:lnTo>
                                <a:pt x="9037" y="4220"/>
                              </a:lnTo>
                              <a:lnTo>
                                <a:pt x="9066" y="4254"/>
                              </a:lnTo>
                              <a:lnTo>
                                <a:pt x="9093" y="4289"/>
                              </a:lnTo>
                              <a:lnTo>
                                <a:pt x="9119" y="4322"/>
                              </a:lnTo>
                              <a:lnTo>
                                <a:pt x="9142" y="4355"/>
                              </a:lnTo>
                              <a:lnTo>
                                <a:pt x="9163" y="4388"/>
                              </a:lnTo>
                              <a:lnTo>
                                <a:pt x="9185" y="4423"/>
                              </a:lnTo>
                              <a:lnTo>
                                <a:pt x="9205" y="4458"/>
                              </a:lnTo>
                              <a:lnTo>
                                <a:pt x="9226" y="4495"/>
                              </a:lnTo>
                              <a:lnTo>
                                <a:pt x="9244" y="4534"/>
                              </a:lnTo>
                              <a:lnTo>
                                <a:pt x="9262" y="4573"/>
                              </a:lnTo>
                              <a:lnTo>
                                <a:pt x="9280" y="4614"/>
                              </a:lnTo>
                              <a:lnTo>
                                <a:pt x="9298" y="4656"/>
                              </a:lnTo>
                              <a:lnTo>
                                <a:pt x="9314" y="4699"/>
                              </a:lnTo>
                              <a:lnTo>
                                <a:pt x="9329" y="4743"/>
                              </a:lnTo>
                              <a:lnTo>
                                <a:pt x="9344" y="4788"/>
                              </a:lnTo>
                              <a:lnTo>
                                <a:pt x="9358" y="4836"/>
                              </a:lnTo>
                              <a:lnTo>
                                <a:pt x="9372" y="4884"/>
                              </a:lnTo>
                              <a:lnTo>
                                <a:pt x="9385" y="4933"/>
                              </a:lnTo>
                              <a:lnTo>
                                <a:pt x="9397" y="4984"/>
                              </a:lnTo>
                              <a:lnTo>
                                <a:pt x="9408" y="5035"/>
                              </a:lnTo>
                              <a:lnTo>
                                <a:pt x="9419" y="5089"/>
                              </a:lnTo>
                              <a:lnTo>
                                <a:pt x="9429" y="5143"/>
                              </a:lnTo>
                              <a:lnTo>
                                <a:pt x="9439" y="5199"/>
                              </a:lnTo>
                              <a:lnTo>
                                <a:pt x="9447" y="5256"/>
                              </a:lnTo>
                              <a:lnTo>
                                <a:pt x="9455" y="5314"/>
                              </a:lnTo>
                              <a:lnTo>
                                <a:pt x="9462" y="5374"/>
                              </a:lnTo>
                              <a:lnTo>
                                <a:pt x="9469" y="5434"/>
                              </a:lnTo>
                              <a:lnTo>
                                <a:pt x="9475" y="5496"/>
                              </a:lnTo>
                              <a:lnTo>
                                <a:pt x="9479" y="5560"/>
                              </a:lnTo>
                              <a:lnTo>
                                <a:pt x="9485" y="5623"/>
                              </a:lnTo>
                              <a:lnTo>
                                <a:pt x="9488" y="5689"/>
                              </a:lnTo>
                              <a:lnTo>
                                <a:pt x="9491" y="5756"/>
                              </a:lnTo>
                              <a:lnTo>
                                <a:pt x="9493" y="5824"/>
                              </a:lnTo>
                              <a:lnTo>
                                <a:pt x="9496" y="5894"/>
                              </a:lnTo>
                              <a:lnTo>
                                <a:pt x="9497" y="5964"/>
                              </a:lnTo>
                              <a:lnTo>
                                <a:pt x="9497" y="6036"/>
                              </a:lnTo>
                              <a:lnTo>
                                <a:pt x="9496" y="6140"/>
                              </a:lnTo>
                              <a:lnTo>
                                <a:pt x="9493" y="6240"/>
                              </a:lnTo>
                              <a:lnTo>
                                <a:pt x="9490" y="6336"/>
                              </a:lnTo>
                              <a:lnTo>
                                <a:pt x="9485" y="6430"/>
                              </a:lnTo>
                              <a:lnTo>
                                <a:pt x="9477" y="6520"/>
                              </a:lnTo>
                              <a:lnTo>
                                <a:pt x="9469" y="6606"/>
                              </a:lnTo>
                              <a:lnTo>
                                <a:pt x="9459" y="6689"/>
                              </a:lnTo>
                              <a:lnTo>
                                <a:pt x="9447" y="6768"/>
                              </a:lnTo>
                              <a:lnTo>
                                <a:pt x="9434" y="6844"/>
                              </a:lnTo>
                              <a:lnTo>
                                <a:pt x="9419" y="6917"/>
                              </a:lnTo>
                              <a:lnTo>
                                <a:pt x="9412" y="6951"/>
                              </a:lnTo>
                              <a:lnTo>
                                <a:pt x="9403" y="6986"/>
                              </a:lnTo>
                              <a:lnTo>
                                <a:pt x="9394" y="7019"/>
                              </a:lnTo>
                              <a:lnTo>
                                <a:pt x="9386" y="7050"/>
                              </a:lnTo>
                              <a:lnTo>
                                <a:pt x="9376" y="7083"/>
                              </a:lnTo>
                              <a:lnTo>
                                <a:pt x="9366" y="7113"/>
                              </a:lnTo>
                              <a:lnTo>
                                <a:pt x="9356" y="7142"/>
                              </a:lnTo>
                              <a:lnTo>
                                <a:pt x="9346" y="7171"/>
                              </a:lnTo>
                              <a:lnTo>
                                <a:pt x="9334" y="7199"/>
                              </a:lnTo>
                              <a:lnTo>
                                <a:pt x="9323" y="7226"/>
                              </a:lnTo>
                              <a:lnTo>
                                <a:pt x="9312" y="7253"/>
                              </a:lnTo>
                              <a:lnTo>
                                <a:pt x="9300" y="7278"/>
                              </a:lnTo>
                              <a:lnTo>
                                <a:pt x="9287" y="7303"/>
                              </a:lnTo>
                              <a:lnTo>
                                <a:pt x="9274" y="7328"/>
                              </a:lnTo>
                              <a:lnTo>
                                <a:pt x="9259" y="7351"/>
                              </a:lnTo>
                              <a:lnTo>
                                <a:pt x="9245" y="7376"/>
                              </a:lnTo>
                              <a:lnTo>
                                <a:pt x="9229" y="7400"/>
                              </a:lnTo>
                              <a:lnTo>
                                <a:pt x="9213" y="7424"/>
                              </a:lnTo>
                              <a:lnTo>
                                <a:pt x="9195" y="7446"/>
                              </a:lnTo>
                              <a:lnTo>
                                <a:pt x="9178" y="7470"/>
                              </a:lnTo>
                              <a:lnTo>
                                <a:pt x="9160" y="7493"/>
                              </a:lnTo>
                              <a:lnTo>
                                <a:pt x="9141" y="7515"/>
                              </a:lnTo>
                              <a:lnTo>
                                <a:pt x="9121" y="7538"/>
                              </a:lnTo>
                              <a:lnTo>
                                <a:pt x="9101" y="7559"/>
                              </a:lnTo>
                              <a:lnTo>
                                <a:pt x="9079" y="7581"/>
                              </a:lnTo>
                              <a:lnTo>
                                <a:pt x="9057" y="7603"/>
                              </a:lnTo>
                              <a:lnTo>
                                <a:pt x="9034" y="7624"/>
                              </a:lnTo>
                              <a:lnTo>
                                <a:pt x="9012" y="7646"/>
                              </a:lnTo>
                              <a:lnTo>
                                <a:pt x="8987" y="7666"/>
                              </a:lnTo>
                              <a:lnTo>
                                <a:pt x="8962" y="7687"/>
                              </a:lnTo>
                              <a:lnTo>
                                <a:pt x="8936" y="7707"/>
                              </a:lnTo>
                              <a:lnTo>
                                <a:pt x="8910" y="7728"/>
                              </a:lnTo>
                              <a:lnTo>
                                <a:pt x="8884" y="7747"/>
                              </a:lnTo>
                              <a:lnTo>
                                <a:pt x="8856" y="7767"/>
                              </a:lnTo>
                              <a:lnTo>
                                <a:pt x="8828" y="7786"/>
                              </a:lnTo>
                              <a:lnTo>
                                <a:pt x="8799" y="7805"/>
                              </a:lnTo>
                              <a:lnTo>
                                <a:pt x="8769" y="7824"/>
                              </a:lnTo>
                              <a:lnTo>
                                <a:pt x="8738" y="7842"/>
                              </a:lnTo>
                              <a:lnTo>
                                <a:pt x="8707" y="7860"/>
                              </a:lnTo>
                              <a:lnTo>
                                <a:pt x="8675" y="7879"/>
                              </a:lnTo>
                              <a:lnTo>
                                <a:pt x="8643" y="7896"/>
                              </a:lnTo>
                              <a:lnTo>
                                <a:pt x="8609" y="7914"/>
                              </a:lnTo>
                              <a:lnTo>
                                <a:pt x="8575" y="7932"/>
                              </a:lnTo>
                              <a:lnTo>
                                <a:pt x="8541" y="7948"/>
                              </a:lnTo>
                              <a:lnTo>
                                <a:pt x="8505" y="7965"/>
                              </a:lnTo>
                              <a:lnTo>
                                <a:pt x="8468" y="7981"/>
                              </a:lnTo>
                              <a:lnTo>
                                <a:pt x="8433" y="7996"/>
                              </a:lnTo>
                              <a:lnTo>
                                <a:pt x="8396" y="8011"/>
                              </a:lnTo>
                              <a:lnTo>
                                <a:pt x="8360" y="8025"/>
                              </a:lnTo>
                              <a:lnTo>
                                <a:pt x="8322" y="8039"/>
                              </a:lnTo>
                              <a:lnTo>
                                <a:pt x="8285" y="8053"/>
                              </a:lnTo>
                              <a:lnTo>
                                <a:pt x="8247" y="8066"/>
                              </a:lnTo>
                              <a:lnTo>
                                <a:pt x="8208" y="8078"/>
                              </a:lnTo>
                              <a:lnTo>
                                <a:pt x="8169" y="8090"/>
                              </a:lnTo>
                              <a:lnTo>
                                <a:pt x="8131" y="8102"/>
                              </a:lnTo>
                              <a:lnTo>
                                <a:pt x="8091" y="8113"/>
                              </a:lnTo>
                              <a:lnTo>
                                <a:pt x="8051" y="8124"/>
                              </a:lnTo>
                              <a:lnTo>
                                <a:pt x="8011" y="8133"/>
                              </a:lnTo>
                              <a:lnTo>
                                <a:pt x="7972" y="8142"/>
                              </a:lnTo>
                              <a:lnTo>
                                <a:pt x="7931" y="8151"/>
                              </a:lnTo>
                              <a:lnTo>
                                <a:pt x="7890" y="8159"/>
                              </a:lnTo>
                              <a:lnTo>
                                <a:pt x="7848" y="8167"/>
                              </a:lnTo>
                              <a:lnTo>
                                <a:pt x="7806" y="8174"/>
                              </a:lnTo>
                              <a:lnTo>
                                <a:pt x="7764" y="8181"/>
                              </a:lnTo>
                              <a:lnTo>
                                <a:pt x="7721" y="8187"/>
                              </a:lnTo>
                              <a:lnTo>
                                <a:pt x="7678" y="8193"/>
                              </a:lnTo>
                              <a:lnTo>
                                <a:pt x="7635" y="8198"/>
                              </a:lnTo>
                              <a:lnTo>
                                <a:pt x="7591" y="8202"/>
                              </a:lnTo>
                              <a:lnTo>
                                <a:pt x="7547" y="8206"/>
                              </a:lnTo>
                              <a:lnTo>
                                <a:pt x="7503" y="8210"/>
                              </a:lnTo>
                              <a:lnTo>
                                <a:pt x="7457" y="8212"/>
                              </a:lnTo>
                              <a:lnTo>
                                <a:pt x="7413" y="8215"/>
                              </a:lnTo>
                              <a:lnTo>
                                <a:pt x="7367" y="8216"/>
                              </a:lnTo>
                              <a:lnTo>
                                <a:pt x="7322" y="8219"/>
                              </a:lnTo>
                              <a:lnTo>
                                <a:pt x="7276" y="8219"/>
                              </a:lnTo>
                              <a:lnTo>
                                <a:pt x="7228" y="8220"/>
                              </a:lnTo>
                              <a:lnTo>
                                <a:pt x="7178" y="8219"/>
                              </a:lnTo>
                              <a:lnTo>
                                <a:pt x="7127" y="8217"/>
                              </a:lnTo>
                              <a:lnTo>
                                <a:pt x="7077" y="8216"/>
                              </a:lnTo>
                              <a:lnTo>
                                <a:pt x="7027" y="8214"/>
                              </a:lnTo>
                              <a:lnTo>
                                <a:pt x="6978" y="8212"/>
                              </a:lnTo>
                              <a:lnTo>
                                <a:pt x="6929" y="8208"/>
                              </a:lnTo>
                              <a:lnTo>
                                <a:pt x="6881" y="8204"/>
                              </a:lnTo>
                              <a:lnTo>
                                <a:pt x="6834" y="8199"/>
                              </a:lnTo>
                              <a:lnTo>
                                <a:pt x="6786" y="8195"/>
                              </a:lnTo>
                              <a:lnTo>
                                <a:pt x="6739" y="8188"/>
                              </a:lnTo>
                              <a:lnTo>
                                <a:pt x="6693" y="8182"/>
                              </a:lnTo>
                              <a:lnTo>
                                <a:pt x="6647" y="8175"/>
                              </a:lnTo>
                              <a:lnTo>
                                <a:pt x="6601" y="8168"/>
                              </a:lnTo>
                              <a:lnTo>
                                <a:pt x="6556" y="8159"/>
                              </a:lnTo>
                              <a:lnTo>
                                <a:pt x="6512" y="8151"/>
                              </a:lnTo>
                              <a:lnTo>
                                <a:pt x="6468" y="8141"/>
                              </a:lnTo>
                              <a:lnTo>
                                <a:pt x="6424" y="8131"/>
                              </a:lnTo>
                              <a:lnTo>
                                <a:pt x="6381" y="8120"/>
                              </a:lnTo>
                              <a:lnTo>
                                <a:pt x="6339" y="8108"/>
                              </a:lnTo>
                              <a:lnTo>
                                <a:pt x="6297" y="8097"/>
                              </a:lnTo>
                              <a:lnTo>
                                <a:pt x="6255" y="8085"/>
                              </a:lnTo>
                              <a:lnTo>
                                <a:pt x="6214" y="8071"/>
                              </a:lnTo>
                              <a:lnTo>
                                <a:pt x="6173" y="8058"/>
                              </a:lnTo>
                              <a:lnTo>
                                <a:pt x="6132" y="8043"/>
                              </a:lnTo>
                              <a:lnTo>
                                <a:pt x="6093" y="8029"/>
                              </a:lnTo>
                              <a:lnTo>
                                <a:pt x="6054" y="8012"/>
                              </a:lnTo>
                              <a:lnTo>
                                <a:pt x="6015" y="7996"/>
                              </a:lnTo>
                              <a:lnTo>
                                <a:pt x="5977" y="7980"/>
                              </a:lnTo>
                              <a:lnTo>
                                <a:pt x="5939" y="7962"/>
                              </a:lnTo>
                              <a:lnTo>
                                <a:pt x="5901" y="7945"/>
                              </a:lnTo>
                              <a:lnTo>
                                <a:pt x="5865" y="7926"/>
                              </a:lnTo>
                              <a:lnTo>
                                <a:pt x="5828" y="7907"/>
                              </a:lnTo>
                              <a:lnTo>
                                <a:pt x="5792" y="7887"/>
                              </a:lnTo>
                              <a:lnTo>
                                <a:pt x="5757" y="7867"/>
                              </a:lnTo>
                              <a:lnTo>
                                <a:pt x="5723" y="7846"/>
                              </a:lnTo>
                              <a:lnTo>
                                <a:pt x="5688" y="7826"/>
                              </a:lnTo>
                              <a:lnTo>
                                <a:pt x="5656" y="7805"/>
                              </a:lnTo>
                              <a:lnTo>
                                <a:pt x="5624" y="7784"/>
                              </a:lnTo>
                              <a:lnTo>
                                <a:pt x="5593" y="7762"/>
                              </a:lnTo>
                              <a:lnTo>
                                <a:pt x="5562" y="7740"/>
                              </a:lnTo>
                              <a:lnTo>
                                <a:pt x="5532" y="7718"/>
                              </a:lnTo>
                              <a:lnTo>
                                <a:pt x="5503" y="7695"/>
                              </a:lnTo>
                              <a:lnTo>
                                <a:pt x="5475" y="7673"/>
                              </a:lnTo>
                              <a:lnTo>
                                <a:pt x="5448" y="7649"/>
                              </a:lnTo>
                              <a:lnTo>
                                <a:pt x="5422" y="7625"/>
                              </a:lnTo>
                              <a:lnTo>
                                <a:pt x="5396" y="7601"/>
                              </a:lnTo>
                              <a:lnTo>
                                <a:pt x="5371" y="7577"/>
                              </a:lnTo>
                              <a:lnTo>
                                <a:pt x="5346" y="7552"/>
                              </a:lnTo>
                              <a:lnTo>
                                <a:pt x="5324" y="7527"/>
                              </a:lnTo>
                              <a:lnTo>
                                <a:pt x="5301" y="7502"/>
                              </a:lnTo>
                              <a:lnTo>
                                <a:pt x="5279" y="7476"/>
                              </a:lnTo>
                              <a:lnTo>
                                <a:pt x="5258" y="7450"/>
                              </a:lnTo>
                              <a:lnTo>
                                <a:pt x="5238" y="7425"/>
                              </a:lnTo>
                              <a:lnTo>
                                <a:pt x="5218" y="7398"/>
                              </a:lnTo>
                              <a:lnTo>
                                <a:pt x="5200" y="7371"/>
                              </a:lnTo>
                              <a:lnTo>
                                <a:pt x="5182" y="7344"/>
                              </a:lnTo>
                              <a:lnTo>
                                <a:pt x="5165" y="7316"/>
                              </a:lnTo>
                              <a:lnTo>
                                <a:pt x="5148" y="7288"/>
                              </a:lnTo>
                              <a:lnTo>
                                <a:pt x="5132" y="7260"/>
                              </a:lnTo>
                              <a:lnTo>
                                <a:pt x="5118" y="7232"/>
                              </a:lnTo>
                              <a:lnTo>
                                <a:pt x="5104" y="7202"/>
                              </a:lnTo>
                              <a:lnTo>
                                <a:pt x="5091" y="7173"/>
                              </a:lnTo>
                              <a:lnTo>
                                <a:pt x="5078" y="7143"/>
                              </a:lnTo>
                              <a:lnTo>
                                <a:pt x="5067" y="7113"/>
                              </a:lnTo>
                              <a:lnTo>
                                <a:pt x="5056" y="7083"/>
                              </a:lnTo>
                              <a:lnTo>
                                <a:pt x="5045" y="7051"/>
                              </a:lnTo>
                              <a:lnTo>
                                <a:pt x="5034" y="7019"/>
                              </a:lnTo>
                              <a:lnTo>
                                <a:pt x="5025" y="6987"/>
                              </a:lnTo>
                              <a:lnTo>
                                <a:pt x="5015" y="6952"/>
                              </a:lnTo>
                              <a:lnTo>
                                <a:pt x="5006" y="6918"/>
                              </a:lnTo>
                              <a:lnTo>
                                <a:pt x="4997" y="6883"/>
                              </a:lnTo>
                              <a:lnTo>
                                <a:pt x="4988" y="6846"/>
                              </a:lnTo>
                              <a:lnTo>
                                <a:pt x="4972" y="6772"/>
                              </a:lnTo>
                              <a:lnTo>
                                <a:pt x="4958" y="6694"/>
                              </a:lnTo>
                              <a:lnTo>
                                <a:pt x="4944" y="6613"/>
                              </a:lnTo>
                              <a:lnTo>
                                <a:pt x="4932" y="6529"/>
                              </a:lnTo>
                              <a:lnTo>
                                <a:pt x="4923" y="6442"/>
                              </a:lnTo>
                              <a:lnTo>
                                <a:pt x="4913" y="6352"/>
                              </a:lnTo>
                              <a:lnTo>
                                <a:pt x="4905" y="6259"/>
                              </a:lnTo>
                              <a:lnTo>
                                <a:pt x="4899" y="6161"/>
                              </a:lnTo>
                              <a:lnTo>
                                <a:pt x="4895" y="6062"/>
                              </a:lnTo>
                              <a:lnTo>
                                <a:pt x="4890" y="5959"/>
                              </a:lnTo>
                              <a:lnTo>
                                <a:pt x="4888" y="5853"/>
                              </a:lnTo>
                              <a:lnTo>
                                <a:pt x="4888" y="5743"/>
                              </a:lnTo>
                              <a:lnTo>
                                <a:pt x="4888" y="5227"/>
                              </a:lnTo>
                              <a:lnTo>
                                <a:pt x="6786" y="5227"/>
                              </a:lnTo>
                              <a:lnTo>
                                <a:pt x="6786" y="6187"/>
                              </a:lnTo>
                              <a:lnTo>
                                <a:pt x="6786" y="6241"/>
                              </a:lnTo>
                              <a:lnTo>
                                <a:pt x="6787" y="6293"/>
                              </a:lnTo>
                              <a:lnTo>
                                <a:pt x="6789" y="6343"/>
                              </a:lnTo>
                              <a:lnTo>
                                <a:pt x="6791" y="6389"/>
                              </a:lnTo>
                              <a:lnTo>
                                <a:pt x="6794" y="6433"/>
                              </a:lnTo>
                              <a:lnTo>
                                <a:pt x="6797" y="6475"/>
                              </a:lnTo>
                              <a:lnTo>
                                <a:pt x="6801" y="6514"/>
                              </a:lnTo>
                              <a:lnTo>
                                <a:pt x="6806" y="6552"/>
                              </a:lnTo>
                              <a:lnTo>
                                <a:pt x="6811" y="6586"/>
                              </a:lnTo>
                              <a:lnTo>
                                <a:pt x="6818" y="6618"/>
                              </a:lnTo>
                              <a:lnTo>
                                <a:pt x="6824" y="6647"/>
                              </a:lnTo>
                              <a:lnTo>
                                <a:pt x="6830" y="6674"/>
                              </a:lnTo>
                              <a:lnTo>
                                <a:pt x="6839" y="6699"/>
                              </a:lnTo>
                              <a:lnTo>
                                <a:pt x="6848" y="6721"/>
                              </a:lnTo>
                              <a:lnTo>
                                <a:pt x="6856" y="6741"/>
                              </a:lnTo>
                              <a:lnTo>
                                <a:pt x="6866" y="6758"/>
                              </a:lnTo>
                              <a:lnTo>
                                <a:pt x="6877" y="6773"/>
                              </a:lnTo>
                              <a:lnTo>
                                <a:pt x="6889" y="6787"/>
                              </a:lnTo>
                              <a:lnTo>
                                <a:pt x="6900" y="6800"/>
                              </a:lnTo>
                              <a:lnTo>
                                <a:pt x="6914" y="6812"/>
                              </a:lnTo>
                              <a:lnTo>
                                <a:pt x="6928" y="6824"/>
                              </a:lnTo>
                              <a:lnTo>
                                <a:pt x="6944" y="6835"/>
                              </a:lnTo>
                              <a:lnTo>
                                <a:pt x="6961" y="6843"/>
                              </a:lnTo>
                              <a:lnTo>
                                <a:pt x="6978" y="6852"/>
                              </a:lnTo>
                              <a:lnTo>
                                <a:pt x="6996" y="6859"/>
                              </a:lnTo>
                              <a:lnTo>
                                <a:pt x="7015" y="6866"/>
                              </a:lnTo>
                              <a:lnTo>
                                <a:pt x="7036" y="6871"/>
                              </a:lnTo>
                              <a:lnTo>
                                <a:pt x="7056" y="6876"/>
                              </a:lnTo>
                              <a:lnTo>
                                <a:pt x="7079" y="6880"/>
                              </a:lnTo>
                              <a:lnTo>
                                <a:pt x="7101" y="6882"/>
                              </a:lnTo>
                              <a:lnTo>
                                <a:pt x="7126" y="6883"/>
                              </a:lnTo>
                              <a:lnTo>
                                <a:pt x="7151" y="6884"/>
                              </a:lnTo>
                              <a:lnTo>
                                <a:pt x="7176" y="6883"/>
                              </a:lnTo>
                              <a:lnTo>
                                <a:pt x="7200" y="6881"/>
                              </a:lnTo>
                              <a:lnTo>
                                <a:pt x="7224" y="6879"/>
                              </a:lnTo>
                              <a:lnTo>
                                <a:pt x="7247" y="6874"/>
                              </a:lnTo>
                              <a:lnTo>
                                <a:pt x="7268" y="6868"/>
                              </a:lnTo>
                              <a:lnTo>
                                <a:pt x="7289" y="6862"/>
                              </a:lnTo>
                              <a:lnTo>
                                <a:pt x="7309" y="6853"/>
                              </a:lnTo>
                              <a:lnTo>
                                <a:pt x="7328" y="6844"/>
                              </a:lnTo>
                              <a:lnTo>
                                <a:pt x="7347" y="6833"/>
                              </a:lnTo>
                              <a:lnTo>
                                <a:pt x="7365" y="6822"/>
                              </a:lnTo>
                              <a:lnTo>
                                <a:pt x="7382" y="6808"/>
                              </a:lnTo>
                              <a:lnTo>
                                <a:pt x="7398" y="6794"/>
                              </a:lnTo>
                              <a:lnTo>
                                <a:pt x="7413" y="6777"/>
                              </a:lnTo>
                              <a:lnTo>
                                <a:pt x="7427" y="6760"/>
                              </a:lnTo>
                              <a:lnTo>
                                <a:pt x="7441" y="6742"/>
                              </a:lnTo>
                              <a:lnTo>
                                <a:pt x="7454" y="6722"/>
                              </a:lnTo>
                              <a:lnTo>
                                <a:pt x="7466" y="6702"/>
                              </a:lnTo>
                              <a:lnTo>
                                <a:pt x="7478" y="6680"/>
                              </a:lnTo>
                              <a:lnTo>
                                <a:pt x="7488" y="6658"/>
                              </a:lnTo>
                              <a:lnTo>
                                <a:pt x="7497" y="6633"/>
                              </a:lnTo>
                              <a:lnTo>
                                <a:pt x="7507" y="6607"/>
                              </a:lnTo>
                              <a:lnTo>
                                <a:pt x="7514" y="6581"/>
                              </a:lnTo>
                              <a:lnTo>
                                <a:pt x="7522" y="6553"/>
                              </a:lnTo>
                              <a:lnTo>
                                <a:pt x="7528" y="6523"/>
                              </a:lnTo>
                              <a:lnTo>
                                <a:pt x="7535" y="6493"/>
                              </a:lnTo>
                              <a:lnTo>
                                <a:pt x="7539" y="6461"/>
                              </a:lnTo>
                              <a:lnTo>
                                <a:pt x="7544" y="6428"/>
                              </a:lnTo>
                              <a:lnTo>
                                <a:pt x="7548" y="6394"/>
                              </a:lnTo>
                              <a:lnTo>
                                <a:pt x="7550" y="6359"/>
                              </a:lnTo>
                              <a:lnTo>
                                <a:pt x="7552" y="6322"/>
                              </a:lnTo>
                              <a:lnTo>
                                <a:pt x="7553" y="6284"/>
                              </a:lnTo>
                              <a:lnTo>
                                <a:pt x="7554" y="6246"/>
                              </a:lnTo>
                              <a:lnTo>
                                <a:pt x="7553" y="6160"/>
                              </a:lnTo>
                              <a:lnTo>
                                <a:pt x="7551" y="6079"/>
                              </a:lnTo>
                              <a:lnTo>
                                <a:pt x="7547" y="6002"/>
                              </a:lnTo>
                              <a:lnTo>
                                <a:pt x="7542" y="5927"/>
                              </a:lnTo>
                              <a:lnTo>
                                <a:pt x="7535" y="5857"/>
                              </a:lnTo>
                              <a:lnTo>
                                <a:pt x="7527" y="5791"/>
                              </a:lnTo>
                              <a:lnTo>
                                <a:pt x="7518" y="5729"/>
                              </a:lnTo>
                              <a:lnTo>
                                <a:pt x="7507" y="5670"/>
                              </a:lnTo>
                              <a:lnTo>
                                <a:pt x="7501" y="5642"/>
                              </a:lnTo>
                              <a:lnTo>
                                <a:pt x="7494" y="5615"/>
                              </a:lnTo>
                              <a:lnTo>
                                <a:pt x="7487" y="5589"/>
                              </a:lnTo>
                              <a:lnTo>
                                <a:pt x="7480" y="5563"/>
                              </a:lnTo>
                              <a:lnTo>
                                <a:pt x="7473" y="5539"/>
                              </a:lnTo>
                              <a:lnTo>
                                <a:pt x="7464" y="5515"/>
                              </a:lnTo>
                              <a:lnTo>
                                <a:pt x="7456" y="5494"/>
                              </a:lnTo>
                              <a:lnTo>
                                <a:pt x="7448" y="5472"/>
                              </a:lnTo>
                              <a:lnTo>
                                <a:pt x="7438" y="5452"/>
                              </a:lnTo>
                              <a:lnTo>
                                <a:pt x="7428" y="5431"/>
                              </a:lnTo>
                              <a:lnTo>
                                <a:pt x="7419" y="5413"/>
                              </a:lnTo>
                              <a:lnTo>
                                <a:pt x="7409" y="5396"/>
                              </a:lnTo>
                              <a:lnTo>
                                <a:pt x="7398" y="5378"/>
                              </a:lnTo>
                              <a:lnTo>
                                <a:pt x="7388" y="5363"/>
                              </a:lnTo>
                              <a:lnTo>
                                <a:pt x="7377" y="5348"/>
                              </a:lnTo>
                              <a:lnTo>
                                <a:pt x="7365" y="5334"/>
                              </a:lnTo>
                              <a:lnTo>
                                <a:pt x="7338" y="5306"/>
                              </a:lnTo>
                              <a:lnTo>
                                <a:pt x="7307" y="5276"/>
                              </a:lnTo>
                              <a:lnTo>
                                <a:pt x="7271" y="5243"/>
                              </a:lnTo>
                              <a:lnTo>
                                <a:pt x="7232" y="5209"/>
                              </a:lnTo>
                              <a:lnTo>
                                <a:pt x="7188" y="5172"/>
                              </a:lnTo>
                              <a:lnTo>
                                <a:pt x="7139" y="5133"/>
                              </a:lnTo>
                              <a:lnTo>
                                <a:pt x="7085" y="5092"/>
                              </a:lnTo>
                              <a:lnTo>
                                <a:pt x="7028" y="5048"/>
                              </a:lnTo>
                              <a:lnTo>
                                <a:pt x="6966" y="5003"/>
                              </a:lnTo>
                              <a:lnTo>
                                <a:pt x="6899" y="4954"/>
                              </a:lnTo>
                              <a:lnTo>
                                <a:pt x="6828" y="4905"/>
                              </a:lnTo>
                              <a:lnTo>
                                <a:pt x="6753" y="4852"/>
                              </a:lnTo>
                              <a:lnTo>
                                <a:pt x="6673" y="4797"/>
                              </a:lnTo>
                              <a:lnTo>
                                <a:pt x="6590" y="4740"/>
                              </a:lnTo>
                              <a:lnTo>
                                <a:pt x="6501" y="4680"/>
                              </a:lnTo>
                              <a:lnTo>
                                <a:pt x="6408" y="4619"/>
                              </a:lnTo>
                              <a:lnTo>
                                <a:pt x="6314" y="4556"/>
                              </a:lnTo>
                              <a:lnTo>
                                <a:pt x="6225" y="4496"/>
                              </a:lnTo>
                              <a:lnTo>
                                <a:pt x="6140" y="4439"/>
                              </a:lnTo>
                              <a:lnTo>
                                <a:pt x="6058" y="4383"/>
                              </a:lnTo>
                              <a:lnTo>
                                <a:pt x="5982" y="4329"/>
                              </a:lnTo>
                              <a:lnTo>
                                <a:pt x="5909" y="4277"/>
                              </a:lnTo>
                              <a:lnTo>
                                <a:pt x="5839" y="4228"/>
                              </a:lnTo>
                              <a:lnTo>
                                <a:pt x="5774" y="4181"/>
                              </a:lnTo>
                              <a:lnTo>
                                <a:pt x="5713" y="4136"/>
                              </a:lnTo>
                              <a:lnTo>
                                <a:pt x="5655" y="4094"/>
                              </a:lnTo>
                              <a:lnTo>
                                <a:pt x="5602" y="4053"/>
                              </a:lnTo>
                              <a:lnTo>
                                <a:pt x="5553" y="4015"/>
                              </a:lnTo>
                              <a:lnTo>
                                <a:pt x="5508" y="3978"/>
                              </a:lnTo>
                              <a:lnTo>
                                <a:pt x="5467" y="3945"/>
                              </a:lnTo>
                              <a:lnTo>
                                <a:pt x="5430" y="3912"/>
                              </a:lnTo>
                              <a:lnTo>
                                <a:pt x="5397" y="3882"/>
                              </a:lnTo>
                              <a:lnTo>
                                <a:pt x="5367" y="3853"/>
                              </a:lnTo>
                              <a:lnTo>
                                <a:pt x="5337" y="3823"/>
                              </a:lnTo>
                              <a:lnTo>
                                <a:pt x="5308" y="3791"/>
                              </a:lnTo>
                              <a:lnTo>
                                <a:pt x="5279" y="3757"/>
                              </a:lnTo>
                              <a:lnTo>
                                <a:pt x="5251" y="3723"/>
                              </a:lnTo>
                              <a:lnTo>
                                <a:pt x="5224" y="3686"/>
                              </a:lnTo>
                              <a:lnTo>
                                <a:pt x="5197" y="3648"/>
                              </a:lnTo>
                              <a:lnTo>
                                <a:pt x="5171" y="3609"/>
                              </a:lnTo>
                              <a:lnTo>
                                <a:pt x="5145" y="3569"/>
                              </a:lnTo>
                              <a:lnTo>
                                <a:pt x="5121" y="3527"/>
                              </a:lnTo>
                              <a:lnTo>
                                <a:pt x="5097" y="3484"/>
                              </a:lnTo>
                              <a:lnTo>
                                <a:pt x="5074" y="3440"/>
                              </a:lnTo>
                              <a:lnTo>
                                <a:pt x="5052" y="3395"/>
                              </a:lnTo>
                              <a:lnTo>
                                <a:pt x="5029" y="3347"/>
                              </a:lnTo>
                              <a:lnTo>
                                <a:pt x="5007" y="3299"/>
                              </a:lnTo>
                              <a:lnTo>
                                <a:pt x="4987" y="3249"/>
                              </a:lnTo>
                              <a:lnTo>
                                <a:pt x="4968" y="3198"/>
                              </a:lnTo>
                              <a:lnTo>
                                <a:pt x="4949" y="3144"/>
                              </a:lnTo>
                              <a:lnTo>
                                <a:pt x="4932" y="3089"/>
                              </a:lnTo>
                              <a:lnTo>
                                <a:pt x="4916" y="3033"/>
                              </a:lnTo>
                              <a:lnTo>
                                <a:pt x="4901" y="2975"/>
                              </a:lnTo>
                              <a:lnTo>
                                <a:pt x="4888" y="2915"/>
                              </a:lnTo>
                              <a:lnTo>
                                <a:pt x="4876" y="2853"/>
                              </a:lnTo>
                              <a:lnTo>
                                <a:pt x="4866" y="2789"/>
                              </a:lnTo>
                              <a:lnTo>
                                <a:pt x="4856" y="2724"/>
                              </a:lnTo>
                              <a:lnTo>
                                <a:pt x="4847" y="2657"/>
                              </a:lnTo>
                              <a:lnTo>
                                <a:pt x="4841" y="2588"/>
                              </a:lnTo>
                              <a:lnTo>
                                <a:pt x="4835" y="2517"/>
                              </a:lnTo>
                              <a:lnTo>
                                <a:pt x="4830" y="2444"/>
                              </a:lnTo>
                              <a:lnTo>
                                <a:pt x="4828" y="2370"/>
                              </a:lnTo>
                              <a:lnTo>
                                <a:pt x="4826" y="2294"/>
                              </a:lnTo>
                              <a:lnTo>
                                <a:pt x="4825" y="2217"/>
                              </a:lnTo>
                              <a:lnTo>
                                <a:pt x="4826" y="2106"/>
                              </a:lnTo>
                              <a:lnTo>
                                <a:pt x="4829" y="1998"/>
                              </a:lnTo>
                              <a:lnTo>
                                <a:pt x="4833" y="1894"/>
                              </a:lnTo>
                              <a:lnTo>
                                <a:pt x="4840" y="1794"/>
                              </a:lnTo>
                              <a:lnTo>
                                <a:pt x="4843" y="1745"/>
                              </a:lnTo>
                              <a:lnTo>
                                <a:pt x="4847" y="1698"/>
                              </a:lnTo>
                              <a:lnTo>
                                <a:pt x="4852" y="1651"/>
                              </a:lnTo>
                              <a:lnTo>
                                <a:pt x="4857" y="1606"/>
                              </a:lnTo>
                              <a:lnTo>
                                <a:pt x="4862" y="1561"/>
                              </a:lnTo>
                              <a:lnTo>
                                <a:pt x="4869" y="1517"/>
                              </a:lnTo>
                              <a:lnTo>
                                <a:pt x="4875" y="1475"/>
                              </a:lnTo>
                              <a:lnTo>
                                <a:pt x="4883" y="1432"/>
                              </a:lnTo>
                              <a:lnTo>
                                <a:pt x="4889" y="1392"/>
                              </a:lnTo>
                              <a:lnTo>
                                <a:pt x="4898" y="1352"/>
                              </a:lnTo>
                              <a:lnTo>
                                <a:pt x="4905" y="1313"/>
                              </a:lnTo>
                              <a:lnTo>
                                <a:pt x="4915" y="1274"/>
                              </a:lnTo>
                              <a:lnTo>
                                <a:pt x="4924" y="1237"/>
                              </a:lnTo>
                              <a:lnTo>
                                <a:pt x="4933" y="1201"/>
                              </a:lnTo>
                              <a:lnTo>
                                <a:pt x="4944" y="1166"/>
                              </a:lnTo>
                              <a:lnTo>
                                <a:pt x="4955" y="1132"/>
                              </a:lnTo>
                              <a:lnTo>
                                <a:pt x="4966" y="1098"/>
                              </a:lnTo>
                              <a:lnTo>
                                <a:pt x="4976" y="1066"/>
                              </a:lnTo>
                              <a:lnTo>
                                <a:pt x="4988" y="1034"/>
                              </a:lnTo>
                              <a:lnTo>
                                <a:pt x="5001" y="1003"/>
                              </a:lnTo>
                              <a:lnTo>
                                <a:pt x="5014" y="974"/>
                              </a:lnTo>
                              <a:lnTo>
                                <a:pt x="5027" y="946"/>
                              </a:lnTo>
                              <a:lnTo>
                                <a:pt x="5041" y="918"/>
                              </a:lnTo>
                              <a:lnTo>
                                <a:pt x="5055" y="891"/>
                              </a:lnTo>
                              <a:lnTo>
                                <a:pt x="5070" y="865"/>
                              </a:lnTo>
                              <a:lnTo>
                                <a:pt x="5085" y="839"/>
                              </a:lnTo>
                              <a:lnTo>
                                <a:pt x="5101" y="814"/>
                              </a:lnTo>
                              <a:lnTo>
                                <a:pt x="5117" y="790"/>
                              </a:lnTo>
                              <a:lnTo>
                                <a:pt x="5133" y="765"/>
                              </a:lnTo>
                              <a:lnTo>
                                <a:pt x="5152" y="741"/>
                              </a:lnTo>
                              <a:lnTo>
                                <a:pt x="5169" y="717"/>
                              </a:lnTo>
                              <a:lnTo>
                                <a:pt x="5188" y="694"/>
                              </a:lnTo>
                              <a:lnTo>
                                <a:pt x="5206" y="670"/>
                              </a:lnTo>
                              <a:lnTo>
                                <a:pt x="5227" y="647"/>
                              </a:lnTo>
                              <a:lnTo>
                                <a:pt x="5246" y="625"/>
                              </a:lnTo>
                              <a:lnTo>
                                <a:pt x="5268" y="603"/>
                              </a:lnTo>
                              <a:lnTo>
                                <a:pt x="5288" y="581"/>
                              </a:lnTo>
                              <a:lnTo>
                                <a:pt x="5311" y="560"/>
                              </a:lnTo>
                              <a:lnTo>
                                <a:pt x="5333" y="539"/>
                              </a:lnTo>
                              <a:lnTo>
                                <a:pt x="5356" y="518"/>
                              </a:lnTo>
                              <a:lnTo>
                                <a:pt x="5380" y="498"/>
                              </a:lnTo>
                              <a:lnTo>
                                <a:pt x="5403" y="478"/>
                              </a:lnTo>
                              <a:lnTo>
                                <a:pt x="5428" y="458"/>
                              </a:lnTo>
                              <a:lnTo>
                                <a:pt x="5454" y="439"/>
                              </a:lnTo>
                              <a:lnTo>
                                <a:pt x="5480" y="421"/>
                              </a:lnTo>
                              <a:lnTo>
                                <a:pt x="5505" y="402"/>
                              </a:lnTo>
                              <a:lnTo>
                                <a:pt x="5532" y="384"/>
                              </a:lnTo>
                              <a:lnTo>
                                <a:pt x="5560" y="366"/>
                              </a:lnTo>
                              <a:lnTo>
                                <a:pt x="5588" y="348"/>
                              </a:lnTo>
                              <a:lnTo>
                                <a:pt x="5616" y="331"/>
                              </a:lnTo>
                              <a:lnTo>
                                <a:pt x="5645" y="315"/>
                              </a:lnTo>
                              <a:lnTo>
                                <a:pt x="5675" y="298"/>
                              </a:lnTo>
                              <a:lnTo>
                                <a:pt x="5737" y="266"/>
                              </a:lnTo>
                              <a:lnTo>
                                <a:pt x="5800" y="236"/>
                              </a:lnTo>
                              <a:lnTo>
                                <a:pt x="5832" y="222"/>
                              </a:lnTo>
                              <a:lnTo>
                                <a:pt x="5865" y="208"/>
                              </a:lnTo>
                              <a:lnTo>
                                <a:pt x="5898" y="194"/>
                              </a:lnTo>
                              <a:lnTo>
                                <a:pt x="5931" y="181"/>
                              </a:lnTo>
                              <a:lnTo>
                                <a:pt x="5966" y="168"/>
                              </a:lnTo>
                              <a:lnTo>
                                <a:pt x="6000" y="156"/>
                              </a:lnTo>
                              <a:lnTo>
                                <a:pt x="6035" y="145"/>
                              </a:lnTo>
                              <a:lnTo>
                                <a:pt x="6070" y="134"/>
                              </a:lnTo>
                              <a:lnTo>
                                <a:pt x="6142" y="112"/>
                              </a:lnTo>
                              <a:lnTo>
                                <a:pt x="6216" y="93"/>
                              </a:lnTo>
                              <a:lnTo>
                                <a:pt x="6291" y="76"/>
                              </a:lnTo>
                              <a:lnTo>
                                <a:pt x="6368" y="59"/>
                              </a:lnTo>
                              <a:lnTo>
                                <a:pt x="6447" y="45"/>
                              </a:lnTo>
                              <a:lnTo>
                                <a:pt x="6527" y="33"/>
                              </a:lnTo>
                              <a:lnTo>
                                <a:pt x="6609" y="24"/>
                              </a:lnTo>
                              <a:lnTo>
                                <a:pt x="6692" y="15"/>
                              </a:lnTo>
                              <a:lnTo>
                                <a:pt x="6778" y="9"/>
                              </a:lnTo>
                              <a:lnTo>
                                <a:pt x="6864" y="4"/>
                              </a:lnTo>
                              <a:lnTo>
                                <a:pt x="6953" y="1"/>
                              </a:lnTo>
                              <a:lnTo>
                                <a:pt x="7043" y="0"/>
                              </a:lnTo>
                              <a:lnTo>
                                <a:pt x="7142" y="1"/>
                              </a:lnTo>
                              <a:lnTo>
                                <a:pt x="7239" y="4"/>
                              </a:lnTo>
                              <a:lnTo>
                                <a:pt x="7334" y="10"/>
                              </a:lnTo>
                              <a:lnTo>
                                <a:pt x="7427" y="16"/>
                              </a:lnTo>
                              <a:lnTo>
                                <a:pt x="7519" y="26"/>
                              </a:lnTo>
                              <a:lnTo>
                                <a:pt x="7608" y="37"/>
                              </a:lnTo>
                              <a:lnTo>
                                <a:pt x="7652" y="43"/>
                              </a:lnTo>
                              <a:lnTo>
                                <a:pt x="7696" y="50"/>
                              </a:lnTo>
                              <a:lnTo>
                                <a:pt x="7739" y="57"/>
                              </a:lnTo>
                              <a:lnTo>
                                <a:pt x="7781" y="65"/>
                              </a:lnTo>
                              <a:lnTo>
                                <a:pt x="7824" y="73"/>
                              </a:lnTo>
                              <a:lnTo>
                                <a:pt x="7865" y="82"/>
                              </a:lnTo>
                              <a:lnTo>
                                <a:pt x="7907" y="92"/>
                              </a:lnTo>
                              <a:lnTo>
                                <a:pt x="7948" y="101"/>
                              </a:lnTo>
                              <a:lnTo>
                                <a:pt x="7988" y="111"/>
                              </a:lnTo>
                              <a:lnTo>
                                <a:pt x="8027" y="122"/>
                              </a:lnTo>
                              <a:lnTo>
                                <a:pt x="8067" y="134"/>
                              </a:lnTo>
                              <a:lnTo>
                                <a:pt x="8106" y="146"/>
                              </a:lnTo>
                              <a:lnTo>
                                <a:pt x="8145" y="157"/>
                              </a:lnTo>
                              <a:lnTo>
                                <a:pt x="8182" y="170"/>
                              </a:lnTo>
                              <a:lnTo>
                                <a:pt x="8220" y="183"/>
                              </a:lnTo>
                              <a:lnTo>
                                <a:pt x="8258" y="197"/>
                              </a:lnTo>
                              <a:lnTo>
                                <a:pt x="8294" y="211"/>
                              </a:lnTo>
                              <a:lnTo>
                                <a:pt x="8330" y="227"/>
                              </a:lnTo>
                              <a:lnTo>
                                <a:pt x="8365" y="242"/>
                              </a:lnTo>
                              <a:lnTo>
                                <a:pt x="8401" y="258"/>
                              </a:lnTo>
                              <a:lnTo>
                                <a:pt x="8435" y="274"/>
                              </a:lnTo>
                              <a:lnTo>
                                <a:pt x="8470" y="290"/>
                              </a:lnTo>
                              <a:lnTo>
                                <a:pt x="8503" y="307"/>
                              </a:lnTo>
                              <a:lnTo>
                                <a:pt x="8535" y="325"/>
                              </a:lnTo>
                              <a:lnTo>
                                <a:pt x="8567" y="342"/>
                              </a:lnTo>
                              <a:lnTo>
                                <a:pt x="8599" y="359"/>
                              </a:lnTo>
                              <a:lnTo>
                                <a:pt x="8629" y="378"/>
                              </a:lnTo>
                              <a:lnTo>
                                <a:pt x="8658" y="396"/>
                              </a:lnTo>
                              <a:lnTo>
                                <a:pt x="8687" y="414"/>
                              </a:lnTo>
                              <a:lnTo>
                                <a:pt x="8715" y="433"/>
                              </a:lnTo>
                              <a:lnTo>
                                <a:pt x="8742" y="452"/>
                              </a:lnTo>
                              <a:lnTo>
                                <a:pt x="8769" y="470"/>
                              </a:lnTo>
                              <a:lnTo>
                                <a:pt x="8794" y="490"/>
                              </a:lnTo>
                              <a:lnTo>
                                <a:pt x="8819" y="510"/>
                              </a:lnTo>
                              <a:lnTo>
                                <a:pt x="8844" y="530"/>
                              </a:lnTo>
                              <a:lnTo>
                                <a:pt x="8867" y="550"/>
                              </a:lnTo>
                              <a:lnTo>
                                <a:pt x="8890" y="571"/>
                              </a:lnTo>
                              <a:lnTo>
                                <a:pt x="8913" y="591"/>
                              </a:lnTo>
                              <a:lnTo>
                                <a:pt x="8934" y="613"/>
                              </a:lnTo>
                              <a:lnTo>
                                <a:pt x="8955" y="633"/>
                              </a:lnTo>
                              <a:lnTo>
                                <a:pt x="8974" y="655"/>
                              </a:lnTo>
                              <a:lnTo>
                                <a:pt x="8993" y="676"/>
                              </a:lnTo>
                              <a:lnTo>
                                <a:pt x="9013" y="699"/>
                              </a:lnTo>
                              <a:lnTo>
                                <a:pt x="9030" y="722"/>
                              </a:lnTo>
                              <a:lnTo>
                                <a:pt x="9047" y="744"/>
                              </a:lnTo>
                              <a:lnTo>
                                <a:pt x="9063" y="767"/>
                              </a:lnTo>
                              <a:lnTo>
                                <a:pt x="9078" y="790"/>
                              </a:lnTo>
                              <a:lnTo>
                                <a:pt x="9093" y="813"/>
                              </a:lnTo>
                              <a:lnTo>
                                <a:pt x="9107" y="837"/>
                              </a:lnTo>
                              <a:lnTo>
                                <a:pt x="9121" y="861"/>
                              </a:lnTo>
                              <a:lnTo>
                                <a:pt x="9133" y="885"/>
                              </a:lnTo>
                              <a:lnTo>
                                <a:pt x="9145" y="909"/>
                              </a:lnTo>
                              <a:lnTo>
                                <a:pt x="9157" y="934"/>
                              </a:lnTo>
                              <a:lnTo>
                                <a:pt x="9168" y="961"/>
                              </a:lnTo>
                              <a:lnTo>
                                <a:pt x="9177" y="988"/>
                              </a:lnTo>
                              <a:lnTo>
                                <a:pt x="9188" y="1016"/>
                              </a:lnTo>
                              <a:lnTo>
                                <a:pt x="9198" y="1045"/>
                              </a:lnTo>
                              <a:lnTo>
                                <a:pt x="9207" y="1075"/>
                              </a:lnTo>
                              <a:lnTo>
                                <a:pt x="9216" y="1107"/>
                              </a:lnTo>
                              <a:lnTo>
                                <a:pt x="9225" y="1140"/>
                              </a:lnTo>
                              <a:lnTo>
                                <a:pt x="9233" y="1174"/>
                              </a:lnTo>
                              <a:lnTo>
                                <a:pt x="9241" y="1208"/>
                              </a:lnTo>
                              <a:lnTo>
                                <a:pt x="9248" y="1244"/>
                              </a:lnTo>
                              <a:lnTo>
                                <a:pt x="9256" y="1280"/>
                              </a:lnTo>
                              <a:lnTo>
                                <a:pt x="9269" y="1357"/>
                              </a:lnTo>
                              <a:lnTo>
                                <a:pt x="9282" y="1438"/>
                              </a:lnTo>
                              <a:lnTo>
                                <a:pt x="9291" y="1524"/>
                              </a:lnTo>
                              <a:lnTo>
                                <a:pt x="9301" y="1614"/>
                              </a:lnTo>
                              <a:lnTo>
                                <a:pt x="9308" y="1708"/>
                              </a:lnTo>
                              <a:lnTo>
                                <a:pt x="9315" y="1806"/>
                              </a:lnTo>
                              <a:lnTo>
                                <a:pt x="9319" y="1908"/>
                              </a:lnTo>
                              <a:lnTo>
                                <a:pt x="9323" y="2015"/>
                              </a:lnTo>
                              <a:lnTo>
                                <a:pt x="9326" y="2126"/>
                              </a:lnTo>
                              <a:lnTo>
                                <a:pt x="9326" y="2242"/>
                              </a:lnTo>
                              <a:lnTo>
                                <a:pt x="9326" y="2552"/>
                              </a:lnTo>
                              <a:close/>
                              <a:moveTo>
                                <a:pt x="12184" y="166"/>
                              </a:moveTo>
                              <a:lnTo>
                                <a:pt x="12184" y="8052"/>
                              </a:lnTo>
                              <a:lnTo>
                                <a:pt x="10139" y="8052"/>
                              </a:lnTo>
                              <a:lnTo>
                                <a:pt x="10139" y="166"/>
                              </a:lnTo>
                              <a:lnTo>
                                <a:pt x="12184" y="166"/>
                              </a:lnTo>
                              <a:close/>
                              <a:moveTo>
                                <a:pt x="17123" y="166"/>
                              </a:moveTo>
                              <a:lnTo>
                                <a:pt x="17123" y="1744"/>
                              </a:lnTo>
                              <a:lnTo>
                                <a:pt x="15910" y="1744"/>
                              </a:lnTo>
                              <a:lnTo>
                                <a:pt x="15910" y="8052"/>
                              </a:lnTo>
                              <a:lnTo>
                                <a:pt x="13865" y="8052"/>
                              </a:lnTo>
                              <a:lnTo>
                                <a:pt x="13865" y="1744"/>
                              </a:lnTo>
                              <a:lnTo>
                                <a:pt x="12655" y="1744"/>
                              </a:lnTo>
                              <a:lnTo>
                                <a:pt x="12655" y="166"/>
                              </a:lnTo>
                              <a:lnTo>
                                <a:pt x="17123" y="166"/>
                              </a:lnTo>
                              <a:close/>
                            </a:path>
                          </a:pathLst>
                        </a:custGeom>
                        <a:solidFill>
                          <a:srgbClr val="191E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 name="Freeform 3"/>
                      <wps:cNvSpPr>
                        <a:spLocks noEditPoints="1"/>
                      </wps:cNvSpPr>
                      <wps:spPr bwMode="auto">
                        <a:xfrm>
                          <a:off x="371" y="1207"/>
                          <a:ext cx="1326" cy="570"/>
                        </a:xfrm>
                        <a:custGeom>
                          <a:avLst/>
                          <a:gdLst>
                            <a:gd name="T0" fmla="*/ 1449 w 10612"/>
                            <a:gd name="T1" fmla="*/ 1542 h 4559"/>
                            <a:gd name="T2" fmla="*/ 2492 w 10612"/>
                            <a:gd name="T3" fmla="*/ 2549 h 4559"/>
                            <a:gd name="T4" fmla="*/ 2282 w 10612"/>
                            <a:gd name="T5" fmla="*/ 2899 h 4559"/>
                            <a:gd name="T6" fmla="*/ 1138 w 10612"/>
                            <a:gd name="T7" fmla="*/ 1681 h 4559"/>
                            <a:gd name="T8" fmla="*/ 1078 w 10612"/>
                            <a:gd name="T9" fmla="*/ 1388 h 4559"/>
                            <a:gd name="T10" fmla="*/ 2094 w 10612"/>
                            <a:gd name="T11" fmla="*/ 414 h 4559"/>
                            <a:gd name="T12" fmla="*/ 2485 w 10612"/>
                            <a:gd name="T13" fmla="*/ 0 h 4559"/>
                            <a:gd name="T14" fmla="*/ 817 w 10612"/>
                            <a:gd name="T15" fmla="*/ 1815 h 4559"/>
                            <a:gd name="T16" fmla="*/ 497 w 10612"/>
                            <a:gd name="T17" fmla="*/ 2783 h 4559"/>
                            <a:gd name="T18" fmla="*/ 813 w 10612"/>
                            <a:gd name="T19" fmla="*/ 1215 h 4559"/>
                            <a:gd name="T20" fmla="*/ 231 w 10612"/>
                            <a:gd name="T21" fmla="*/ 868 h 4559"/>
                            <a:gd name="T22" fmla="*/ 153 w 10612"/>
                            <a:gd name="T23" fmla="*/ 1172 h 4559"/>
                            <a:gd name="T24" fmla="*/ 476 w 10612"/>
                            <a:gd name="T25" fmla="*/ 448 h 4559"/>
                            <a:gd name="T26" fmla="*/ 1424 w 10612"/>
                            <a:gd name="T27" fmla="*/ 84 h 4559"/>
                            <a:gd name="T28" fmla="*/ 3976 w 10612"/>
                            <a:gd name="T29" fmla="*/ 2232 h 4559"/>
                            <a:gd name="T30" fmla="*/ 3937 w 10612"/>
                            <a:gd name="T31" fmla="*/ 2557 h 4559"/>
                            <a:gd name="T32" fmla="*/ 3643 w 10612"/>
                            <a:gd name="T33" fmla="*/ 2631 h 4559"/>
                            <a:gd name="T34" fmla="*/ 3025 w 10612"/>
                            <a:gd name="T35" fmla="*/ 2749 h 4559"/>
                            <a:gd name="T36" fmla="*/ 2672 w 10612"/>
                            <a:gd name="T37" fmla="*/ 2549 h 4559"/>
                            <a:gd name="T38" fmla="*/ 3507 w 10612"/>
                            <a:gd name="T39" fmla="*/ 1140 h 4559"/>
                            <a:gd name="T40" fmla="*/ 3831 w 10612"/>
                            <a:gd name="T41" fmla="*/ 1359 h 4559"/>
                            <a:gd name="T42" fmla="*/ 3096 w 10612"/>
                            <a:gd name="T43" fmla="*/ 1988 h 4559"/>
                            <a:gd name="T44" fmla="*/ 3126 w 10612"/>
                            <a:gd name="T45" fmla="*/ 2484 h 4559"/>
                            <a:gd name="T46" fmla="*/ 3999 w 10612"/>
                            <a:gd name="T47" fmla="*/ 1215 h 4559"/>
                            <a:gd name="T48" fmla="*/ 5532 w 10612"/>
                            <a:gd name="T49" fmla="*/ 2670 h 4559"/>
                            <a:gd name="T50" fmla="*/ 5329 w 10612"/>
                            <a:gd name="T51" fmla="*/ 2528 h 4559"/>
                            <a:gd name="T52" fmla="*/ 5550 w 10612"/>
                            <a:gd name="T53" fmla="*/ 1298 h 4559"/>
                            <a:gd name="T54" fmla="*/ 4702 w 10612"/>
                            <a:gd name="T55" fmla="*/ 2456 h 4559"/>
                            <a:gd name="T56" fmla="*/ 4338 w 10612"/>
                            <a:gd name="T57" fmla="*/ 2617 h 4559"/>
                            <a:gd name="T58" fmla="*/ 4466 w 10612"/>
                            <a:gd name="T59" fmla="*/ 1461 h 4559"/>
                            <a:gd name="T60" fmla="*/ 4755 w 10612"/>
                            <a:gd name="T61" fmla="*/ 1103 h 4559"/>
                            <a:gd name="T62" fmla="*/ 4789 w 10612"/>
                            <a:gd name="T63" fmla="*/ 1967 h 4559"/>
                            <a:gd name="T64" fmla="*/ 5607 w 10612"/>
                            <a:gd name="T65" fmla="*/ 1132 h 4559"/>
                            <a:gd name="T66" fmla="*/ 5695 w 10612"/>
                            <a:gd name="T67" fmla="*/ 2129 h 4559"/>
                            <a:gd name="T68" fmla="*/ 7528 w 10612"/>
                            <a:gd name="T69" fmla="*/ 1933 h 4559"/>
                            <a:gd name="T70" fmla="*/ 6965 w 10612"/>
                            <a:gd name="T71" fmla="*/ 2826 h 4559"/>
                            <a:gd name="T72" fmla="*/ 6803 w 10612"/>
                            <a:gd name="T73" fmla="*/ 2610 h 4559"/>
                            <a:gd name="T74" fmla="*/ 7349 w 10612"/>
                            <a:gd name="T75" fmla="*/ 1584 h 4559"/>
                            <a:gd name="T76" fmla="*/ 7003 w 10612"/>
                            <a:gd name="T77" fmla="*/ 1515 h 4559"/>
                            <a:gd name="T78" fmla="*/ 6106 w 10612"/>
                            <a:gd name="T79" fmla="*/ 3282 h 4559"/>
                            <a:gd name="T80" fmla="*/ 5839 w 10612"/>
                            <a:gd name="T81" fmla="*/ 4521 h 4559"/>
                            <a:gd name="T82" fmla="*/ 6139 w 10612"/>
                            <a:gd name="T83" fmla="*/ 2233 h 4559"/>
                            <a:gd name="T84" fmla="*/ 6901 w 10612"/>
                            <a:gd name="T85" fmla="*/ 695 h 4559"/>
                            <a:gd name="T86" fmla="*/ 7037 w 10612"/>
                            <a:gd name="T87" fmla="*/ 908 h 4559"/>
                            <a:gd name="T88" fmla="*/ 6723 w 10612"/>
                            <a:gd name="T89" fmla="*/ 1600 h 4559"/>
                            <a:gd name="T90" fmla="*/ 7549 w 10612"/>
                            <a:gd name="T91" fmla="*/ 1329 h 4559"/>
                            <a:gd name="T92" fmla="*/ 8927 w 10612"/>
                            <a:gd name="T93" fmla="*/ 2365 h 4559"/>
                            <a:gd name="T94" fmla="*/ 8861 w 10612"/>
                            <a:gd name="T95" fmla="*/ 2785 h 4559"/>
                            <a:gd name="T96" fmla="*/ 8721 w 10612"/>
                            <a:gd name="T97" fmla="*/ 2173 h 4559"/>
                            <a:gd name="T98" fmla="*/ 7969 w 10612"/>
                            <a:gd name="T99" fmla="*/ 2785 h 4559"/>
                            <a:gd name="T100" fmla="*/ 7969 w 10612"/>
                            <a:gd name="T101" fmla="*/ 1726 h 4559"/>
                            <a:gd name="T102" fmla="*/ 8093 w 10612"/>
                            <a:gd name="T103" fmla="*/ 1290 h 4559"/>
                            <a:gd name="T104" fmla="*/ 8267 w 10612"/>
                            <a:gd name="T105" fmla="*/ 1510 h 4559"/>
                            <a:gd name="T106" fmla="*/ 8064 w 10612"/>
                            <a:gd name="T107" fmla="*/ 2651 h 4559"/>
                            <a:gd name="T108" fmla="*/ 9077 w 10612"/>
                            <a:gd name="T109" fmla="*/ 1188 h 4559"/>
                            <a:gd name="T110" fmla="*/ 10566 w 10612"/>
                            <a:gd name="T111" fmla="*/ 1677 h 4559"/>
                            <a:gd name="T112" fmla="*/ 10349 w 10612"/>
                            <a:gd name="T113" fmla="*/ 1601 h 4559"/>
                            <a:gd name="T114" fmla="*/ 9766 w 10612"/>
                            <a:gd name="T115" fmla="*/ 2351 h 4559"/>
                            <a:gd name="T116" fmla="*/ 9367 w 10612"/>
                            <a:gd name="T117" fmla="*/ 2621 h 4559"/>
                            <a:gd name="T118" fmla="*/ 9456 w 10612"/>
                            <a:gd name="T119" fmla="*/ 1681 h 4559"/>
                            <a:gd name="T120" fmla="*/ 9969 w 10612"/>
                            <a:gd name="T121" fmla="*/ 1230 h 4559"/>
                            <a:gd name="T122" fmla="*/ 9761 w 10612"/>
                            <a:gd name="T123" fmla="*/ 2031 h 4559"/>
                            <a:gd name="T124" fmla="*/ 10571 w 10612"/>
                            <a:gd name="T125" fmla="*/ 1171 h 455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0612" h="4559">
                              <a:moveTo>
                                <a:pt x="2640" y="90"/>
                              </a:moveTo>
                              <a:lnTo>
                                <a:pt x="2649" y="100"/>
                              </a:lnTo>
                              <a:lnTo>
                                <a:pt x="2657" y="108"/>
                              </a:lnTo>
                              <a:lnTo>
                                <a:pt x="2664" y="117"/>
                              </a:lnTo>
                              <a:lnTo>
                                <a:pt x="2670" y="126"/>
                              </a:lnTo>
                              <a:lnTo>
                                <a:pt x="2674" y="134"/>
                              </a:lnTo>
                              <a:lnTo>
                                <a:pt x="2677" y="141"/>
                              </a:lnTo>
                              <a:lnTo>
                                <a:pt x="2678" y="148"/>
                              </a:lnTo>
                              <a:lnTo>
                                <a:pt x="2679" y="155"/>
                              </a:lnTo>
                              <a:lnTo>
                                <a:pt x="2678" y="164"/>
                              </a:lnTo>
                              <a:lnTo>
                                <a:pt x="2674" y="175"/>
                              </a:lnTo>
                              <a:lnTo>
                                <a:pt x="2667" y="189"/>
                              </a:lnTo>
                              <a:lnTo>
                                <a:pt x="2659" y="204"/>
                              </a:lnTo>
                              <a:lnTo>
                                <a:pt x="2647" y="223"/>
                              </a:lnTo>
                              <a:lnTo>
                                <a:pt x="2632" y="243"/>
                              </a:lnTo>
                              <a:lnTo>
                                <a:pt x="2616" y="266"/>
                              </a:lnTo>
                              <a:lnTo>
                                <a:pt x="2596" y="291"/>
                              </a:lnTo>
                              <a:lnTo>
                                <a:pt x="2538" y="360"/>
                              </a:lnTo>
                              <a:lnTo>
                                <a:pt x="2474" y="434"/>
                              </a:lnTo>
                              <a:lnTo>
                                <a:pt x="2404" y="514"/>
                              </a:lnTo>
                              <a:lnTo>
                                <a:pt x="2327" y="598"/>
                              </a:lnTo>
                              <a:lnTo>
                                <a:pt x="2243" y="687"/>
                              </a:lnTo>
                              <a:lnTo>
                                <a:pt x="2153" y="779"/>
                              </a:lnTo>
                              <a:lnTo>
                                <a:pt x="2057" y="877"/>
                              </a:lnTo>
                              <a:lnTo>
                                <a:pt x="1954" y="980"/>
                              </a:lnTo>
                              <a:lnTo>
                                <a:pt x="1857" y="1075"/>
                              </a:lnTo>
                              <a:lnTo>
                                <a:pt x="1767" y="1161"/>
                              </a:lnTo>
                              <a:lnTo>
                                <a:pt x="1687" y="1238"/>
                              </a:lnTo>
                              <a:lnTo>
                                <a:pt x="1613" y="1306"/>
                              </a:lnTo>
                              <a:lnTo>
                                <a:pt x="1549" y="1363"/>
                              </a:lnTo>
                              <a:lnTo>
                                <a:pt x="1492" y="1410"/>
                              </a:lnTo>
                              <a:lnTo>
                                <a:pt x="1467" y="1431"/>
                              </a:lnTo>
                              <a:lnTo>
                                <a:pt x="1444" y="1449"/>
                              </a:lnTo>
                              <a:lnTo>
                                <a:pt x="1423" y="1465"/>
                              </a:lnTo>
                              <a:lnTo>
                                <a:pt x="1404" y="1478"/>
                              </a:lnTo>
                              <a:lnTo>
                                <a:pt x="1449" y="1542"/>
                              </a:lnTo>
                              <a:lnTo>
                                <a:pt x="1493" y="1607"/>
                              </a:lnTo>
                              <a:lnTo>
                                <a:pt x="1538" y="1670"/>
                              </a:lnTo>
                              <a:lnTo>
                                <a:pt x="1583" y="1735"/>
                              </a:lnTo>
                              <a:lnTo>
                                <a:pt x="1629" y="1800"/>
                              </a:lnTo>
                              <a:lnTo>
                                <a:pt x="1674" y="1863"/>
                              </a:lnTo>
                              <a:lnTo>
                                <a:pt x="1719" y="1928"/>
                              </a:lnTo>
                              <a:lnTo>
                                <a:pt x="1764" y="1993"/>
                              </a:lnTo>
                              <a:lnTo>
                                <a:pt x="1798" y="2040"/>
                              </a:lnTo>
                              <a:lnTo>
                                <a:pt x="1832" y="2087"/>
                              </a:lnTo>
                              <a:lnTo>
                                <a:pt x="1864" y="2130"/>
                              </a:lnTo>
                              <a:lnTo>
                                <a:pt x="1897" y="2172"/>
                              </a:lnTo>
                              <a:lnTo>
                                <a:pt x="1929" y="2212"/>
                              </a:lnTo>
                              <a:lnTo>
                                <a:pt x="1960" y="2250"/>
                              </a:lnTo>
                              <a:lnTo>
                                <a:pt x="1991" y="2285"/>
                              </a:lnTo>
                              <a:lnTo>
                                <a:pt x="2021" y="2319"/>
                              </a:lnTo>
                              <a:lnTo>
                                <a:pt x="2050" y="2350"/>
                              </a:lnTo>
                              <a:lnTo>
                                <a:pt x="2079" y="2380"/>
                              </a:lnTo>
                              <a:lnTo>
                                <a:pt x="2107" y="2408"/>
                              </a:lnTo>
                              <a:lnTo>
                                <a:pt x="2135" y="2433"/>
                              </a:lnTo>
                              <a:lnTo>
                                <a:pt x="2162" y="2457"/>
                              </a:lnTo>
                              <a:lnTo>
                                <a:pt x="2189" y="2478"/>
                              </a:lnTo>
                              <a:lnTo>
                                <a:pt x="2215" y="2499"/>
                              </a:lnTo>
                              <a:lnTo>
                                <a:pt x="2239" y="2516"/>
                              </a:lnTo>
                              <a:lnTo>
                                <a:pt x="2261" y="2530"/>
                              </a:lnTo>
                              <a:lnTo>
                                <a:pt x="2282" y="2542"/>
                              </a:lnTo>
                              <a:lnTo>
                                <a:pt x="2303" y="2553"/>
                              </a:lnTo>
                              <a:lnTo>
                                <a:pt x="2322" y="2560"/>
                              </a:lnTo>
                              <a:lnTo>
                                <a:pt x="2342" y="2567"/>
                              </a:lnTo>
                              <a:lnTo>
                                <a:pt x="2360" y="2572"/>
                              </a:lnTo>
                              <a:lnTo>
                                <a:pt x="2378" y="2574"/>
                              </a:lnTo>
                              <a:lnTo>
                                <a:pt x="2395" y="2575"/>
                              </a:lnTo>
                              <a:lnTo>
                                <a:pt x="2414" y="2574"/>
                              </a:lnTo>
                              <a:lnTo>
                                <a:pt x="2432" y="2571"/>
                              </a:lnTo>
                              <a:lnTo>
                                <a:pt x="2451" y="2566"/>
                              </a:lnTo>
                              <a:lnTo>
                                <a:pt x="2472" y="2558"/>
                              </a:lnTo>
                              <a:lnTo>
                                <a:pt x="2492" y="2549"/>
                              </a:lnTo>
                              <a:lnTo>
                                <a:pt x="2514" y="2538"/>
                              </a:lnTo>
                              <a:lnTo>
                                <a:pt x="2536" y="2524"/>
                              </a:lnTo>
                              <a:lnTo>
                                <a:pt x="2559" y="2507"/>
                              </a:lnTo>
                              <a:lnTo>
                                <a:pt x="2569" y="2502"/>
                              </a:lnTo>
                              <a:lnTo>
                                <a:pt x="2578" y="2498"/>
                              </a:lnTo>
                              <a:lnTo>
                                <a:pt x="2587" y="2495"/>
                              </a:lnTo>
                              <a:lnTo>
                                <a:pt x="2596" y="2494"/>
                              </a:lnTo>
                              <a:lnTo>
                                <a:pt x="2606" y="2494"/>
                              </a:lnTo>
                              <a:lnTo>
                                <a:pt x="2615" y="2497"/>
                              </a:lnTo>
                              <a:lnTo>
                                <a:pt x="2621" y="2500"/>
                              </a:lnTo>
                              <a:lnTo>
                                <a:pt x="2628" y="2504"/>
                              </a:lnTo>
                              <a:lnTo>
                                <a:pt x="2632" y="2511"/>
                              </a:lnTo>
                              <a:lnTo>
                                <a:pt x="2635" y="2517"/>
                              </a:lnTo>
                              <a:lnTo>
                                <a:pt x="2637" y="2526"/>
                              </a:lnTo>
                              <a:lnTo>
                                <a:pt x="2638" y="2535"/>
                              </a:lnTo>
                              <a:lnTo>
                                <a:pt x="2637" y="2542"/>
                              </a:lnTo>
                              <a:lnTo>
                                <a:pt x="2636" y="2548"/>
                              </a:lnTo>
                              <a:lnTo>
                                <a:pt x="2635" y="2554"/>
                              </a:lnTo>
                              <a:lnTo>
                                <a:pt x="2633" y="2560"/>
                              </a:lnTo>
                              <a:lnTo>
                                <a:pt x="2628" y="2572"/>
                              </a:lnTo>
                              <a:lnTo>
                                <a:pt x="2620" y="2585"/>
                              </a:lnTo>
                              <a:lnTo>
                                <a:pt x="2603" y="2610"/>
                              </a:lnTo>
                              <a:lnTo>
                                <a:pt x="2581" y="2637"/>
                              </a:lnTo>
                              <a:lnTo>
                                <a:pt x="2556" y="2667"/>
                              </a:lnTo>
                              <a:lnTo>
                                <a:pt x="2526" y="2700"/>
                              </a:lnTo>
                              <a:lnTo>
                                <a:pt x="2491" y="2736"/>
                              </a:lnTo>
                              <a:lnTo>
                                <a:pt x="2451" y="2774"/>
                              </a:lnTo>
                              <a:lnTo>
                                <a:pt x="2408" y="2815"/>
                              </a:lnTo>
                              <a:lnTo>
                                <a:pt x="2361" y="2858"/>
                              </a:lnTo>
                              <a:lnTo>
                                <a:pt x="2349" y="2868"/>
                              </a:lnTo>
                              <a:lnTo>
                                <a:pt x="2338" y="2876"/>
                              </a:lnTo>
                              <a:lnTo>
                                <a:pt x="2327" y="2883"/>
                              </a:lnTo>
                              <a:lnTo>
                                <a:pt x="2316" y="2889"/>
                              </a:lnTo>
                              <a:lnTo>
                                <a:pt x="2304" y="2894"/>
                              </a:lnTo>
                              <a:lnTo>
                                <a:pt x="2293" y="2897"/>
                              </a:lnTo>
                              <a:lnTo>
                                <a:pt x="2282" y="2899"/>
                              </a:lnTo>
                              <a:lnTo>
                                <a:pt x="2272" y="2899"/>
                              </a:lnTo>
                              <a:lnTo>
                                <a:pt x="2258" y="2898"/>
                              </a:lnTo>
                              <a:lnTo>
                                <a:pt x="2245" y="2896"/>
                              </a:lnTo>
                              <a:lnTo>
                                <a:pt x="2231" y="2891"/>
                              </a:lnTo>
                              <a:lnTo>
                                <a:pt x="2216" y="2886"/>
                              </a:lnTo>
                              <a:lnTo>
                                <a:pt x="2202" y="2878"/>
                              </a:lnTo>
                              <a:lnTo>
                                <a:pt x="2186" y="2869"/>
                              </a:lnTo>
                              <a:lnTo>
                                <a:pt x="2171" y="2858"/>
                              </a:lnTo>
                              <a:lnTo>
                                <a:pt x="2154" y="2846"/>
                              </a:lnTo>
                              <a:lnTo>
                                <a:pt x="2123" y="2820"/>
                              </a:lnTo>
                              <a:lnTo>
                                <a:pt x="2092" y="2793"/>
                              </a:lnTo>
                              <a:lnTo>
                                <a:pt x="2061" y="2764"/>
                              </a:lnTo>
                              <a:lnTo>
                                <a:pt x="2029" y="2734"/>
                              </a:lnTo>
                              <a:lnTo>
                                <a:pt x="1996" y="2702"/>
                              </a:lnTo>
                              <a:lnTo>
                                <a:pt x="1963" y="2667"/>
                              </a:lnTo>
                              <a:lnTo>
                                <a:pt x="1930" y="2631"/>
                              </a:lnTo>
                              <a:lnTo>
                                <a:pt x="1896" y="2593"/>
                              </a:lnTo>
                              <a:lnTo>
                                <a:pt x="1861" y="2553"/>
                              </a:lnTo>
                              <a:lnTo>
                                <a:pt x="1826" y="2512"/>
                              </a:lnTo>
                              <a:lnTo>
                                <a:pt x="1791" y="2469"/>
                              </a:lnTo>
                              <a:lnTo>
                                <a:pt x="1755" y="2423"/>
                              </a:lnTo>
                              <a:lnTo>
                                <a:pt x="1719" y="2376"/>
                              </a:lnTo>
                              <a:lnTo>
                                <a:pt x="1682" y="2327"/>
                              </a:lnTo>
                              <a:lnTo>
                                <a:pt x="1645" y="2277"/>
                              </a:lnTo>
                              <a:lnTo>
                                <a:pt x="1607" y="2224"/>
                              </a:lnTo>
                              <a:lnTo>
                                <a:pt x="1531" y="2117"/>
                              </a:lnTo>
                              <a:lnTo>
                                <a:pt x="1461" y="2022"/>
                              </a:lnTo>
                              <a:lnTo>
                                <a:pt x="1397" y="1937"/>
                              </a:lnTo>
                              <a:lnTo>
                                <a:pt x="1339" y="1861"/>
                              </a:lnTo>
                              <a:lnTo>
                                <a:pt x="1287" y="1798"/>
                              </a:lnTo>
                              <a:lnTo>
                                <a:pt x="1241" y="1745"/>
                              </a:lnTo>
                              <a:lnTo>
                                <a:pt x="1221" y="1721"/>
                              </a:lnTo>
                              <a:lnTo>
                                <a:pt x="1202" y="1702"/>
                              </a:lnTo>
                              <a:lnTo>
                                <a:pt x="1183" y="1684"/>
                              </a:lnTo>
                              <a:lnTo>
                                <a:pt x="1167" y="1669"/>
                              </a:lnTo>
                              <a:lnTo>
                                <a:pt x="1138" y="1681"/>
                              </a:lnTo>
                              <a:lnTo>
                                <a:pt x="1111" y="1689"/>
                              </a:lnTo>
                              <a:lnTo>
                                <a:pt x="1098" y="1692"/>
                              </a:lnTo>
                              <a:lnTo>
                                <a:pt x="1088" y="1694"/>
                              </a:lnTo>
                              <a:lnTo>
                                <a:pt x="1077" y="1695"/>
                              </a:lnTo>
                              <a:lnTo>
                                <a:pt x="1067" y="1695"/>
                              </a:lnTo>
                              <a:lnTo>
                                <a:pt x="1059" y="1695"/>
                              </a:lnTo>
                              <a:lnTo>
                                <a:pt x="1050" y="1694"/>
                              </a:lnTo>
                              <a:lnTo>
                                <a:pt x="1042" y="1692"/>
                              </a:lnTo>
                              <a:lnTo>
                                <a:pt x="1036" y="1689"/>
                              </a:lnTo>
                              <a:lnTo>
                                <a:pt x="1029" y="1685"/>
                              </a:lnTo>
                              <a:lnTo>
                                <a:pt x="1023" y="1681"/>
                              </a:lnTo>
                              <a:lnTo>
                                <a:pt x="1018" y="1676"/>
                              </a:lnTo>
                              <a:lnTo>
                                <a:pt x="1012" y="1669"/>
                              </a:lnTo>
                              <a:lnTo>
                                <a:pt x="1008" y="1663"/>
                              </a:lnTo>
                              <a:lnTo>
                                <a:pt x="1004" y="1655"/>
                              </a:lnTo>
                              <a:lnTo>
                                <a:pt x="1000" y="1647"/>
                              </a:lnTo>
                              <a:lnTo>
                                <a:pt x="997" y="1637"/>
                              </a:lnTo>
                              <a:lnTo>
                                <a:pt x="994" y="1627"/>
                              </a:lnTo>
                              <a:lnTo>
                                <a:pt x="992" y="1615"/>
                              </a:lnTo>
                              <a:lnTo>
                                <a:pt x="991" y="1604"/>
                              </a:lnTo>
                              <a:lnTo>
                                <a:pt x="989" y="1592"/>
                              </a:lnTo>
                              <a:lnTo>
                                <a:pt x="989" y="1576"/>
                              </a:lnTo>
                              <a:lnTo>
                                <a:pt x="988" y="1562"/>
                              </a:lnTo>
                              <a:lnTo>
                                <a:pt x="988" y="1549"/>
                              </a:lnTo>
                              <a:lnTo>
                                <a:pt x="988" y="1538"/>
                              </a:lnTo>
                              <a:lnTo>
                                <a:pt x="988" y="1518"/>
                              </a:lnTo>
                              <a:lnTo>
                                <a:pt x="990" y="1499"/>
                              </a:lnTo>
                              <a:lnTo>
                                <a:pt x="993" y="1482"/>
                              </a:lnTo>
                              <a:lnTo>
                                <a:pt x="998" y="1465"/>
                              </a:lnTo>
                              <a:lnTo>
                                <a:pt x="1005" y="1451"/>
                              </a:lnTo>
                              <a:lnTo>
                                <a:pt x="1012" y="1438"/>
                              </a:lnTo>
                              <a:lnTo>
                                <a:pt x="1021" y="1426"/>
                              </a:lnTo>
                              <a:lnTo>
                                <a:pt x="1032" y="1416"/>
                              </a:lnTo>
                              <a:lnTo>
                                <a:pt x="1045" y="1406"/>
                              </a:lnTo>
                              <a:lnTo>
                                <a:pt x="1060" y="1397"/>
                              </a:lnTo>
                              <a:lnTo>
                                <a:pt x="1078" y="1388"/>
                              </a:lnTo>
                              <a:lnTo>
                                <a:pt x="1099" y="1379"/>
                              </a:lnTo>
                              <a:lnTo>
                                <a:pt x="1123" y="1370"/>
                              </a:lnTo>
                              <a:lnTo>
                                <a:pt x="1151" y="1363"/>
                              </a:lnTo>
                              <a:lnTo>
                                <a:pt x="1180" y="1355"/>
                              </a:lnTo>
                              <a:lnTo>
                                <a:pt x="1213" y="1347"/>
                              </a:lnTo>
                              <a:lnTo>
                                <a:pt x="1225" y="1346"/>
                              </a:lnTo>
                              <a:lnTo>
                                <a:pt x="1236" y="1346"/>
                              </a:lnTo>
                              <a:lnTo>
                                <a:pt x="1247" y="1347"/>
                              </a:lnTo>
                              <a:lnTo>
                                <a:pt x="1256" y="1349"/>
                              </a:lnTo>
                              <a:lnTo>
                                <a:pt x="1266" y="1353"/>
                              </a:lnTo>
                              <a:lnTo>
                                <a:pt x="1274" y="1357"/>
                              </a:lnTo>
                              <a:lnTo>
                                <a:pt x="1282" y="1365"/>
                              </a:lnTo>
                              <a:lnTo>
                                <a:pt x="1289" y="1373"/>
                              </a:lnTo>
                              <a:lnTo>
                                <a:pt x="1348" y="1326"/>
                              </a:lnTo>
                              <a:lnTo>
                                <a:pt x="1409" y="1274"/>
                              </a:lnTo>
                              <a:lnTo>
                                <a:pt x="1473" y="1219"/>
                              </a:lnTo>
                              <a:lnTo>
                                <a:pt x="1538" y="1161"/>
                              </a:lnTo>
                              <a:lnTo>
                                <a:pt x="1605" y="1097"/>
                              </a:lnTo>
                              <a:lnTo>
                                <a:pt x="1674" y="1032"/>
                              </a:lnTo>
                              <a:lnTo>
                                <a:pt x="1745" y="961"/>
                              </a:lnTo>
                              <a:lnTo>
                                <a:pt x="1818" y="886"/>
                              </a:lnTo>
                              <a:lnTo>
                                <a:pt x="1887" y="814"/>
                              </a:lnTo>
                              <a:lnTo>
                                <a:pt x="1949" y="747"/>
                              </a:lnTo>
                              <a:lnTo>
                                <a:pt x="2004" y="687"/>
                              </a:lnTo>
                              <a:lnTo>
                                <a:pt x="2051" y="630"/>
                              </a:lnTo>
                              <a:lnTo>
                                <a:pt x="2073" y="606"/>
                              </a:lnTo>
                              <a:lnTo>
                                <a:pt x="2092" y="581"/>
                              </a:lnTo>
                              <a:lnTo>
                                <a:pt x="2109" y="558"/>
                              </a:lnTo>
                              <a:lnTo>
                                <a:pt x="2125" y="537"/>
                              </a:lnTo>
                              <a:lnTo>
                                <a:pt x="2139" y="516"/>
                              </a:lnTo>
                              <a:lnTo>
                                <a:pt x="2151" y="498"/>
                              </a:lnTo>
                              <a:lnTo>
                                <a:pt x="2161" y="480"/>
                              </a:lnTo>
                              <a:lnTo>
                                <a:pt x="2170" y="464"/>
                              </a:lnTo>
                              <a:lnTo>
                                <a:pt x="2140" y="447"/>
                              </a:lnTo>
                              <a:lnTo>
                                <a:pt x="2116" y="430"/>
                              </a:lnTo>
                              <a:lnTo>
                                <a:pt x="2094" y="414"/>
                              </a:lnTo>
                              <a:lnTo>
                                <a:pt x="2077" y="399"/>
                              </a:lnTo>
                              <a:lnTo>
                                <a:pt x="2069" y="391"/>
                              </a:lnTo>
                              <a:lnTo>
                                <a:pt x="2063" y="383"/>
                              </a:lnTo>
                              <a:lnTo>
                                <a:pt x="2058" y="376"/>
                              </a:lnTo>
                              <a:lnTo>
                                <a:pt x="2053" y="369"/>
                              </a:lnTo>
                              <a:lnTo>
                                <a:pt x="2050" y="363"/>
                              </a:lnTo>
                              <a:lnTo>
                                <a:pt x="2047" y="356"/>
                              </a:lnTo>
                              <a:lnTo>
                                <a:pt x="2046" y="350"/>
                              </a:lnTo>
                              <a:lnTo>
                                <a:pt x="2046" y="343"/>
                              </a:lnTo>
                              <a:lnTo>
                                <a:pt x="2046" y="339"/>
                              </a:lnTo>
                              <a:lnTo>
                                <a:pt x="2047" y="335"/>
                              </a:lnTo>
                              <a:lnTo>
                                <a:pt x="2048" y="331"/>
                              </a:lnTo>
                              <a:lnTo>
                                <a:pt x="2050" y="326"/>
                              </a:lnTo>
                              <a:lnTo>
                                <a:pt x="2056" y="319"/>
                              </a:lnTo>
                              <a:lnTo>
                                <a:pt x="2063" y="311"/>
                              </a:lnTo>
                              <a:lnTo>
                                <a:pt x="2073" y="306"/>
                              </a:lnTo>
                              <a:lnTo>
                                <a:pt x="2086" y="299"/>
                              </a:lnTo>
                              <a:lnTo>
                                <a:pt x="2100" y="295"/>
                              </a:lnTo>
                              <a:lnTo>
                                <a:pt x="2117" y="291"/>
                              </a:lnTo>
                              <a:lnTo>
                                <a:pt x="2142" y="271"/>
                              </a:lnTo>
                              <a:lnTo>
                                <a:pt x="2168" y="250"/>
                              </a:lnTo>
                              <a:lnTo>
                                <a:pt x="2196" y="226"/>
                              </a:lnTo>
                              <a:lnTo>
                                <a:pt x="2225" y="199"/>
                              </a:lnTo>
                              <a:lnTo>
                                <a:pt x="2256" y="170"/>
                              </a:lnTo>
                              <a:lnTo>
                                <a:pt x="2287" y="137"/>
                              </a:lnTo>
                              <a:lnTo>
                                <a:pt x="2319" y="103"/>
                              </a:lnTo>
                              <a:lnTo>
                                <a:pt x="2352" y="65"/>
                              </a:lnTo>
                              <a:lnTo>
                                <a:pt x="2367" y="50"/>
                              </a:lnTo>
                              <a:lnTo>
                                <a:pt x="2381" y="37"/>
                              </a:lnTo>
                              <a:lnTo>
                                <a:pt x="2396" y="25"/>
                              </a:lnTo>
                              <a:lnTo>
                                <a:pt x="2412" y="17"/>
                              </a:lnTo>
                              <a:lnTo>
                                <a:pt x="2428" y="9"/>
                              </a:lnTo>
                              <a:lnTo>
                                <a:pt x="2443" y="4"/>
                              </a:lnTo>
                              <a:lnTo>
                                <a:pt x="2459" y="2"/>
                              </a:lnTo>
                              <a:lnTo>
                                <a:pt x="2476" y="0"/>
                              </a:lnTo>
                              <a:lnTo>
                                <a:pt x="2485" y="0"/>
                              </a:lnTo>
                              <a:lnTo>
                                <a:pt x="2494" y="2"/>
                              </a:lnTo>
                              <a:lnTo>
                                <a:pt x="2504" y="4"/>
                              </a:lnTo>
                              <a:lnTo>
                                <a:pt x="2514" y="6"/>
                              </a:lnTo>
                              <a:lnTo>
                                <a:pt x="2523" y="9"/>
                              </a:lnTo>
                              <a:lnTo>
                                <a:pt x="2534" y="12"/>
                              </a:lnTo>
                              <a:lnTo>
                                <a:pt x="2544" y="18"/>
                              </a:lnTo>
                              <a:lnTo>
                                <a:pt x="2555" y="22"/>
                              </a:lnTo>
                              <a:lnTo>
                                <a:pt x="2575" y="35"/>
                              </a:lnTo>
                              <a:lnTo>
                                <a:pt x="2596" y="50"/>
                              </a:lnTo>
                              <a:lnTo>
                                <a:pt x="2618" y="68"/>
                              </a:lnTo>
                              <a:lnTo>
                                <a:pt x="2640" y="90"/>
                              </a:lnTo>
                              <a:close/>
                              <a:moveTo>
                                <a:pt x="1473" y="249"/>
                              </a:moveTo>
                              <a:lnTo>
                                <a:pt x="1441" y="305"/>
                              </a:lnTo>
                              <a:lnTo>
                                <a:pt x="1410" y="363"/>
                              </a:lnTo>
                              <a:lnTo>
                                <a:pt x="1380" y="422"/>
                              </a:lnTo>
                              <a:lnTo>
                                <a:pt x="1349" y="483"/>
                              </a:lnTo>
                              <a:lnTo>
                                <a:pt x="1319" y="544"/>
                              </a:lnTo>
                              <a:lnTo>
                                <a:pt x="1289" y="607"/>
                              </a:lnTo>
                              <a:lnTo>
                                <a:pt x="1259" y="671"/>
                              </a:lnTo>
                              <a:lnTo>
                                <a:pt x="1228" y="736"/>
                              </a:lnTo>
                              <a:lnTo>
                                <a:pt x="1198" y="803"/>
                              </a:lnTo>
                              <a:lnTo>
                                <a:pt x="1168" y="871"/>
                              </a:lnTo>
                              <a:lnTo>
                                <a:pt x="1139" y="940"/>
                              </a:lnTo>
                              <a:lnTo>
                                <a:pt x="1109" y="1010"/>
                              </a:lnTo>
                              <a:lnTo>
                                <a:pt x="1080" y="1082"/>
                              </a:lnTo>
                              <a:lnTo>
                                <a:pt x="1051" y="1155"/>
                              </a:lnTo>
                              <a:lnTo>
                                <a:pt x="1022" y="1229"/>
                              </a:lnTo>
                              <a:lnTo>
                                <a:pt x="993" y="1304"/>
                              </a:lnTo>
                              <a:lnTo>
                                <a:pt x="968" y="1368"/>
                              </a:lnTo>
                              <a:lnTo>
                                <a:pt x="945" y="1433"/>
                              </a:lnTo>
                              <a:lnTo>
                                <a:pt x="922" y="1498"/>
                              </a:lnTo>
                              <a:lnTo>
                                <a:pt x="899" y="1561"/>
                              </a:lnTo>
                              <a:lnTo>
                                <a:pt x="878" y="1625"/>
                              </a:lnTo>
                              <a:lnTo>
                                <a:pt x="856" y="1689"/>
                              </a:lnTo>
                              <a:lnTo>
                                <a:pt x="836" y="1752"/>
                              </a:lnTo>
                              <a:lnTo>
                                <a:pt x="817" y="1815"/>
                              </a:lnTo>
                              <a:lnTo>
                                <a:pt x="797" y="1878"/>
                              </a:lnTo>
                              <a:lnTo>
                                <a:pt x="778" y="1941"/>
                              </a:lnTo>
                              <a:lnTo>
                                <a:pt x="761" y="2004"/>
                              </a:lnTo>
                              <a:lnTo>
                                <a:pt x="743" y="2066"/>
                              </a:lnTo>
                              <a:lnTo>
                                <a:pt x="726" y="2128"/>
                              </a:lnTo>
                              <a:lnTo>
                                <a:pt x="710" y="2190"/>
                              </a:lnTo>
                              <a:lnTo>
                                <a:pt x="695" y="2252"/>
                              </a:lnTo>
                              <a:lnTo>
                                <a:pt x="680" y="2313"/>
                              </a:lnTo>
                              <a:lnTo>
                                <a:pt x="662" y="2392"/>
                              </a:lnTo>
                              <a:lnTo>
                                <a:pt x="647" y="2462"/>
                              </a:lnTo>
                              <a:lnTo>
                                <a:pt x="634" y="2526"/>
                              </a:lnTo>
                              <a:lnTo>
                                <a:pt x="624" y="2581"/>
                              </a:lnTo>
                              <a:lnTo>
                                <a:pt x="616" y="2628"/>
                              </a:lnTo>
                              <a:lnTo>
                                <a:pt x="612" y="2668"/>
                              </a:lnTo>
                              <a:lnTo>
                                <a:pt x="611" y="2685"/>
                              </a:lnTo>
                              <a:lnTo>
                                <a:pt x="610" y="2700"/>
                              </a:lnTo>
                              <a:lnTo>
                                <a:pt x="610" y="2713"/>
                              </a:lnTo>
                              <a:lnTo>
                                <a:pt x="611" y="2724"/>
                              </a:lnTo>
                              <a:lnTo>
                                <a:pt x="616" y="2740"/>
                              </a:lnTo>
                              <a:lnTo>
                                <a:pt x="620" y="2754"/>
                              </a:lnTo>
                              <a:lnTo>
                                <a:pt x="622" y="2768"/>
                              </a:lnTo>
                              <a:lnTo>
                                <a:pt x="623" y="2781"/>
                              </a:lnTo>
                              <a:lnTo>
                                <a:pt x="622" y="2792"/>
                              </a:lnTo>
                              <a:lnTo>
                                <a:pt x="621" y="2800"/>
                              </a:lnTo>
                              <a:lnTo>
                                <a:pt x="618" y="2807"/>
                              </a:lnTo>
                              <a:lnTo>
                                <a:pt x="614" y="2814"/>
                              </a:lnTo>
                              <a:lnTo>
                                <a:pt x="610" y="2818"/>
                              </a:lnTo>
                              <a:lnTo>
                                <a:pt x="604" y="2821"/>
                              </a:lnTo>
                              <a:lnTo>
                                <a:pt x="597" y="2823"/>
                              </a:lnTo>
                              <a:lnTo>
                                <a:pt x="590" y="2823"/>
                              </a:lnTo>
                              <a:lnTo>
                                <a:pt x="578" y="2822"/>
                              </a:lnTo>
                              <a:lnTo>
                                <a:pt x="565" y="2819"/>
                              </a:lnTo>
                              <a:lnTo>
                                <a:pt x="551" y="2814"/>
                              </a:lnTo>
                              <a:lnTo>
                                <a:pt x="535" y="2806"/>
                              </a:lnTo>
                              <a:lnTo>
                                <a:pt x="516" y="2796"/>
                              </a:lnTo>
                              <a:lnTo>
                                <a:pt x="497" y="2783"/>
                              </a:lnTo>
                              <a:lnTo>
                                <a:pt x="477" y="2769"/>
                              </a:lnTo>
                              <a:lnTo>
                                <a:pt x="454" y="2752"/>
                              </a:lnTo>
                              <a:lnTo>
                                <a:pt x="430" y="2733"/>
                              </a:lnTo>
                              <a:lnTo>
                                <a:pt x="409" y="2716"/>
                              </a:lnTo>
                              <a:lnTo>
                                <a:pt x="392" y="2698"/>
                              </a:lnTo>
                              <a:lnTo>
                                <a:pt x="377" y="2682"/>
                              </a:lnTo>
                              <a:lnTo>
                                <a:pt x="371" y="2673"/>
                              </a:lnTo>
                              <a:lnTo>
                                <a:pt x="366" y="2666"/>
                              </a:lnTo>
                              <a:lnTo>
                                <a:pt x="362" y="2659"/>
                              </a:lnTo>
                              <a:lnTo>
                                <a:pt x="357" y="2652"/>
                              </a:lnTo>
                              <a:lnTo>
                                <a:pt x="355" y="2644"/>
                              </a:lnTo>
                              <a:lnTo>
                                <a:pt x="353" y="2638"/>
                              </a:lnTo>
                              <a:lnTo>
                                <a:pt x="352" y="2631"/>
                              </a:lnTo>
                              <a:lnTo>
                                <a:pt x="351" y="2625"/>
                              </a:lnTo>
                              <a:lnTo>
                                <a:pt x="352" y="2608"/>
                              </a:lnTo>
                              <a:lnTo>
                                <a:pt x="356" y="2586"/>
                              </a:lnTo>
                              <a:lnTo>
                                <a:pt x="362" y="2560"/>
                              </a:lnTo>
                              <a:lnTo>
                                <a:pt x="369" y="2531"/>
                              </a:lnTo>
                              <a:lnTo>
                                <a:pt x="390" y="2460"/>
                              </a:lnTo>
                              <a:lnTo>
                                <a:pt x="411" y="2387"/>
                              </a:lnTo>
                              <a:lnTo>
                                <a:pt x="433" y="2314"/>
                              </a:lnTo>
                              <a:lnTo>
                                <a:pt x="455" y="2240"/>
                              </a:lnTo>
                              <a:lnTo>
                                <a:pt x="479" y="2166"/>
                              </a:lnTo>
                              <a:lnTo>
                                <a:pt x="502" y="2092"/>
                              </a:lnTo>
                              <a:lnTo>
                                <a:pt x="526" y="2017"/>
                              </a:lnTo>
                              <a:lnTo>
                                <a:pt x="552" y="1940"/>
                              </a:lnTo>
                              <a:lnTo>
                                <a:pt x="577" y="1864"/>
                              </a:lnTo>
                              <a:lnTo>
                                <a:pt x="604" y="1788"/>
                              </a:lnTo>
                              <a:lnTo>
                                <a:pt x="630" y="1710"/>
                              </a:lnTo>
                              <a:lnTo>
                                <a:pt x="657" y="1633"/>
                              </a:lnTo>
                              <a:lnTo>
                                <a:pt x="685" y="1554"/>
                              </a:lnTo>
                              <a:lnTo>
                                <a:pt x="714" y="1475"/>
                              </a:lnTo>
                              <a:lnTo>
                                <a:pt x="743" y="1395"/>
                              </a:lnTo>
                              <a:lnTo>
                                <a:pt x="774" y="1315"/>
                              </a:lnTo>
                              <a:lnTo>
                                <a:pt x="793" y="1266"/>
                              </a:lnTo>
                              <a:lnTo>
                                <a:pt x="813" y="1215"/>
                              </a:lnTo>
                              <a:lnTo>
                                <a:pt x="834" y="1164"/>
                              </a:lnTo>
                              <a:lnTo>
                                <a:pt x="854" y="1113"/>
                              </a:lnTo>
                              <a:lnTo>
                                <a:pt x="875" y="1060"/>
                              </a:lnTo>
                              <a:lnTo>
                                <a:pt x="896" y="1008"/>
                              </a:lnTo>
                              <a:lnTo>
                                <a:pt x="918" y="954"/>
                              </a:lnTo>
                              <a:lnTo>
                                <a:pt x="939" y="900"/>
                              </a:lnTo>
                              <a:lnTo>
                                <a:pt x="961" y="846"/>
                              </a:lnTo>
                              <a:lnTo>
                                <a:pt x="982" y="791"/>
                              </a:lnTo>
                              <a:lnTo>
                                <a:pt x="1005" y="735"/>
                              </a:lnTo>
                              <a:lnTo>
                                <a:pt x="1026" y="679"/>
                              </a:lnTo>
                              <a:lnTo>
                                <a:pt x="1049" y="623"/>
                              </a:lnTo>
                              <a:lnTo>
                                <a:pt x="1073" y="566"/>
                              </a:lnTo>
                              <a:lnTo>
                                <a:pt x="1095" y="507"/>
                              </a:lnTo>
                              <a:lnTo>
                                <a:pt x="1119" y="449"/>
                              </a:lnTo>
                              <a:lnTo>
                                <a:pt x="1049" y="466"/>
                              </a:lnTo>
                              <a:lnTo>
                                <a:pt x="981" y="485"/>
                              </a:lnTo>
                              <a:lnTo>
                                <a:pt x="917" y="503"/>
                              </a:lnTo>
                              <a:lnTo>
                                <a:pt x="855" y="523"/>
                              </a:lnTo>
                              <a:lnTo>
                                <a:pt x="795" y="542"/>
                              </a:lnTo>
                              <a:lnTo>
                                <a:pt x="738" y="561"/>
                              </a:lnTo>
                              <a:lnTo>
                                <a:pt x="684" y="582"/>
                              </a:lnTo>
                              <a:lnTo>
                                <a:pt x="633" y="602"/>
                              </a:lnTo>
                              <a:lnTo>
                                <a:pt x="583" y="623"/>
                              </a:lnTo>
                              <a:lnTo>
                                <a:pt x="536" y="644"/>
                              </a:lnTo>
                              <a:lnTo>
                                <a:pt x="492" y="667"/>
                              </a:lnTo>
                              <a:lnTo>
                                <a:pt x="450" y="689"/>
                              </a:lnTo>
                              <a:lnTo>
                                <a:pt x="411" y="712"/>
                              </a:lnTo>
                              <a:lnTo>
                                <a:pt x="373" y="735"/>
                              </a:lnTo>
                              <a:lnTo>
                                <a:pt x="340" y="759"/>
                              </a:lnTo>
                              <a:lnTo>
                                <a:pt x="308" y="783"/>
                              </a:lnTo>
                              <a:lnTo>
                                <a:pt x="287" y="800"/>
                              </a:lnTo>
                              <a:lnTo>
                                <a:pt x="269" y="817"/>
                              </a:lnTo>
                              <a:lnTo>
                                <a:pt x="254" y="834"/>
                              </a:lnTo>
                              <a:lnTo>
                                <a:pt x="241" y="850"/>
                              </a:lnTo>
                              <a:lnTo>
                                <a:pt x="236" y="859"/>
                              </a:lnTo>
                              <a:lnTo>
                                <a:pt x="231" y="868"/>
                              </a:lnTo>
                              <a:lnTo>
                                <a:pt x="227" y="875"/>
                              </a:lnTo>
                              <a:lnTo>
                                <a:pt x="224" y="884"/>
                              </a:lnTo>
                              <a:lnTo>
                                <a:pt x="222" y="891"/>
                              </a:lnTo>
                              <a:lnTo>
                                <a:pt x="220" y="900"/>
                              </a:lnTo>
                              <a:lnTo>
                                <a:pt x="219" y="908"/>
                              </a:lnTo>
                              <a:lnTo>
                                <a:pt x="219" y="916"/>
                              </a:lnTo>
                              <a:lnTo>
                                <a:pt x="220" y="929"/>
                              </a:lnTo>
                              <a:lnTo>
                                <a:pt x="221" y="946"/>
                              </a:lnTo>
                              <a:lnTo>
                                <a:pt x="224" y="969"/>
                              </a:lnTo>
                              <a:lnTo>
                                <a:pt x="228" y="996"/>
                              </a:lnTo>
                              <a:lnTo>
                                <a:pt x="234" y="1027"/>
                              </a:lnTo>
                              <a:lnTo>
                                <a:pt x="241" y="1063"/>
                              </a:lnTo>
                              <a:lnTo>
                                <a:pt x="249" y="1104"/>
                              </a:lnTo>
                              <a:lnTo>
                                <a:pt x="258" y="1148"/>
                              </a:lnTo>
                              <a:lnTo>
                                <a:pt x="261" y="1163"/>
                              </a:lnTo>
                              <a:lnTo>
                                <a:pt x="261" y="1175"/>
                              </a:lnTo>
                              <a:lnTo>
                                <a:pt x="259" y="1182"/>
                              </a:lnTo>
                              <a:lnTo>
                                <a:pt x="258" y="1186"/>
                              </a:lnTo>
                              <a:lnTo>
                                <a:pt x="256" y="1191"/>
                              </a:lnTo>
                              <a:lnTo>
                                <a:pt x="254" y="1195"/>
                              </a:lnTo>
                              <a:lnTo>
                                <a:pt x="251" y="1199"/>
                              </a:lnTo>
                              <a:lnTo>
                                <a:pt x="248" y="1202"/>
                              </a:lnTo>
                              <a:lnTo>
                                <a:pt x="243" y="1204"/>
                              </a:lnTo>
                              <a:lnTo>
                                <a:pt x="239" y="1206"/>
                              </a:lnTo>
                              <a:lnTo>
                                <a:pt x="234" y="1209"/>
                              </a:lnTo>
                              <a:lnTo>
                                <a:pt x="228" y="1210"/>
                              </a:lnTo>
                              <a:lnTo>
                                <a:pt x="222" y="1210"/>
                              </a:lnTo>
                              <a:lnTo>
                                <a:pt x="214" y="1210"/>
                              </a:lnTo>
                              <a:lnTo>
                                <a:pt x="205" y="1210"/>
                              </a:lnTo>
                              <a:lnTo>
                                <a:pt x="196" y="1208"/>
                              </a:lnTo>
                              <a:lnTo>
                                <a:pt x="187" y="1205"/>
                              </a:lnTo>
                              <a:lnTo>
                                <a:pt x="180" y="1201"/>
                              </a:lnTo>
                              <a:lnTo>
                                <a:pt x="172" y="1196"/>
                              </a:lnTo>
                              <a:lnTo>
                                <a:pt x="165" y="1189"/>
                              </a:lnTo>
                              <a:lnTo>
                                <a:pt x="159" y="1181"/>
                              </a:lnTo>
                              <a:lnTo>
                                <a:pt x="153" y="1172"/>
                              </a:lnTo>
                              <a:lnTo>
                                <a:pt x="136" y="1144"/>
                              </a:lnTo>
                              <a:lnTo>
                                <a:pt x="120" y="1113"/>
                              </a:lnTo>
                              <a:lnTo>
                                <a:pt x="102" y="1078"/>
                              </a:lnTo>
                              <a:lnTo>
                                <a:pt x="85" y="1041"/>
                              </a:lnTo>
                              <a:lnTo>
                                <a:pt x="67" y="1000"/>
                              </a:lnTo>
                              <a:lnTo>
                                <a:pt x="50" y="957"/>
                              </a:lnTo>
                              <a:lnTo>
                                <a:pt x="32" y="910"/>
                              </a:lnTo>
                              <a:lnTo>
                                <a:pt x="14" y="860"/>
                              </a:lnTo>
                              <a:lnTo>
                                <a:pt x="8" y="838"/>
                              </a:lnTo>
                              <a:lnTo>
                                <a:pt x="3" y="816"/>
                              </a:lnTo>
                              <a:lnTo>
                                <a:pt x="1" y="797"/>
                              </a:lnTo>
                              <a:lnTo>
                                <a:pt x="0" y="777"/>
                              </a:lnTo>
                              <a:lnTo>
                                <a:pt x="1" y="759"/>
                              </a:lnTo>
                              <a:lnTo>
                                <a:pt x="3" y="740"/>
                              </a:lnTo>
                              <a:lnTo>
                                <a:pt x="9" y="723"/>
                              </a:lnTo>
                              <a:lnTo>
                                <a:pt x="14" y="706"/>
                              </a:lnTo>
                              <a:lnTo>
                                <a:pt x="23" y="690"/>
                              </a:lnTo>
                              <a:lnTo>
                                <a:pt x="32" y="674"/>
                              </a:lnTo>
                              <a:lnTo>
                                <a:pt x="44" y="657"/>
                              </a:lnTo>
                              <a:lnTo>
                                <a:pt x="58" y="642"/>
                              </a:lnTo>
                              <a:lnTo>
                                <a:pt x="73" y="627"/>
                              </a:lnTo>
                              <a:lnTo>
                                <a:pt x="91" y="612"/>
                              </a:lnTo>
                              <a:lnTo>
                                <a:pt x="109" y="598"/>
                              </a:lnTo>
                              <a:lnTo>
                                <a:pt x="129" y="585"/>
                              </a:lnTo>
                              <a:lnTo>
                                <a:pt x="152" y="572"/>
                              </a:lnTo>
                              <a:lnTo>
                                <a:pt x="177" y="559"/>
                              </a:lnTo>
                              <a:lnTo>
                                <a:pt x="202" y="546"/>
                              </a:lnTo>
                              <a:lnTo>
                                <a:pt x="230" y="534"/>
                              </a:lnTo>
                              <a:lnTo>
                                <a:pt x="243" y="530"/>
                              </a:lnTo>
                              <a:lnTo>
                                <a:pt x="261" y="523"/>
                              </a:lnTo>
                              <a:lnTo>
                                <a:pt x="284" y="515"/>
                              </a:lnTo>
                              <a:lnTo>
                                <a:pt x="312" y="504"/>
                              </a:lnTo>
                              <a:lnTo>
                                <a:pt x="345" y="493"/>
                              </a:lnTo>
                              <a:lnTo>
                                <a:pt x="384" y="479"/>
                              </a:lnTo>
                              <a:lnTo>
                                <a:pt x="427" y="465"/>
                              </a:lnTo>
                              <a:lnTo>
                                <a:pt x="476" y="448"/>
                              </a:lnTo>
                              <a:lnTo>
                                <a:pt x="529" y="430"/>
                              </a:lnTo>
                              <a:lnTo>
                                <a:pt x="589" y="410"/>
                              </a:lnTo>
                              <a:lnTo>
                                <a:pt x="653" y="389"/>
                              </a:lnTo>
                              <a:lnTo>
                                <a:pt x="722" y="365"/>
                              </a:lnTo>
                              <a:lnTo>
                                <a:pt x="797" y="340"/>
                              </a:lnTo>
                              <a:lnTo>
                                <a:pt x="876" y="314"/>
                              </a:lnTo>
                              <a:lnTo>
                                <a:pt x="961" y="286"/>
                              </a:lnTo>
                              <a:lnTo>
                                <a:pt x="1051" y="256"/>
                              </a:lnTo>
                              <a:lnTo>
                                <a:pt x="1093" y="242"/>
                              </a:lnTo>
                              <a:lnTo>
                                <a:pt x="1131" y="226"/>
                              </a:lnTo>
                              <a:lnTo>
                                <a:pt x="1149" y="218"/>
                              </a:lnTo>
                              <a:lnTo>
                                <a:pt x="1166" y="210"/>
                              </a:lnTo>
                              <a:lnTo>
                                <a:pt x="1182" y="202"/>
                              </a:lnTo>
                              <a:lnTo>
                                <a:pt x="1197" y="194"/>
                              </a:lnTo>
                              <a:lnTo>
                                <a:pt x="1211" y="185"/>
                              </a:lnTo>
                              <a:lnTo>
                                <a:pt x="1225" y="176"/>
                              </a:lnTo>
                              <a:lnTo>
                                <a:pt x="1238" y="167"/>
                              </a:lnTo>
                              <a:lnTo>
                                <a:pt x="1250" y="158"/>
                              </a:lnTo>
                              <a:lnTo>
                                <a:pt x="1261" y="148"/>
                              </a:lnTo>
                              <a:lnTo>
                                <a:pt x="1271" y="139"/>
                              </a:lnTo>
                              <a:lnTo>
                                <a:pt x="1280" y="129"/>
                              </a:lnTo>
                              <a:lnTo>
                                <a:pt x="1289" y="119"/>
                              </a:lnTo>
                              <a:lnTo>
                                <a:pt x="1299" y="106"/>
                              </a:lnTo>
                              <a:lnTo>
                                <a:pt x="1311" y="95"/>
                              </a:lnTo>
                              <a:lnTo>
                                <a:pt x="1321" y="86"/>
                              </a:lnTo>
                              <a:lnTo>
                                <a:pt x="1332" y="78"/>
                              </a:lnTo>
                              <a:lnTo>
                                <a:pt x="1341" y="72"/>
                              </a:lnTo>
                              <a:lnTo>
                                <a:pt x="1350" y="67"/>
                              </a:lnTo>
                              <a:lnTo>
                                <a:pt x="1360" y="65"/>
                              </a:lnTo>
                              <a:lnTo>
                                <a:pt x="1368" y="64"/>
                              </a:lnTo>
                              <a:lnTo>
                                <a:pt x="1376" y="64"/>
                              </a:lnTo>
                              <a:lnTo>
                                <a:pt x="1384" y="66"/>
                              </a:lnTo>
                              <a:lnTo>
                                <a:pt x="1394" y="68"/>
                              </a:lnTo>
                              <a:lnTo>
                                <a:pt x="1404" y="73"/>
                              </a:lnTo>
                              <a:lnTo>
                                <a:pt x="1413" y="77"/>
                              </a:lnTo>
                              <a:lnTo>
                                <a:pt x="1424" y="84"/>
                              </a:lnTo>
                              <a:lnTo>
                                <a:pt x="1435" y="91"/>
                              </a:lnTo>
                              <a:lnTo>
                                <a:pt x="1447" y="99"/>
                              </a:lnTo>
                              <a:lnTo>
                                <a:pt x="1460" y="109"/>
                              </a:lnTo>
                              <a:lnTo>
                                <a:pt x="1472" y="118"/>
                              </a:lnTo>
                              <a:lnTo>
                                <a:pt x="1481" y="128"/>
                              </a:lnTo>
                              <a:lnTo>
                                <a:pt x="1489" y="136"/>
                              </a:lnTo>
                              <a:lnTo>
                                <a:pt x="1494" y="144"/>
                              </a:lnTo>
                              <a:lnTo>
                                <a:pt x="1498" y="153"/>
                              </a:lnTo>
                              <a:lnTo>
                                <a:pt x="1502" y="160"/>
                              </a:lnTo>
                              <a:lnTo>
                                <a:pt x="1503" y="167"/>
                              </a:lnTo>
                              <a:lnTo>
                                <a:pt x="1502" y="174"/>
                              </a:lnTo>
                              <a:lnTo>
                                <a:pt x="1501" y="182"/>
                              </a:lnTo>
                              <a:lnTo>
                                <a:pt x="1498" y="190"/>
                              </a:lnTo>
                              <a:lnTo>
                                <a:pt x="1495" y="200"/>
                              </a:lnTo>
                              <a:lnTo>
                                <a:pt x="1485" y="223"/>
                              </a:lnTo>
                              <a:lnTo>
                                <a:pt x="1473" y="249"/>
                              </a:lnTo>
                              <a:close/>
                              <a:moveTo>
                                <a:pt x="4173" y="1441"/>
                              </a:moveTo>
                              <a:lnTo>
                                <a:pt x="4151" y="1503"/>
                              </a:lnTo>
                              <a:lnTo>
                                <a:pt x="4129" y="1565"/>
                              </a:lnTo>
                              <a:lnTo>
                                <a:pt x="4109" y="1625"/>
                              </a:lnTo>
                              <a:lnTo>
                                <a:pt x="4089" y="1684"/>
                              </a:lnTo>
                              <a:lnTo>
                                <a:pt x="4070" y="1741"/>
                              </a:lnTo>
                              <a:lnTo>
                                <a:pt x="4053" y="1798"/>
                              </a:lnTo>
                              <a:lnTo>
                                <a:pt x="4036" y="1853"/>
                              </a:lnTo>
                              <a:lnTo>
                                <a:pt x="4019" y="1907"/>
                              </a:lnTo>
                              <a:lnTo>
                                <a:pt x="4003" y="1959"/>
                              </a:lnTo>
                              <a:lnTo>
                                <a:pt x="3989" y="2011"/>
                              </a:lnTo>
                              <a:lnTo>
                                <a:pt x="3975" y="2061"/>
                              </a:lnTo>
                              <a:lnTo>
                                <a:pt x="3963" y="2109"/>
                              </a:lnTo>
                              <a:lnTo>
                                <a:pt x="3952" y="2157"/>
                              </a:lnTo>
                              <a:lnTo>
                                <a:pt x="3941" y="2203"/>
                              </a:lnTo>
                              <a:lnTo>
                                <a:pt x="3930" y="2247"/>
                              </a:lnTo>
                              <a:lnTo>
                                <a:pt x="3922" y="2292"/>
                              </a:lnTo>
                              <a:lnTo>
                                <a:pt x="3938" y="2275"/>
                              </a:lnTo>
                              <a:lnTo>
                                <a:pt x="3956" y="2256"/>
                              </a:lnTo>
                              <a:lnTo>
                                <a:pt x="3976" y="2232"/>
                              </a:lnTo>
                              <a:lnTo>
                                <a:pt x="4000" y="2206"/>
                              </a:lnTo>
                              <a:lnTo>
                                <a:pt x="4022" y="2180"/>
                              </a:lnTo>
                              <a:lnTo>
                                <a:pt x="4039" y="2160"/>
                              </a:lnTo>
                              <a:lnTo>
                                <a:pt x="4052" y="2146"/>
                              </a:lnTo>
                              <a:lnTo>
                                <a:pt x="4060" y="2138"/>
                              </a:lnTo>
                              <a:lnTo>
                                <a:pt x="4067" y="2130"/>
                              </a:lnTo>
                              <a:lnTo>
                                <a:pt x="4074" y="2122"/>
                              </a:lnTo>
                              <a:lnTo>
                                <a:pt x="4082" y="2117"/>
                              </a:lnTo>
                              <a:lnTo>
                                <a:pt x="4089" y="2111"/>
                              </a:lnTo>
                              <a:lnTo>
                                <a:pt x="4097" y="2107"/>
                              </a:lnTo>
                              <a:lnTo>
                                <a:pt x="4104" y="2105"/>
                              </a:lnTo>
                              <a:lnTo>
                                <a:pt x="4112" y="2103"/>
                              </a:lnTo>
                              <a:lnTo>
                                <a:pt x="4119" y="2102"/>
                              </a:lnTo>
                              <a:lnTo>
                                <a:pt x="4127" y="2103"/>
                              </a:lnTo>
                              <a:lnTo>
                                <a:pt x="4132" y="2104"/>
                              </a:lnTo>
                              <a:lnTo>
                                <a:pt x="4138" y="2106"/>
                              </a:lnTo>
                              <a:lnTo>
                                <a:pt x="4142" y="2109"/>
                              </a:lnTo>
                              <a:lnTo>
                                <a:pt x="4145" y="2114"/>
                              </a:lnTo>
                              <a:lnTo>
                                <a:pt x="4147" y="2119"/>
                              </a:lnTo>
                              <a:lnTo>
                                <a:pt x="4150" y="2125"/>
                              </a:lnTo>
                              <a:lnTo>
                                <a:pt x="4150" y="2132"/>
                              </a:lnTo>
                              <a:lnTo>
                                <a:pt x="4148" y="2142"/>
                              </a:lnTo>
                              <a:lnTo>
                                <a:pt x="4145" y="2151"/>
                              </a:lnTo>
                              <a:lnTo>
                                <a:pt x="4140" y="2162"/>
                              </a:lnTo>
                              <a:lnTo>
                                <a:pt x="4133" y="2174"/>
                              </a:lnTo>
                              <a:lnTo>
                                <a:pt x="4111" y="2209"/>
                              </a:lnTo>
                              <a:lnTo>
                                <a:pt x="4088" y="2243"/>
                              </a:lnTo>
                              <a:lnTo>
                                <a:pt x="4068" y="2278"/>
                              </a:lnTo>
                              <a:lnTo>
                                <a:pt x="4048" y="2312"/>
                              </a:lnTo>
                              <a:lnTo>
                                <a:pt x="4029" y="2348"/>
                              </a:lnTo>
                              <a:lnTo>
                                <a:pt x="4012" y="2382"/>
                              </a:lnTo>
                              <a:lnTo>
                                <a:pt x="3995" y="2417"/>
                              </a:lnTo>
                              <a:lnTo>
                                <a:pt x="3979" y="2451"/>
                              </a:lnTo>
                              <a:lnTo>
                                <a:pt x="3963" y="2487"/>
                              </a:lnTo>
                              <a:lnTo>
                                <a:pt x="3949" y="2521"/>
                              </a:lnTo>
                              <a:lnTo>
                                <a:pt x="3937" y="2557"/>
                              </a:lnTo>
                              <a:lnTo>
                                <a:pt x="3925" y="2591"/>
                              </a:lnTo>
                              <a:lnTo>
                                <a:pt x="3913" y="2627"/>
                              </a:lnTo>
                              <a:lnTo>
                                <a:pt x="3903" y="2662"/>
                              </a:lnTo>
                              <a:lnTo>
                                <a:pt x="3894" y="2697"/>
                              </a:lnTo>
                              <a:lnTo>
                                <a:pt x="3886" y="2733"/>
                              </a:lnTo>
                              <a:lnTo>
                                <a:pt x="3881" y="2751"/>
                              </a:lnTo>
                              <a:lnTo>
                                <a:pt x="3876" y="2767"/>
                              </a:lnTo>
                              <a:lnTo>
                                <a:pt x="3870" y="2780"/>
                              </a:lnTo>
                              <a:lnTo>
                                <a:pt x="3863" y="2792"/>
                              </a:lnTo>
                              <a:lnTo>
                                <a:pt x="3857" y="2801"/>
                              </a:lnTo>
                              <a:lnTo>
                                <a:pt x="3849" y="2807"/>
                              </a:lnTo>
                              <a:lnTo>
                                <a:pt x="3845" y="2809"/>
                              </a:lnTo>
                              <a:lnTo>
                                <a:pt x="3841" y="2810"/>
                              </a:lnTo>
                              <a:lnTo>
                                <a:pt x="3837" y="2812"/>
                              </a:lnTo>
                              <a:lnTo>
                                <a:pt x="3832" y="2812"/>
                              </a:lnTo>
                              <a:lnTo>
                                <a:pt x="3823" y="2810"/>
                              </a:lnTo>
                              <a:lnTo>
                                <a:pt x="3812" y="2807"/>
                              </a:lnTo>
                              <a:lnTo>
                                <a:pt x="3799" y="2803"/>
                              </a:lnTo>
                              <a:lnTo>
                                <a:pt x="3784" y="2796"/>
                              </a:lnTo>
                              <a:lnTo>
                                <a:pt x="3768" y="2787"/>
                              </a:lnTo>
                              <a:lnTo>
                                <a:pt x="3749" y="2776"/>
                              </a:lnTo>
                              <a:lnTo>
                                <a:pt x="3730" y="2763"/>
                              </a:lnTo>
                              <a:lnTo>
                                <a:pt x="3707" y="2749"/>
                              </a:lnTo>
                              <a:lnTo>
                                <a:pt x="3696" y="2739"/>
                              </a:lnTo>
                              <a:lnTo>
                                <a:pt x="3684" y="2731"/>
                              </a:lnTo>
                              <a:lnTo>
                                <a:pt x="3674" y="2723"/>
                              </a:lnTo>
                              <a:lnTo>
                                <a:pt x="3666" y="2716"/>
                              </a:lnTo>
                              <a:lnTo>
                                <a:pt x="3659" y="2708"/>
                              </a:lnTo>
                              <a:lnTo>
                                <a:pt x="3653" y="2702"/>
                              </a:lnTo>
                              <a:lnTo>
                                <a:pt x="3649" y="2695"/>
                              </a:lnTo>
                              <a:lnTo>
                                <a:pt x="3646" y="2689"/>
                              </a:lnTo>
                              <a:lnTo>
                                <a:pt x="3644" y="2683"/>
                              </a:lnTo>
                              <a:lnTo>
                                <a:pt x="3643" y="2675"/>
                              </a:lnTo>
                              <a:lnTo>
                                <a:pt x="3642" y="2666"/>
                              </a:lnTo>
                              <a:lnTo>
                                <a:pt x="3641" y="2656"/>
                              </a:lnTo>
                              <a:lnTo>
                                <a:pt x="3643" y="2631"/>
                              </a:lnTo>
                              <a:lnTo>
                                <a:pt x="3646" y="2601"/>
                              </a:lnTo>
                              <a:lnTo>
                                <a:pt x="3657" y="2539"/>
                              </a:lnTo>
                              <a:lnTo>
                                <a:pt x="3668" y="2478"/>
                              </a:lnTo>
                              <a:lnTo>
                                <a:pt x="3678" y="2418"/>
                              </a:lnTo>
                              <a:lnTo>
                                <a:pt x="3690" y="2360"/>
                              </a:lnTo>
                              <a:lnTo>
                                <a:pt x="3702" y="2302"/>
                              </a:lnTo>
                              <a:lnTo>
                                <a:pt x="3714" y="2247"/>
                              </a:lnTo>
                              <a:lnTo>
                                <a:pt x="3727" y="2192"/>
                              </a:lnTo>
                              <a:lnTo>
                                <a:pt x="3740" y="2140"/>
                              </a:lnTo>
                              <a:lnTo>
                                <a:pt x="3753" y="2088"/>
                              </a:lnTo>
                              <a:lnTo>
                                <a:pt x="3767" y="2037"/>
                              </a:lnTo>
                              <a:lnTo>
                                <a:pt x="3780" y="1988"/>
                              </a:lnTo>
                              <a:lnTo>
                                <a:pt x="3795" y="1940"/>
                              </a:lnTo>
                              <a:lnTo>
                                <a:pt x="3809" y="1894"/>
                              </a:lnTo>
                              <a:lnTo>
                                <a:pt x="3824" y="1848"/>
                              </a:lnTo>
                              <a:lnTo>
                                <a:pt x="3839" y="1805"/>
                              </a:lnTo>
                              <a:lnTo>
                                <a:pt x="3854" y="1762"/>
                              </a:lnTo>
                              <a:lnTo>
                                <a:pt x="3832" y="1798"/>
                              </a:lnTo>
                              <a:lnTo>
                                <a:pt x="3809" y="1833"/>
                              </a:lnTo>
                              <a:lnTo>
                                <a:pt x="3785" y="1870"/>
                              </a:lnTo>
                              <a:lnTo>
                                <a:pt x="3760" y="1907"/>
                              </a:lnTo>
                              <a:lnTo>
                                <a:pt x="3707" y="1981"/>
                              </a:lnTo>
                              <a:lnTo>
                                <a:pt x="3650" y="2058"/>
                              </a:lnTo>
                              <a:lnTo>
                                <a:pt x="3590" y="2136"/>
                              </a:lnTo>
                              <a:lnTo>
                                <a:pt x="3526" y="2216"/>
                              </a:lnTo>
                              <a:lnTo>
                                <a:pt x="3457" y="2298"/>
                              </a:lnTo>
                              <a:lnTo>
                                <a:pt x="3385" y="2382"/>
                              </a:lnTo>
                              <a:lnTo>
                                <a:pt x="3321" y="2453"/>
                              </a:lnTo>
                              <a:lnTo>
                                <a:pt x="3263" y="2517"/>
                              </a:lnTo>
                              <a:lnTo>
                                <a:pt x="3211" y="2574"/>
                              </a:lnTo>
                              <a:lnTo>
                                <a:pt x="3161" y="2625"/>
                              </a:lnTo>
                              <a:lnTo>
                                <a:pt x="3117" y="2669"/>
                              </a:lnTo>
                              <a:lnTo>
                                <a:pt x="3076" y="2706"/>
                              </a:lnTo>
                              <a:lnTo>
                                <a:pt x="3058" y="2722"/>
                              </a:lnTo>
                              <a:lnTo>
                                <a:pt x="3041" y="2736"/>
                              </a:lnTo>
                              <a:lnTo>
                                <a:pt x="3025" y="2749"/>
                              </a:lnTo>
                              <a:lnTo>
                                <a:pt x="3009" y="2760"/>
                              </a:lnTo>
                              <a:lnTo>
                                <a:pt x="2990" y="2774"/>
                              </a:lnTo>
                              <a:lnTo>
                                <a:pt x="2971" y="2786"/>
                              </a:lnTo>
                              <a:lnTo>
                                <a:pt x="2954" y="2795"/>
                              </a:lnTo>
                              <a:lnTo>
                                <a:pt x="2936" y="2804"/>
                              </a:lnTo>
                              <a:lnTo>
                                <a:pt x="2921" y="2809"/>
                              </a:lnTo>
                              <a:lnTo>
                                <a:pt x="2907" y="2814"/>
                              </a:lnTo>
                              <a:lnTo>
                                <a:pt x="2894" y="2817"/>
                              </a:lnTo>
                              <a:lnTo>
                                <a:pt x="2884" y="2818"/>
                              </a:lnTo>
                              <a:lnTo>
                                <a:pt x="2874" y="2817"/>
                              </a:lnTo>
                              <a:lnTo>
                                <a:pt x="2863" y="2814"/>
                              </a:lnTo>
                              <a:lnTo>
                                <a:pt x="2851" y="2809"/>
                              </a:lnTo>
                              <a:lnTo>
                                <a:pt x="2838" y="2804"/>
                              </a:lnTo>
                              <a:lnTo>
                                <a:pt x="2824" y="2795"/>
                              </a:lnTo>
                              <a:lnTo>
                                <a:pt x="2808" y="2786"/>
                              </a:lnTo>
                              <a:lnTo>
                                <a:pt x="2792" y="2774"/>
                              </a:lnTo>
                              <a:lnTo>
                                <a:pt x="2775" y="2760"/>
                              </a:lnTo>
                              <a:lnTo>
                                <a:pt x="2762" y="2752"/>
                              </a:lnTo>
                              <a:lnTo>
                                <a:pt x="2750" y="2744"/>
                              </a:lnTo>
                              <a:lnTo>
                                <a:pt x="2738" y="2735"/>
                              </a:lnTo>
                              <a:lnTo>
                                <a:pt x="2729" y="2725"/>
                              </a:lnTo>
                              <a:lnTo>
                                <a:pt x="2719" y="2716"/>
                              </a:lnTo>
                              <a:lnTo>
                                <a:pt x="2710" y="2706"/>
                              </a:lnTo>
                              <a:lnTo>
                                <a:pt x="2702" y="2696"/>
                              </a:lnTo>
                              <a:lnTo>
                                <a:pt x="2695" y="2685"/>
                              </a:lnTo>
                              <a:lnTo>
                                <a:pt x="2689" y="2673"/>
                              </a:lnTo>
                              <a:lnTo>
                                <a:pt x="2684" y="2663"/>
                              </a:lnTo>
                              <a:lnTo>
                                <a:pt x="2679" y="2651"/>
                              </a:lnTo>
                              <a:lnTo>
                                <a:pt x="2676" y="2638"/>
                              </a:lnTo>
                              <a:lnTo>
                                <a:pt x="2673" y="2625"/>
                              </a:lnTo>
                              <a:lnTo>
                                <a:pt x="2671" y="2612"/>
                              </a:lnTo>
                              <a:lnTo>
                                <a:pt x="2670" y="2599"/>
                              </a:lnTo>
                              <a:lnTo>
                                <a:pt x="2669" y="2585"/>
                              </a:lnTo>
                              <a:lnTo>
                                <a:pt x="2670" y="2574"/>
                              </a:lnTo>
                              <a:lnTo>
                                <a:pt x="2670" y="2562"/>
                              </a:lnTo>
                              <a:lnTo>
                                <a:pt x="2672" y="2549"/>
                              </a:lnTo>
                              <a:lnTo>
                                <a:pt x="2673" y="2535"/>
                              </a:lnTo>
                              <a:lnTo>
                                <a:pt x="2678" y="2499"/>
                              </a:lnTo>
                              <a:lnTo>
                                <a:pt x="2685" y="2461"/>
                              </a:lnTo>
                              <a:lnTo>
                                <a:pt x="2693" y="2422"/>
                              </a:lnTo>
                              <a:lnTo>
                                <a:pt x="2703" y="2382"/>
                              </a:lnTo>
                              <a:lnTo>
                                <a:pt x="2714" y="2342"/>
                              </a:lnTo>
                              <a:lnTo>
                                <a:pt x="2726" y="2301"/>
                              </a:lnTo>
                              <a:lnTo>
                                <a:pt x="2740" y="2260"/>
                              </a:lnTo>
                              <a:lnTo>
                                <a:pt x="2756" y="2217"/>
                              </a:lnTo>
                              <a:lnTo>
                                <a:pt x="2772" y="2174"/>
                              </a:lnTo>
                              <a:lnTo>
                                <a:pt x="2790" y="2131"/>
                              </a:lnTo>
                              <a:lnTo>
                                <a:pt x="2811" y="2086"/>
                              </a:lnTo>
                              <a:lnTo>
                                <a:pt x="2831" y="2040"/>
                              </a:lnTo>
                              <a:lnTo>
                                <a:pt x="2854" y="1994"/>
                              </a:lnTo>
                              <a:lnTo>
                                <a:pt x="2878" y="1948"/>
                              </a:lnTo>
                              <a:lnTo>
                                <a:pt x="2904" y="1900"/>
                              </a:lnTo>
                              <a:lnTo>
                                <a:pt x="2931" y="1851"/>
                              </a:lnTo>
                              <a:lnTo>
                                <a:pt x="2959" y="1803"/>
                              </a:lnTo>
                              <a:lnTo>
                                <a:pt x="2987" y="1755"/>
                              </a:lnTo>
                              <a:lnTo>
                                <a:pt x="3016" y="1709"/>
                              </a:lnTo>
                              <a:lnTo>
                                <a:pt x="3046" y="1664"/>
                              </a:lnTo>
                              <a:lnTo>
                                <a:pt x="3076" y="1619"/>
                              </a:lnTo>
                              <a:lnTo>
                                <a:pt x="3106" y="1575"/>
                              </a:lnTo>
                              <a:lnTo>
                                <a:pt x="3137" y="1533"/>
                              </a:lnTo>
                              <a:lnTo>
                                <a:pt x="3169" y="1491"/>
                              </a:lnTo>
                              <a:lnTo>
                                <a:pt x="3201" y="1450"/>
                              </a:lnTo>
                              <a:lnTo>
                                <a:pt x="3234" y="1410"/>
                              </a:lnTo>
                              <a:lnTo>
                                <a:pt x="3267" y="1371"/>
                              </a:lnTo>
                              <a:lnTo>
                                <a:pt x="3301" y="1334"/>
                              </a:lnTo>
                              <a:lnTo>
                                <a:pt x="3334" y="1297"/>
                              </a:lnTo>
                              <a:lnTo>
                                <a:pt x="3370" y="1261"/>
                              </a:lnTo>
                              <a:lnTo>
                                <a:pt x="3404" y="1227"/>
                              </a:lnTo>
                              <a:lnTo>
                                <a:pt x="3440" y="1192"/>
                              </a:lnTo>
                              <a:lnTo>
                                <a:pt x="3463" y="1172"/>
                              </a:lnTo>
                              <a:lnTo>
                                <a:pt x="3486" y="1155"/>
                              </a:lnTo>
                              <a:lnTo>
                                <a:pt x="3507" y="1140"/>
                              </a:lnTo>
                              <a:lnTo>
                                <a:pt x="3528" y="1128"/>
                              </a:lnTo>
                              <a:lnTo>
                                <a:pt x="3539" y="1122"/>
                              </a:lnTo>
                              <a:lnTo>
                                <a:pt x="3548" y="1118"/>
                              </a:lnTo>
                              <a:lnTo>
                                <a:pt x="3559" y="1115"/>
                              </a:lnTo>
                              <a:lnTo>
                                <a:pt x="3569" y="1112"/>
                              </a:lnTo>
                              <a:lnTo>
                                <a:pt x="3578" y="1109"/>
                              </a:lnTo>
                              <a:lnTo>
                                <a:pt x="3588" y="1108"/>
                              </a:lnTo>
                              <a:lnTo>
                                <a:pt x="3597" y="1107"/>
                              </a:lnTo>
                              <a:lnTo>
                                <a:pt x="3606" y="1107"/>
                              </a:lnTo>
                              <a:lnTo>
                                <a:pt x="3616" y="1108"/>
                              </a:lnTo>
                              <a:lnTo>
                                <a:pt x="3626" y="1110"/>
                              </a:lnTo>
                              <a:lnTo>
                                <a:pt x="3638" y="1115"/>
                              </a:lnTo>
                              <a:lnTo>
                                <a:pt x="3650" y="1120"/>
                              </a:lnTo>
                              <a:lnTo>
                                <a:pt x="3663" y="1128"/>
                              </a:lnTo>
                              <a:lnTo>
                                <a:pt x="3677" y="1135"/>
                              </a:lnTo>
                              <a:lnTo>
                                <a:pt x="3693" y="1145"/>
                              </a:lnTo>
                              <a:lnTo>
                                <a:pt x="3710" y="1156"/>
                              </a:lnTo>
                              <a:lnTo>
                                <a:pt x="3746" y="1183"/>
                              </a:lnTo>
                              <a:lnTo>
                                <a:pt x="3786" y="1214"/>
                              </a:lnTo>
                              <a:lnTo>
                                <a:pt x="3830" y="1252"/>
                              </a:lnTo>
                              <a:lnTo>
                                <a:pt x="3878" y="1296"/>
                              </a:lnTo>
                              <a:lnTo>
                                <a:pt x="3886" y="1304"/>
                              </a:lnTo>
                              <a:lnTo>
                                <a:pt x="3891" y="1312"/>
                              </a:lnTo>
                              <a:lnTo>
                                <a:pt x="3895" y="1321"/>
                              </a:lnTo>
                              <a:lnTo>
                                <a:pt x="3896" y="1329"/>
                              </a:lnTo>
                              <a:lnTo>
                                <a:pt x="3896" y="1337"/>
                              </a:lnTo>
                              <a:lnTo>
                                <a:pt x="3894" y="1343"/>
                              </a:lnTo>
                              <a:lnTo>
                                <a:pt x="3890" y="1349"/>
                              </a:lnTo>
                              <a:lnTo>
                                <a:pt x="3885" y="1353"/>
                              </a:lnTo>
                              <a:lnTo>
                                <a:pt x="3880" y="1357"/>
                              </a:lnTo>
                              <a:lnTo>
                                <a:pt x="3872" y="1360"/>
                              </a:lnTo>
                              <a:lnTo>
                                <a:pt x="3863" y="1361"/>
                              </a:lnTo>
                              <a:lnTo>
                                <a:pt x="3854" y="1362"/>
                              </a:lnTo>
                              <a:lnTo>
                                <a:pt x="3846" y="1361"/>
                              </a:lnTo>
                              <a:lnTo>
                                <a:pt x="3839" y="1360"/>
                              </a:lnTo>
                              <a:lnTo>
                                <a:pt x="3831" y="1359"/>
                              </a:lnTo>
                              <a:lnTo>
                                <a:pt x="3825" y="1355"/>
                              </a:lnTo>
                              <a:lnTo>
                                <a:pt x="3806" y="1349"/>
                              </a:lnTo>
                              <a:lnTo>
                                <a:pt x="3790" y="1342"/>
                              </a:lnTo>
                              <a:lnTo>
                                <a:pt x="3773" y="1337"/>
                              </a:lnTo>
                              <a:lnTo>
                                <a:pt x="3757" y="1333"/>
                              </a:lnTo>
                              <a:lnTo>
                                <a:pt x="3742" y="1330"/>
                              </a:lnTo>
                              <a:lnTo>
                                <a:pt x="3727" y="1328"/>
                              </a:lnTo>
                              <a:lnTo>
                                <a:pt x="3712" y="1326"/>
                              </a:lnTo>
                              <a:lnTo>
                                <a:pt x="3698" y="1326"/>
                              </a:lnTo>
                              <a:lnTo>
                                <a:pt x="3684" y="1327"/>
                              </a:lnTo>
                              <a:lnTo>
                                <a:pt x="3670" y="1328"/>
                              </a:lnTo>
                              <a:lnTo>
                                <a:pt x="3657" y="1332"/>
                              </a:lnTo>
                              <a:lnTo>
                                <a:pt x="3644" y="1335"/>
                              </a:lnTo>
                              <a:lnTo>
                                <a:pt x="3632" y="1340"/>
                              </a:lnTo>
                              <a:lnTo>
                                <a:pt x="3620" y="1346"/>
                              </a:lnTo>
                              <a:lnTo>
                                <a:pt x="3610" y="1352"/>
                              </a:lnTo>
                              <a:lnTo>
                                <a:pt x="3598" y="1360"/>
                              </a:lnTo>
                              <a:lnTo>
                                <a:pt x="3575" y="1377"/>
                              </a:lnTo>
                              <a:lnTo>
                                <a:pt x="3552" y="1397"/>
                              </a:lnTo>
                              <a:lnTo>
                                <a:pt x="3527" y="1418"/>
                              </a:lnTo>
                              <a:lnTo>
                                <a:pt x="3503" y="1441"/>
                              </a:lnTo>
                              <a:lnTo>
                                <a:pt x="3478" y="1465"/>
                              </a:lnTo>
                              <a:lnTo>
                                <a:pt x="3454" y="1491"/>
                              </a:lnTo>
                              <a:lnTo>
                                <a:pt x="3428" y="1519"/>
                              </a:lnTo>
                              <a:lnTo>
                                <a:pt x="3402" y="1548"/>
                              </a:lnTo>
                              <a:lnTo>
                                <a:pt x="3376" y="1580"/>
                              </a:lnTo>
                              <a:lnTo>
                                <a:pt x="3350" y="1612"/>
                              </a:lnTo>
                              <a:lnTo>
                                <a:pt x="3324" y="1647"/>
                              </a:lnTo>
                              <a:lnTo>
                                <a:pt x="3297" y="1682"/>
                              </a:lnTo>
                              <a:lnTo>
                                <a:pt x="3270" y="1720"/>
                              </a:lnTo>
                              <a:lnTo>
                                <a:pt x="3242" y="1759"/>
                              </a:lnTo>
                              <a:lnTo>
                                <a:pt x="3215" y="1800"/>
                              </a:lnTo>
                              <a:lnTo>
                                <a:pt x="3187" y="1842"/>
                              </a:lnTo>
                              <a:lnTo>
                                <a:pt x="3155" y="1891"/>
                              </a:lnTo>
                              <a:lnTo>
                                <a:pt x="3125" y="1940"/>
                              </a:lnTo>
                              <a:lnTo>
                                <a:pt x="3096" y="1988"/>
                              </a:lnTo>
                              <a:lnTo>
                                <a:pt x="3069" y="2036"/>
                              </a:lnTo>
                              <a:lnTo>
                                <a:pt x="3043" y="2082"/>
                              </a:lnTo>
                              <a:lnTo>
                                <a:pt x="3019" y="2129"/>
                              </a:lnTo>
                              <a:lnTo>
                                <a:pt x="2998" y="2175"/>
                              </a:lnTo>
                              <a:lnTo>
                                <a:pt x="2977" y="2219"/>
                              </a:lnTo>
                              <a:lnTo>
                                <a:pt x="2958" y="2265"/>
                              </a:lnTo>
                              <a:lnTo>
                                <a:pt x="2941" y="2308"/>
                              </a:lnTo>
                              <a:lnTo>
                                <a:pt x="2925" y="2351"/>
                              </a:lnTo>
                              <a:lnTo>
                                <a:pt x="2911" y="2393"/>
                              </a:lnTo>
                              <a:lnTo>
                                <a:pt x="2899" y="2435"/>
                              </a:lnTo>
                              <a:lnTo>
                                <a:pt x="2888" y="2477"/>
                              </a:lnTo>
                              <a:lnTo>
                                <a:pt x="2878" y="2517"/>
                              </a:lnTo>
                              <a:lnTo>
                                <a:pt x="2872" y="2557"/>
                              </a:lnTo>
                              <a:lnTo>
                                <a:pt x="2870" y="2571"/>
                              </a:lnTo>
                              <a:lnTo>
                                <a:pt x="2870" y="2583"/>
                              </a:lnTo>
                              <a:lnTo>
                                <a:pt x="2870" y="2595"/>
                              </a:lnTo>
                              <a:lnTo>
                                <a:pt x="2872" y="2604"/>
                              </a:lnTo>
                              <a:lnTo>
                                <a:pt x="2875" y="2614"/>
                              </a:lnTo>
                              <a:lnTo>
                                <a:pt x="2879" y="2621"/>
                              </a:lnTo>
                              <a:lnTo>
                                <a:pt x="2885" y="2626"/>
                              </a:lnTo>
                              <a:lnTo>
                                <a:pt x="2892" y="2630"/>
                              </a:lnTo>
                              <a:lnTo>
                                <a:pt x="2900" y="2632"/>
                              </a:lnTo>
                              <a:lnTo>
                                <a:pt x="2909" y="2634"/>
                              </a:lnTo>
                              <a:lnTo>
                                <a:pt x="2918" y="2632"/>
                              </a:lnTo>
                              <a:lnTo>
                                <a:pt x="2927" y="2631"/>
                              </a:lnTo>
                              <a:lnTo>
                                <a:pt x="2935" y="2630"/>
                              </a:lnTo>
                              <a:lnTo>
                                <a:pt x="2944" y="2627"/>
                              </a:lnTo>
                              <a:lnTo>
                                <a:pt x="2954" y="2624"/>
                              </a:lnTo>
                              <a:lnTo>
                                <a:pt x="2963" y="2621"/>
                              </a:lnTo>
                              <a:lnTo>
                                <a:pt x="2973" y="2615"/>
                              </a:lnTo>
                              <a:lnTo>
                                <a:pt x="2983" y="2610"/>
                              </a:lnTo>
                              <a:lnTo>
                                <a:pt x="3003" y="2597"/>
                              </a:lnTo>
                              <a:lnTo>
                                <a:pt x="3025" y="2581"/>
                              </a:lnTo>
                              <a:lnTo>
                                <a:pt x="3046" y="2561"/>
                              </a:lnTo>
                              <a:lnTo>
                                <a:pt x="3070" y="2540"/>
                              </a:lnTo>
                              <a:lnTo>
                                <a:pt x="3126" y="2484"/>
                              </a:lnTo>
                              <a:lnTo>
                                <a:pt x="3183" y="2424"/>
                              </a:lnTo>
                              <a:lnTo>
                                <a:pt x="3241" y="2362"/>
                              </a:lnTo>
                              <a:lnTo>
                                <a:pt x="3299" y="2295"/>
                              </a:lnTo>
                              <a:lnTo>
                                <a:pt x="3359" y="2225"/>
                              </a:lnTo>
                              <a:lnTo>
                                <a:pt x="3420" y="2152"/>
                              </a:lnTo>
                              <a:lnTo>
                                <a:pt x="3482" y="2075"/>
                              </a:lnTo>
                              <a:lnTo>
                                <a:pt x="3545" y="1995"/>
                              </a:lnTo>
                              <a:lnTo>
                                <a:pt x="3606" y="1913"/>
                              </a:lnTo>
                              <a:lnTo>
                                <a:pt x="3663" y="1835"/>
                              </a:lnTo>
                              <a:lnTo>
                                <a:pt x="3713" y="1764"/>
                              </a:lnTo>
                              <a:lnTo>
                                <a:pt x="3758" y="1697"/>
                              </a:lnTo>
                              <a:lnTo>
                                <a:pt x="3778" y="1666"/>
                              </a:lnTo>
                              <a:lnTo>
                                <a:pt x="3797" y="1636"/>
                              </a:lnTo>
                              <a:lnTo>
                                <a:pt x="3814" y="1607"/>
                              </a:lnTo>
                              <a:lnTo>
                                <a:pt x="3830" y="1579"/>
                              </a:lnTo>
                              <a:lnTo>
                                <a:pt x="3844" y="1553"/>
                              </a:lnTo>
                              <a:lnTo>
                                <a:pt x="3857" y="1528"/>
                              </a:lnTo>
                              <a:lnTo>
                                <a:pt x="3869" y="1504"/>
                              </a:lnTo>
                              <a:lnTo>
                                <a:pt x="3878" y="1483"/>
                              </a:lnTo>
                              <a:lnTo>
                                <a:pt x="3891" y="1451"/>
                              </a:lnTo>
                              <a:lnTo>
                                <a:pt x="3902" y="1423"/>
                              </a:lnTo>
                              <a:lnTo>
                                <a:pt x="3913" y="1397"/>
                              </a:lnTo>
                              <a:lnTo>
                                <a:pt x="3922" y="1374"/>
                              </a:lnTo>
                              <a:lnTo>
                                <a:pt x="3930" y="1353"/>
                              </a:lnTo>
                              <a:lnTo>
                                <a:pt x="3937" y="1334"/>
                              </a:lnTo>
                              <a:lnTo>
                                <a:pt x="3943" y="1318"/>
                              </a:lnTo>
                              <a:lnTo>
                                <a:pt x="3947" y="1304"/>
                              </a:lnTo>
                              <a:lnTo>
                                <a:pt x="3954" y="1283"/>
                              </a:lnTo>
                              <a:lnTo>
                                <a:pt x="3960" y="1265"/>
                              </a:lnTo>
                              <a:lnTo>
                                <a:pt x="3967" y="1250"/>
                              </a:lnTo>
                              <a:lnTo>
                                <a:pt x="3974" y="1237"/>
                              </a:lnTo>
                              <a:lnTo>
                                <a:pt x="3981" y="1227"/>
                              </a:lnTo>
                              <a:lnTo>
                                <a:pt x="3988" y="1219"/>
                              </a:lnTo>
                              <a:lnTo>
                                <a:pt x="3991" y="1217"/>
                              </a:lnTo>
                              <a:lnTo>
                                <a:pt x="3996" y="1216"/>
                              </a:lnTo>
                              <a:lnTo>
                                <a:pt x="3999" y="1215"/>
                              </a:lnTo>
                              <a:lnTo>
                                <a:pt x="4003" y="1214"/>
                              </a:lnTo>
                              <a:lnTo>
                                <a:pt x="4012" y="1215"/>
                              </a:lnTo>
                              <a:lnTo>
                                <a:pt x="4023" y="1219"/>
                              </a:lnTo>
                              <a:lnTo>
                                <a:pt x="4037" y="1226"/>
                              </a:lnTo>
                              <a:lnTo>
                                <a:pt x="4053" y="1234"/>
                              </a:lnTo>
                              <a:lnTo>
                                <a:pt x="4071" y="1246"/>
                              </a:lnTo>
                              <a:lnTo>
                                <a:pt x="4091" y="1260"/>
                              </a:lnTo>
                              <a:lnTo>
                                <a:pt x="4115" y="1277"/>
                              </a:lnTo>
                              <a:lnTo>
                                <a:pt x="4141" y="1296"/>
                              </a:lnTo>
                              <a:lnTo>
                                <a:pt x="4152" y="1304"/>
                              </a:lnTo>
                              <a:lnTo>
                                <a:pt x="4161" y="1312"/>
                              </a:lnTo>
                              <a:lnTo>
                                <a:pt x="4170" y="1320"/>
                              </a:lnTo>
                              <a:lnTo>
                                <a:pt x="4176" y="1328"/>
                              </a:lnTo>
                              <a:lnTo>
                                <a:pt x="4182" y="1336"/>
                              </a:lnTo>
                              <a:lnTo>
                                <a:pt x="4186" y="1342"/>
                              </a:lnTo>
                              <a:lnTo>
                                <a:pt x="4189" y="1350"/>
                              </a:lnTo>
                              <a:lnTo>
                                <a:pt x="4190" y="1357"/>
                              </a:lnTo>
                              <a:lnTo>
                                <a:pt x="4191" y="1364"/>
                              </a:lnTo>
                              <a:lnTo>
                                <a:pt x="4191" y="1371"/>
                              </a:lnTo>
                              <a:lnTo>
                                <a:pt x="4190" y="1380"/>
                              </a:lnTo>
                              <a:lnTo>
                                <a:pt x="4188" y="1390"/>
                              </a:lnTo>
                              <a:lnTo>
                                <a:pt x="4183" y="1414"/>
                              </a:lnTo>
                              <a:lnTo>
                                <a:pt x="4173" y="1441"/>
                              </a:lnTo>
                              <a:close/>
                              <a:moveTo>
                                <a:pt x="5876" y="2056"/>
                              </a:moveTo>
                              <a:lnTo>
                                <a:pt x="5844" y="2105"/>
                              </a:lnTo>
                              <a:lnTo>
                                <a:pt x="5811" y="2158"/>
                              </a:lnTo>
                              <a:lnTo>
                                <a:pt x="5776" y="2215"/>
                              </a:lnTo>
                              <a:lnTo>
                                <a:pt x="5739" y="2279"/>
                              </a:lnTo>
                              <a:lnTo>
                                <a:pt x="5699" y="2347"/>
                              </a:lnTo>
                              <a:lnTo>
                                <a:pt x="5657" y="2420"/>
                              </a:lnTo>
                              <a:lnTo>
                                <a:pt x="5612" y="2498"/>
                              </a:lnTo>
                              <a:lnTo>
                                <a:pt x="5566" y="2581"/>
                              </a:lnTo>
                              <a:lnTo>
                                <a:pt x="5557" y="2603"/>
                              </a:lnTo>
                              <a:lnTo>
                                <a:pt x="5549" y="2626"/>
                              </a:lnTo>
                              <a:lnTo>
                                <a:pt x="5540" y="2649"/>
                              </a:lnTo>
                              <a:lnTo>
                                <a:pt x="5532" y="2670"/>
                              </a:lnTo>
                              <a:lnTo>
                                <a:pt x="5522" y="2693"/>
                              </a:lnTo>
                              <a:lnTo>
                                <a:pt x="5513" y="2716"/>
                              </a:lnTo>
                              <a:lnTo>
                                <a:pt x="5505" y="2738"/>
                              </a:lnTo>
                              <a:lnTo>
                                <a:pt x="5497" y="2760"/>
                              </a:lnTo>
                              <a:lnTo>
                                <a:pt x="5490" y="2775"/>
                              </a:lnTo>
                              <a:lnTo>
                                <a:pt x="5482" y="2788"/>
                              </a:lnTo>
                              <a:lnTo>
                                <a:pt x="5473" y="2798"/>
                              </a:lnTo>
                              <a:lnTo>
                                <a:pt x="5465" y="2806"/>
                              </a:lnTo>
                              <a:lnTo>
                                <a:pt x="5455" y="2814"/>
                              </a:lnTo>
                              <a:lnTo>
                                <a:pt x="5445" y="2818"/>
                              </a:lnTo>
                              <a:lnTo>
                                <a:pt x="5435" y="2821"/>
                              </a:lnTo>
                              <a:lnTo>
                                <a:pt x="5424" y="2822"/>
                              </a:lnTo>
                              <a:lnTo>
                                <a:pt x="5414" y="2821"/>
                              </a:lnTo>
                              <a:lnTo>
                                <a:pt x="5404" y="2820"/>
                              </a:lnTo>
                              <a:lnTo>
                                <a:pt x="5392" y="2818"/>
                              </a:lnTo>
                              <a:lnTo>
                                <a:pt x="5380" y="2815"/>
                              </a:lnTo>
                              <a:lnTo>
                                <a:pt x="5351" y="2805"/>
                              </a:lnTo>
                              <a:lnTo>
                                <a:pt x="5319" y="2792"/>
                              </a:lnTo>
                              <a:lnTo>
                                <a:pt x="5300" y="2785"/>
                              </a:lnTo>
                              <a:lnTo>
                                <a:pt x="5284" y="2776"/>
                              </a:lnTo>
                              <a:lnTo>
                                <a:pt x="5271" y="2768"/>
                              </a:lnTo>
                              <a:lnTo>
                                <a:pt x="5260" y="2761"/>
                              </a:lnTo>
                              <a:lnTo>
                                <a:pt x="5252" y="2752"/>
                              </a:lnTo>
                              <a:lnTo>
                                <a:pt x="5245" y="2745"/>
                              </a:lnTo>
                              <a:lnTo>
                                <a:pt x="5243" y="2740"/>
                              </a:lnTo>
                              <a:lnTo>
                                <a:pt x="5242" y="2736"/>
                              </a:lnTo>
                              <a:lnTo>
                                <a:pt x="5241" y="2733"/>
                              </a:lnTo>
                              <a:lnTo>
                                <a:pt x="5241" y="2728"/>
                              </a:lnTo>
                              <a:lnTo>
                                <a:pt x="5242" y="2720"/>
                              </a:lnTo>
                              <a:lnTo>
                                <a:pt x="5248" y="2706"/>
                              </a:lnTo>
                              <a:lnTo>
                                <a:pt x="5255" y="2689"/>
                              </a:lnTo>
                              <a:lnTo>
                                <a:pt x="5267" y="2667"/>
                              </a:lnTo>
                              <a:lnTo>
                                <a:pt x="5283" y="2634"/>
                              </a:lnTo>
                              <a:lnTo>
                                <a:pt x="5298" y="2599"/>
                              </a:lnTo>
                              <a:lnTo>
                                <a:pt x="5314" y="2563"/>
                              </a:lnTo>
                              <a:lnTo>
                                <a:pt x="5329" y="2528"/>
                              </a:lnTo>
                              <a:lnTo>
                                <a:pt x="5344" y="2490"/>
                              </a:lnTo>
                              <a:lnTo>
                                <a:pt x="5359" y="2452"/>
                              </a:lnTo>
                              <a:lnTo>
                                <a:pt x="5375" y="2412"/>
                              </a:lnTo>
                              <a:lnTo>
                                <a:pt x="5388" y="2373"/>
                              </a:lnTo>
                              <a:lnTo>
                                <a:pt x="5418" y="2288"/>
                              </a:lnTo>
                              <a:lnTo>
                                <a:pt x="5444" y="2201"/>
                              </a:lnTo>
                              <a:lnTo>
                                <a:pt x="5471" y="2109"/>
                              </a:lnTo>
                              <a:lnTo>
                                <a:pt x="5497" y="2013"/>
                              </a:lnTo>
                              <a:lnTo>
                                <a:pt x="5510" y="1963"/>
                              </a:lnTo>
                              <a:lnTo>
                                <a:pt x="5522" y="1913"/>
                              </a:lnTo>
                              <a:lnTo>
                                <a:pt x="5534" y="1866"/>
                              </a:lnTo>
                              <a:lnTo>
                                <a:pt x="5543" y="1819"/>
                              </a:lnTo>
                              <a:lnTo>
                                <a:pt x="5553" y="1775"/>
                              </a:lnTo>
                              <a:lnTo>
                                <a:pt x="5561" y="1732"/>
                              </a:lnTo>
                              <a:lnTo>
                                <a:pt x="5568" y="1691"/>
                              </a:lnTo>
                              <a:lnTo>
                                <a:pt x="5575" y="1651"/>
                              </a:lnTo>
                              <a:lnTo>
                                <a:pt x="5580" y="1612"/>
                              </a:lnTo>
                              <a:lnTo>
                                <a:pt x="5584" y="1575"/>
                              </a:lnTo>
                              <a:lnTo>
                                <a:pt x="5587" y="1540"/>
                              </a:lnTo>
                              <a:lnTo>
                                <a:pt x="5590" y="1505"/>
                              </a:lnTo>
                              <a:lnTo>
                                <a:pt x="5592" y="1473"/>
                              </a:lnTo>
                              <a:lnTo>
                                <a:pt x="5592" y="1443"/>
                              </a:lnTo>
                              <a:lnTo>
                                <a:pt x="5592" y="1414"/>
                              </a:lnTo>
                              <a:lnTo>
                                <a:pt x="5590" y="1386"/>
                              </a:lnTo>
                              <a:lnTo>
                                <a:pt x="5589" y="1365"/>
                              </a:lnTo>
                              <a:lnTo>
                                <a:pt x="5586" y="1347"/>
                              </a:lnTo>
                              <a:lnTo>
                                <a:pt x="5582" y="1332"/>
                              </a:lnTo>
                              <a:lnTo>
                                <a:pt x="5578" y="1320"/>
                              </a:lnTo>
                              <a:lnTo>
                                <a:pt x="5576" y="1314"/>
                              </a:lnTo>
                              <a:lnTo>
                                <a:pt x="5572" y="1310"/>
                              </a:lnTo>
                              <a:lnTo>
                                <a:pt x="5569" y="1307"/>
                              </a:lnTo>
                              <a:lnTo>
                                <a:pt x="5566" y="1304"/>
                              </a:lnTo>
                              <a:lnTo>
                                <a:pt x="5563" y="1300"/>
                              </a:lnTo>
                              <a:lnTo>
                                <a:pt x="5558" y="1299"/>
                              </a:lnTo>
                              <a:lnTo>
                                <a:pt x="5554" y="1298"/>
                              </a:lnTo>
                              <a:lnTo>
                                <a:pt x="5550" y="1298"/>
                              </a:lnTo>
                              <a:lnTo>
                                <a:pt x="5543" y="1298"/>
                              </a:lnTo>
                              <a:lnTo>
                                <a:pt x="5536" y="1300"/>
                              </a:lnTo>
                              <a:lnTo>
                                <a:pt x="5527" y="1305"/>
                              </a:lnTo>
                              <a:lnTo>
                                <a:pt x="5519" y="1310"/>
                              </a:lnTo>
                              <a:lnTo>
                                <a:pt x="5508" y="1316"/>
                              </a:lnTo>
                              <a:lnTo>
                                <a:pt x="5497" y="1325"/>
                              </a:lnTo>
                              <a:lnTo>
                                <a:pt x="5485" y="1336"/>
                              </a:lnTo>
                              <a:lnTo>
                                <a:pt x="5473" y="1347"/>
                              </a:lnTo>
                              <a:lnTo>
                                <a:pt x="5442" y="1378"/>
                              </a:lnTo>
                              <a:lnTo>
                                <a:pt x="5411" y="1409"/>
                              </a:lnTo>
                              <a:lnTo>
                                <a:pt x="5381" y="1442"/>
                              </a:lnTo>
                              <a:lnTo>
                                <a:pt x="5350" y="1475"/>
                              </a:lnTo>
                              <a:lnTo>
                                <a:pt x="5321" y="1508"/>
                              </a:lnTo>
                              <a:lnTo>
                                <a:pt x="5291" y="1542"/>
                              </a:lnTo>
                              <a:lnTo>
                                <a:pt x="5260" y="1578"/>
                              </a:lnTo>
                              <a:lnTo>
                                <a:pt x="5231" y="1612"/>
                              </a:lnTo>
                              <a:lnTo>
                                <a:pt x="5202" y="1649"/>
                              </a:lnTo>
                              <a:lnTo>
                                <a:pt x="5174" y="1685"/>
                              </a:lnTo>
                              <a:lnTo>
                                <a:pt x="5145" y="1722"/>
                              </a:lnTo>
                              <a:lnTo>
                                <a:pt x="5117" y="1761"/>
                              </a:lnTo>
                              <a:lnTo>
                                <a:pt x="5089" y="1799"/>
                              </a:lnTo>
                              <a:lnTo>
                                <a:pt x="5062" y="1839"/>
                              </a:lnTo>
                              <a:lnTo>
                                <a:pt x="5035" y="1878"/>
                              </a:lnTo>
                              <a:lnTo>
                                <a:pt x="5008" y="1918"/>
                              </a:lnTo>
                              <a:lnTo>
                                <a:pt x="4981" y="1960"/>
                              </a:lnTo>
                              <a:lnTo>
                                <a:pt x="4954" y="2001"/>
                              </a:lnTo>
                              <a:lnTo>
                                <a:pt x="4927" y="2045"/>
                              </a:lnTo>
                              <a:lnTo>
                                <a:pt x="4901" y="2088"/>
                              </a:lnTo>
                              <a:lnTo>
                                <a:pt x="4875" y="2131"/>
                              </a:lnTo>
                              <a:lnTo>
                                <a:pt x="4850" y="2175"/>
                              </a:lnTo>
                              <a:lnTo>
                                <a:pt x="4825" y="2220"/>
                              </a:lnTo>
                              <a:lnTo>
                                <a:pt x="4800" y="2266"/>
                              </a:lnTo>
                              <a:lnTo>
                                <a:pt x="4775" y="2312"/>
                              </a:lnTo>
                              <a:lnTo>
                                <a:pt x="4751" y="2360"/>
                              </a:lnTo>
                              <a:lnTo>
                                <a:pt x="4726" y="2407"/>
                              </a:lnTo>
                              <a:lnTo>
                                <a:pt x="4702" y="2456"/>
                              </a:lnTo>
                              <a:lnTo>
                                <a:pt x="4655" y="2554"/>
                              </a:lnTo>
                              <a:lnTo>
                                <a:pt x="4610" y="2655"/>
                              </a:lnTo>
                              <a:lnTo>
                                <a:pt x="4598" y="2679"/>
                              </a:lnTo>
                              <a:lnTo>
                                <a:pt x="4585" y="2699"/>
                              </a:lnTo>
                              <a:lnTo>
                                <a:pt x="4579" y="2708"/>
                              </a:lnTo>
                              <a:lnTo>
                                <a:pt x="4573" y="2717"/>
                              </a:lnTo>
                              <a:lnTo>
                                <a:pt x="4566" y="2724"/>
                              </a:lnTo>
                              <a:lnTo>
                                <a:pt x="4559" y="2731"/>
                              </a:lnTo>
                              <a:lnTo>
                                <a:pt x="4553" y="2737"/>
                              </a:lnTo>
                              <a:lnTo>
                                <a:pt x="4546" y="2741"/>
                              </a:lnTo>
                              <a:lnTo>
                                <a:pt x="4539" y="2746"/>
                              </a:lnTo>
                              <a:lnTo>
                                <a:pt x="4531" y="2750"/>
                              </a:lnTo>
                              <a:lnTo>
                                <a:pt x="4525" y="2752"/>
                              </a:lnTo>
                              <a:lnTo>
                                <a:pt x="4517" y="2754"/>
                              </a:lnTo>
                              <a:lnTo>
                                <a:pt x="4510" y="2755"/>
                              </a:lnTo>
                              <a:lnTo>
                                <a:pt x="4502" y="2757"/>
                              </a:lnTo>
                              <a:lnTo>
                                <a:pt x="4490" y="2755"/>
                              </a:lnTo>
                              <a:lnTo>
                                <a:pt x="4476" y="2753"/>
                              </a:lnTo>
                              <a:lnTo>
                                <a:pt x="4461" y="2749"/>
                              </a:lnTo>
                              <a:lnTo>
                                <a:pt x="4444" y="2744"/>
                              </a:lnTo>
                              <a:lnTo>
                                <a:pt x="4425" y="2737"/>
                              </a:lnTo>
                              <a:lnTo>
                                <a:pt x="4404" y="2728"/>
                              </a:lnTo>
                              <a:lnTo>
                                <a:pt x="4382" y="2719"/>
                              </a:lnTo>
                              <a:lnTo>
                                <a:pt x="4358" y="2707"/>
                              </a:lnTo>
                              <a:lnTo>
                                <a:pt x="4348" y="2703"/>
                              </a:lnTo>
                              <a:lnTo>
                                <a:pt x="4340" y="2697"/>
                              </a:lnTo>
                              <a:lnTo>
                                <a:pt x="4333" y="2693"/>
                              </a:lnTo>
                              <a:lnTo>
                                <a:pt x="4327" y="2689"/>
                              </a:lnTo>
                              <a:lnTo>
                                <a:pt x="4323" y="2685"/>
                              </a:lnTo>
                              <a:lnTo>
                                <a:pt x="4319" y="2681"/>
                              </a:lnTo>
                              <a:lnTo>
                                <a:pt x="4317" y="2677"/>
                              </a:lnTo>
                              <a:lnTo>
                                <a:pt x="4316" y="2672"/>
                              </a:lnTo>
                              <a:lnTo>
                                <a:pt x="4317" y="2666"/>
                              </a:lnTo>
                              <a:lnTo>
                                <a:pt x="4322" y="2655"/>
                              </a:lnTo>
                              <a:lnTo>
                                <a:pt x="4328" y="2638"/>
                              </a:lnTo>
                              <a:lnTo>
                                <a:pt x="4338" y="2617"/>
                              </a:lnTo>
                              <a:lnTo>
                                <a:pt x="4367" y="2552"/>
                              </a:lnTo>
                              <a:lnTo>
                                <a:pt x="4395" y="2483"/>
                              </a:lnTo>
                              <a:lnTo>
                                <a:pt x="4424" y="2409"/>
                              </a:lnTo>
                              <a:lnTo>
                                <a:pt x="4452" y="2332"/>
                              </a:lnTo>
                              <a:lnTo>
                                <a:pt x="4481" y="2250"/>
                              </a:lnTo>
                              <a:lnTo>
                                <a:pt x="4509" y="2162"/>
                              </a:lnTo>
                              <a:lnTo>
                                <a:pt x="4537" y="2073"/>
                              </a:lnTo>
                              <a:lnTo>
                                <a:pt x="4566" y="1978"/>
                              </a:lnTo>
                              <a:lnTo>
                                <a:pt x="4594" y="1875"/>
                              </a:lnTo>
                              <a:lnTo>
                                <a:pt x="4620" y="1779"/>
                              </a:lnTo>
                              <a:lnTo>
                                <a:pt x="4641" y="1689"/>
                              </a:lnTo>
                              <a:lnTo>
                                <a:pt x="4660" y="1604"/>
                              </a:lnTo>
                              <a:lnTo>
                                <a:pt x="4675" y="1526"/>
                              </a:lnTo>
                              <a:lnTo>
                                <a:pt x="4687" y="1452"/>
                              </a:lnTo>
                              <a:lnTo>
                                <a:pt x="4693" y="1418"/>
                              </a:lnTo>
                              <a:lnTo>
                                <a:pt x="4697" y="1384"/>
                              </a:lnTo>
                              <a:lnTo>
                                <a:pt x="4700" y="1353"/>
                              </a:lnTo>
                              <a:lnTo>
                                <a:pt x="4702" y="1323"/>
                              </a:lnTo>
                              <a:lnTo>
                                <a:pt x="4703" y="1292"/>
                              </a:lnTo>
                              <a:lnTo>
                                <a:pt x="4703" y="1270"/>
                              </a:lnTo>
                              <a:lnTo>
                                <a:pt x="4702" y="1261"/>
                              </a:lnTo>
                              <a:lnTo>
                                <a:pt x="4701" y="1256"/>
                              </a:lnTo>
                              <a:lnTo>
                                <a:pt x="4700" y="1253"/>
                              </a:lnTo>
                              <a:lnTo>
                                <a:pt x="4698" y="1252"/>
                              </a:lnTo>
                              <a:lnTo>
                                <a:pt x="4694" y="1255"/>
                              </a:lnTo>
                              <a:lnTo>
                                <a:pt x="4683" y="1265"/>
                              </a:lnTo>
                              <a:lnTo>
                                <a:pt x="4666" y="1282"/>
                              </a:lnTo>
                              <a:lnTo>
                                <a:pt x="4642" y="1306"/>
                              </a:lnTo>
                              <a:lnTo>
                                <a:pt x="4613" y="1335"/>
                              </a:lnTo>
                              <a:lnTo>
                                <a:pt x="4579" y="1367"/>
                              </a:lnTo>
                              <a:lnTo>
                                <a:pt x="4539" y="1404"/>
                              </a:lnTo>
                              <a:lnTo>
                                <a:pt x="4495" y="1445"/>
                              </a:lnTo>
                              <a:lnTo>
                                <a:pt x="4485" y="1452"/>
                              </a:lnTo>
                              <a:lnTo>
                                <a:pt x="4475" y="1458"/>
                              </a:lnTo>
                              <a:lnTo>
                                <a:pt x="4470" y="1460"/>
                              </a:lnTo>
                              <a:lnTo>
                                <a:pt x="4466" y="1461"/>
                              </a:lnTo>
                              <a:lnTo>
                                <a:pt x="4460" y="1462"/>
                              </a:lnTo>
                              <a:lnTo>
                                <a:pt x="4455" y="1462"/>
                              </a:lnTo>
                              <a:lnTo>
                                <a:pt x="4448" y="1462"/>
                              </a:lnTo>
                              <a:lnTo>
                                <a:pt x="4442" y="1461"/>
                              </a:lnTo>
                              <a:lnTo>
                                <a:pt x="4438" y="1460"/>
                              </a:lnTo>
                              <a:lnTo>
                                <a:pt x="4433" y="1457"/>
                              </a:lnTo>
                              <a:lnTo>
                                <a:pt x="4430" y="1453"/>
                              </a:lnTo>
                              <a:lnTo>
                                <a:pt x="4428" y="1450"/>
                              </a:lnTo>
                              <a:lnTo>
                                <a:pt x="4427" y="1446"/>
                              </a:lnTo>
                              <a:lnTo>
                                <a:pt x="4427" y="1441"/>
                              </a:lnTo>
                              <a:lnTo>
                                <a:pt x="4427" y="1436"/>
                              </a:lnTo>
                              <a:lnTo>
                                <a:pt x="4428" y="1433"/>
                              </a:lnTo>
                              <a:lnTo>
                                <a:pt x="4429" y="1429"/>
                              </a:lnTo>
                              <a:lnTo>
                                <a:pt x="4431" y="1424"/>
                              </a:lnTo>
                              <a:lnTo>
                                <a:pt x="4438" y="1415"/>
                              </a:lnTo>
                              <a:lnTo>
                                <a:pt x="4446" y="1405"/>
                              </a:lnTo>
                              <a:lnTo>
                                <a:pt x="4469" y="1377"/>
                              </a:lnTo>
                              <a:lnTo>
                                <a:pt x="4493" y="1347"/>
                              </a:lnTo>
                              <a:lnTo>
                                <a:pt x="4517" y="1315"/>
                              </a:lnTo>
                              <a:lnTo>
                                <a:pt x="4545" y="1282"/>
                              </a:lnTo>
                              <a:lnTo>
                                <a:pt x="4574" y="1247"/>
                              </a:lnTo>
                              <a:lnTo>
                                <a:pt x="4604" y="1211"/>
                              </a:lnTo>
                              <a:lnTo>
                                <a:pt x="4637" y="1173"/>
                              </a:lnTo>
                              <a:lnTo>
                                <a:pt x="4670" y="1133"/>
                              </a:lnTo>
                              <a:lnTo>
                                <a:pt x="4678" y="1124"/>
                              </a:lnTo>
                              <a:lnTo>
                                <a:pt x="4685" y="1118"/>
                              </a:lnTo>
                              <a:lnTo>
                                <a:pt x="4693" y="1113"/>
                              </a:lnTo>
                              <a:lnTo>
                                <a:pt x="4701" y="1107"/>
                              </a:lnTo>
                              <a:lnTo>
                                <a:pt x="4709" y="1104"/>
                              </a:lnTo>
                              <a:lnTo>
                                <a:pt x="4716" y="1101"/>
                              </a:lnTo>
                              <a:lnTo>
                                <a:pt x="4724" y="1100"/>
                              </a:lnTo>
                              <a:lnTo>
                                <a:pt x="4731" y="1099"/>
                              </a:lnTo>
                              <a:lnTo>
                                <a:pt x="4738" y="1100"/>
                              </a:lnTo>
                              <a:lnTo>
                                <a:pt x="4743" y="1100"/>
                              </a:lnTo>
                              <a:lnTo>
                                <a:pt x="4750" y="1102"/>
                              </a:lnTo>
                              <a:lnTo>
                                <a:pt x="4755" y="1103"/>
                              </a:lnTo>
                              <a:lnTo>
                                <a:pt x="4766" y="1108"/>
                              </a:lnTo>
                              <a:lnTo>
                                <a:pt x="4777" y="1116"/>
                              </a:lnTo>
                              <a:lnTo>
                                <a:pt x="4786" y="1126"/>
                              </a:lnTo>
                              <a:lnTo>
                                <a:pt x="4796" y="1137"/>
                              </a:lnTo>
                              <a:lnTo>
                                <a:pt x="4806" y="1151"/>
                              </a:lnTo>
                              <a:lnTo>
                                <a:pt x="4815" y="1168"/>
                              </a:lnTo>
                              <a:lnTo>
                                <a:pt x="4835" y="1174"/>
                              </a:lnTo>
                              <a:lnTo>
                                <a:pt x="4853" y="1181"/>
                              </a:lnTo>
                              <a:lnTo>
                                <a:pt x="4869" y="1188"/>
                              </a:lnTo>
                              <a:lnTo>
                                <a:pt x="4885" y="1196"/>
                              </a:lnTo>
                              <a:lnTo>
                                <a:pt x="4899" y="1203"/>
                              </a:lnTo>
                              <a:lnTo>
                                <a:pt x="4912" y="1212"/>
                              </a:lnTo>
                              <a:lnTo>
                                <a:pt x="4923" y="1220"/>
                              </a:lnTo>
                              <a:lnTo>
                                <a:pt x="4934" y="1229"/>
                              </a:lnTo>
                              <a:lnTo>
                                <a:pt x="4942" y="1239"/>
                              </a:lnTo>
                              <a:lnTo>
                                <a:pt x="4950" y="1249"/>
                              </a:lnTo>
                              <a:lnTo>
                                <a:pt x="4955" y="1258"/>
                              </a:lnTo>
                              <a:lnTo>
                                <a:pt x="4960" y="1269"/>
                              </a:lnTo>
                              <a:lnTo>
                                <a:pt x="4964" y="1280"/>
                              </a:lnTo>
                              <a:lnTo>
                                <a:pt x="4966" y="1292"/>
                              </a:lnTo>
                              <a:lnTo>
                                <a:pt x="4966" y="1304"/>
                              </a:lnTo>
                              <a:lnTo>
                                <a:pt x="4966" y="1315"/>
                              </a:lnTo>
                              <a:lnTo>
                                <a:pt x="4963" y="1345"/>
                              </a:lnTo>
                              <a:lnTo>
                                <a:pt x="4957" y="1376"/>
                              </a:lnTo>
                              <a:lnTo>
                                <a:pt x="4951" y="1410"/>
                              </a:lnTo>
                              <a:lnTo>
                                <a:pt x="4943" y="1447"/>
                              </a:lnTo>
                              <a:lnTo>
                                <a:pt x="4935" y="1487"/>
                              </a:lnTo>
                              <a:lnTo>
                                <a:pt x="4924" y="1529"/>
                              </a:lnTo>
                              <a:lnTo>
                                <a:pt x="4912" y="1574"/>
                              </a:lnTo>
                              <a:lnTo>
                                <a:pt x="4899" y="1622"/>
                              </a:lnTo>
                              <a:lnTo>
                                <a:pt x="4884" y="1672"/>
                              </a:lnTo>
                              <a:lnTo>
                                <a:pt x="4868" y="1726"/>
                              </a:lnTo>
                              <a:lnTo>
                                <a:pt x="4851" y="1782"/>
                              </a:lnTo>
                              <a:lnTo>
                                <a:pt x="4831" y="1841"/>
                              </a:lnTo>
                              <a:lnTo>
                                <a:pt x="4811" y="1903"/>
                              </a:lnTo>
                              <a:lnTo>
                                <a:pt x="4789" y="1967"/>
                              </a:lnTo>
                              <a:lnTo>
                                <a:pt x="4767" y="2035"/>
                              </a:lnTo>
                              <a:lnTo>
                                <a:pt x="4742" y="2104"/>
                              </a:lnTo>
                              <a:lnTo>
                                <a:pt x="4759" y="2072"/>
                              </a:lnTo>
                              <a:lnTo>
                                <a:pt x="4777" y="2039"/>
                              </a:lnTo>
                              <a:lnTo>
                                <a:pt x="4796" y="2006"/>
                              </a:lnTo>
                              <a:lnTo>
                                <a:pt x="4816" y="1972"/>
                              </a:lnTo>
                              <a:lnTo>
                                <a:pt x="4837" y="1938"/>
                              </a:lnTo>
                              <a:lnTo>
                                <a:pt x="4858" y="1903"/>
                              </a:lnTo>
                              <a:lnTo>
                                <a:pt x="4881" y="1869"/>
                              </a:lnTo>
                              <a:lnTo>
                                <a:pt x="4905" y="1833"/>
                              </a:lnTo>
                              <a:lnTo>
                                <a:pt x="4955" y="1760"/>
                              </a:lnTo>
                              <a:lnTo>
                                <a:pt x="5009" y="1685"/>
                              </a:lnTo>
                              <a:lnTo>
                                <a:pt x="5067" y="1610"/>
                              </a:lnTo>
                              <a:lnTo>
                                <a:pt x="5128" y="1531"/>
                              </a:lnTo>
                              <a:lnTo>
                                <a:pt x="5190" y="1456"/>
                              </a:lnTo>
                              <a:lnTo>
                                <a:pt x="5247" y="1389"/>
                              </a:lnTo>
                              <a:lnTo>
                                <a:pt x="5273" y="1359"/>
                              </a:lnTo>
                              <a:lnTo>
                                <a:pt x="5300" y="1330"/>
                              </a:lnTo>
                              <a:lnTo>
                                <a:pt x="5325" y="1304"/>
                              </a:lnTo>
                              <a:lnTo>
                                <a:pt x="5349" y="1279"/>
                              </a:lnTo>
                              <a:lnTo>
                                <a:pt x="5372" y="1257"/>
                              </a:lnTo>
                              <a:lnTo>
                                <a:pt x="5394" y="1237"/>
                              </a:lnTo>
                              <a:lnTo>
                                <a:pt x="5415" y="1218"/>
                              </a:lnTo>
                              <a:lnTo>
                                <a:pt x="5435" y="1202"/>
                              </a:lnTo>
                              <a:lnTo>
                                <a:pt x="5454" y="1187"/>
                              </a:lnTo>
                              <a:lnTo>
                                <a:pt x="5472" y="1175"/>
                              </a:lnTo>
                              <a:lnTo>
                                <a:pt x="5489" y="1164"/>
                              </a:lnTo>
                              <a:lnTo>
                                <a:pt x="5505" y="1157"/>
                              </a:lnTo>
                              <a:lnTo>
                                <a:pt x="5533" y="1145"/>
                              </a:lnTo>
                              <a:lnTo>
                                <a:pt x="5557" y="1136"/>
                              </a:lnTo>
                              <a:lnTo>
                                <a:pt x="5567" y="1133"/>
                              </a:lnTo>
                              <a:lnTo>
                                <a:pt x="5577" y="1131"/>
                              </a:lnTo>
                              <a:lnTo>
                                <a:pt x="5585" y="1129"/>
                              </a:lnTo>
                              <a:lnTo>
                                <a:pt x="5592" y="1129"/>
                              </a:lnTo>
                              <a:lnTo>
                                <a:pt x="5599" y="1130"/>
                              </a:lnTo>
                              <a:lnTo>
                                <a:pt x="5607" y="1132"/>
                              </a:lnTo>
                              <a:lnTo>
                                <a:pt x="5615" y="1135"/>
                              </a:lnTo>
                              <a:lnTo>
                                <a:pt x="5625" y="1140"/>
                              </a:lnTo>
                              <a:lnTo>
                                <a:pt x="5636" y="1146"/>
                              </a:lnTo>
                              <a:lnTo>
                                <a:pt x="5649" y="1154"/>
                              </a:lnTo>
                              <a:lnTo>
                                <a:pt x="5662" y="1162"/>
                              </a:lnTo>
                              <a:lnTo>
                                <a:pt x="5676" y="1172"/>
                              </a:lnTo>
                              <a:lnTo>
                                <a:pt x="5695" y="1179"/>
                              </a:lnTo>
                              <a:lnTo>
                                <a:pt x="5713" y="1188"/>
                              </a:lnTo>
                              <a:lnTo>
                                <a:pt x="5730" y="1197"/>
                              </a:lnTo>
                              <a:lnTo>
                                <a:pt x="5747" y="1206"/>
                              </a:lnTo>
                              <a:lnTo>
                                <a:pt x="5762" y="1216"/>
                              </a:lnTo>
                              <a:lnTo>
                                <a:pt x="5775" y="1226"/>
                              </a:lnTo>
                              <a:lnTo>
                                <a:pt x="5787" y="1238"/>
                              </a:lnTo>
                              <a:lnTo>
                                <a:pt x="5798" y="1249"/>
                              </a:lnTo>
                              <a:lnTo>
                                <a:pt x="5808" y="1261"/>
                              </a:lnTo>
                              <a:lnTo>
                                <a:pt x="5815" y="1274"/>
                              </a:lnTo>
                              <a:lnTo>
                                <a:pt x="5823" y="1287"/>
                              </a:lnTo>
                              <a:lnTo>
                                <a:pt x="5828" y="1301"/>
                              </a:lnTo>
                              <a:lnTo>
                                <a:pt x="5833" y="1316"/>
                              </a:lnTo>
                              <a:lnTo>
                                <a:pt x="5836" y="1332"/>
                              </a:lnTo>
                              <a:lnTo>
                                <a:pt x="5837" y="1347"/>
                              </a:lnTo>
                              <a:lnTo>
                                <a:pt x="5838" y="1364"/>
                              </a:lnTo>
                              <a:lnTo>
                                <a:pt x="5837" y="1401"/>
                              </a:lnTo>
                              <a:lnTo>
                                <a:pt x="5834" y="1444"/>
                              </a:lnTo>
                              <a:lnTo>
                                <a:pt x="5828" y="1491"/>
                              </a:lnTo>
                              <a:lnTo>
                                <a:pt x="5821" y="1544"/>
                              </a:lnTo>
                              <a:lnTo>
                                <a:pt x="5811" y="1603"/>
                              </a:lnTo>
                              <a:lnTo>
                                <a:pt x="5799" y="1667"/>
                              </a:lnTo>
                              <a:lnTo>
                                <a:pt x="5785" y="1736"/>
                              </a:lnTo>
                              <a:lnTo>
                                <a:pt x="5770" y="1811"/>
                              </a:lnTo>
                              <a:lnTo>
                                <a:pt x="5756" y="1872"/>
                              </a:lnTo>
                              <a:lnTo>
                                <a:pt x="5743" y="1930"/>
                              </a:lnTo>
                              <a:lnTo>
                                <a:pt x="5732" y="1985"/>
                              </a:lnTo>
                              <a:lnTo>
                                <a:pt x="5719" y="2036"/>
                              </a:lnTo>
                              <a:lnTo>
                                <a:pt x="5707" y="2084"/>
                              </a:lnTo>
                              <a:lnTo>
                                <a:pt x="5695" y="2129"/>
                              </a:lnTo>
                              <a:lnTo>
                                <a:pt x="5683" y="2169"/>
                              </a:lnTo>
                              <a:lnTo>
                                <a:pt x="5671" y="2206"/>
                              </a:lnTo>
                              <a:lnTo>
                                <a:pt x="5686" y="2187"/>
                              </a:lnTo>
                              <a:lnTo>
                                <a:pt x="5703" y="2166"/>
                              </a:lnTo>
                              <a:lnTo>
                                <a:pt x="5719" y="2145"/>
                              </a:lnTo>
                              <a:lnTo>
                                <a:pt x="5737" y="2121"/>
                              </a:lnTo>
                              <a:lnTo>
                                <a:pt x="5755" y="2096"/>
                              </a:lnTo>
                              <a:lnTo>
                                <a:pt x="5776" y="2070"/>
                              </a:lnTo>
                              <a:lnTo>
                                <a:pt x="5796" y="2044"/>
                              </a:lnTo>
                              <a:lnTo>
                                <a:pt x="5818" y="2014"/>
                              </a:lnTo>
                              <a:lnTo>
                                <a:pt x="5825" y="2006"/>
                              </a:lnTo>
                              <a:lnTo>
                                <a:pt x="5834" y="2000"/>
                              </a:lnTo>
                              <a:lnTo>
                                <a:pt x="5837" y="1998"/>
                              </a:lnTo>
                              <a:lnTo>
                                <a:pt x="5841" y="1996"/>
                              </a:lnTo>
                              <a:lnTo>
                                <a:pt x="5846" y="1995"/>
                              </a:lnTo>
                              <a:lnTo>
                                <a:pt x="5850" y="1995"/>
                              </a:lnTo>
                              <a:lnTo>
                                <a:pt x="5856" y="1996"/>
                              </a:lnTo>
                              <a:lnTo>
                                <a:pt x="5863" y="1997"/>
                              </a:lnTo>
                              <a:lnTo>
                                <a:pt x="5868" y="2000"/>
                              </a:lnTo>
                              <a:lnTo>
                                <a:pt x="5872" y="2005"/>
                              </a:lnTo>
                              <a:lnTo>
                                <a:pt x="5876" y="2010"/>
                              </a:lnTo>
                              <a:lnTo>
                                <a:pt x="5878" y="2017"/>
                              </a:lnTo>
                              <a:lnTo>
                                <a:pt x="5879" y="2024"/>
                              </a:lnTo>
                              <a:lnTo>
                                <a:pt x="5880" y="2033"/>
                              </a:lnTo>
                              <a:lnTo>
                                <a:pt x="5879" y="2045"/>
                              </a:lnTo>
                              <a:lnTo>
                                <a:pt x="5876" y="2056"/>
                              </a:lnTo>
                              <a:close/>
                              <a:moveTo>
                                <a:pt x="7595" y="1540"/>
                              </a:moveTo>
                              <a:lnTo>
                                <a:pt x="7592" y="1582"/>
                              </a:lnTo>
                              <a:lnTo>
                                <a:pt x="7588" y="1625"/>
                              </a:lnTo>
                              <a:lnTo>
                                <a:pt x="7581" y="1668"/>
                              </a:lnTo>
                              <a:lnTo>
                                <a:pt x="7575" y="1711"/>
                              </a:lnTo>
                              <a:lnTo>
                                <a:pt x="7567" y="1754"/>
                              </a:lnTo>
                              <a:lnTo>
                                <a:pt x="7560" y="1799"/>
                              </a:lnTo>
                              <a:lnTo>
                                <a:pt x="7550" y="1843"/>
                              </a:lnTo>
                              <a:lnTo>
                                <a:pt x="7539" y="1888"/>
                              </a:lnTo>
                              <a:lnTo>
                                <a:pt x="7528" y="1933"/>
                              </a:lnTo>
                              <a:lnTo>
                                <a:pt x="7516" y="1979"/>
                              </a:lnTo>
                              <a:lnTo>
                                <a:pt x="7502" y="2025"/>
                              </a:lnTo>
                              <a:lnTo>
                                <a:pt x="7487" y="2072"/>
                              </a:lnTo>
                              <a:lnTo>
                                <a:pt x="7472" y="2119"/>
                              </a:lnTo>
                              <a:lnTo>
                                <a:pt x="7455" y="2166"/>
                              </a:lnTo>
                              <a:lnTo>
                                <a:pt x="7437" y="2214"/>
                              </a:lnTo>
                              <a:lnTo>
                                <a:pt x="7419" y="2261"/>
                              </a:lnTo>
                              <a:lnTo>
                                <a:pt x="7401" y="2306"/>
                              </a:lnTo>
                              <a:lnTo>
                                <a:pt x="7384" y="2348"/>
                              </a:lnTo>
                              <a:lnTo>
                                <a:pt x="7365" y="2389"/>
                              </a:lnTo>
                              <a:lnTo>
                                <a:pt x="7348" y="2428"/>
                              </a:lnTo>
                              <a:lnTo>
                                <a:pt x="7330" y="2464"/>
                              </a:lnTo>
                              <a:lnTo>
                                <a:pt x="7313" y="2499"/>
                              </a:lnTo>
                              <a:lnTo>
                                <a:pt x="7295" y="2532"/>
                              </a:lnTo>
                              <a:lnTo>
                                <a:pt x="7277" y="2565"/>
                              </a:lnTo>
                              <a:lnTo>
                                <a:pt x="7260" y="2594"/>
                              </a:lnTo>
                              <a:lnTo>
                                <a:pt x="7243" y="2622"/>
                              </a:lnTo>
                              <a:lnTo>
                                <a:pt x="7224" y="2648"/>
                              </a:lnTo>
                              <a:lnTo>
                                <a:pt x="7207" y="2672"/>
                              </a:lnTo>
                              <a:lnTo>
                                <a:pt x="7190" y="2695"/>
                              </a:lnTo>
                              <a:lnTo>
                                <a:pt x="7173" y="2716"/>
                              </a:lnTo>
                              <a:lnTo>
                                <a:pt x="7154" y="2735"/>
                              </a:lnTo>
                              <a:lnTo>
                                <a:pt x="7137" y="2752"/>
                              </a:lnTo>
                              <a:lnTo>
                                <a:pt x="7118" y="2769"/>
                              </a:lnTo>
                              <a:lnTo>
                                <a:pt x="7097" y="2785"/>
                              </a:lnTo>
                              <a:lnTo>
                                <a:pt x="7078" y="2798"/>
                              </a:lnTo>
                              <a:lnTo>
                                <a:pt x="7058" y="2807"/>
                              </a:lnTo>
                              <a:lnTo>
                                <a:pt x="7048" y="2812"/>
                              </a:lnTo>
                              <a:lnTo>
                                <a:pt x="7037" y="2816"/>
                              </a:lnTo>
                              <a:lnTo>
                                <a:pt x="7028" y="2819"/>
                              </a:lnTo>
                              <a:lnTo>
                                <a:pt x="7018" y="2821"/>
                              </a:lnTo>
                              <a:lnTo>
                                <a:pt x="7007" y="2823"/>
                              </a:lnTo>
                              <a:lnTo>
                                <a:pt x="6997" y="2824"/>
                              </a:lnTo>
                              <a:lnTo>
                                <a:pt x="6988" y="2826"/>
                              </a:lnTo>
                              <a:lnTo>
                                <a:pt x="6977" y="2826"/>
                              </a:lnTo>
                              <a:lnTo>
                                <a:pt x="6965" y="2826"/>
                              </a:lnTo>
                              <a:lnTo>
                                <a:pt x="6952" y="2823"/>
                              </a:lnTo>
                              <a:lnTo>
                                <a:pt x="6938" y="2821"/>
                              </a:lnTo>
                              <a:lnTo>
                                <a:pt x="6924" y="2817"/>
                              </a:lnTo>
                              <a:lnTo>
                                <a:pt x="6908" y="2812"/>
                              </a:lnTo>
                              <a:lnTo>
                                <a:pt x="6892" y="2805"/>
                              </a:lnTo>
                              <a:lnTo>
                                <a:pt x="6874" y="2798"/>
                              </a:lnTo>
                              <a:lnTo>
                                <a:pt x="6855" y="2789"/>
                              </a:lnTo>
                              <a:lnTo>
                                <a:pt x="6836" y="2779"/>
                              </a:lnTo>
                              <a:lnTo>
                                <a:pt x="6816" y="2768"/>
                              </a:lnTo>
                              <a:lnTo>
                                <a:pt x="6795" y="2757"/>
                              </a:lnTo>
                              <a:lnTo>
                                <a:pt x="6773" y="2744"/>
                              </a:lnTo>
                              <a:lnTo>
                                <a:pt x="6725" y="2713"/>
                              </a:lnTo>
                              <a:lnTo>
                                <a:pt x="6674" y="2679"/>
                              </a:lnTo>
                              <a:lnTo>
                                <a:pt x="6664" y="2671"/>
                              </a:lnTo>
                              <a:lnTo>
                                <a:pt x="6655" y="2665"/>
                              </a:lnTo>
                              <a:lnTo>
                                <a:pt x="6649" y="2657"/>
                              </a:lnTo>
                              <a:lnTo>
                                <a:pt x="6643" y="2651"/>
                              </a:lnTo>
                              <a:lnTo>
                                <a:pt x="6638" y="2643"/>
                              </a:lnTo>
                              <a:lnTo>
                                <a:pt x="6635" y="2636"/>
                              </a:lnTo>
                              <a:lnTo>
                                <a:pt x="6633" y="2628"/>
                              </a:lnTo>
                              <a:lnTo>
                                <a:pt x="6632" y="2621"/>
                              </a:lnTo>
                              <a:lnTo>
                                <a:pt x="6633" y="2612"/>
                              </a:lnTo>
                              <a:lnTo>
                                <a:pt x="6636" y="2604"/>
                              </a:lnTo>
                              <a:lnTo>
                                <a:pt x="6639" y="2598"/>
                              </a:lnTo>
                              <a:lnTo>
                                <a:pt x="6646" y="2593"/>
                              </a:lnTo>
                              <a:lnTo>
                                <a:pt x="6653" y="2588"/>
                              </a:lnTo>
                              <a:lnTo>
                                <a:pt x="6663" y="2585"/>
                              </a:lnTo>
                              <a:lnTo>
                                <a:pt x="6674" y="2584"/>
                              </a:lnTo>
                              <a:lnTo>
                                <a:pt x="6686" y="2583"/>
                              </a:lnTo>
                              <a:lnTo>
                                <a:pt x="6698" y="2584"/>
                              </a:lnTo>
                              <a:lnTo>
                                <a:pt x="6712" y="2587"/>
                              </a:lnTo>
                              <a:lnTo>
                                <a:pt x="6730" y="2591"/>
                              </a:lnTo>
                              <a:lnTo>
                                <a:pt x="6749" y="2597"/>
                              </a:lnTo>
                              <a:lnTo>
                                <a:pt x="6769" y="2603"/>
                              </a:lnTo>
                              <a:lnTo>
                                <a:pt x="6787" y="2608"/>
                              </a:lnTo>
                              <a:lnTo>
                                <a:pt x="6803" y="2610"/>
                              </a:lnTo>
                              <a:lnTo>
                                <a:pt x="6817" y="2611"/>
                              </a:lnTo>
                              <a:lnTo>
                                <a:pt x="6835" y="2610"/>
                              </a:lnTo>
                              <a:lnTo>
                                <a:pt x="6852" y="2608"/>
                              </a:lnTo>
                              <a:lnTo>
                                <a:pt x="6869" y="2604"/>
                              </a:lnTo>
                              <a:lnTo>
                                <a:pt x="6887" y="2599"/>
                              </a:lnTo>
                              <a:lnTo>
                                <a:pt x="6904" y="2593"/>
                              </a:lnTo>
                              <a:lnTo>
                                <a:pt x="6921" y="2585"/>
                              </a:lnTo>
                              <a:lnTo>
                                <a:pt x="6937" y="2575"/>
                              </a:lnTo>
                              <a:lnTo>
                                <a:pt x="6953" y="2565"/>
                              </a:lnTo>
                              <a:lnTo>
                                <a:pt x="6969" y="2553"/>
                              </a:lnTo>
                              <a:lnTo>
                                <a:pt x="6986" y="2539"/>
                              </a:lnTo>
                              <a:lnTo>
                                <a:pt x="7002" y="2524"/>
                              </a:lnTo>
                              <a:lnTo>
                                <a:pt x="7017" y="2507"/>
                              </a:lnTo>
                              <a:lnTo>
                                <a:pt x="7032" y="2489"/>
                              </a:lnTo>
                              <a:lnTo>
                                <a:pt x="7047" y="2470"/>
                              </a:lnTo>
                              <a:lnTo>
                                <a:pt x="7062" y="2449"/>
                              </a:lnTo>
                              <a:lnTo>
                                <a:pt x="7077" y="2426"/>
                              </a:lnTo>
                              <a:lnTo>
                                <a:pt x="7101" y="2385"/>
                              </a:lnTo>
                              <a:lnTo>
                                <a:pt x="7124" y="2340"/>
                              </a:lnTo>
                              <a:lnTo>
                                <a:pt x="7148" y="2292"/>
                              </a:lnTo>
                              <a:lnTo>
                                <a:pt x="7171" y="2240"/>
                              </a:lnTo>
                              <a:lnTo>
                                <a:pt x="7193" y="2185"/>
                              </a:lnTo>
                              <a:lnTo>
                                <a:pt x="7216" y="2127"/>
                              </a:lnTo>
                              <a:lnTo>
                                <a:pt x="7238" y="2064"/>
                              </a:lnTo>
                              <a:lnTo>
                                <a:pt x="7261" y="1999"/>
                              </a:lnTo>
                              <a:lnTo>
                                <a:pt x="7273" y="1957"/>
                              </a:lnTo>
                              <a:lnTo>
                                <a:pt x="7285" y="1917"/>
                              </a:lnTo>
                              <a:lnTo>
                                <a:pt x="7295" y="1877"/>
                              </a:lnTo>
                              <a:lnTo>
                                <a:pt x="7306" y="1839"/>
                              </a:lnTo>
                              <a:lnTo>
                                <a:pt x="7315" y="1800"/>
                              </a:lnTo>
                              <a:lnTo>
                                <a:pt x="7322" y="1762"/>
                              </a:lnTo>
                              <a:lnTo>
                                <a:pt x="7330" y="1725"/>
                              </a:lnTo>
                              <a:lnTo>
                                <a:pt x="7336" y="1689"/>
                              </a:lnTo>
                              <a:lnTo>
                                <a:pt x="7341" y="1653"/>
                              </a:lnTo>
                              <a:lnTo>
                                <a:pt x="7345" y="1619"/>
                              </a:lnTo>
                              <a:lnTo>
                                <a:pt x="7349" y="1584"/>
                              </a:lnTo>
                              <a:lnTo>
                                <a:pt x="7351" y="1551"/>
                              </a:lnTo>
                              <a:lnTo>
                                <a:pt x="7352" y="1518"/>
                              </a:lnTo>
                              <a:lnTo>
                                <a:pt x="7353" y="1486"/>
                              </a:lnTo>
                              <a:lnTo>
                                <a:pt x="7353" y="1455"/>
                              </a:lnTo>
                              <a:lnTo>
                                <a:pt x="7352" y="1424"/>
                              </a:lnTo>
                              <a:lnTo>
                                <a:pt x="7351" y="1410"/>
                              </a:lnTo>
                              <a:lnTo>
                                <a:pt x="7349" y="1397"/>
                              </a:lnTo>
                              <a:lnTo>
                                <a:pt x="7347" y="1386"/>
                              </a:lnTo>
                              <a:lnTo>
                                <a:pt x="7345" y="1375"/>
                              </a:lnTo>
                              <a:lnTo>
                                <a:pt x="7342" y="1364"/>
                              </a:lnTo>
                              <a:lnTo>
                                <a:pt x="7338" y="1354"/>
                              </a:lnTo>
                              <a:lnTo>
                                <a:pt x="7334" y="1346"/>
                              </a:lnTo>
                              <a:lnTo>
                                <a:pt x="7330" y="1338"/>
                              </a:lnTo>
                              <a:lnTo>
                                <a:pt x="7324" y="1332"/>
                              </a:lnTo>
                              <a:lnTo>
                                <a:pt x="7319" y="1325"/>
                              </a:lnTo>
                              <a:lnTo>
                                <a:pt x="7313" y="1321"/>
                              </a:lnTo>
                              <a:lnTo>
                                <a:pt x="7306" y="1316"/>
                              </a:lnTo>
                              <a:lnTo>
                                <a:pt x="7299" y="1313"/>
                              </a:lnTo>
                              <a:lnTo>
                                <a:pt x="7291" y="1311"/>
                              </a:lnTo>
                              <a:lnTo>
                                <a:pt x="7284" y="1310"/>
                              </a:lnTo>
                              <a:lnTo>
                                <a:pt x="7275" y="1309"/>
                              </a:lnTo>
                              <a:lnTo>
                                <a:pt x="7266" y="1310"/>
                              </a:lnTo>
                              <a:lnTo>
                                <a:pt x="7259" y="1311"/>
                              </a:lnTo>
                              <a:lnTo>
                                <a:pt x="7250" y="1312"/>
                              </a:lnTo>
                              <a:lnTo>
                                <a:pt x="7242" y="1314"/>
                              </a:lnTo>
                              <a:lnTo>
                                <a:pt x="7232" y="1318"/>
                              </a:lnTo>
                              <a:lnTo>
                                <a:pt x="7223" y="1322"/>
                              </a:lnTo>
                              <a:lnTo>
                                <a:pt x="7214" y="1326"/>
                              </a:lnTo>
                              <a:lnTo>
                                <a:pt x="7204" y="1332"/>
                              </a:lnTo>
                              <a:lnTo>
                                <a:pt x="7185" y="1343"/>
                              </a:lnTo>
                              <a:lnTo>
                                <a:pt x="7164" y="1359"/>
                              </a:lnTo>
                              <a:lnTo>
                                <a:pt x="7143" y="1376"/>
                              </a:lnTo>
                              <a:lnTo>
                                <a:pt x="7120" y="1396"/>
                              </a:lnTo>
                              <a:lnTo>
                                <a:pt x="7080" y="1435"/>
                              </a:lnTo>
                              <a:lnTo>
                                <a:pt x="7042" y="1475"/>
                              </a:lnTo>
                              <a:lnTo>
                                <a:pt x="7003" y="1515"/>
                              </a:lnTo>
                              <a:lnTo>
                                <a:pt x="6965" y="1555"/>
                              </a:lnTo>
                              <a:lnTo>
                                <a:pt x="6929" y="1595"/>
                              </a:lnTo>
                              <a:lnTo>
                                <a:pt x="6892" y="1637"/>
                              </a:lnTo>
                              <a:lnTo>
                                <a:pt x="6857" y="1678"/>
                              </a:lnTo>
                              <a:lnTo>
                                <a:pt x="6822" y="1720"/>
                              </a:lnTo>
                              <a:lnTo>
                                <a:pt x="6789" y="1762"/>
                              </a:lnTo>
                              <a:lnTo>
                                <a:pt x="6755" y="1805"/>
                              </a:lnTo>
                              <a:lnTo>
                                <a:pt x="6723" y="1849"/>
                              </a:lnTo>
                              <a:lnTo>
                                <a:pt x="6692" y="1892"/>
                              </a:lnTo>
                              <a:lnTo>
                                <a:pt x="6661" y="1937"/>
                              </a:lnTo>
                              <a:lnTo>
                                <a:pt x="6631" y="1982"/>
                              </a:lnTo>
                              <a:lnTo>
                                <a:pt x="6602" y="2027"/>
                              </a:lnTo>
                              <a:lnTo>
                                <a:pt x="6573" y="2073"/>
                              </a:lnTo>
                              <a:lnTo>
                                <a:pt x="6545" y="2119"/>
                              </a:lnTo>
                              <a:lnTo>
                                <a:pt x="6518" y="2166"/>
                              </a:lnTo>
                              <a:lnTo>
                                <a:pt x="6492" y="2213"/>
                              </a:lnTo>
                              <a:lnTo>
                                <a:pt x="6466" y="2260"/>
                              </a:lnTo>
                              <a:lnTo>
                                <a:pt x="6441" y="2309"/>
                              </a:lnTo>
                              <a:lnTo>
                                <a:pt x="6417" y="2357"/>
                              </a:lnTo>
                              <a:lnTo>
                                <a:pt x="6393" y="2407"/>
                              </a:lnTo>
                              <a:lnTo>
                                <a:pt x="6370" y="2457"/>
                              </a:lnTo>
                              <a:lnTo>
                                <a:pt x="6349" y="2506"/>
                              </a:lnTo>
                              <a:lnTo>
                                <a:pt x="6327" y="2557"/>
                              </a:lnTo>
                              <a:lnTo>
                                <a:pt x="6307" y="2608"/>
                              </a:lnTo>
                              <a:lnTo>
                                <a:pt x="6288" y="2659"/>
                              </a:lnTo>
                              <a:lnTo>
                                <a:pt x="6268" y="2711"/>
                              </a:lnTo>
                              <a:lnTo>
                                <a:pt x="6250" y="2763"/>
                              </a:lnTo>
                              <a:lnTo>
                                <a:pt x="6233" y="2816"/>
                              </a:lnTo>
                              <a:lnTo>
                                <a:pt x="6217" y="2870"/>
                              </a:lnTo>
                              <a:lnTo>
                                <a:pt x="6198" y="2930"/>
                              </a:lnTo>
                              <a:lnTo>
                                <a:pt x="6181" y="2991"/>
                              </a:lnTo>
                              <a:lnTo>
                                <a:pt x="6164" y="3050"/>
                              </a:lnTo>
                              <a:lnTo>
                                <a:pt x="6148" y="3108"/>
                              </a:lnTo>
                              <a:lnTo>
                                <a:pt x="6133" y="3166"/>
                              </a:lnTo>
                              <a:lnTo>
                                <a:pt x="6119" y="3225"/>
                              </a:lnTo>
                              <a:lnTo>
                                <a:pt x="6106" y="3282"/>
                              </a:lnTo>
                              <a:lnTo>
                                <a:pt x="6093" y="3338"/>
                              </a:lnTo>
                              <a:lnTo>
                                <a:pt x="6080" y="3395"/>
                              </a:lnTo>
                              <a:lnTo>
                                <a:pt x="6069" y="3450"/>
                              </a:lnTo>
                              <a:lnTo>
                                <a:pt x="6059" y="3505"/>
                              </a:lnTo>
                              <a:lnTo>
                                <a:pt x="6049" y="3559"/>
                              </a:lnTo>
                              <a:lnTo>
                                <a:pt x="6040" y="3613"/>
                              </a:lnTo>
                              <a:lnTo>
                                <a:pt x="6032" y="3667"/>
                              </a:lnTo>
                              <a:lnTo>
                                <a:pt x="6025" y="3720"/>
                              </a:lnTo>
                              <a:lnTo>
                                <a:pt x="6019" y="3772"/>
                              </a:lnTo>
                              <a:lnTo>
                                <a:pt x="6017" y="3786"/>
                              </a:lnTo>
                              <a:lnTo>
                                <a:pt x="6014" y="3820"/>
                              </a:lnTo>
                              <a:lnTo>
                                <a:pt x="6010" y="3875"/>
                              </a:lnTo>
                              <a:lnTo>
                                <a:pt x="6004" y="3951"/>
                              </a:lnTo>
                              <a:lnTo>
                                <a:pt x="5996" y="4048"/>
                              </a:lnTo>
                              <a:lnTo>
                                <a:pt x="5988" y="4165"/>
                              </a:lnTo>
                              <a:lnTo>
                                <a:pt x="5977" y="4302"/>
                              </a:lnTo>
                              <a:lnTo>
                                <a:pt x="5965" y="4461"/>
                              </a:lnTo>
                              <a:lnTo>
                                <a:pt x="5962" y="4485"/>
                              </a:lnTo>
                              <a:lnTo>
                                <a:pt x="5958" y="4504"/>
                              </a:lnTo>
                              <a:lnTo>
                                <a:pt x="5954" y="4521"/>
                              </a:lnTo>
                              <a:lnTo>
                                <a:pt x="5949" y="4534"/>
                              </a:lnTo>
                              <a:lnTo>
                                <a:pt x="5946" y="4541"/>
                              </a:lnTo>
                              <a:lnTo>
                                <a:pt x="5942" y="4545"/>
                              </a:lnTo>
                              <a:lnTo>
                                <a:pt x="5939" y="4549"/>
                              </a:lnTo>
                              <a:lnTo>
                                <a:pt x="5935" y="4553"/>
                              </a:lnTo>
                              <a:lnTo>
                                <a:pt x="5931" y="4556"/>
                              </a:lnTo>
                              <a:lnTo>
                                <a:pt x="5926" y="4558"/>
                              </a:lnTo>
                              <a:lnTo>
                                <a:pt x="5922" y="4559"/>
                              </a:lnTo>
                              <a:lnTo>
                                <a:pt x="5918" y="4559"/>
                              </a:lnTo>
                              <a:lnTo>
                                <a:pt x="5912" y="4559"/>
                              </a:lnTo>
                              <a:lnTo>
                                <a:pt x="5906" y="4558"/>
                              </a:lnTo>
                              <a:lnTo>
                                <a:pt x="5899" y="4556"/>
                              </a:lnTo>
                              <a:lnTo>
                                <a:pt x="5893" y="4553"/>
                              </a:lnTo>
                              <a:lnTo>
                                <a:pt x="5877" y="4545"/>
                              </a:lnTo>
                              <a:lnTo>
                                <a:pt x="5860" y="4534"/>
                              </a:lnTo>
                              <a:lnTo>
                                <a:pt x="5839" y="4521"/>
                              </a:lnTo>
                              <a:lnTo>
                                <a:pt x="5818" y="4504"/>
                              </a:lnTo>
                              <a:lnTo>
                                <a:pt x="5794" y="4485"/>
                              </a:lnTo>
                              <a:lnTo>
                                <a:pt x="5768" y="4461"/>
                              </a:lnTo>
                              <a:lnTo>
                                <a:pt x="5760" y="4452"/>
                              </a:lnTo>
                              <a:lnTo>
                                <a:pt x="5751" y="4444"/>
                              </a:lnTo>
                              <a:lnTo>
                                <a:pt x="5742" y="4434"/>
                              </a:lnTo>
                              <a:lnTo>
                                <a:pt x="5736" y="4424"/>
                              </a:lnTo>
                              <a:lnTo>
                                <a:pt x="5729" y="4413"/>
                              </a:lnTo>
                              <a:lnTo>
                                <a:pt x="5724" y="4404"/>
                              </a:lnTo>
                              <a:lnTo>
                                <a:pt x="5719" y="4393"/>
                              </a:lnTo>
                              <a:lnTo>
                                <a:pt x="5715" y="4382"/>
                              </a:lnTo>
                              <a:lnTo>
                                <a:pt x="5711" y="4371"/>
                              </a:lnTo>
                              <a:lnTo>
                                <a:pt x="5709" y="4359"/>
                              </a:lnTo>
                              <a:lnTo>
                                <a:pt x="5707" y="4349"/>
                              </a:lnTo>
                              <a:lnTo>
                                <a:pt x="5706" y="4336"/>
                              </a:lnTo>
                              <a:lnTo>
                                <a:pt x="5706" y="4324"/>
                              </a:lnTo>
                              <a:lnTo>
                                <a:pt x="5706" y="4312"/>
                              </a:lnTo>
                              <a:lnTo>
                                <a:pt x="5707" y="4299"/>
                              </a:lnTo>
                              <a:lnTo>
                                <a:pt x="5709" y="4286"/>
                              </a:lnTo>
                              <a:lnTo>
                                <a:pt x="5714" y="4225"/>
                              </a:lnTo>
                              <a:lnTo>
                                <a:pt x="5721" y="4162"/>
                              </a:lnTo>
                              <a:lnTo>
                                <a:pt x="5728" y="4098"/>
                              </a:lnTo>
                              <a:lnTo>
                                <a:pt x="5736" y="4036"/>
                              </a:lnTo>
                              <a:lnTo>
                                <a:pt x="5752" y="3907"/>
                              </a:lnTo>
                              <a:lnTo>
                                <a:pt x="5771" y="3777"/>
                              </a:lnTo>
                              <a:lnTo>
                                <a:pt x="5793" y="3645"/>
                              </a:lnTo>
                              <a:lnTo>
                                <a:pt x="5817" y="3513"/>
                              </a:lnTo>
                              <a:lnTo>
                                <a:pt x="5843" y="3378"/>
                              </a:lnTo>
                              <a:lnTo>
                                <a:pt x="5872" y="3241"/>
                              </a:lnTo>
                              <a:lnTo>
                                <a:pt x="5903" y="3102"/>
                              </a:lnTo>
                              <a:lnTo>
                                <a:pt x="5936" y="2961"/>
                              </a:lnTo>
                              <a:lnTo>
                                <a:pt x="5972" y="2819"/>
                              </a:lnTo>
                              <a:lnTo>
                                <a:pt x="6010" y="2676"/>
                              </a:lnTo>
                              <a:lnTo>
                                <a:pt x="6051" y="2530"/>
                              </a:lnTo>
                              <a:lnTo>
                                <a:pt x="6094" y="2382"/>
                              </a:lnTo>
                              <a:lnTo>
                                <a:pt x="6139" y="2233"/>
                              </a:lnTo>
                              <a:lnTo>
                                <a:pt x="6187" y="2082"/>
                              </a:lnTo>
                              <a:lnTo>
                                <a:pt x="6224" y="1967"/>
                              </a:lnTo>
                              <a:lnTo>
                                <a:pt x="6262" y="1856"/>
                              </a:lnTo>
                              <a:lnTo>
                                <a:pt x="6297" y="1750"/>
                              </a:lnTo>
                              <a:lnTo>
                                <a:pt x="6332" y="1650"/>
                              </a:lnTo>
                              <a:lnTo>
                                <a:pt x="6366" y="1554"/>
                              </a:lnTo>
                              <a:lnTo>
                                <a:pt x="6399" y="1464"/>
                              </a:lnTo>
                              <a:lnTo>
                                <a:pt x="6431" y="1379"/>
                              </a:lnTo>
                              <a:lnTo>
                                <a:pt x="6462" y="1299"/>
                              </a:lnTo>
                              <a:lnTo>
                                <a:pt x="6492" y="1226"/>
                              </a:lnTo>
                              <a:lnTo>
                                <a:pt x="6521" y="1156"/>
                              </a:lnTo>
                              <a:lnTo>
                                <a:pt x="6549" y="1092"/>
                              </a:lnTo>
                              <a:lnTo>
                                <a:pt x="6576" y="1034"/>
                              </a:lnTo>
                              <a:lnTo>
                                <a:pt x="6602" y="980"/>
                              </a:lnTo>
                              <a:lnTo>
                                <a:pt x="6627" y="931"/>
                              </a:lnTo>
                              <a:lnTo>
                                <a:pt x="6651" y="888"/>
                              </a:lnTo>
                              <a:lnTo>
                                <a:pt x="6674" y="850"/>
                              </a:lnTo>
                              <a:lnTo>
                                <a:pt x="6688" y="831"/>
                              </a:lnTo>
                              <a:lnTo>
                                <a:pt x="6701" y="812"/>
                              </a:lnTo>
                              <a:lnTo>
                                <a:pt x="6714" y="794"/>
                              </a:lnTo>
                              <a:lnTo>
                                <a:pt x="6726" y="778"/>
                              </a:lnTo>
                              <a:lnTo>
                                <a:pt x="6738" y="764"/>
                              </a:lnTo>
                              <a:lnTo>
                                <a:pt x="6751" y="750"/>
                              </a:lnTo>
                              <a:lnTo>
                                <a:pt x="6763" y="738"/>
                              </a:lnTo>
                              <a:lnTo>
                                <a:pt x="6775" y="728"/>
                              </a:lnTo>
                              <a:lnTo>
                                <a:pt x="6787" y="718"/>
                              </a:lnTo>
                              <a:lnTo>
                                <a:pt x="6798" y="710"/>
                              </a:lnTo>
                              <a:lnTo>
                                <a:pt x="6810" y="704"/>
                              </a:lnTo>
                              <a:lnTo>
                                <a:pt x="6821" y="698"/>
                              </a:lnTo>
                              <a:lnTo>
                                <a:pt x="6832" y="694"/>
                              </a:lnTo>
                              <a:lnTo>
                                <a:pt x="6843" y="691"/>
                              </a:lnTo>
                              <a:lnTo>
                                <a:pt x="6853" y="690"/>
                              </a:lnTo>
                              <a:lnTo>
                                <a:pt x="6864" y="689"/>
                              </a:lnTo>
                              <a:lnTo>
                                <a:pt x="6875" y="690"/>
                              </a:lnTo>
                              <a:lnTo>
                                <a:pt x="6888" y="692"/>
                              </a:lnTo>
                              <a:lnTo>
                                <a:pt x="6901" y="695"/>
                              </a:lnTo>
                              <a:lnTo>
                                <a:pt x="6916" y="699"/>
                              </a:lnTo>
                              <a:lnTo>
                                <a:pt x="6931" y="705"/>
                              </a:lnTo>
                              <a:lnTo>
                                <a:pt x="6948" y="711"/>
                              </a:lnTo>
                              <a:lnTo>
                                <a:pt x="6966" y="719"/>
                              </a:lnTo>
                              <a:lnTo>
                                <a:pt x="6985" y="728"/>
                              </a:lnTo>
                              <a:lnTo>
                                <a:pt x="7026" y="749"/>
                              </a:lnTo>
                              <a:lnTo>
                                <a:pt x="7074" y="774"/>
                              </a:lnTo>
                              <a:lnTo>
                                <a:pt x="7125" y="804"/>
                              </a:lnTo>
                              <a:lnTo>
                                <a:pt x="7181" y="839"/>
                              </a:lnTo>
                              <a:lnTo>
                                <a:pt x="7189" y="844"/>
                              </a:lnTo>
                              <a:lnTo>
                                <a:pt x="7195" y="848"/>
                              </a:lnTo>
                              <a:lnTo>
                                <a:pt x="7201" y="854"/>
                              </a:lnTo>
                              <a:lnTo>
                                <a:pt x="7205" y="859"/>
                              </a:lnTo>
                              <a:lnTo>
                                <a:pt x="7208" y="865"/>
                              </a:lnTo>
                              <a:lnTo>
                                <a:pt x="7211" y="870"/>
                              </a:lnTo>
                              <a:lnTo>
                                <a:pt x="7213" y="875"/>
                              </a:lnTo>
                              <a:lnTo>
                                <a:pt x="7214" y="881"/>
                              </a:lnTo>
                              <a:lnTo>
                                <a:pt x="7213" y="887"/>
                              </a:lnTo>
                              <a:lnTo>
                                <a:pt x="7210" y="894"/>
                              </a:lnTo>
                              <a:lnTo>
                                <a:pt x="7206" y="899"/>
                              </a:lnTo>
                              <a:lnTo>
                                <a:pt x="7201" y="903"/>
                              </a:lnTo>
                              <a:lnTo>
                                <a:pt x="7194" y="907"/>
                              </a:lnTo>
                              <a:lnTo>
                                <a:pt x="7186" y="909"/>
                              </a:lnTo>
                              <a:lnTo>
                                <a:pt x="7176" y="910"/>
                              </a:lnTo>
                              <a:lnTo>
                                <a:pt x="7165" y="910"/>
                              </a:lnTo>
                              <a:lnTo>
                                <a:pt x="7159" y="910"/>
                              </a:lnTo>
                              <a:lnTo>
                                <a:pt x="7150" y="909"/>
                              </a:lnTo>
                              <a:lnTo>
                                <a:pt x="7138" y="908"/>
                              </a:lnTo>
                              <a:lnTo>
                                <a:pt x="7126" y="904"/>
                              </a:lnTo>
                              <a:lnTo>
                                <a:pt x="7113" y="902"/>
                              </a:lnTo>
                              <a:lnTo>
                                <a:pt x="7102" y="901"/>
                              </a:lnTo>
                              <a:lnTo>
                                <a:pt x="7092" y="900"/>
                              </a:lnTo>
                              <a:lnTo>
                                <a:pt x="7085" y="900"/>
                              </a:lnTo>
                              <a:lnTo>
                                <a:pt x="7068" y="901"/>
                              </a:lnTo>
                              <a:lnTo>
                                <a:pt x="7052" y="903"/>
                              </a:lnTo>
                              <a:lnTo>
                                <a:pt x="7037" y="908"/>
                              </a:lnTo>
                              <a:lnTo>
                                <a:pt x="7021" y="913"/>
                              </a:lnTo>
                              <a:lnTo>
                                <a:pt x="7005" y="921"/>
                              </a:lnTo>
                              <a:lnTo>
                                <a:pt x="6989" y="930"/>
                              </a:lnTo>
                              <a:lnTo>
                                <a:pt x="6973" y="941"/>
                              </a:lnTo>
                              <a:lnTo>
                                <a:pt x="6957" y="953"/>
                              </a:lnTo>
                              <a:lnTo>
                                <a:pt x="6940" y="967"/>
                              </a:lnTo>
                              <a:lnTo>
                                <a:pt x="6924" y="983"/>
                              </a:lnTo>
                              <a:lnTo>
                                <a:pt x="6907" y="1000"/>
                              </a:lnTo>
                              <a:lnTo>
                                <a:pt x="6891" y="1020"/>
                              </a:lnTo>
                              <a:lnTo>
                                <a:pt x="6875" y="1040"/>
                              </a:lnTo>
                              <a:lnTo>
                                <a:pt x="6858" y="1063"/>
                              </a:lnTo>
                              <a:lnTo>
                                <a:pt x="6841" y="1087"/>
                              </a:lnTo>
                              <a:lnTo>
                                <a:pt x="6824" y="1113"/>
                              </a:lnTo>
                              <a:lnTo>
                                <a:pt x="6804" y="1146"/>
                              </a:lnTo>
                              <a:lnTo>
                                <a:pt x="6782" y="1184"/>
                              </a:lnTo>
                              <a:lnTo>
                                <a:pt x="6759" y="1227"/>
                              </a:lnTo>
                              <a:lnTo>
                                <a:pt x="6735" y="1275"/>
                              </a:lnTo>
                              <a:lnTo>
                                <a:pt x="6709" y="1329"/>
                              </a:lnTo>
                              <a:lnTo>
                                <a:pt x="6682" y="1388"/>
                              </a:lnTo>
                              <a:lnTo>
                                <a:pt x="6654" y="1451"/>
                              </a:lnTo>
                              <a:lnTo>
                                <a:pt x="6625" y="1520"/>
                              </a:lnTo>
                              <a:lnTo>
                                <a:pt x="6595" y="1590"/>
                              </a:lnTo>
                              <a:lnTo>
                                <a:pt x="6568" y="1657"/>
                              </a:lnTo>
                              <a:lnTo>
                                <a:pt x="6544" y="1721"/>
                              </a:lnTo>
                              <a:lnTo>
                                <a:pt x="6520" y="1781"/>
                              </a:lnTo>
                              <a:lnTo>
                                <a:pt x="6499" y="1839"/>
                              </a:lnTo>
                              <a:lnTo>
                                <a:pt x="6481" y="1892"/>
                              </a:lnTo>
                              <a:lnTo>
                                <a:pt x="6464" y="1943"/>
                              </a:lnTo>
                              <a:lnTo>
                                <a:pt x="6450" y="1991"/>
                              </a:lnTo>
                              <a:lnTo>
                                <a:pt x="6487" y="1932"/>
                              </a:lnTo>
                              <a:lnTo>
                                <a:pt x="6524" y="1874"/>
                              </a:lnTo>
                              <a:lnTo>
                                <a:pt x="6563" y="1817"/>
                              </a:lnTo>
                              <a:lnTo>
                                <a:pt x="6602" y="1761"/>
                              </a:lnTo>
                              <a:lnTo>
                                <a:pt x="6641" y="1706"/>
                              </a:lnTo>
                              <a:lnTo>
                                <a:pt x="6682" y="1653"/>
                              </a:lnTo>
                              <a:lnTo>
                                <a:pt x="6723" y="1600"/>
                              </a:lnTo>
                              <a:lnTo>
                                <a:pt x="6765" y="1548"/>
                              </a:lnTo>
                              <a:lnTo>
                                <a:pt x="6808" y="1498"/>
                              </a:lnTo>
                              <a:lnTo>
                                <a:pt x="6851" y="1448"/>
                              </a:lnTo>
                              <a:lnTo>
                                <a:pt x="6895" y="1400"/>
                              </a:lnTo>
                              <a:lnTo>
                                <a:pt x="6940" y="1352"/>
                              </a:lnTo>
                              <a:lnTo>
                                <a:pt x="6987" y="1306"/>
                              </a:lnTo>
                              <a:lnTo>
                                <a:pt x="7033" y="1259"/>
                              </a:lnTo>
                              <a:lnTo>
                                <a:pt x="7080" y="1215"/>
                              </a:lnTo>
                              <a:lnTo>
                                <a:pt x="7128" y="1172"/>
                              </a:lnTo>
                              <a:lnTo>
                                <a:pt x="7143" y="1160"/>
                              </a:lnTo>
                              <a:lnTo>
                                <a:pt x="7157" y="1150"/>
                              </a:lnTo>
                              <a:lnTo>
                                <a:pt x="7171" y="1141"/>
                              </a:lnTo>
                              <a:lnTo>
                                <a:pt x="7185" y="1134"/>
                              </a:lnTo>
                              <a:lnTo>
                                <a:pt x="7197" y="1128"/>
                              </a:lnTo>
                              <a:lnTo>
                                <a:pt x="7210" y="1124"/>
                              </a:lnTo>
                              <a:lnTo>
                                <a:pt x="7222" y="1121"/>
                              </a:lnTo>
                              <a:lnTo>
                                <a:pt x="7235" y="1120"/>
                              </a:lnTo>
                              <a:lnTo>
                                <a:pt x="7242" y="1121"/>
                              </a:lnTo>
                              <a:lnTo>
                                <a:pt x="7249" y="1124"/>
                              </a:lnTo>
                              <a:lnTo>
                                <a:pt x="7260" y="1129"/>
                              </a:lnTo>
                              <a:lnTo>
                                <a:pt x="7273" y="1135"/>
                              </a:lnTo>
                              <a:lnTo>
                                <a:pt x="7304" y="1155"/>
                              </a:lnTo>
                              <a:lnTo>
                                <a:pt x="7344" y="1181"/>
                              </a:lnTo>
                              <a:lnTo>
                                <a:pt x="7376" y="1194"/>
                              </a:lnTo>
                              <a:lnTo>
                                <a:pt x="7407" y="1206"/>
                              </a:lnTo>
                              <a:lnTo>
                                <a:pt x="7435" y="1223"/>
                              </a:lnTo>
                              <a:lnTo>
                                <a:pt x="7461" y="1239"/>
                              </a:lnTo>
                              <a:lnTo>
                                <a:pt x="7473" y="1247"/>
                              </a:lnTo>
                              <a:lnTo>
                                <a:pt x="7485" y="1257"/>
                              </a:lnTo>
                              <a:lnTo>
                                <a:pt x="7495" y="1266"/>
                              </a:lnTo>
                              <a:lnTo>
                                <a:pt x="7505" y="1275"/>
                              </a:lnTo>
                              <a:lnTo>
                                <a:pt x="7516" y="1286"/>
                              </a:lnTo>
                              <a:lnTo>
                                <a:pt x="7524" y="1296"/>
                              </a:lnTo>
                              <a:lnTo>
                                <a:pt x="7533" y="1307"/>
                              </a:lnTo>
                              <a:lnTo>
                                <a:pt x="7542" y="1319"/>
                              </a:lnTo>
                              <a:lnTo>
                                <a:pt x="7549" y="1329"/>
                              </a:lnTo>
                              <a:lnTo>
                                <a:pt x="7556" y="1341"/>
                              </a:lnTo>
                              <a:lnTo>
                                <a:pt x="7562" y="1353"/>
                              </a:lnTo>
                              <a:lnTo>
                                <a:pt x="7569" y="1366"/>
                              </a:lnTo>
                              <a:lnTo>
                                <a:pt x="7574" y="1379"/>
                              </a:lnTo>
                              <a:lnTo>
                                <a:pt x="7578" y="1392"/>
                              </a:lnTo>
                              <a:lnTo>
                                <a:pt x="7583" y="1405"/>
                              </a:lnTo>
                              <a:lnTo>
                                <a:pt x="7587" y="1419"/>
                              </a:lnTo>
                              <a:lnTo>
                                <a:pt x="7589" y="1433"/>
                              </a:lnTo>
                              <a:lnTo>
                                <a:pt x="7592" y="1447"/>
                              </a:lnTo>
                              <a:lnTo>
                                <a:pt x="7594" y="1462"/>
                              </a:lnTo>
                              <a:lnTo>
                                <a:pt x="7595" y="1476"/>
                              </a:lnTo>
                              <a:lnTo>
                                <a:pt x="7596" y="1492"/>
                              </a:lnTo>
                              <a:lnTo>
                                <a:pt x="7596" y="1507"/>
                              </a:lnTo>
                              <a:lnTo>
                                <a:pt x="7596" y="1524"/>
                              </a:lnTo>
                              <a:lnTo>
                                <a:pt x="7595" y="1540"/>
                              </a:lnTo>
                              <a:close/>
                              <a:moveTo>
                                <a:pt x="9260" y="1323"/>
                              </a:moveTo>
                              <a:lnTo>
                                <a:pt x="9227" y="1386"/>
                              </a:lnTo>
                              <a:lnTo>
                                <a:pt x="9196" y="1449"/>
                              </a:lnTo>
                              <a:lnTo>
                                <a:pt x="9166" y="1514"/>
                              </a:lnTo>
                              <a:lnTo>
                                <a:pt x="9137" y="1580"/>
                              </a:lnTo>
                              <a:lnTo>
                                <a:pt x="9109" y="1647"/>
                              </a:lnTo>
                              <a:lnTo>
                                <a:pt x="9081" y="1716"/>
                              </a:lnTo>
                              <a:lnTo>
                                <a:pt x="9055" y="1786"/>
                              </a:lnTo>
                              <a:lnTo>
                                <a:pt x="9030" y="1857"/>
                              </a:lnTo>
                              <a:lnTo>
                                <a:pt x="9005" y="1930"/>
                              </a:lnTo>
                              <a:lnTo>
                                <a:pt x="8983" y="2004"/>
                              </a:lnTo>
                              <a:lnTo>
                                <a:pt x="8960" y="2079"/>
                              </a:lnTo>
                              <a:lnTo>
                                <a:pt x="8939" y="2156"/>
                              </a:lnTo>
                              <a:lnTo>
                                <a:pt x="8919" y="2234"/>
                              </a:lnTo>
                              <a:lnTo>
                                <a:pt x="8900" y="2313"/>
                              </a:lnTo>
                              <a:lnTo>
                                <a:pt x="8882" y="2394"/>
                              </a:lnTo>
                              <a:lnTo>
                                <a:pt x="8866" y="2476"/>
                              </a:lnTo>
                              <a:lnTo>
                                <a:pt x="8880" y="2450"/>
                              </a:lnTo>
                              <a:lnTo>
                                <a:pt x="8895" y="2424"/>
                              </a:lnTo>
                              <a:lnTo>
                                <a:pt x="8911" y="2395"/>
                              </a:lnTo>
                              <a:lnTo>
                                <a:pt x="8927" y="2365"/>
                              </a:lnTo>
                              <a:lnTo>
                                <a:pt x="8944" y="2334"/>
                              </a:lnTo>
                              <a:lnTo>
                                <a:pt x="8962" y="2299"/>
                              </a:lnTo>
                              <a:lnTo>
                                <a:pt x="8981" y="2265"/>
                              </a:lnTo>
                              <a:lnTo>
                                <a:pt x="9001" y="2228"/>
                              </a:lnTo>
                              <a:lnTo>
                                <a:pt x="9003" y="2221"/>
                              </a:lnTo>
                              <a:lnTo>
                                <a:pt x="9006" y="2216"/>
                              </a:lnTo>
                              <a:lnTo>
                                <a:pt x="9010" y="2211"/>
                              </a:lnTo>
                              <a:lnTo>
                                <a:pt x="9013" y="2206"/>
                              </a:lnTo>
                              <a:lnTo>
                                <a:pt x="9017" y="2204"/>
                              </a:lnTo>
                              <a:lnTo>
                                <a:pt x="9022" y="2202"/>
                              </a:lnTo>
                              <a:lnTo>
                                <a:pt x="9027" y="2200"/>
                              </a:lnTo>
                              <a:lnTo>
                                <a:pt x="9032" y="2200"/>
                              </a:lnTo>
                              <a:lnTo>
                                <a:pt x="9039" y="2200"/>
                              </a:lnTo>
                              <a:lnTo>
                                <a:pt x="9045" y="2202"/>
                              </a:lnTo>
                              <a:lnTo>
                                <a:pt x="9051" y="2205"/>
                              </a:lnTo>
                              <a:lnTo>
                                <a:pt x="9054" y="2210"/>
                              </a:lnTo>
                              <a:lnTo>
                                <a:pt x="9057" y="2215"/>
                              </a:lnTo>
                              <a:lnTo>
                                <a:pt x="9060" y="2221"/>
                              </a:lnTo>
                              <a:lnTo>
                                <a:pt x="9061" y="2229"/>
                              </a:lnTo>
                              <a:lnTo>
                                <a:pt x="9061" y="2238"/>
                              </a:lnTo>
                              <a:lnTo>
                                <a:pt x="9061" y="2244"/>
                              </a:lnTo>
                              <a:lnTo>
                                <a:pt x="9060" y="2250"/>
                              </a:lnTo>
                              <a:lnTo>
                                <a:pt x="9059" y="2257"/>
                              </a:lnTo>
                              <a:lnTo>
                                <a:pt x="9056" y="2264"/>
                              </a:lnTo>
                              <a:lnTo>
                                <a:pt x="9026" y="2334"/>
                              </a:lnTo>
                              <a:lnTo>
                                <a:pt x="8998" y="2401"/>
                              </a:lnTo>
                              <a:lnTo>
                                <a:pt x="8973" y="2462"/>
                              </a:lnTo>
                              <a:lnTo>
                                <a:pt x="8952" y="2520"/>
                              </a:lnTo>
                              <a:lnTo>
                                <a:pt x="8931" y="2574"/>
                              </a:lnTo>
                              <a:lnTo>
                                <a:pt x="8915" y="2624"/>
                              </a:lnTo>
                              <a:lnTo>
                                <a:pt x="8901" y="2669"/>
                              </a:lnTo>
                              <a:lnTo>
                                <a:pt x="8890" y="2710"/>
                              </a:lnTo>
                              <a:lnTo>
                                <a:pt x="8884" y="2734"/>
                              </a:lnTo>
                              <a:lnTo>
                                <a:pt x="8876" y="2754"/>
                              </a:lnTo>
                              <a:lnTo>
                                <a:pt x="8870" y="2772"/>
                              </a:lnTo>
                              <a:lnTo>
                                <a:pt x="8861" y="2785"/>
                              </a:lnTo>
                              <a:lnTo>
                                <a:pt x="8858" y="2791"/>
                              </a:lnTo>
                              <a:lnTo>
                                <a:pt x="8854" y="2796"/>
                              </a:lnTo>
                              <a:lnTo>
                                <a:pt x="8849" y="2800"/>
                              </a:lnTo>
                              <a:lnTo>
                                <a:pt x="8845" y="2804"/>
                              </a:lnTo>
                              <a:lnTo>
                                <a:pt x="8841" y="2806"/>
                              </a:lnTo>
                              <a:lnTo>
                                <a:pt x="8835" y="2808"/>
                              </a:lnTo>
                              <a:lnTo>
                                <a:pt x="8831" y="2809"/>
                              </a:lnTo>
                              <a:lnTo>
                                <a:pt x="8826" y="2809"/>
                              </a:lnTo>
                              <a:lnTo>
                                <a:pt x="8815" y="2808"/>
                              </a:lnTo>
                              <a:lnTo>
                                <a:pt x="8802" y="2805"/>
                              </a:lnTo>
                              <a:lnTo>
                                <a:pt x="8786" y="2799"/>
                              </a:lnTo>
                              <a:lnTo>
                                <a:pt x="8768" y="2790"/>
                              </a:lnTo>
                              <a:lnTo>
                                <a:pt x="8747" y="2779"/>
                              </a:lnTo>
                              <a:lnTo>
                                <a:pt x="8725" y="2766"/>
                              </a:lnTo>
                              <a:lnTo>
                                <a:pt x="8699" y="2750"/>
                              </a:lnTo>
                              <a:lnTo>
                                <a:pt x="8671" y="2733"/>
                              </a:lnTo>
                              <a:lnTo>
                                <a:pt x="8664" y="2726"/>
                              </a:lnTo>
                              <a:lnTo>
                                <a:pt x="8657" y="2720"/>
                              </a:lnTo>
                              <a:lnTo>
                                <a:pt x="8652" y="2713"/>
                              </a:lnTo>
                              <a:lnTo>
                                <a:pt x="8646" y="2706"/>
                              </a:lnTo>
                              <a:lnTo>
                                <a:pt x="8641" y="2698"/>
                              </a:lnTo>
                              <a:lnTo>
                                <a:pt x="8636" y="2690"/>
                              </a:lnTo>
                              <a:lnTo>
                                <a:pt x="8633" y="2681"/>
                              </a:lnTo>
                              <a:lnTo>
                                <a:pt x="8630" y="2671"/>
                              </a:lnTo>
                              <a:lnTo>
                                <a:pt x="8628" y="2662"/>
                              </a:lnTo>
                              <a:lnTo>
                                <a:pt x="8627" y="2652"/>
                              </a:lnTo>
                              <a:lnTo>
                                <a:pt x="8626" y="2640"/>
                              </a:lnTo>
                              <a:lnTo>
                                <a:pt x="8625" y="2629"/>
                              </a:lnTo>
                              <a:lnTo>
                                <a:pt x="8626" y="2617"/>
                              </a:lnTo>
                              <a:lnTo>
                                <a:pt x="8626" y="2604"/>
                              </a:lnTo>
                              <a:lnTo>
                                <a:pt x="8628" y="2591"/>
                              </a:lnTo>
                              <a:lnTo>
                                <a:pt x="8630" y="2577"/>
                              </a:lnTo>
                              <a:lnTo>
                                <a:pt x="8652" y="2471"/>
                              </a:lnTo>
                              <a:lnTo>
                                <a:pt x="8674" y="2368"/>
                              </a:lnTo>
                              <a:lnTo>
                                <a:pt x="8697" y="2269"/>
                              </a:lnTo>
                              <a:lnTo>
                                <a:pt x="8721" y="2173"/>
                              </a:lnTo>
                              <a:lnTo>
                                <a:pt x="8747" y="2080"/>
                              </a:lnTo>
                              <a:lnTo>
                                <a:pt x="8774" y="1992"/>
                              </a:lnTo>
                              <a:lnTo>
                                <a:pt x="8787" y="1949"/>
                              </a:lnTo>
                              <a:lnTo>
                                <a:pt x="8801" y="1905"/>
                              </a:lnTo>
                              <a:lnTo>
                                <a:pt x="8816" y="1864"/>
                              </a:lnTo>
                              <a:lnTo>
                                <a:pt x="8830" y="1825"/>
                              </a:lnTo>
                              <a:lnTo>
                                <a:pt x="8783" y="1901"/>
                              </a:lnTo>
                              <a:lnTo>
                                <a:pt x="8737" y="1976"/>
                              </a:lnTo>
                              <a:lnTo>
                                <a:pt x="8691" y="2047"/>
                              </a:lnTo>
                              <a:lnTo>
                                <a:pt x="8646" y="2116"/>
                              </a:lnTo>
                              <a:lnTo>
                                <a:pt x="8603" y="2183"/>
                              </a:lnTo>
                              <a:lnTo>
                                <a:pt x="8560" y="2246"/>
                              </a:lnTo>
                              <a:lnTo>
                                <a:pt x="8519" y="2308"/>
                              </a:lnTo>
                              <a:lnTo>
                                <a:pt x="8478" y="2366"/>
                              </a:lnTo>
                              <a:lnTo>
                                <a:pt x="8439" y="2423"/>
                              </a:lnTo>
                              <a:lnTo>
                                <a:pt x="8400" y="2476"/>
                              </a:lnTo>
                              <a:lnTo>
                                <a:pt x="8362" y="2528"/>
                              </a:lnTo>
                              <a:lnTo>
                                <a:pt x="8326" y="2576"/>
                              </a:lnTo>
                              <a:lnTo>
                                <a:pt x="8289" y="2622"/>
                              </a:lnTo>
                              <a:lnTo>
                                <a:pt x="8255" y="2666"/>
                              </a:lnTo>
                              <a:lnTo>
                                <a:pt x="8220" y="2706"/>
                              </a:lnTo>
                              <a:lnTo>
                                <a:pt x="8188" y="2745"/>
                              </a:lnTo>
                              <a:lnTo>
                                <a:pt x="8173" y="2760"/>
                              </a:lnTo>
                              <a:lnTo>
                                <a:pt x="8159" y="2773"/>
                              </a:lnTo>
                              <a:lnTo>
                                <a:pt x="8144" y="2785"/>
                              </a:lnTo>
                              <a:lnTo>
                                <a:pt x="8128" y="2793"/>
                              </a:lnTo>
                              <a:lnTo>
                                <a:pt x="8113" y="2801"/>
                              </a:lnTo>
                              <a:lnTo>
                                <a:pt x="8097" y="2806"/>
                              </a:lnTo>
                              <a:lnTo>
                                <a:pt x="8079" y="2808"/>
                              </a:lnTo>
                              <a:lnTo>
                                <a:pt x="8063" y="2809"/>
                              </a:lnTo>
                              <a:lnTo>
                                <a:pt x="8049" y="2809"/>
                              </a:lnTo>
                              <a:lnTo>
                                <a:pt x="8034" y="2807"/>
                              </a:lnTo>
                              <a:lnTo>
                                <a:pt x="8019" y="2803"/>
                              </a:lnTo>
                              <a:lnTo>
                                <a:pt x="8003" y="2799"/>
                              </a:lnTo>
                              <a:lnTo>
                                <a:pt x="7986" y="2792"/>
                              </a:lnTo>
                              <a:lnTo>
                                <a:pt x="7969" y="2785"/>
                              </a:lnTo>
                              <a:lnTo>
                                <a:pt x="7951" y="2775"/>
                              </a:lnTo>
                              <a:lnTo>
                                <a:pt x="7933" y="2764"/>
                              </a:lnTo>
                              <a:lnTo>
                                <a:pt x="7916" y="2761"/>
                              </a:lnTo>
                              <a:lnTo>
                                <a:pt x="7901" y="2757"/>
                              </a:lnTo>
                              <a:lnTo>
                                <a:pt x="7886" y="2752"/>
                              </a:lnTo>
                              <a:lnTo>
                                <a:pt x="7873" y="2747"/>
                              </a:lnTo>
                              <a:lnTo>
                                <a:pt x="7860" y="2740"/>
                              </a:lnTo>
                              <a:lnTo>
                                <a:pt x="7849" y="2733"/>
                              </a:lnTo>
                              <a:lnTo>
                                <a:pt x="7838" y="2725"/>
                              </a:lnTo>
                              <a:lnTo>
                                <a:pt x="7830" y="2717"/>
                              </a:lnTo>
                              <a:lnTo>
                                <a:pt x="7821" y="2707"/>
                              </a:lnTo>
                              <a:lnTo>
                                <a:pt x="7815" y="2697"/>
                              </a:lnTo>
                              <a:lnTo>
                                <a:pt x="7808" y="2686"/>
                              </a:lnTo>
                              <a:lnTo>
                                <a:pt x="7804" y="2675"/>
                              </a:lnTo>
                              <a:lnTo>
                                <a:pt x="7800" y="2663"/>
                              </a:lnTo>
                              <a:lnTo>
                                <a:pt x="7798" y="2650"/>
                              </a:lnTo>
                              <a:lnTo>
                                <a:pt x="7795" y="2636"/>
                              </a:lnTo>
                              <a:lnTo>
                                <a:pt x="7795" y="2621"/>
                              </a:lnTo>
                              <a:lnTo>
                                <a:pt x="7795" y="2610"/>
                              </a:lnTo>
                              <a:lnTo>
                                <a:pt x="7797" y="2598"/>
                              </a:lnTo>
                              <a:lnTo>
                                <a:pt x="7798" y="2586"/>
                              </a:lnTo>
                              <a:lnTo>
                                <a:pt x="7800" y="2573"/>
                              </a:lnTo>
                              <a:lnTo>
                                <a:pt x="7806" y="2503"/>
                              </a:lnTo>
                              <a:lnTo>
                                <a:pt x="7814" y="2434"/>
                              </a:lnTo>
                              <a:lnTo>
                                <a:pt x="7822" y="2367"/>
                              </a:lnTo>
                              <a:lnTo>
                                <a:pt x="7831" y="2301"/>
                              </a:lnTo>
                              <a:lnTo>
                                <a:pt x="7841" y="2237"/>
                              </a:lnTo>
                              <a:lnTo>
                                <a:pt x="7851" y="2174"/>
                              </a:lnTo>
                              <a:lnTo>
                                <a:pt x="7863" y="2113"/>
                              </a:lnTo>
                              <a:lnTo>
                                <a:pt x="7876" y="2053"/>
                              </a:lnTo>
                              <a:lnTo>
                                <a:pt x="7889" y="1995"/>
                              </a:lnTo>
                              <a:lnTo>
                                <a:pt x="7903" y="1938"/>
                              </a:lnTo>
                              <a:lnTo>
                                <a:pt x="7918" y="1883"/>
                              </a:lnTo>
                              <a:lnTo>
                                <a:pt x="7934" y="1829"/>
                              </a:lnTo>
                              <a:lnTo>
                                <a:pt x="7951" y="1777"/>
                              </a:lnTo>
                              <a:lnTo>
                                <a:pt x="7969" y="1726"/>
                              </a:lnTo>
                              <a:lnTo>
                                <a:pt x="7987" y="1677"/>
                              </a:lnTo>
                              <a:lnTo>
                                <a:pt x="8006" y="1629"/>
                              </a:lnTo>
                              <a:lnTo>
                                <a:pt x="7987" y="1648"/>
                              </a:lnTo>
                              <a:lnTo>
                                <a:pt x="7964" y="1668"/>
                              </a:lnTo>
                              <a:lnTo>
                                <a:pt x="7936" y="1694"/>
                              </a:lnTo>
                              <a:lnTo>
                                <a:pt x="7905" y="1723"/>
                              </a:lnTo>
                              <a:lnTo>
                                <a:pt x="7899" y="1727"/>
                              </a:lnTo>
                              <a:lnTo>
                                <a:pt x="7892" y="1732"/>
                              </a:lnTo>
                              <a:lnTo>
                                <a:pt x="7887" y="1735"/>
                              </a:lnTo>
                              <a:lnTo>
                                <a:pt x="7883" y="1737"/>
                              </a:lnTo>
                              <a:lnTo>
                                <a:pt x="7877" y="1737"/>
                              </a:lnTo>
                              <a:lnTo>
                                <a:pt x="7873" y="1737"/>
                              </a:lnTo>
                              <a:lnTo>
                                <a:pt x="7869" y="1737"/>
                              </a:lnTo>
                              <a:lnTo>
                                <a:pt x="7865" y="1735"/>
                              </a:lnTo>
                              <a:lnTo>
                                <a:pt x="7862" y="1732"/>
                              </a:lnTo>
                              <a:lnTo>
                                <a:pt x="7859" y="1727"/>
                              </a:lnTo>
                              <a:lnTo>
                                <a:pt x="7858" y="1723"/>
                              </a:lnTo>
                              <a:lnTo>
                                <a:pt x="7859" y="1718"/>
                              </a:lnTo>
                              <a:lnTo>
                                <a:pt x="7860" y="1711"/>
                              </a:lnTo>
                              <a:lnTo>
                                <a:pt x="7862" y="1705"/>
                              </a:lnTo>
                              <a:lnTo>
                                <a:pt x="7866" y="1697"/>
                              </a:lnTo>
                              <a:lnTo>
                                <a:pt x="7871" y="1689"/>
                              </a:lnTo>
                              <a:lnTo>
                                <a:pt x="7897" y="1652"/>
                              </a:lnTo>
                              <a:lnTo>
                                <a:pt x="7919" y="1617"/>
                              </a:lnTo>
                              <a:lnTo>
                                <a:pt x="7938" y="1586"/>
                              </a:lnTo>
                              <a:lnTo>
                                <a:pt x="7957" y="1559"/>
                              </a:lnTo>
                              <a:lnTo>
                                <a:pt x="7971" y="1534"/>
                              </a:lnTo>
                              <a:lnTo>
                                <a:pt x="7983" y="1514"/>
                              </a:lnTo>
                              <a:lnTo>
                                <a:pt x="7991" y="1497"/>
                              </a:lnTo>
                              <a:lnTo>
                                <a:pt x="7998" y="1483"/>
                              </a:lnTo>
                              <a:lnTo>
                                <a:pt x="8013" y="1445"/>
                              </a:lnTo>
                              <a:lnTo>
                                <a:pt x="8029" y="1409"/>
                              </a:lnTo>
                              <a:lnTo>
                                <a:pt x="8045" y="1376"/>
                              </a:lnTo>
                              <a:lnTo>
                                <a:pt x="8061" y="1345"/>
                              </a:lnTo>
                              <a:lnTo>
                                <a:pt x="8077" y="1315"/>
                              </a:lnTo>
                              <a:lnTo>
                                <a:pt x="8093" y="1290"/>
                              </a:lnTo>
                              <a:lnTo>
                                <a:pt x="8109" y="1265"/>
                              </a:lnTo>
                              <a:lnTo>
                                <a:pt x="8127" y="1242"/>
                              </a:lnTo>
                              <a:lnTo>
                                <a:pt x="8135" y="1231"/>
                              </a:lnTo>
                              <a:lnTo>
                                <a:pt x="8145" y="1223"/>
                              </a:lnTo>
                              <a:lnTo>
                                <a:pt x="8154" y="1215"/>
                              </a:lnTo>
                              <a:lnTo>
                                <a:pt x="8163" y="1209"/>
                              </a:lnTo>
                              <a:lnTo>
                                <a:pt x="8173" y="1204"/>
                              </a:lnTo>
                              <a:lnTo>
                                <a:pt x="8183" y="1201"/>
                              </a:lnTo>
                              <a:lnTo>
                                <a:pt x="8192" y="1199"/>
                              </a:lnTo>
                              <a:lnTo>
                                <a:pt x="8202" y="1198"/>
                              </a:lnTo>
                              <a:lnTo>
                                <a:pt x="8216" y="1199"/>
                              </a:lnTo>
                              <a:lnTo>
                                <a:pt x="8232" y="1202"/>
                              </a:lnTo>
                              <a:lnTo>
                                <a:pt x="8249" y="1208"/>
                              </a:lnTo>
                              <a:lnTo>
                                <a:pt x="8268" y="1214"/>
                              </a:lnTo>
                              <a:lnTo>
                                <a:pt x="8288" y="1223"/>
                              </a:lnTo>
                              <a:lnTo>
                                <a:pt x="8310" y="1234"/>
                              </a:lnTo>
                              <a:lnTo>
                                <a:pt x="8333" y="1247"/>
                              </a:lnTo>
                              <a:lnTo>
                                <a:pt x="8358" y="1261"/>
                              </a:lnTo>
                              <a:lnTo>
                                <a:pt x="8364" y="1266"/>
                              </a:lnTo>
                              <a:lnTo>
                                <a:pt x="8371" y="1271"/>
                              </a:lnTo>
                              <a:lnTo>
                                <a:pt x="8375" y="1275"/>
                              </a:lnTo>
                              <a:lnTo>
                                <a:pt x="8379" y="1280"/>
                              </a:lnTo>
                              <a:lnTo>
                                <a:pt x="8382" y="1284"/>
                              </a:lnTo>
                              <a:lnTo>
                                <a:pt x="8384" y="1288"/>
                              </a:lnTo>
                              <a:lnTo>
                                <a:pt x="8386" y="1293"/>
                              </a:lnTo>
                              <a:lnTo>
                                <a:pt x="8386" y="1298"/>
                              </a:lnTo>
                              <a:lnTo>
                                <a:pt x="8384" y="1301"/>
                              </a:lnTo>
                              <a:lnTo>
                                <a:pt x="8375" y="1314"/>
                              </a:lnTo>
                              <a:lnTo>
                                <a:pt x="8361" y="1335"/>
                              </a:lnTo>
                              <a:lnTo>
                                <a:pt x="8343" y="1364"/>
                              </a:lnTo>
                              <a:lnTo>
                                <a:pt x="8330" y="1383"/>
                              </a:lnTo>
                              <a:lnTo>
                                <a:pt x="8317" y="1405"/>
                              </a:lnTo>
                              <a:lnTo>
                                <a:pt x="8305" y="1429"/>
                              </a:lnTo>
                              <a:lnTo>
                                <a:pt x="8292" y="1453"/>
                              </a:lnTo>
                              <a:lnTo>
                                <a:pt x="8279" y="1480"/>
                              </a:lnTo>
                              <a:lnTo>
                                <a:pt x="8267" y="1510"/>
                              </a:lnTo>
                              <a:lnTo>
                                <a:pt x="8254" y="1540"/>
                              </a:lnTo>
                              <a:lnTo>
                                <a:pt x="8241" y="1572"/>
                              </a:lnTo>
                              <a:lnTo>
                                <a:pt x="8214" y="1642"/>
                              </a:lnTo>
                              <a:lnTo>
                                <a:pt x="8187" y="1720"/>
                              </a:lnTo>
                              <a:lnTo>
                                <a:pt x="8160" y="1804"/>
                              </a:lnTo>
                              <a:lnTo>
                                <a:pt x="8132" y="1896"/>
                              </a:lnTo>
                              <a:lnTo>
                                <a:pt x="8118" y="1948"/>
                              </a:lnTo>
                              <a:lnTo>
                                <a:pt x="8104" y="1997"/>
                              </a:lnTo>
                              <a:lnTo>
                                <a:pt x="8091" y="2046"/>
                              </a:lnTo>
                              <a:lnTo>
                                <a:pt x="8079" y="2093"/>
                              </a:lnTo>
                              <a:lnTo>
                                <a:pt x="8069" y="2140"/>
                              </a:lnTo>
                              <a:lnTo>
                                <a:pt x="8059" y="2185"/>
                              </a:lnTo>
                              <a:lnTo>
                                <a:pt x="8049" y="2228"/>
                              </a:lnTo>
                              <a:lnTo>
                                <a:pt x="8042" y="2271"/>
                              </a:lnTo>
                              <a:lnTo>
                                <a:pt x="8034" y="2312"/>
                              </a:lnTo>
                              <a:lnTo>
                                <a:pt x="8028" y="2353"/>
                              </a:lnTo>
                              <a:lnTo>
                                <a:pt x="8022" y="2392"/>
                              </a:lnTo>
                              <a:lnTo>
                                <a:pt x="8018" y="2430"/>
                              </a:lnTo>
                              <a:lnTo>
                                <a:pt x="8015" y="2466"/>
                              </a:lnTo>
                              <a:lnTo>
                                <a:pt x="8013" y="2502"/>
                              </a:lnTo>
                              <a:lnTo>
                                <a:pt x="8011" y="2536"/>
                              </a:lnTo>
                              <a:lnTo>
                                <a:pt x="8009" y="2570"/>
                              </a:lnTo>
                              <a:lnTo>
                                <a:pt x="8011" y="2589"/>
                              </a:lnTo>
                              <a:lnTo>
                                <a:pt x="8012" y="2607"/>
                              </a:lnTo>
                              <a:lnTo>
                                <a:pt x="8015" y="2622"/>
                              </a:lnTo>
                              <a:lnTo>
                                <a:pt x="8019" y="2634"/>
                              </a:lnTo>
                              <a:lnTo>
                                <a:pt x="8021" y="2639"/>
                              </a:lnTo>
                              <a:lnTo>
                                <a:pt x="8023" y="2643"/>
                              </a:lnTo>
                              <a:lnTo>
                                <a:pt x="8027" y="2646"/>
                              </a:lnTo>
                              <a:lnTo>
                                <a:pt x="8030" y="2650"/>
                              </a:lnTo>
                              <a:lnTo>
                                <a:pt x="8033" y="2652"/>
                              </a:lnTo>
                              <a:lnTo>
                                <a:pt x="8037" y="2654"/>
                              </a:lnTo>
                              <a:lnTo>
                                <a:pt x="8042" y="2655"/>
                              </a:lnTo>
                              <a:lnTo>
                                <a:pt x="8046" y="2655"/>
                              </a:lnTo>
                              <a:lnTo>
                                <a:pt x="8055" y="2654"/>
                              </a:lnTo>
                              <a:lnTo>
                                <a:pt x="8064" y="2651"/>
                              </a:lnTo>
                              <a:lnTo>
                                <a:pt x="8075" y="2644"/>
                              </a:lnTo>
                              <a:lnTo>
                                <a:pt x="8087" y="2637"/>
                              </a:lnTo>
                              <a:lnTo>
                                <a:pt x="8101" y="2626"/>
                              </a:lnTo>
                              <a:lnTo>
                                <a:pt x="8116" y="2613"/>
                              </a:lnTo>
                              <a:lnTo>
                                <a:pt x="8131" y="2598"/>
                              </a:lnTo>
                              <a:lnTo>
                                <a:pt x="8148" y="2581"/>
                              </a:lnTo>
                              <a:lnTo>
                                <a:pt x="8168" y="2559"/>
                              </a:lnTo>
                              <a:lnTo>
                                <a:pt x="8189" y="2535"/>
                              </a:lnTo>
                              <a:lnTo>
                                <a:pt x="8211" y="2509"/>
                              </a:lnTo>
                              <a:lnTo>
                                <a:pt x="8233" y="2481"/>
                              </a:lnTo>
                              <a:lnTo>
                                <a:pt x="8282" y="2418"/>
                              </a:lnTo>
                              <a:lnTo>
                                <a:pt x="8335" y="2346"/>
                              </a:lnTo>
                              <a:lnTo>
                                <a:pt x="8392" y="2265"/>
                              </a:lnTo>
                              <a:lnTo>
                                <a:pt x="8454" y="2174"/>
                              </a:lnTo>
                              <a:lnTo>
                                <a:pt x="8520" y="2074"/>
                              </a:lnTo>
                              <a:lnTo>
                                <a:pt x="8590" y="1965"/>
                              </a:lnTo>
                              <a:lnTo>
                                <a:pt x="8650" y="1870"/>
                              </a:lnTo>
                              <a:lnTo>
                                <a:pt x="8705" y="1784"/>
                              </a:lnTo>
                              <a:lnTo>
                                <a:pt x="8754" y="1705"/>
                              </a:lnTo>
                              <a:lnTo>
                                <a:pt x="8796" y="1636"/>
                              </a:lnTo>
                              <a:lnTo>
                                <a:pt x="8830" y="1575"/>
                              </a:lnTo>
                              <a:lnTo>
                                <a:pt x="8860" y="1522"/>
                              </a:lnTo>
                              <a:lnTo>
                                <a:pt x="8883" y="1479"/>
                              </a:lnTo>
                              <a:lnTo>
                                <a:pt x="8899" y="1445"/>
                              </a:lnTo>
                              <a:lnTo>
                                <a:pt x="8922" y="1396"/>
                              </a:lnTo>
                              <a:lnTo>
                                <a:pt x="8942" y="1354"/>
                              </a:lnTo>
                              <a:lnTo>
                                <a:pt x="8961" y="1316"/>
                              </a:lnTo>
                              <a:lnTo>
                                <a:pt x="8980" y="1283"/>
                              </a:lnTo>
                              <a:lnTo>
                                <a:pt x="8998" y="1256"/>
                              </a:lnTo>
                              <a:lnTo>
                                <a:pt x="9014" y="1234"/>
                              </a:lnTo>
                              <a:lnTo>
                                <a:pt x="9022" y="1226"/>
                              </a:lnTo>
                              <a:lnTo>
                                <a:pt x="9029" y="1217"/>
                              </a:lnTo>
                              <a:lnTo>
                                <a:pt x="9037" y="1211"/>
                              </a:lnTo>
                              <a:lnTo>
                                <a:pt x="9044" y="1206"/>
                              </a:lnTo>
                              <a:lnTo>
                                <a:pt x="9061" y="1196"/>
                              </a:lnTo>
                              <a:lnTo>
                                <a:pt x="9077" y="1188"/>
                              </a:lnTo>
                              <a:lnTo>
                                <a:pt x="9085" y="1186"/>
                              </a:lnTo>
                              <a:lnTo>
                                <a:pt x="9093" y="1184"/>
                              </a:lnTo>
                              <a:lnTo>
                                <a:pt x="9100" y="1183"/>
                              </a:lnTo>
                              <a:lnTo>
                                <a:pt x="9108" y="1183"/>
                              </a:lnTo>
                              <a:lnTo>
                                <a:pt x="9115" y="1183"/>
                              </a:lnTo>
                              <a:lnTo>
                                <a:pt x="9125" y="1185"/>
                              </a:lnTo>
                              <a:lnTo>
                                <a:pt x="9136" y="1188"/>
                              </a:lnTo>
                              <a:lnTo>
                                <a:pt x="9148" y="1192"/>
                              </a:lnTo>
                              <a:lnTo>
                                <a:pt x="9177" y="1205"/>
                              </a:lnTo>
                              <a:lnTo>
                                <a:pt x="9214" y="1224"/>
                              </a:lnTo>
                              <a:lnTo>
                                <a:pt x="9233" y="1234"/>
                              </a:lnTo>
                              <a:lnTo>
                                <a:pt x="9250" y="1243"/>
                              </a:lnTo>
                              <a:lnTo>
                                <a:pt x="9262" y="1253"/>
                              </a:lnTo>
                              <a:lnTo>
                                <a:pt x="9274" y="1260"/>
                              </a:lnTo>
                              <a:lnTo>
                                <a:pt x="9282" y="1268"/>
                              </a:lnTo>
                              <a:lnTo>
                                <a:pt x="9288" y="1274"/>
                              </a:lnTo>
                              <a:lnTo>
                                <a:pt x="9293" y="1281"/>
                              </a:lnTo>
                              <a:lnTo>
                                <a:pt x="9294" y="1285"/>
                              </a:lnTo>
                              <a:lnTo>
                                <a:pt x="9293" y="1288"/>
                              </a:lnTo>
                              <a:lnTo>
                                <a:pt x="9290" y="1293"/>
                              </a:lnTo>
                              <a:lnTo>
                                <a:pt x="9286" y="1297"/>
                              </a:lnTo>
                              <a:lnTo>
                                <a:pt x="9280" y="1301"/>
                              </a:lnTo>
                              <a:lnTo>
                                <a:pt x="9273" y="1307"/>
                              </a:lnTo>
                              <a:lnTo>
                                <a:pt x="9268" y="1312"/>
                              </a:lnTo>
                              <a:lnTo>
                                <a:pt x="9264" y="1318"/>
                              </a:lnTo>
                              <a:lnTo>
                                <a:pt x="9260" y="1323"/>
                              </a:lnTo>
                              <a:close/>
                              <a:moveTo>
                                <a:pt x="10612" y="1270"/>
                              </a:moveTo>
                              <a:lnTo>
                                <a:pt x="10610" y="1335"/>
                              </a:lnTo>
                              <a:lnTo>
                                <a:pt x="10607" y="1398"/>
                              </a:lnTo>
                              <a:lnTo>
                                <a:pt x="10601" y="1462"/>
                              </a:lnTo>
                              <a:lnTo>
                                <a:pt x="10594" y="1525"/>
                              </a:lnTo>
                              <a:lnTo>
                                <a:pt x="10590" y="1555"/>
                              </a:lnTo>
                              <a:lnTo>
                                <a:pt x="10584" y="1586"/>
                              </a:lnTo>
                              <a:lnTo>
                                <a:pt x="10579" y="1616"/>
                              </a:lnTo>
                              <a:lnTo>
                                <a:pt x="10572" y="1647"/>
                              </a:lnTo>
                              <a:lnTo>
                                <a:pt x="10566" y="1677"/>
                              </a:lnTo>
                              <a:lnTo>
                                <a:pt x="10558" y="1707"/>
                              </a:lnTo>
                              <a:lnTo>
                                <a:pt x="10550" y="1737"/>
                              </a:lnTo>
                              <a:lnTo>
                                <a:pt x="10542" y="1766"/>
                              </a:lnTo>
                              <a:lnTo>
                                <a:pt x="10536" y="1784"/>
                              </a:lnTo>
                              <a:lnTo>
                                <a:pt x="10530" y="1798"/>
                              </a:lnTo>
                              <a:lnTo>
                                <a:pt x="10524" y="1811"/>
                              </a:lnTo>
                              <a:lnTo>
                                <a:pt x="10516" y="1820"/>
                              </a:lnTo>
                              <a:lnTo>
                                <a:pt x="10509" y="1828"/>
                              </a:lnTo>
                              <a:lnTo>
                                <a:pt x="10500" y="1834"/>
                              </a:lnTo>
                              <a:lnTo>
                                <a:pt x="10496" y="1835"/>
                              </a:lnTo>
                              <a:lnTo>
                                <a:pt x="10492" y="1837"/>
                              </a:lnTo>
                              <a:lnTo>
                                <a:pt x="10487" y="1839"/>
                              </a:lnTo>
                              <a:lnTo>
                                <a:pt x="10482" y="1839"/>
                              </a:lnTo>
                              <a:lnTo>
                                <a:pt x="10475" y="1837"/>
                              </a:lnTo>
                              <a:lnTo>
                                <a:pt x="10465" y="1833"/>
                              </a:lnTo>
                              <a:lnTo>
                                <a:pt x="10452" y="1827"/>
                              </a:lnTo>
                              <a:lnTo>
                                <a:pt x="10438" y="1818"/>
                              </a:lnTo>
                              <a:lnTo>
                                <a:pt x="10422" y="1807"/>
                              </a:lnTo>
                              <a:lnTo>
                                <a:pt x="10404" y="1793"/>
                              </a:lnTo>
                              <a:lnTo>
                                <a:pt x="10383" y="1777"/>
                              </a:lnTo>
                              <a:lnTo>
                                <a:pt x="10361" y="1759"/>
                              </a:lnTo>
                              <a:lnTo>
                                <a:pt x="10354" y="1753"/>
                              </a:lnTo>
                              <a:lnTo>
                                <a:pt x="10350" y="1749"/>
                              </a:lnTo>
                              <a:lnTo>
                                <a:pt x="10344" y="1743"/>
                              </a:lnTo>
                              <a:lnTo>
                                <a:pt x="10341" y="1737"/>
                              </a:lnTo>
                              <a:lnTo>
                                <a:pt x="10337" y="1731"/>
                              </a:lnTo>
                              <a:lnTo>
                                <a:pt x="10335" y="1724"/>
                              </a:lnTo>
                              <a:lnTo>
                                <a:pt x="10331" y="1718"/>
                              </a:lnTo>
                              <a:lnTo>
                                <a:pt x="10330" y="1710"/>
                              </a:lnTo>
                              <a:lnTo>
                                <a:pt x="10329" y="1704"/>
                              </a:lnTo>
                              <a:lnTo>
                                <a:pt x="10328" y="1696"/>
                              </a:lnTo>
                              <a:lnTo>
                                <a:pt x="10328" y="1689"/>
                              </a:lnTo>
                              <a:lnTo>
                                <a:pt x="10328" y="1680"/>
                              </a:lnTo>
                              <a:lnTo>
                                <a:pt x="10331" y="1664"/>
                              </a:lnTo>
                              <a:lnTo>
                                <a:pt x="10336" y="1645"/>
                              </a:lnTo>
                              <a:lnTo>
                                <a:pt x="10349" y="1601"/>
                              </a:lnTo>
                              <a:lnTo>
                                <a:pt x="10361" y="1559"/>
                              </a:lnTo>
                              <a:lnTo>
                                <a:pt x="10369" y="1520"/>
                              </a:lnTo>
                              <a:lnTo>
                                <a:pt x="10378" y="1483"/>
                              </a:lnTo>
                              <a:lnTo>
                                <a:pt x="10383" y="1447"/>
                              </a:lnTo>
                              <a:lnTo>
                                <a:pt x="10387" y="1415"/>
                              </a:lnTo>
                              <a:lnTo>
                                <a:pt x="10391" y="1383"/>
                              </a:lnTo>
                              <a:lnTo>
                                <a:pt x="10392" y="1355"/>
                              </a:lnTo>
                              <a:lnTo>
                                <a:pt x="10391" y="1347"/>
                              </a:lnTo>
                              <a:lnTo>
                                <a:pt x="10391" y="1339"/>
                              </a:lnTo>
                              <a:lnTo>
                                <a:pt x="10390" y="1333"/>
                              </a:lnTo>
                              <a:lnTo>
                                <a:pt x="10387" y="1327"/>
                              </a:lnTo>
                              <a:lnTo>
                                <a:pt x="10385" y="1323"/>
                              </a:lnTo>
                              <a:lnTo>
                                <a:pt x="10383" y="1320"/>
                              </a:lnTo>
                              <a:lnTo>
                                <a:pt x="10380" y="1318"/>
                              </a:lnTo>
                              <a:lnTo>
                                <a:pt x="10376" y="1318"/>
                              </a:lnTo>
                              <a:lnTo>
                                <a:pt x="10369" y="1319"/>
                              </a:lnTo>
                              <a:lnTo>
                                <a:pt x="10362" y="1322"/>
                              </a:lnTo>
                              <a:lnTo>
                                <a:pt x="10354" y="1327"/>
                              </a:lnTo>
                              <a:lnTo>
                                <a:pt x="10344" y="1335"/>
                              </a:lnTo>
                              <a:lnTo>
                                <a:pt x="10335" y="1346"/>
                              </a:lnTo>
                              <a:lnTo>
                                <a:pt x="10323" y="1357"/>
                              </a:lnTo>
                              <a:lnTo>
                                <a:pt x="10311" y="1373"/>
                              </a:lnTo>
                              <a:lnTo>
                                <a:pt x="10298" y="1389"/>
                              </a:lnTo>
                              <a:lnTo>
                                <a:pt x="10248" y="1457"/>
                              </a:lnTo>
                              <a:lnTo>
                                <a:pt x="10198" y="1526"/>
                              </a:lnTo>
                              <a:lnTo>
                                <a:pt x="10151" y="1596"/>
                              </a:lnTo>
                              <a:lnTo>
                                <a:pt x="10106" y="1667"/>
                              </a:lnTo>
                              <a:lnTo>
                                <a:pt x="10062" y="1738"/>
                              </a:lnTo>
                              <a:lnTo>
                                <a:pt x="10019" y="1812"/>
                              </a:lnTo>
                              <a:lnTo>
                                <a:pt x="9978" y="1886"/>
                              </a:lnTo>
                              <a:lnTo>
                                <a:pt x="9938" y="1960"/>
                              </a:lnTo>
                              <a:lnTo>
                                <a:pt x="9900" y="2037"/>
                              </a:lnTo>
                              <a:lnTo>
                                <a:pt x="9865" y="2114"/>
                              </a:lnTo>
                              <a:lnTo>
                                <a:pt x="9830" y="2191"/>
                              </a:lnTo>
                              <a:lnTo>
                                <a:pt x="9797" y="2271"/>
                              </a:lnTo>
                              <a:lnTo>
                                <a:pt x="9766" y="2351"/>
                              </a:lnTo>
                              <a:lnTo>
                                <a:pt x="9737" y="2432"/>
                              </a:lnTo>
                              <a:lnTo>
                                <a:pt x="9709" y="2514"/>
                              </a:lnTo>
                              <a:lnTo>
                                <a:pt x="9683" y="2597"/>
                              </a:lnTo>
                              <a:lnTo>
                                <a:pt x="9666" y="2648"/>
                              </a:lnTo>
                              <a:lnTo>
                                <a:pt x="9651" y="2691"/>
                              </a:lnTo>
                              <a:lnTo>
                                <a:pt x="9636" y="2726"/>
                              </a:lnTo>
                              <a:lnTo>
                                <a:pt x="9622" y="2757"/>
                              </a:lnTo>
                              <a:lnTo>
                                <a:pt x="9615" y="2769"/>
                              </a:lnTo>
                              <a:lnTo>
                                <a:pt x="9608" y="2780"/>
                              </a:lnTo>
                              <a:lnTo>
                                <a:pt x="9601" y="2789"/>
                              </a:lnTo>
                              <a:lnTo>
                                <a:pt x="9595" y="2796"/>
                              </a:lnTo>
                              <a:lnTo>
                                <a:pt x="9589" y="2802"/>
                              </a:lnTo>
                              <a:lnTo>
                                <a:pt x="9583" y="2806"/>
                              </a:lnTo>
                              <a:lnTo>
                                <a:pt x="9578" y="2808"/>
                              </a:lnTo>
                              <a:lnTo>
                                <a:pt x="9571" y="2809"/>
                              </a:lnTo>
                              <a:lnTo>
                                <a:pt x="9565" y="2808"/>
                              </a:lnTo>
                              <a:lnTo>
                                <a:pt x="9555" y="2805"/>
                              </a:lnTo>
                              <a:lnTo>
                                <a:pt x="9541" y="2800"/>
                              </a:lnTo>
                              <a:lnTo>
                                <a:pt x="9523" y="2792"/>
                              </a:lnTo>
                              <a:lnTo>
                                <a:pt x="9476" y="2771"/>
                              </a:lnTo>
                              <a:lnTo>
                                <a:pt x="9414" y="2740"/>
                              </a:lnTo>
                              <a:lnTo>
                                <a:pt x="9407" y="2736"/>
                              </a:lnTo>
                              <a:lnTo>
                                <a:pt x="9399" y="2731"/>
                              </a:lnTo>
                              <a:lnTo>
                                <a:pt x="9393" y="2725"/>
                              </a:lnTo>
                              <a:lnTo>
                                <a:pt x="9386" y="2720"/>
                              </a:lnTo>
                              <a:lnTo>
                                <a:pt x="9381" y="2713"/>
                              </a:lnTo>
                              <a:lnTo>
                                <a:pt x="9376" y="2706"/>
                              </a:lnTo>
                              <a:lnTo>
                                <a:pt x="9373" y="2698"/>
                              </a:lnTo>
                              <a:lnTo>
                                <a:pt x="9370" y="2691"/>
                              </a:lnTo>
                              <a:lnTo>
                                <a:pt x="9367" y="2682"/>
                              </a:lnTo>
                              <a:lnTo>
                                <a:pt x="9366" y="2673"/>
                              </a:lnTo>
                              <a:lnTo>
                                <a:pt x="9365" y="2664"/>
                              </a:lnTo>
                              <a:lnTo>
                                <a:pt x="9364" y="2654"/>
                              </a:lnTo>
                              <a:lnTo>
                                <a:pt x="9365" y="2643"/>
                              </a:lnTo>
                              <a:lnTo>
                                <a:pt x="9365" y="2632"/>
                              </a:lnTo>
                              <a:lnTo>
                                <a:pt x="9367" y="2621"/>
                              </a:lnTo>
                              <a:lnTo>
                                <a:pt x="9369" y="2609"/>
                              </a:lnTo>
                              <a:lnTo>
                                <a:pt x="9389" y="2524"/>
                              </a:lnTo>
                              <a:lnTo>
                                <a:pt x="9409" y="2440"/>
                              </a:lnTo>
                              <a:lnTo>
                                <a:pt x="9429" y="2358"/>
                              </a:lnTo>
                              <a:lnTo>
                                <a:pt x="9448" y="2279"/>
                              </a:lnTo>
                              <a:lnTo>
                                <a:pt x="9469" y="2200"/>
                              </a:lnTo>
                              <a:lnTo>
                                <a:pt x="9489" y="2123"/>
                              </a:lnTo>
                              <a:lnTo>
                                <a:pt x="9511" y="2049"/>
                              </a:lnTo>
                              <a:lnTo>
                                <a:pt x="9531" y="1976"/>
                              </a:lnTo>
                              <a:lnTo>
                                <a:pt x="9553" y="1903"/>
                              </a:lnTo>
                              <a:lnTo>
                                <a:pt x="9574" y="1833"/>
                              </a:lnTo>
                              <a:lnTo>
                                <a:pt x="9596" y="1765"/>
                              </a:lnTo>
                              <a:lnTo>
                                <a:pt x="9617" y="1698"/>
                              </a:lnTo>
                              <a:lnTo>
                                <a:pt x="9639" y="1634"/>
                              </a:lnTo>
                              <a:lnTo>
                                <a:pt x="9661" y="1570"/>
                              </a:lnTo>
                              <a:lnTo>
                                <a:pt x="9684" y="1508"/>
                              </a:lnTo>
                              <a:lnTo>
                                <a:pt x="9707" y="1449"/>
                              </a:lnTo>
                              <a:lnTo>
                                <a:pt x="9671" y="1486"/>
                              </a:lnTo>
                              <a:lnTo>
                                <a:pt x="9639" y="1520"/>
                              </a:lnTo>
                              <a:lnTo>
                                <a:pt x="9611" y="1552"/>
                              </a:lnTo>
                              <a:lnTo>
                                <a:pt x="9586" y="1580"/>
                              </a:lnTo>
                              <a:lnTo>
                                <a:pt x="9565" y="1604"/>
                              </a:lnTo>
                              <a:lnTo>
                                <a:pt x="9546" y="1626"/>
                              </a:lnTo>
                              <a:lnTo>
                                <a:pt x="9531" y="1645"/>
                              </a:lnTo>
                              <a:lnTo>
                                <a:pt x="9519" y="1662"/>
                              </a:lnTo>
                              <a:lnTo>
                                <a:pt x="9515" y="1667"/>
                              </a:lnTo>
                              <a:lnTo>
                                <a:pt x="9511" y="1671"/>
                              </a:lnTo>
                              <a:lnTo>
                                <a:pt x="9507" y="1676"/>
                              </a:lnTo>
                              <a:lnTo>
                                <a:pt x="9501" y="1679"/>
                              </a:lnTo>
                              <a:lnTo>
                                <a:pt x="9495" y="1682"/>
                              </a:lnTo>
                              <a:lnTo>
                                <a:pt x="9489" y="1683"/>
                              </a:lnTo>
                              <a:lnTo>
                                <a:pt x="9483" y="1684"/>
                              </a:lnTo>
                              <a:lnTo>
                                <a:pt x="9476" y="1685"/>
                              </a:lnTo>
                              <a:lnTo>
                                <a:pt x="9468" y="1684"/>
                              </a:lnTo>
                              <a:lnTo>
                                <a:pt x="9461" y="1683"/>
                              </a:lnTo>
                              <a:lnTo>
                                <a:pt x="9456" y="1681"/>
                              </a:lnTo>
                              <a:lnTo>
                                <a:pt x="9451" y="1678"/>
                              </a:lnTo>
                              <a:lnTo>
                                <a:pt x="9447" y="1674"/>
                              </a:lnTo>
                              <a:lnTo>
                                <a:pt x="9444" y="1668"/>
                              </a:lnTo>
                              <a:lnTo>
                                <a:pt x="9443" y="1663"/>
                              </a:lnTo>
                              <a:lnTo>
                                <a:pt x="9442" y="1655"/>
                              </a:lnTo>
                              <a:lnTo>
                                <a:pt x="9443" y="1647"/>
                              </a:lnTo>
                              <a:lnTo>
                                <a:pt x="9446" y="1637"/>
                              </a:lnTo>
                              <a:lnTo>
                                <a:pt x="9452" y="1626"/>
                              </a:lnTo>
                              <a:lnTo>
                                <a:pt x="9458" y="1616"/>
                              </a:lnTo>
                              <a:lnTo>
                                <a:pt x="9484" y="1584"/>
                              </a:lnTo>
                              <a:lnTo>
                                <a:pt x="9511" y="1549"/>
                              </a:lnTo>
                              <a:lnTo>
                                <a:pt x="9540" y="1511"/>
                              </a:lnTo>
                              <a:lnTo>
                                <a:pt x="9571" y="1467"/>
                              </a:lnTo>
                              <a:lnTo>
                                <a:pt x="9606" y="1421"/>
                              </a:lnTo>
                              <a:lnTo>
                                <a:pt x="9641" y="1370"/>
                              </a:lnTo>
                              <a:lnTo>
                                <a:pt x="9678" y="1316"/>
                              </a:lnTo>
                              <a:lnTo>
                                <a:pt x="9717" y="1257"/>
                              </a:lnTo>
                              <a:lnTo>
                                <a:pt x="9730" y="1237"/>
                              </a:lnTo>
                              <a:lnTo>
                                <a:pt x="9742" y="1219"/>
                              </a:lnTo>
                              <a:lnTo>
                                <a:pt x="9755" y="1204"/>
                              </a:lnTo>
                              <a:lnTo>
                                <a:pt x="9767" y="1192"/>
                              </a:lnTo>
                              <a:lnTo>
                                <a:pt x="9773" y="1187"/>
                              </a:lnTo>
                              <a:lnTo>
                                <a:pt x="9780" y="1183"/>
                              </a:lnTo>
                              <a:lnTo>
                                <a:pt x="9786" y="1178"/>
                              </a:lnTo>
                              <a:lnTo>
                                <a:pt x="9793" y="1175"/>
                              </a:lnTo>
                              <a:lnTo>
                                <a:pt x="9798" y="1173"/>
                              </a:lnTo>
                              <a:lnTo>
                                <a:pt x="9804" y="1172"/>
                              </a:lnTo>
                              <a:lnTo>
                                <a:pt x="9811" y="1171"/>
                              </a:lnTo>
                              <a:lnTo>
                                <a:pt x="9817" y="1170"/>
                              </a:lnTo>
                              <a:lnTo>
                                <a:pt x="9827" y="1171"/>
                              </a:lnTo>
                              <a:lnTo>
                                <a:pt x="9839" y="1174"/>
                              </a:lnTo>
                              <a:lnTo>
                                <a:pt x="9854" y="1178"/>
                              </a:lnTo>
                              <a:lnTo>
                                <a:pt x="9871" y="1184"/>
                              </a:lnTo>
                              <a:lnTo>
                                <a:pt x="9912" y="1202"/>
                              </a:lnTo>
                              <a:lnTo>
                                <a:pt x="9962" y="1226"/>
                              </a:lnTo>
                              <a:lnTo>
                                <a:pt x="9969" y="1230"/>
                              </a:lnTo>
                              <a:lnTo>
                                <a:pt x="9975" y="1234"/>
                              </a:lnTo>
                              <a:lnTo>
                                <a:pt x="9981" y="1239"/>
                              </a:lnTo>
                              <a:lnTo>
                                <a:pt x="9986" y="1243"/>
                              </a:lnTo>
                              <a:lnTo>
                                <a:pt x="9989" y="1249"/>
                              </a:lnTo>
                              <a:lnTo>
                                <a:pt x="9993" y="1253"/>
                              </a:lnTo>
                              <a:lnTo>
                                <a:pt x="9996" y="1258"/>
                              </a:lnTo>
                              <a:lnTo>
                                <a:pt x="9997" y="1264"/>
                              </a:lnTo>
                              <a:lnTo>
                                <a:pt x="9998" y="1269"/>
                              </a:lnTo>
                              <a:lnTo>
                                <a:pt x="9998" y="1274"/>
                              </a:lnTo>
                              <a:lnTo>
                                <a:pt x="9997" y="1280"/>
                              </a:lnTo>
                              <a:lnTo>
                                <a:pt x="9996" y="1286"/>
                              </a:lnTo>
                              <a:lnTo>
                                <a:pt x="9993" y="1292"/>
                              </a:lnTo>
                              <a:lnTo>
                                <a:pt x="9991" y="1298"/>
                              </a:lnTo>
                              <a:lnTo>
                                <a:pt x="9986" y="1305"/>
                              </a:lnTo>
                              <a:lnTo>
                                <a:pt x="9981" y="1311"/>
                              </a:lnTo>
                              <a:lnTo>
                                <a:pt x="9975" y="1320"/>
                              </a:lnTo>
                              <a:lnTo>
                                <a:pt x="9969" y="1330"/>
                              </a:lnTo>
                              <a:lnTo>
                                <a:pt x="9963" y="1343"/>
                              </a:lnTo>
                              <a:lnTo>
                                <a:pt x="9955" y="1359"/>
                              </a:lnTo>
                              <a:lnTo>
                                <a:pt x="9938" y="1395"/>
                              </a:lnTo>
                              <a:lnTo>
                                <a:pt x="9918" y="1442"/>
                              </a:lnTo>
                              <a:lnTo>
                                <a:pt x="9897" y="1498"/>
                              </a:lnTo>
                              <a:lnTo>
                                <a:pt x="9872" y="1562"/>
                              </a:lnTo>
                              <a:lnTo>
                                <a:pt x="9846" y="1636"/>
                              </a:lnTo>
                              <a:lnTo>
                                <a:pt x="9817" y="1719"/>
                              </a:lnTo>
                              <a:lnTo>
                                <a:pt x="9789" y="1802"/>
                              </a:lnTo>
                              <a:lnTo>
                                <a:pt x="9764" y="1880"/>
                              </a:lnTo>
                              <a:lnTo>
                                <a:pt x="9741" y="1953"/>
                              </a:lnTo>
                              <a:lnTo>
                                <a:pt x="9720" y="2022"/>
                              </a:lnTo>
                              <a:lnTo>
                                <a:pt x="9701" y="2087"/>
                              </a:lnTo>
                              <a:lnTo>
                                <a:pt x="9684" y="2146"/>
                              </a:lnTo>
                              <a:lnTo>
                                <a:pt x="9670" y="2201"/>
                              </a:lnTo>
                              <a:lnTo>
                                <a:pt x="9658" y="2252"/>
                              </a:lnTo>
                              <a:lnTo>
                                <a:pt x="9692" y="2176"/>
                              </a:lnTo>
                              <a:lnTo>
                                <a:pt x="9727" y="2103"/>
                              </a:lnTo>
                              <a:lnTo>
                                <a:pt x="9761" y="2031"/>
                              </a:lnTo>
                              <a:lnTo>
                                <a:pt x="9798" y="1959"/>
                              </a:lnTo>
                              <a:lnTo>
                                <a:pt x="9834" y="1889"/>
                              </a:lnTo>
                              <a:lnTo>
                                <a:pt x="9871" y="1819"/>
                              </a:lnTo>
                              <a:lnTo>
                                <a:pt x="9908" y="1751"/>
                              </a:lnTo>
                              <a:lnTo>
                                <a:pt x="9946" y="1684"/>
                              </a:lnTo>
                              <a:lnTo>
                                <a:pt x="9985" y="1619"/>
                              </a:lnTo>
                              <a:lnTo>
                                <a:pt x="10024" y="1554"/>
                              </a:lnTo>
                              <a:lnTo>
                                <a:pt x="10064" y="1490"/>
                              </a:lnTo>
                              <a:lnTo>
                                <a:pt x="10103" y="1428"/>
                              </a:lnTo>
                              <a:lnTo>
                                <a:pt x="10144" y="1366"/>
                              </a:lnTo>
                              <a:lnTo>
                                <a:pt x="10186" y="1306"/>
                              </a:lnTo>
                              <a:lnTo>
                                <a:pt x="10228" y="1246"/>
                              </a:lnTo>
                              <a:lnTo>
                                <a:pt x="10271" y="1188"/>
                              </a:lnTo>
                              <a:lnTo>
                                <a:pt x="10286" y="1168"/>
                              </a:lnTo>
                              <a:lnTo>
                                <a:pt x="10301" y="1150"/>
                              </a:lnTo>
                              <a:lnTo>
                                <a:pt x="10316" y="1135"/>
                              </a:lnTo>
                              <a:lnTo>
                                <a:pt x="10329" y="1123"/>
                              </a:lnTo>
                              <a:lnTo>
                                <a:pt x="10342" y="1114"/>
                              </a:lnTo>
                              <a:lnTo>
                                <a:pt x="10354" y="1106"/>
                              </a:lnTo>
                              <a:lnTo>
                                <a:pt x="10359" y="1104"/>
                              </a:lnTo>
                              <a:lnTo>
                                <a:pt x="10365" y="1103"/>
                              </a:lnTo>
                              <a:lnTo>
                                <a:pt x="10370" y="1102"/>
                              </a:lnTo>
                              <a:lnTo>
                                <a:pt x="10376" y="1101"/>
                              </a:lnTo>
                              <a:lnTo>
                                <a:pt x="10385" y="1102"/>
                              </a:lnTo>
                              <a:lnTo>
                                <a:pt x="10395" y="1104"/>
                              </a:lnTo>
                              <a:lnTo>
                                <a:pt x="10406" y="1107"/>
                              </a:lnTo>
                              <a:lnTo>
                                <a:pt x="10418" y="1113"/>
                              </a:lnTo>
                              <a:lnTo>
                                <a:pt x="10430" y="1119"/>
                              </a:lnTo>
                              <a:lnTo>
                                <a:pt x="10443" y="1128"/>
                              </a:lnTo>
                              <a:lnTo>
                                <a:pt x="10458" y="1137"/>
                              </a:lnTo>
                              <a:lnTo>
                                <a:pt x="10473" y="1148"/>
                              </a:lnTo>
                              <a:lnTo>
                                <a:pt x="10511" y="1154"/>
                              </a:lnTo>
                              <a:lnTo>
                                <a:pt x="10540" y="1160"/>
                              </a:lnTo>
                              <a:lnTo>
                                <a:pt x="10553" y="1163"/>
                              </a:lnTo>
                              <a:lnTo>
                                <a:pt x="10563" y="1167"/>
                              </a:lnTo>
                              <a:lnTo>
                                <a:pt x="10571" y="1171"/>
                              </a:lnTo>
                              <a:lnTo>
                                <a:pt x="10578" y="1174"/>
                              </a:lnTo>
                              <a:lnTo>
                                <a:pt x="10585" y="1182"/>
                              </a:lnTo>
                              <a:lnTo>
                                <a:pt x="10593" y="1189"/>
                              </a:lnTo>
                              <a:lnTo>
                                <a:pt x="10598" y="1199"/>
                              </a:lnTo>
                              <a:lnTo>
                                <a:pt x="10604" y="1211"/>
                              </a:lnTo>
                              <a:lnTo>
                                <a:pt x="10607" y="1223"/>
                              </a:lnTo>
                              <a:lnTo>
                                <a:pt x="10610" y="1237"/>
                              </a:lnTo>
                              <a:lnTo>
                                <a:pt x="10611" y="1253"/>
                              </a:lnTo>
                              <a:lnTo>
                                <a:pt x="10612" y="1270"/>
                              </a:lnTo>
                              <a:close/>
                            </a:path>
                          </a:pathLst>
                        </a:custGeom>
                        <a:solidFill>
                          <a:srgbClr val="191E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4"/>
                      <wps:cNvSpPr>
                        <a:spLocks noEditPoints="1"/>
                      </wps:cNvSpPr>
                      <wps:spPr bwMode="auto">
                        <a:xfrm>
                          <a:off x="0" y="1134"/>
                          <a:ext cx="2068" cy="560"/>
                        </a:xfrm>
                        <a:custGeom>
                          <a:avLst/>
                          <a:gdLst>
                            <a:gd name="T0" fmla="*/ 0 w 16544"/>
                            <a:gd name="T1" fmla="*/ 4229 h 4482"/>
                            <a:gd name="T2" fmla="*/ 7749 w 16544"/>
                            <a:gd name="T3" fmla="*/ 4229 h 4482"/>
                            <a:gd name="T4" fmla="*/ 7749 w 16544"/>
                            <a:gd name="T5" fmla="*/ 4482 h 4482"/>
                            <a:gd name="T6" fmla="*/ 0 w 16544"/>
                            <a:gd name="T7" fmla="*/ 4482 h 4482"/>
                            <a:gd name="T8" fmla="*/ 0 w 16544"/>
                            <a:gd name="T9" fmla="*/ 4229 h 4482"/>
                            <a:gd name="T10" fmla="*/ 9994 w 16544"/>
                            <a:gd name="T11" fmla="*/ 4229 h 4482"/>
                            <a:gd name="T12" fmla="*/ 16544 w 16544"/>
                            <a:gd name="T13" fmla="*/ 4229 h 4482"/>
                            <a:gd name="T14" fmla="*/ 16544 w 16544"/>
                            <a:gd name="T15" fmla="*/ 4482 h 4482"/>
                            <a:gd name="T16" fmla="*/ 9994 w 16544"/>
                            <a:gd name="T17" fmla="*/ 4482 h 4482"/>
                            <a:gd name="T18" fmla="*/ 9994 w 16544"/>
                            <a:gd name="T19" fmla="*/ 4229 h 4482"/>
                            <a:gd name="T20" fmla="*/ 0 w 16544"/>
                            <a:gd name="T21" fmla="*/ 0 h 4482"/>
                            <a:gd name="T22" fmla="*/ 16544 w 16544"/>
                            <a:gd name="T23" fmla="*/ 0 h 4482"/>
                            <a:gd name="T24" fmla="*/ 16544 w 16544"/>
                            <a:gd name="T25" fmla="*/ 251 h 4482"/>
                            <a:gd name="T26" fmla="*/ 0 w 16544"/>
                            <a:gd name="T27" fmla="*/ 251 h 4482"/>
                            <a:gd name="T28" fmla="*/ 0 w 16544"/>
                            <a:gd name="T29" fmla="*/ 0 h 44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6544" h="4482">
                              <a:moveTo>
                                <a:pt x="0" y="4229"/>
                              </a:moveTo>
                              <a:lnTo>
                                <a:pt x="7749" y="4229"/>
                              </a:lnTo>
                              <a:lnTo>
                                <a:pt x="7749" y="4482"/>
                              </a:lnTo>
                              <a:lnTo>
                                <a:pt x="0" y="4482"/>
                              </a:lnTo>
                              <a:lnTo>
                                <a:pt x="0" y="4229"/>
                              </a:lnTo>
                              <a:close/>
                              <a:moveTo>
                                <a:pt x="9994" y="4229"/>
                              </a:moveTo>
                              <a:lnTo>
                                <a:pt x="16544" y="4229"/>
                              </a:lnTo>
                              <a:lnTo>
                                <a:pt x="16544" y="4482"/>
                              </a:lnTo>
                              <a:lnTo>
                                <a:pt x="9994" y="4482"/>
                              </a:lnTo>
                              <a:lnTo>
                                <a:pt x="9994" y="4229"/>
                              </a:lnTo>
                              <a:close/>
                              <a:moveTo>
                                <a:pt x="0" y="0"/>
                              </a:moveTo>
                              <a:lnTo>
                                <a:pt x="16544" y="0"/>
                              </a:lnTo>
                              <a:lnTo>
                                <a:pt x="16544" y="251"/>
                              </a:lnTo>
                              <a:lnTo>
                                <a:pt x="0" y="251"/>
                              </a:lnTo>
                              <a:lnTo>
                                <a:pt x="0" y="0"/>
                              </a:lnTo>
                              <a:close/>
                            </a:path>
                          </a:pathLst>
                        </a:custGeom>
                        <a:solidFill>
                          <a:srgbClr val="191E5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16915D5" id="Group 1" o:spid="_x0000_s1026" style="position:absolute;margin-left:385.1pt;margin-top:-13.5pt;width:80.9pt;height:56.7pt;z-index:251658240" coordsize="2151,17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">
              <v:shape id="Freeform 2" o:spid="_x0000_s1027" style="position:absolute;left:11;width:2140;height:1027;visibility:visible;mso-wrap-style:square;v-text-anchor:top" coordsize="17123,8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" path="m,166r2060,l2163,167r100,1l2360,170r93,5l2545,179r87,5l2717,191r82,7l2878,208r75,10l3026,229r70,12l3163,252r63,14l3287,282r58,16l3400,315r53,17l3505,352r51,19l3604,392r46,21l3695,436r43,22l3779,483r40,25l3857,534r36,27l3928,588r32,29l3990,646r29,30l4047,709r27,32l4099,774r24,34l4146,842r23,36l4189,915r20,37l4228,990r17,39l4261,1069r16,40l4291,1150r13,42l4315,1235r11,43l4335,1325r10,48l4353,1425r8,55l4368,1538r6,61l4380,1662r6,67l4390,1799r4,73l4398,1948r3,79l4403,2109r1,85l4405,2281r,92l4405,3059r,94l4403,3243r-3,86l4396,3412r-6,80l4384,3568r-8,75l4366,3713r-9,67l4345,3844r-13,61l4319,3962r-15,55l4287,4068r-9,25l4270,4115r-9,24l4251,4160r-9,22l4231,4203r-12,21l4208,4245r-13,20l4184,4285r-13,19l4157,4323r-14,20l4128,4361r-15,18l4098,4398r-17,17l4064,4432r-17,18l4030,4466r-18,17l3993,4499r-19,15l3955,4530r-21,16l3914,4561r-22,14l3871,4589r-45,28l3779,4644r-49,25l3679,4692r-52,23l3572,4735r-57,20l3456,4773r-61,16l3332,4804r-65,14l3201,4830r-69,12l3061,4851r-72,8l2913,4866r-76,4l2759,4875r-81,2l2595,4877r-548,l2047,8052,,8052,,166xm2047,1514r,2008l2089,3524r38,1l2163,3526r33,l2231,3526r33,-1l2295,3522r31,-4l2355,3513r28,-6l2409,3500r26,-8l2459,3483r22,-11l2502,3462r19,-13l2539,3436r17,-15l2573,3405r14,-16l2601,3370r11,-21l2624,3326r11,-26l2645,3273r8,-30l2662,3209r6,-34l2675,3137r6,-39l2685,3056r5,-44l2692,2965r2,-48l2695,2865r1,-53l2696,2163r-1,-49l2694,2067r-2,-46l2689,1978r-5,-40l2679,1900r-6,-36l2665,1829r-9,-31l2647,1768r-10,-27l2625,1716r-12,-24l2599,1672r-14,-18l2570,1637r-17,-14l2534,1609r-21,-13l2490,1585r-25,-11l2437,1563r-29,-9l2376,1546r-34,-8l2306,1533r-38,-6l2228,1523r-43,-4l2141,1517r-46,-1l2047,1514xm9326,2552r-1899,l7427,1969r,-50l7426,1872r-1,-46l7423,1783r-2,-41l7418,1703r-5,-35l7409,1633r-4,-31l7399,1573r-6,-27l7386,1521r-7,-22l7371,1479r-7,-17l7355,1447r-9,-13l7335,1421r-11,-12l7312,1398r-12,-11l7286,1379r-14,-9l7257,1362r-15,-5l7226,1351r-17,-5l7191,1342r-20,-2l7152,1336r-20,-1l7111,1335r-22,l7066,1338r-20,3l7025,1345r-20,6l6985,1356r-18,9l6950,1373r-17,10l6917,1394r-17,13l6885,1421r-14,14l6857,1451r-13,17l6833,1486r-12,20l6810,1526r-10,22l6792,1572r-9,23l6775,1621r-7,27l6762,1676r-6,29l6751,1736r-3,31l6744,1800r-3,35l6739,1869r-1,37l6738,1944r,48l6740,2040r2,45l6744,2129r5,42l6753,2212r5,40l6765,2290r6,37l6779,2361r10,34l6797,2427r11,30l6819,2486r13,27l6844,2539r7,12l6858,2564r9,13l6876,2590r20,27l6919,2644r25,28l6974,2700r32,29l7040,2759r38,30l7119,2821r43,31l7208,2884r49,34l7310,2951r55,35l7423,3021r167,101l7748,3220r76,48l7900,3316r72,47l8041,3410r69,45l8177,3500r65,46l8304,3590r61,44l8423,3676r57,43l8535,3761r53,41l8638,3843r49,40l8734,3923r44,39l8821,4001r41,38l8901,4076r37,37l8973,4150r33,35l9037,4220r29,34l9093,4289r26,33l9142,4355r21,33l9185,4423r20,35l9226,4495r18,39l9262,4573r18,41l9298,4656r16,43l9329,4743r15,45l9358,4836r14,48l9385,4933r12,51l9408,5035r11,54l9429,5143r10,56l9447,5256r8,58l9462,5374r7,60l9475,5496r4,64l9485,5623r3,66l9491,5756r2,68l9496,5894r1,70l9497,6036r-1,104l9493,6240r-3,96l9485,6430r-8,90l9469,6606r-10,83l9447,6768r-13,76l9419,6917r-7,34l9403,6986r-9,33l9386,7050r-10,33l9366,7113r-10,29l9346,7171r-12,28l9323,7226r-11,27l9300,7278r-13,25l9274,7328r-15,23l9245,7376r-16,24l9213,7424r-18,22l9178,7470r-18,23l9141,7515r-20,23l9101,7559r-22,22l9057,7603r-23,21l9012,7646r-25,20l8962,7687r-26,20l8910,7728r-26,19l8856,7767r-28,19l8799,7805r-30,19l8738,7842r-31,18l8675,7879r-32,17l8609,7914r-34,18l8541,7948r-36,17l8468,7981r-35,15l8396,8011r-36,14l8322,8039r-37,14l8247,8066r-39,12l8169,8090r-38,12l8091,8113r-40,11l8011,8133r-39,9l7931,8151r-41,8l7848,8167r-42,7l7764,8181r-43,6l7678,8193r-43,5l7591,8202r-44,4l7503,8210r-46,2l7413,8215r-46,1l7322,8219r-46,l7228,8220r-50,-1l7127,8217r-50,-1l7027,8214r-49,-2l6929,8208r-48,-4l6834,8199r-48,-4l6739,8188r-46,-6l6647,8175r-46,-7l6556,8159r-44,-8l6468,8141r-44,-10l6381,8120r-42,-12l6297,8097r-42,-12l6214,8071r-41,-13l6132,8043r-39,-14l6054,8012r-39,-16l5977,7980r-38,-18l5901,7945r-36,-19l5828,7907r-36,-20l5757,7867r-34,-21l5688,7826r-32,-21l5624,7784r-31,-22l5562,7740r-30,-22l5503,7695r-28,-22l5448,7649r-26,-24l5396,7601r-25,-24l5346,7552r-22,-25l5301,7502r-22,-26l5258,7450r-20,-25l5218,7398r-18,-27l5182,7344r-17,-28l5148,7288r-16,-28l5118,7232r-14,-30l5091,7173r-13,-30l5067,7113r-11,-30l5045,7051r-11,-32l5025,6987r-10,-35l5006,6918r-9,-35l4988,6846r-16,-74l4958,6694r-14,-81l4932,6529r-9,-87l4913,6352r-8,-93l4899,6161r-4,-99l4890,5959r-2,-106l4888,5743r,-516l6786,5227r,960l6786,6241r1,52l6789,6343r2,46l6794,6433r3,42l6801,6514r5,38l6811,6586r7,32l6824,6647r6,27l6839,6699r9,22l6856,6741r10,17l6877,6773r12,14l6900,6800r14,12l6928,6824r16,11l6961,6843r17,9l6996,6859r19,7l7036,6871r20,5l7079,6880r22,2l7126,6883r25,1l7176,6883r24,-2l7224,6879r23,-5l7268,6868r21,-6l7309,6853r19,-9l7347,6833r18,-11l7382,6808r16,-14l7413,6777r14,-17l7441,6742r13,-20l7466,6702r12,-22l7488,6658r9,-25l7507,6607r7,-26l7522,6553r6,-30l7535,6493r4,-32l7544,6428r4,-34l7550,6359r2,-37l7553,6284r1,-38l7553,6160r-2,-81l7547,6002r-5,-75l7535,5857r-8,-66l7518,5729r-11,-59l7501,5642r-7,-27l7487,5589r-7,-26l7473,5539r-9,-24l7456,5494r-8,-22l7438,5452r-10,-21l7419,5413r-10,-17l7398,5378r-10,-15l7377,5348r-12,-14l7338,5306r-31,-30l7271,5243r-39,-34l7188,5172r-49,-39l7085,5092r-57,-44l6966,5003r-67,-49l6828,4905r-75,-53l6673,4797r-83,-57l6501,4680r-93,-61l6314,4556r-89,-60l6140,4439r-82,-56l5982,4329r-73,-52l5839,4228r-65,-47l5713,4136r-58,-42l5602,4053r-49,-38l5508,3978r-41,-33l5430,3912r-33,-30l5367,3853r-30,-30l5308,3791r-29,-34l5251,3723r-27,-37l5197,3648r-26,-39l5145,3569r-24,-42l5097,3484r-23,-44l5052,3395r-23,-48l5007,3299r-20,-50l4968,3198r-19,-54l4932,3089r-16,-56l4901,2975r-13,-60l4876,2853r-10,-64l4856,2724r-9,-67l4841,2588r-6,-71l4830,2444r-2,-74l4826,2294r-1,-77l4826,2106r3,-108l4833,1894r7,-100l4843,1745r4,-47l4852,1651r5,-45l4862,1561r7,-44l4875,1475r8,-43l4889,1392r9,-40l4905,1313r10,-39l4924,1237r9,-36l4944,1166r11,-34l4966,1098r10,-32l4988,1034r13,-31l5014,974r13,-28l5041,918r14,-27l5070,865r15,-26l5101,814r16,-24l5133,765r19,-24l5169,717r19,-23l5206,670r21,-23l5246,625r22,-22l5288,581r23,-21l5333,539r23,-21l5380,498r23,-20l5428,458r26,-19l5480,421r25,-19l5532,384r28,-18l5588,348r28,-17l5645,315r30,-17l5737,266r63,-30l5832,222r33,-14l5898,194r33,-13l5966,168r34,-12l6035,145r35,-11l6142,112r74,-19l6291,76r77,-17l6447,45r80,-12l6609,24r83,-9l6778,9r86,-5l6953,1,7043,r99,1l7239,4r95,6l7427,16r92,10l7608,37r44,6l7696,50r43,7l7781,65r43,8l7865,82r42,10l7948,101r40,10l8027,122r40,12l8106,146r39,11l8182,170r38,13l8258,197r36,14l8330,227r35,15l8401,258r34,16l8470,290r33,17l8535,325r32,17l8599,359r30,19l8658,396r29,18l8715,433r27,19l8769,470r25,20l8819,510r25,20l8867,550r23,21l8913,591r21,22l8955,633r19,22l8993,676r20,23l9030,722r17,22l9063,767r15,23l9093,813r14,24l9121,861r12,24l9145,909r12,25l9168,961r9,27l9188,1016r10,29l9207,1075r9,32l9225,1140r8,34l9241,1208r7,36l9256,1280r13,77l9282,1438r9,86l9301,1614r7,94l9315,1806r4,102l9323,2015r3,111l9326,2242r,310xm12184,166r,7886l10139,8052r,-7886l12184,166xm17123,166r,1578l15910,1744r,6308l13865,8052r,-6308l12655,1744r,-1578l17123,166xe" fillcolor="#191e55" stroked="f">
                <v:path arrowok="t" o:connecttype="custom" o:connectlocs="387,30;477,63;526,119;547,200;550,416;533,517;510,552;466,583;355,608;279,441;322,425;336,370;331,221;297,193;928,228;918,179;891,167;859,179;843,221;846,291;868,334;978,408;1086,485;1145,548;1174,623;1186,728;1176,868;1157,918;1123,958;1072,991;1006,1015;932,1026;848,1024;771,1007;707,975;660,934;632,885;613,782;849,809;864,851;900,860;932,840;944,790;935,695;913,659;801,577;683,493;634,430;606,332;607,201;622,133;648,87;688,50;750,19;880,0;993,13;1059,36;1108,69;1140,108;1157,160;1267,1006" o:connectangles="0,0,0,0,0,0,0,0,0,0,0,0,0,0,0,0,0,0,0,0,0,0,0,0,0,0,0,0,0,0,0,0,0,0,0,0,0,0,0,0,0,0,0,0,0,0,0,0,0,0,0,0,0,0,0,0,0,0,0,0,0"/>
                <o:lock v:ext="edit" verticies="t"/>
              </v:shape>
              <v:shape id="Freeform 3" o:spid="_x0000_s1028" style="position:absolute;left:371;top:1207;width:1326;height:570;visibility:visible;mso-wrap-style:square;v-text-anchor:top" coordsize="10612,45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" path="m2640,90r9,10l2657,108r7,9l2670,126r4,8l2677,141r1,7l2679,155r-1,9l2674,175r-7,14l2659,204r-12,19l2632,243r-16,23l2596,291r-58,69l2474,434r-70,80l2327,598r-84,89l2153,779r-96,98l1954,980r-97,95l1767,1161r-80,77l1613,1306r-64,57l1492,1410r-25,21l1444,1449r-21,16l1404,1478r45,64l1493,1607r45,63l1583,1735r46,65l1674,1863r45,65l1764,1993r34,47l1832,2087r32,43l1897,2172r32,40l1960,2250r31,35l2021,2319r29,31l2079,2380r28,28l2135,2433r27,24l2189,2478r26,21l2239,2516r22,14l2282,2542r21,11l2322,2560r20,7l2360,2572r18,2l2395,2575r19,-1l2432,2571r19,-5l2472,2558r20,-9l2514,2538r22,-14l2559,2507r10,-5l2578,2498r9,-3l2596,2494r10,l2615,2497r6,3l2628,2504r4,7l2635,2517r2,9l2638,2535r-1,7l2636,2548r-1,6l2633,2560r-5,12l2620,2585r-17,25l2581,2637r-25,30l2526,2700r-35,36l2451,2774r-43,41l2361,2858r-12,10l2338,2876r-11,7l2316,2889r-12,5l2293,2897r-11,2l2272,2899r-14,-1l2245,2896r-14,-5l2216,2886r-14,-8l2186,2869r-15,-11l2154,2846r-31,-26l2092,2793r-31,-29l2029,2734r-33,-32l1963,2667r-33,-36l1896,2593r-35,-40l1826,2512r-35,-43l1755,2423r-36,-47l1682,2327r-37,-50l1607,2224r-76,-107l1461,2022r-64,-85l1339,1861r-52,-63l1241,1745r-20,-24l1202,1702r-19,-18l1167,1669r-29,12l1111,1689r-13,3l1088,1694r-11,1l1067,1695r-8,l1050,1694r-8,-2l1036,1689r-7,-4l1023,1681r-5,-5l1012,1669r-4,-6l1004,1655r-4,-8l997,1637r-3,-10l992,1615r-1,-11l989,1592r,-16l988,1562r,-13l988,1538r,-20l990,1499r3,-17l998,1465r7,-14l1012,1438r9,-12l1032,1416r13,-10l1060,1397r18,-9l1099,1379r24,-9l1151,1363r29,-8l1213,1347r12,-1l1236,1346r11,1l1256,1349r10,4l1274,1357r8,8l1289,1373r59,-47l1409,1274r64,-55l1538,1161r67,-64l1674,1032r71,-71l1818,886r69,-72l1949,747r55,-60l2051,630r22,-24l2092,581r17,-23l2125,537r14,-21l2151,498r10,-18l2170,464r-30,-17l2116,430r-22,-16l2077,399r-8,-8l2063,383r-5,-7l2053,369r-3,-6l2047,356r-1,-6l2046,343r,-4l2047,335r1,-4l2050,326r6,-7l2063,311r10,-5l2086,299r14,-4l2117,291r25,-20l2168,250r28,-24l2225,199r31,-29l2287,137r32,-34l2352,65r15,-15l2381,37r15,-12l2412,17r16,-8l2443,4r16,-2l2476,r9,l2494,2r10,2l2514,6r9,3l2534,12r10,6l2555,22r20,13l2596,50r22,18l2640,90xm1473,249r-32,56l1410,363r-30,59l1349,483r-30,61l1289,607r-30,64l1228,736r-30,67l1168,871r-29,69l1109,1010r-29,72l1051,1155r-29,74l993,1304r-25,64l945,1433r-23,65l899,1561r-21,64l856,1689r-20,63l817,1815r-20,63l778,1941r-17,63l743,2066r-17,62l710,2190r-15,62l680,2313r-18,79l647,2462r-13,64l624,2581r-8,47l612,2668r-1,17l610,2700r,13l611,2724r5,16l620,2754r2,14l623,2781r-1,11l621,2800r-3,7l614,2814r-4,4l604,2821r-7,2l590,2823r-12,-1l565,2819r-14,-5l535,2806r-19,-10l497,2783r-20,-14l454,2752r-24,-19l409,2716r-17,-18l377,2682r-6,-9l366,2666r-4,-7l357,2652r-2,-8l353,2638r-1,-7l351,2625r1,-17l356,2586r6,-26l369,2531r21,-71l411,2387r22,-73l455,2240r24,-74l502,2092r24,-75l552,1940r25,-76l604,1788r26,-78l657,1633r28,-79l714,1475r29,-80l774,1315r19,-49l813,1215r21,-51l854,1113r21,-53l896,1008r22,-54l939,900r22,-54l982,791r23,-56l1026,679r23,-56l1073,566r22,-59l1119,449r-70,17l981,485r-64,18l855,523r-60,19l738,561r-54,21l633,602r-50,21l536,644r-44,23l450,689r-39,23l373,735r-33,24l308,783r-21,17l269,817r-15,17l241,850r-5,9l231,868r-4,7l224,884r-2,7l220,900r-1,8l219,916r1,13l221,946r3,23l228,996r6,31l241,1063r8,41l258,1148r3,15l261,1175r-2,7l258,1186r-2,5l254,1195r-3,4l248,1202r-5,2l239,1206r-5,3l228,1210r-6,l214,1210r-9,l196,1208r-9,-3l180,1201r-8,-5l165,1189r-6,-8l153,1172r-17,-28l120,1113r-18,-35l85,1041,67,1000,50,957,32,910,14,860,8,838,3,816,1,797,,777,1,759,3,740,9,723r5,-17l23,690r9,-16l44,657,58,642,73,627,91,612r18,-14l129,585r23,-13l177,559r25,-13l230,534r13,-4l261,523r23,-8l312,504r33,-11l384,479r43,-14l476,448r53,-18l589,410r64,-21l722,365r75,-25l876,314r85,-28l1051,256r42,-14l1131,226r18,-8l1166,210r16,-8l1197,194r14,-9l1225,176r13,-9l1250,158r11,-10l1271,139r9,-10l1289,119r10,-13l1311,95r10,-9l1332,78r9,-6l1350,67r10,-2l1368,64r8,l1384,66r10,2l1404,73r9,4l1424,84r11,7l1447,99r13,10l1472,118r9,10l1489,136r5,8l1498,153r4,7l1503,167r-1,7l1501,182r-3,8l1495,200r-10,23l1473,249xm4173,1441r-22,62l4129,1565r-20,60l4089,1684r-19,57l4053,1798r-17,55l4019,1907r-16,52l3989,2011r-14,50l3963,2109r-11,48l3941,2203r-11,44l3922,2292r16,-17l3956,2256r20,-24l4000,2206r22,-26l4039,2160r13,-14l4060,2138r7,-8l4074,2122r8,-5l4089,2111r8,-4l4104,2105r8,-2l4119,2102r8,1l4132,2104r6,2l4142,2109r3,5l4147,2119r3,6l4150,2132r-2,10l4145,2151r-5,11l4133,2174r-22,35l4088,2243r-20,35l4048,2312r-19,36l4012,2382r-17,35l3979,2451r-16,36l3949,2521r-12,36l3925,2591r-12,36l3903,2662r-9,35l3886,2733r-5,18l3876,2767r-6,13l3863,2792r-6,9l3849,2807r-4,2l3841,2810r-4,2l3832,2812r-9,-2l3812,2807r-13,-4l3784,2796r-16,-9l3749,2776r-19,-13l3707,2749r-11,-10l3684,2731r-10,-8l3666,2716r-7,-8l3653,2702r-4,-7l3646,2689r-2,-6l3643,2675r-1,-9l3641,2656r2,-25l3646,2601r11,-62l3668,2478r10,-60l3690,2360r12,-58l3714,2247r13,-55l3740,2140r13,-52l3767,2037r13,-49l3795,1940r14,-46l3824,1848r15,-43l3854,1762r-22,36l3809,1833r-24,37l3760,1907r-53,74l3650,2058r-60,78l3526,2216r-69,82l3385,2382r-64,71l3263,2517r-52,57l3161,2625r-44,44l3076,2706r-18,16l3041,2736r-16,13l3009,2760r-19,14l2971,2786r-17,9l2936,2804r-15,5l2907,2814r-13,3l2884,2818r-10,-1l2863,2814r-12,-5l2838,2804r-14,-9l2808,2786r-16,-12l2775,2760r-13,-8l2750,2744r-12,-9l2729,2725r-10,-9l2710,2706r-8,-10l2695,2685r-6,-12l2684,2663r-5,-12l2676,2638r-3,-13l2671,2612r-1,-13l2669,2585r1,-11l2670,2562r2,-13l2673,2535r5,-36l2685,2461r8,-39l2703,2382r11,-40l2726,2301r14,-41l2756,2217r16,-43l2790,2131r21,-45l2831,2040r23,-46l2878,1948r26,-48l2931,1851r28,-48l2987,1755r29,-46l3046,1664r30,-45l3106,1575r31,-42l3169,1491r32,-41l3234,1410r33,-39l3301,1334r33,-37l3370,1261r34,-34l3440,1192r23,-20l3486,1155r21,-15l3528,1128r11,-6l3548,1118r11,-3l3569,1112r9,-3l3588,1108r9,-1l3606,1107r10,1l3626,1110r12,5l3650,1120r13,8l3677,1135r16,10l3710,1156r36,27l3786,1214r44,38l3878,1296r8,8l3891,1312r4,9l3896,1329r,8l3894,1343r-4,6l3885,1353r-5,4l3872,1360r-9,1l3854,1362r-8,-1l3839,1360r-8,-1l3825,1355r-19,-6l3790,1342r-17,-5l3757,1333r-15,-3l3727,1328r-15,-2l3698,1326r-14,1l3670,1328r-13,4l3644,1335r-12,5l3620,1346r-10,6l3598,1360r-23,17l3552,1397r-25,21l3503,1441r-25,24l3454,1491r-26,28l3402,1548r-26,32l3350,1612r-26,35l3297,1682r-27,38l3242,1759r-27,41l3187,1842r-32,49l3125,1940r-29,48l3069,2036r-26,46l3019,2129r-21,46l2977,2219r-19,46l2941,2308r-16,43l2911,2393r-12,42l2888,2477r-10,40l2872,2557r-2,14l2870,2583r,12l2872,2604r3,10l2879,2621r6,5l2892,2630r8,2l2909,2634r9,-2l2927,2631r8,-1l2944,2627r10,-3l2963,2621r10,-6l2983,2610r20,-13l3025,2581r21,-20l3070,2540r56,-56l3183,2424r58,-62l3299,2295r60,-70l3420,2152r62,-77l3545,1995r61,-82l3663,1835r50,-71l3758,1697r20,-31l3797,1636r17,-29l3830,1579r14,-26l3857,1528r12,-24l3878,1483r13,-32l3902,1423r11,-26l3922,1374r8,-21l3937,1334r6,-16l3947,1304r7,-21l3960,1265r7,-15l3974,1237r7,-10l3988,1219r3,-2l3996,1216r3,-1l4003,1214r9,1l4023,1219r14,7l4053,1234r18,12l4091,1260r24,17l4141,1296r11,8l4161,1312r9,8l4176,1328r6,8l4186,1342r3,8l4190,1357r1,7l4191,1371r-1,9l4188,1390r-5,24l4173,1441xm5876,2056r-32,49l5811,2158r-35,57l5739,2279r-40,68l5657,2420r-45,78l5566,2581r-9,22l5549,2626r-9,23l5532,2670r-10,23l5513,2716r-8,22l5497,2760r-7,15l5482,2788r-9,10l5465,2806r-10,8l5445,2818r-10,3l5424,2822r-10,-1l5404,2820r-12,-2l5380,2815r-29,-10l5319,2792r-19,-7l5284,2776r-13,-8l5260,2761r-8,-9l5245,2745r-2,-5l5242,2736r-1,-3l5241,2728r1,-8l5248,2706r7,-17l5267,2667r16,-33l5298,2599r16,-36l5329,2528r15,-38l5359,2452r16,-40l5388,2373r30,-85l5444,2201r27,-92l5497,2013r13,-50l5522,1913r12,-47l5543,1819r10,-44l5561,1732r7,-41l5575,1651r5,-39l5584,1575r3,-35l5590,1505r2,-32l5592,1443r,-29l5590,1386r-1,-21l5586,1347r-4,-15l5578,1320r-2,-6l5572,1310r-3,-3l5566,1304r-3,-4l5558,1299r-4,-1l5550,1298r-7,l5536,1300r-9,5l5519,1310r-11,6l5497,1325r-12,11l5473,1347r-31,31l5411,1409r-30,33l5350,1475r-29,33l5291,1542r-31,36l5231,1612r-29,37l5174,1685r-29,37l5117,1761r-28,38l5062,1839r-27,39l5008,1918r-27,42l4954,2001r-27,44l4901,2088r-26,43l4850,2175r-25,45l4800,2266r-25,46l4751,2360r-25,47l4702,2456r-47,98l4610,2655r-12,24l4585,2699r-6,9l4573,2717r-7,7l4559,2731r-6,6l4546,2741r-7,5l4531,2750r-6,2l4517,2754r-7,1l4502,2757r-12,-2l4476,2753r-15,-4l4444,2744r-19,-7l4404,2728r-22,-9l4358,2707r-10,-4l4340,2697r-7,-4l4327,2689r-4,-4l4319,2681r-2,-4l4316,2672r1,-6l4322,2655r6,-17l4338,2617r29,-65l4395,2483r29,-74l4452,2332r29,-82l4509,2162r28,-89l4566,1978r28,-103l4620,1779r21,-90l4660,1604r15,-78l4687,1452r6,-34l4697,1384r3,-31l4702,1323r1,-31l4703,1270r-1,-9l4701,1256r-1,-3l4698,1252r-4,3l4683,1265r-17,17l4642,1306r-29,29l4579,1367r-40,37l4495,1445r-10,7l4475,1458r-5,2l4466,1461r-6,1l4455,1462r-7,l4442,1461r-4,-1l4433,1457r-3,-4l4428,1450r-1,-4l4427,1441r,-5l4428,1433r1,-4l4431,1424r7,-9l4446,1405r23,-28l4493,1347r24,-32l4545,1282r29,-35l4604,1211r33,-38l4670,1133r8,-9l4685,1118r8,-5l4701,1107r8,-3l4716,1101r8,-1l4731,1099r7,1l4743,1100r7,2l4755,1103r11,5l4777,1116r9,10l4796,1137r10,14l4815,1168r20,6l4853,1181r16,7l4885,1196r14,7l4912,1212r11,8l4934,1229r8,10l4950,1249r5,9l4960,1269r4,11l4966,1292r,12l4966,1315r-3,30l4957,1376r-6,34l4943,1447r-8,40l4924,1529r-12,45l4899,1622r-15,50l4868,1726r-17,56l4831,1841r-20,62l4789,1967r-22,68l4742,2104r17,-32l4777,2039r19,-33l4816,1972r21,-34l4858,1903r23,-34l4905,1833r50,-73l5009,1685r58,-75l5128,1531r62,-75l5247,1389r26,-30l5300,1330r25,-26l5349,1279r23,-22l5394,1237r21,-19l5435,1202r19,-15l5472,1175r17,-11l5505,1157r28,-12l5557,1136r10,-3l5577,1131r8,-2l5592,1129r7,1l5607,1132r8,3l5625,1140r11,6l5649,1154r13,8l5676,1172r19,7l5713,1188r17,9l5747,1206r15,10l5775,1226r12,12l5798,1249r10,12l5815,1274r8,13l5828,1301r5,15l5836,1332r1,15l5838,1364r-1,37l5834,1444r-6,47l5821,1544r-10,59l5799,1667r-14,69l5770,1811r-14,61l5743,1930r-11,55l5719,2036r-12,48l5695,2129r-12,40l5671,2206r15,-19l5703,2166r16,-21l5737,2121r18,-25l5776,2070r20,-26l5818,2014r7,-8l5834,2000r3,-2l5841,1996r5,-1l5850,1995r6,1l5863,1997r5,3l5872,2005r4,5l5878,2017r1,7l5880,2033r-1,12l5876,2056xm7595,1540r-3,42l7588,1625r-7,43l7575,1711r-8,43l7560,1799r-10,44l7539,1888r-11,45l7516,1979r-14,46l7487,2072r-15,47l7455,2166r-18,48l7419,2261r-18,45l7384,2348r-19,41l7348,2428r-18,36l7313,2499r-18,33l7277,2565r-17,29l7243,2622r-19,26l7207,2672r-17,23l7173,2716r-19,19l7137,2752r-19,17l7097,2785r-19,13l7058,2807r-10,5l7037,2816r-9,3l7018,2821r-11,2l6997,2824r-9,2l6977,2826r-12,l6952,2823r-14,-2l6924,2817r-16,-5l6892,2805r-18,-7l6855,2789r-19,-10l6816,2768r-21,-11l6773,2744r-48,-31l6674,2679r-10,-8l6655,2665r-6,-8l6643,2651r-5,-8l6635,2636r-2,-8l6632,2621r1,-9l6636,2604r3,-6l6646,2593r7,-5l6663,2585r11,-1l6686,2583r12,1l6712,2587r18,4l6749,2597r20,6l6787,2608r16,2l6817,2611r18,-1l6852,2608r17,-4l6887,2599r17,-6l6921,2585r16,-10l6953,2565r16,-12l6986,2539r16,-15l7017,2507r15,-18l7047,2470r15,-21l7077,2426r24,-41l7124,2340r24,-48l7171,2240r22,-55l7216,2127r22,-63l7261,1999r12,-42l7285,1917r10,-40l7306,1839r9,-39l7322,1762r8,-37l7336,1689r5,-36l7345,1619r4,-35l7351,1551r1,-33l7353,1486r,-31l7352,1424r-1,-14l7349,1397r-2,-11l7345,1375r-3,-11l7338,1354r-4,-8l7330,1338r-6,-6l7319,1325r-6,-4l7306,1316r-7,-3l7291,1311r-7,-1l7275,1309r-9,1l7259,1311r-9,1l7242,1314r-10,4l7223,1322r-9,4l7204,1332r-19,11l7164,1359r-21,17l7120,1396r-40,39l7042,1475r-39,40l6965,1555r-36,40l6892,1637r-35,41l6822,1720r-33,42l6755,1805r-32,44l6692,1892r-31,45l6631,1982r-29,45l6573,2073r-28,46l6518,2166r-26,47l6466,2260r-25,49l6417,2357r-24,50l6370,2457r-21,49l6327,2557r-20,51l6288,2659r-20,52l6250,2763r-17,53l6217,2870r-19,60l6181,2991r-17,59l6148,3108r-15,58l6119,3225r-13,57l6093,3338r-13,57l6069,3450r-10,55l6049,3559r-9,54l6032,3667r-7,53l6019,3772r-2,14l6014,3820r-4,55l6004,3951r-8,97l5988,4165r-11,137l5965,4461r-3,24l5958,4504r-4,17l5949,4534r-3,7l5942,4545r-3,4l5935,4553r-4,3l5926,4558r-4,1l5918,4559r-6,l5906,4558r-7,-2l5893,4553r-16,-8l5860,4534r-21,-13l5818,4504r-24,-19l5768,4461r-8,-9l5751,4444r-9,-10l5736,4424r-7,-11l5724,4404r-5,-11l5715,4382r-4,-11l5709,4359r-2,-10l5706,4336r,-12l5706,4312r1,-13l5709,4286r5,-61l5721,4162r7,-64l5736,4036r16,-129l5771,3777r22,-132l5817,3513r26,-135l5872,3241r31,-139l5936,2961r36,-142l6010,2676r41,-146l6094,2382r45,-149l6187,2082r37,-115l6262,1856r35,-106l6332,1650r34,-96l6399,1464r32,-85l6462,1299r30,-73l6521,1156r28,-64l6576,1034r26,-54l6627,931r24,-43l6674,850r14,-19l6701,812r13,-18l6726,778r12,-14l6751,750r12,-12l6775,728r12,-10l6798,710r12,-6l6821,698r11,-4l6843,691r10,-1l6864,689r11,1l6888,692r13,3l6916,699r15,6l6948,711r18,8l6985,728r41,21l7074,774r51,30l7181,839r8,5l7195,848r6,6l7205,859r3,6l7211,870r2,5l7214,881r-1,6l7210,894r-4,5l7201,903r-7,4l7186,909r-10,1l7165,910r-6,l7150,909r-12,-1l7126,904r-13,-2l7102,901r-10,-1l7085,900r-17,1l7052,903r-15,5l7021,913r-16,8l6989,930r-16,11l6957,953r-17,14l6924,983r-17,17l6891,1020r-16,20l6858,1063r-17,24l6824,1113r-20,33l6782,1184r-23,43l6735,1275r-26,54l6682,1388r-28,63l6625,1520r-30,70l6568,1657r-24,64l6520,1781r-21,58l6481,1892r-17,51l6450,1991r37,-59l6524,1874r39,-57l6602,1761r39,-55l6682,1653r41,-53l6765,1548r43,-50l6851,1448r44,-48l6940,1352r47,-46l7033,1259r47,-44l7128,1172r15,-12l7157,1150r14,-9l7185,1134r12,-6l7210,1124r12,-3l7235,1120r7,1l7249,1124r11,5l7273,1135r31,20l7344,1181r32,13l7407,1206r28,17l7461,1239r12,8l7485,1257r10,9l7505,1275r11,11l7524,1296r9,11l7542,1319r7,10l7556,1341r6,12l7569,1366r5,13l7578,1392r5,13l7587,1419r2,14l7592,1447r2,15l7595,1476r1,16l7596,1507r,17l7595,1540xm9260,1323r-33,63l9196,1449r-30,65l9137,1580r-28,67l9081,1716r-26,70l9030,1857r-25,73l8983,2004r-23,75l8939,2156r-20,78l8900,2313r-18,81l8866,2476r14,-26l8895,2424r16,-29l8927,2365r17,-31l8962,2299r19,-34l9001,2228r2,-7l9006,2216r4,-5l9013,2206r4,-2l9022,2202r5,-2l9032,2200r7,l9045,2202r6,3l9054,2210r3,5l9060,2221r1,8l9061,2238r,6l9060,2250r-1,7l9056,2264r-30,70l8998,2401r-25,61l8952,2520r-21,54l8915,2624r-14,45l8890,2710r-6,24l8876,2754r-6,18l8861,2785r-3,6l8854,2796r-5,4l8845,2804r-4,2l8835,2808r-4,1l8826,2809r-11,-1l8802,2805r-16,-6l8768,2790r-21,-11l8725,2766r-26,-16l8671,2733r-7,-7l8657,2720r-5,-7l8646,2706r-5,-8l8636,2690r-3,-9l8630,2671r-2,-9l8627,2652r-1,-12l8625,2629r1,-12l8626,2604r2,-13l8630,2577r22,-106l8674,2368r23,-99l8721,2173r26,-93l8774,1992r13,-43l8801,1905r15,-41l8830,1825r-47,76l8737,1976r-46,71l8646,2116r-43,67l8560,2246r-41,62l8478,2366r-39,57l8400,2476r-38,52l8326,2576r-37,46l8255,2666r-35,40l8188,2745r-15,15l8159,2773r-15,12l8128,2793r-15,8l8097,2806r-18,2l8063,2809r-14,l8034,2807r-15,-4l8003,2799r-17,-7l7969,2785r-18,-10l7933,2764r-17,-3l7901,2757r-15,-5l7873,2747r-13,-7l7849,2733r-11,-8l7830,2717r-9,-10l7815,2697r-7,-11l7804,2675r-4,-12l7798,2650r-3,-14l7795,2621r,-11l7797,2598r1,-12l7800,2573r6,-70l7814,2434r8,-67l7831,2301r10,-64l7851,2174r12,-61l7876,2053r13,-58l7903,1938r15,-55l7934,1829r17,-52l7969,1726r18,-49l8006,1629r-19,19l7964,1668r-28,26l7905,1723r-6,4l7892,1732r-5,3l7883,1737r-6,l7873,1737r-4,l7865,1735r-3,-3l7859,1727r-1,-4l7859,1718r1,-7l7862,1705r4,-8l7871,1689r26,-37l7919,1617r19,-31l7957,1559r14,-25l7983,1514r8,-17l7998,1483r15,-38l8029,1409r16,-33l8061,1345r16,-30l8093,1290r16,-25l8127,1242r8,-11l8145,1223r9,-8l8163,1209r10,-5l8183,1201r9,-2l8202,1198r14,1l8232,1202r17,6l8268,1214r20,9l8310,1234r23,13l8358,1261r6,5l8371,1271r4,4l8379,1280r3,4l8384,1288r2,5l8386,1298r-2,3l8375,1314r-14,21l8343,1364r-13,19l8317,1405r-12,24l8292,1453r-13,27l8267,1510r-13,30l8241,1572r-27,70l8187,1720r-27,84l8132,1896r-14,52l8104,1997r-13,49l8079,2093r-10,47l8059,2185r-10,43l8042,2271r-8,41l8028,2353r-6,39l8018,2430r-3,36l8013,2502r-2,34l8009,2570r2,19l8012,2607r3,15l8019,2634r2,5l8023,2643r4,3l8030,2650r3,2l8037,2654r5,1l8046,2655r9,-1l8064,2651r11,-7l8087,2637r14,-11l8116,2613r15,-15l8148,2581r20,-22l8189,2535r22,-26l8233,2481r49,-63l8335,2346r57,-81l8454,2174r66,-100l8590,1965r60,-95l8705,1784r49,-79l8796,1636r34,-61l8860,1522r23,-43l8899,1445r23,-49l8942,1354r19,-38l8980,1283r18,-27l9014,1234r8,-8l9029,1217r8,-6l9044,1206r17,-10l9077,1188r8,-2l9093,1184r7,-1l9108,1183r7,l9125,1185r11,3l9148,1192r29,13l9214,1224r19,10l9250,1243r12,10l9274,1260r8,8l9288,1274r5,7l9294,1285r-1,3l9290,1293r-4,4l9280,1301r-7,6l9268,1312r-4,6l9260,1323xm10612,1270r-2,65l10607,1398r-6,64l10594,1525r-4,30l10584,1586r-5,30l10572,1647r-6,30l10558,1707r-8,30l10542,1766r-6,18l10530,1798r-6,13l10516,1820r-7,8l10500,1834r-4,1l10492,1837r-5,2l10482,1839r-7,-2l10465,1833r-13,-6l10438,1818r-16,-11l10404,1793r-21,-16l10361,1759r-7,-6l10350,1749r-6,-6l10341,1737r-4,-6l10335,1724r-4,-6l10330,1710r-1,-6l10328,1696r,-7l10328,1680r3,-16l10336,1645r13,-44l10361,1559r8,-39l10378,1483r5,-36l10387,1415r4,-32l10392,1355r-1,-8l10391,1339r-1,-6l10387,1327r-2,-4l10383,1320r-3,-2l10376,1318r-7,1l10362,1322r-8,5l10344,1335r-9,11l10323,1357r-12,16l10298,1389r-50,68l10198,1526r-47,70l10106,1667r-44,71l10019,1812r-41,74l9938,1960r-38,77l9865,2114r-35,77l9797,2271r-31,80l9737,2432r-28,82l9683,2597r-17,51l9651,2691r-15,35l9622,2757r-7,12l9608,2780r-7,9l9595,2796r-6,6l9583,2806r-5,2l9571,2809r-6,-1l9555,2805r-14,-5l9523,2792r-47,-21l9414,2740r-7,-4l9399,2731r-6,-6l9386,2720r-5,-7l9376,2706r-3,-8l9370,2691r-3,-9l9366,2673r-1,-9l9364,2654r1,-11l9365,2632r2,-11l9369,2609r20,-85l9409,2440r20,-82l9448,2279r21,-79l9489,2123r22,-74l9531,1976r22,-73l9574,1833r22,-68l9617,1698r22,-64l9661,1570r23,-62l9707,1449r-36,37l9639,1520r-28,32l9586,1580r-21,24l9546,1626r-15,19l9519,1662r-4,5l9511,1671r-4,5l9501,1679r-6,3l9489,1683r-6,1l9476,1685r-8,-1l9461,1683r-5,-2l9451,1678r-4,-4l9444,1668r-1,-5l9442,1655r1,-8l9446,1637r6,-11l9458,1616r26,-32l9511,1549r29,-38l9571,1467r35,-46l9641,1370r37,-54l9717,1257r13,-20l9742,1219r13,-15l9767,1192r6,-5l9780,1183r6,-5l9793,1175r5,-2l9804,1172r7,-1l9817,1170r10,1l9839,1174r15,4l9871,1184r41,18l9962,1226r7,4l9975,1234r6,5l9986,1243r3,6l9993,1253r3,5l9997,1264r1,5l9998,1274r-1,6l9996,1286r-3,6l9991,1298r-5,7l9981,1311r-6,9l9969,1330r-6,13l9955,1359r-17,36l9918,1442r-21,56l9872,1562r-26,74l9817,1719r-28,83l9764,1880r-23,73l9720,2022r-19,65l9684,2146r-14,55l9658,2252r34,-76l9727,2103r34,-72l9798,1959r36,-70l9871,1819r37,-68l9946,1684r39,-65l10024,1554r40,-64l10103,1428r41,-62l10186,1306r42,-60l10271,1188r15,-20l10301,1150r15,-15l10329,1123r13,-9l10354,1106r5,-2l10365,1103r5,-1l10376,1101r9,1l10395,1104r11,3l10418,1113r12,6l10443,1128r15,9l10473,1148r38,6l10540,1160r13,3l10563,1167r8,4l10578,1174r7,8l10593,1189r5,10l10604,1211r3,12l10610,1237r1,16l10612,1270xe" fillcolor="#191e55" stroked="f">
                <v:path arrowok="t" o:connecttype="custom" o:connectlocs="181,193;311,319;285,362;142,210;135,174;262,52;311,0;102,227;62,348;102,152;29,109;19,147;59,56;178,11;497,279;492,320;455,329;378,344;334,319;438,143;479,170;387,249;391,311;500,152;691,334;666,316;693,162;588,307;542,327;558,183;594,138;598,246;701,142;712,266;941,242;870,353;850,326;918,198;875,189;763,410;730,565;767,279;862,87;879,114;840,200;943,166;1115,296;1107,348;1090,272;996,348;996,216;1011,161;1033,189;1008,331;1134,149;1320,210;1293,200;1220,294;1170,328;1182,210;1246,154;1220,254;1321,146" o:connectangles="0,0,0,0,0,0,0,0,0,0,0,0,0,0,0,0,0,0,0,0,0,0,0,0,0,0,0,0,0,0,0,0,0,0,0,0,0,0,0,0,0,0,0,0,0,0,0,0,0,0,0,0,0,0,0,0,0,0,0,0,0,0,0"/>
                <o:lock v:ext="edit" verticies="t"/>
              </v:shape>
              <v:shape id="Freeform 4" o:spid="_x0000_s1029" style="position:absolute;top:1134;width:2068;height:560;visibility:visible;mso-wrap-style:square;v-text-anchor:top" coordsize="16544,4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" path="m,4229r7749,l7749,4482,,4482,,4229xm9994,4229r6550,l16544,4482r-6550,l9994,4229xm,l16544,r,251l,251,,xe" fillcolor="#191e55" stroked="f">
                <v:path arrowok="t" o:connecttype="custom" o:connectlocs="0,528;969,528;969,560;0,560;0,528;1249,528;2068,528;2068,560;1249,560;1249,528;0,0;2068,0;2068,31;0,31;0,0" o:connectangles="0,0,0,0,0,0,0,0,0,0,0,0,0,0,0"/>
                <o:lock v:ext="edit" verticies="t"/>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82EE2"/>
    <w:multiLevelType w:val="hybridMultilevel"/>
    <w:tmpl w:val="9EC20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93840C5"/>
    <w:multiLevelType w:val="multilevel"/>
    <w:tmpl w:val="F75C3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C6AF8"/>
    <w:multiLevelType w:val="hybridMultilevel"/>
    <w:tmpl w:val="EE5493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A2D427E"/>
    <w:multiLevelType w:val="hybridMultilevel"/>
    <w:tmpl w:val="39F01C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F666560"/>
    <w:multiLevelType w:val="hybridMultilevel"/>
    <w:tmpl w:val="A54E29A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5F22AF"/>
    <w:multiLevelType w:val="hybridMultilevel"/>
    <w:tmpl w:val="DF72D270"/>
    <w:lvl w:ilvl="0" w:tplc="98C68F86">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E138C1"/>
    <w:multiLevelType w:val="multilevel"/>
    <w:tmpl w:val="026097D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5B911D04"/>
    <w:multiLevelType w:val="hybridMultilevel"/>
    <w:tmpl w:val="1E9C998E"/>
    <w:lvl w:ilvl="0" w:tplc="43580612">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00D01D8"/>
    <w:multiLevelType w:val="hybridMultilevel"/>
    <w:tmpl w:val="2CC03D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30B3A4B"/>
    <w:multiLevelType w:val="hybridMultilevel"/>
    <w:tmpl w:val="60AAC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AC1DF0"/>
    <w:multiLevelType w:val="hybridMultilevel"/>
    <w:tmpl w:val="808C11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F30268E"/>
    <w:multiLevelType w:val="hybridMultilevel"/>
    <w:tmpl w:val="1C66B91C"/>
    <w:lvl w:ilvl="0" w:tplc="1B32ABBA">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6"/>
  </w:num>
  <w:num w:numId="3">
    <w:abstractNumId w:val="9"/>
  </w:num>
  <w:num w:numId="4">
    <w:abstractNumId w:val="10"/>
  </w:num>
  <w:num w:numId="5">
    <w:abstractNumId w:val="7"/>
  </w:num>
  <w:num w:numId="6">
    <w:abstractNumId w:val="5"/>
  </w:num>
  <w:num w:numId="7">
    <w:abstractNumId w:val="0"/>
  </w:num>
  <w:num w:numId="8">
    <w:abstractNumId w:val="3"/>
  </w:num>
  <w:num w:numId="9">
    <w:abstractNumId w:val="8"/>
  </w:num>
  <w:num w:numId="10">
    <w:abstractNumId w:val="2"/>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rEwNjcwszA2MTFR0lEKTi0uzszPAykwrQUA+5n7WywAAAA="/>
  </w:docVars>
  <w:rsids>
    <w:rsidRoot w:val="00114274"/>
    <w:rsid w:val="00000533"/>
    <w:rsid w:val="000006B2"/>
    <w:rsid w:val="00000A0B"/>
    <w:rsid w:val="00003D43"/>
    <w:rsid w:val="00010D7C"/>
    <w:rsid w:val="00012949"/>
    <w:rsid w:val="000174A5"/>
    <w:rsid w:val="000220CA"/>
    <w:rsid w:val="00023AC2"/>
    <w:rsid w:val="00024AD8"/>
    <w:rsid w:val="00025A7B"/>
    <w:rsid w:val="000261BA"/>
    <w:rsid w:val="00026C3F"/>
    <w:rsid w:val="0003176B"/>
    <w:rsid w:val="000344DC"/>
    <w:rsid w:val="00037204"/>
    <w:rsid w:val="00037C5D"/>
    <w:rsid w:val="00040609"/>
    <w:rsid w:val="00046CCC"/>
    <w:rsid w:val="00050192"/>
    <w:rsid w:val="0005091B"/>
    <w:rsid w:val="00051B98"/>
    <w:rsid w:val="00053A5C"/>
    <w:rsid w:val="00060080"/>
    <w:rsid w:val="00060762"/>
    <w:rsid w:val="00061BA7"/>
    <w:rsid w:val="00062027"/>
    <w:rsid w:val="000628D1"/>
    <w:rsid w:val="00065040"/>
    <w:rsid w:val="00065387"/>
    <w:rsid w:val="000655AF"/>
    <w:rsid w:val="000657A4"/>
    <w:rsid w:val="00067673"/>
    <w:rsid w:val="00070A9B"/>
    <w:rsid w:val="00072C8B"/>
    <w:rsid w:val="00073556"/>
    <w:rsid w:val="000755CC"/>
    <w:rsid w:val="00075684"/>
    <w:rsid w:val="00077D62"/>
    <w:rsid w:val="000808B5"/>
    <w:rsid w:val="00081FB7"/>
    <w:rsid w:val="00082EE7"/>
    <w:rsid w:val="000835D5"/>
    <w:rsid w:val="000877CB"/>
    <w:rsid w:val="0008797B"/>
    <w:rsid w:val="0009686C"/>
    <w:rsid w:val="00097BBF"/>
    <w:rsid w:val="000A25B7"/>
    <w:rsid w:val="000A28B6"/>
    <w:rsid w:val="000A4D81"/>
    <w:rsid w:val="000A578B"/>
    <w:rsid w:val="000B0787"/>
    <w:rsid w:val="000B0E9E"/>
    <w:rsid w:val="000B1A82"/>
    <w:rsid w:val="000B2F98"/>
    <w:rsid w:val="000B5AEC"/>
    <w:rsid w:val="000B60B4"/>
    <w:rsid w:val="000B61AF"/>
    <w:rsid w:val="000B621C"/>
    <w:rsid w:val="000C21C7"/>
    <w:rsid w:val="000C3347"/>
    <w:rsid w:val="000C4865"/>
    <w:rsid w:val="000C6309"/>
    <w:rsid w:val="000C6829"/>
    <w:rsid w:val="000D3885"/>
    <w:rsid w:val="000D4F44"/>
    <w:rsid w:val="000E0A68"/>
    <w:rsid w:val="000E0AF0"/>
    <w:rsid w:val="000E16AC"/>
    <w:rsid w:val="000E271A"/>
    <w:rsid w:val="000E28A2"/>
    <w:rsid w:val="000E3EC7"/>
    <w:rsid w:val="000E5C61"/>
    <w:rsid w:val="000E5DD5"/>
    <w:rsid w:val="000E6460"/>
    <w:rsid w:val="000E78F9"/>
    <w:rsid w:val="000F144E"/>
    <w:rsid w:val="000F489C"/>
    <w:rsid w:val="000F4C7C"/>
    <w:rsid w:val="000F57CE"/>
    <w:rsid w:val="000F6136"/>
    <w:rsid w:val="00100C17"/>
    <w:rsid w:val="00101D92"/>
    <w:rsid w:val="001069C6"/>
    <w:rsid w:val="0010762D"/>
    <w:rsid w:val="00110499"/>
    <w:rsid w:val="00111242"/>
    <w:rsid w:val="00114274"/>
    <w:rsid w:val="001145BF"/>
    <w:rsid w:val="00120FB2"/>
    <w:rsid w:val="00122189"/>
    <w:rsid w:val="00122E20"/>
    <w:rsid w:val="001305D1"/>
    <w:rsid w:val="0013378C"/>
    <w:rsid w:val="0013546F"/>
    <w:rsid w:val="00136320"/>
    <w:rsid w:val="00141AF4"/>
    <w:rsid w:val="001432CB"/>
    <w:rsid w:val="00144BF3"/>
    <w:rsid w:val="00144C52"/>
    <w:rsid w:val="0014766B"/>
    <w:rsid w:val="0016027D"/>
    <w:rsid w:val="00164642"/>
    <w:rsid w:val="001649AB"/>
    <w:rsid w:val="001663E0"/>
    <w:rsid w:val="00170895"/>
    <w:rsid w:val="00172E64"/>
    <w:rsid w:val="001733AD"/>
    <w:rsid w:val="00184F29"/>
    <w:rsid w:val="001877D5"/>
    <w:rsid w:val="001903AC"/>
    <w:rsid w:val="00190CFB"/>
    <w:rsid w:val="001911C7"/>
    <w:rsid w:val="0019129A"/>
    <w:rsid w:val="00191585"/>
    <w:rsid w:val="00192CFE"/>
    <w:rsid w:val="00194A6A"/>
    <w:rsid w:val="00194C06"/>
    <w:rsid w:val="00195EC5"/>
    <w:rsid w:val="00197816"/>
    <w:rsid w:val="001A34E1"/>
    <w:rsid w:val="001A53DB"/>
    <w:rsid w:val="001A6FEA"/>
    <w:rsid w:val="001A784A"/>
    <w:rsid w:val="001A7FFC"/>
    <w:rsid w:val="001B36EB"/>
    <w:rsid w:val="001B4917"/>
    <w:rsid w:val="001B5175"/>
    <w:rsid w:val="001B6CFA"/>
    <w:rsid w:val="001C0FF2"/>
    <w:rsid w:val="001C5DE5"/>
    <w:rsid w:val="001C6927"/>
    <w:rsid w:val="001C6993"/>
    <w:rsid w:val="001D0D38"/>
    <w:rsid w:val="001D1925"/>
    <w:rsid w:val="001D3972"/>
    <w:rsid w:val="001D49EC"/>
    <w:rsid w:val="001D7239"/>
    <w:rsid w:val="001E02EC"/>
    <w:rsid w:val="001E29B7"/>
    <w:rsid w:val="001F49E4"/>
    <w:rsid w:val="001F4AE5"/>
    <w:rsid w:val="00200407"/>
    <w:rsid w:val="00212063"/>
    <w:rsid w:val="00215FBA"/>
    <w:rsid w:val="00220CC5"/>
    <w:rsid w:val="00220EBF"/>
    <w:rsid w:val="00225E41"/>
    <w:rsid w:val="00226193"/>
    <w:rsid w:val="00226624"/>
    <w:rsid w:val="002267A0"/>
    <w:rsid w:val="00231019"/>
    <w:rsid w:val="00231422"/>
    <w:rsid w:val="00233E6F"/>
    <w:rsid w:val="002362FC"/>
    <w:rsid w:val="00237BD8"/>
    <w:rsid w:val="00241801"/>
    <w:rsid w:val="0024275C"/>
    <w:rsid w:val="0024528A"/>
    <w:rsid w:val="00247820"/>
    <w:rsid w:val="00250FD5"/>
    <w:rsid w:val="002571FB"/>
    <w:rsid w:val="002602F8"/>
    <w:rsid w:val="00262967"/>
    <w:rsid w:val="00263469"/>
    <w:rsid w:val="00263F6E"/>
    <w:rsid w:val="00264F48"/>
    <w:rsid w:val="002675E5"/>
    <w:rsid w:val="00267AD2"/>
    <w:rsid w:val="00270C54"/>
    <w:rsid w:val="00272499"/>
    <w:rsid w:val="00274C86"/>
    <w:rsid w:val="00276782"/>
    <w:rsid w:val="00276CF5"/>
    <w:rsid w:val="002809A9"/>
    <w:rsid w:val="002813D5"/>
    <w:rsid w:val="00282FCA"/>
    <w:rsid w:val="0028362D"/>
    <w:rsid w:val="00286730"/>
    <w:rsid w:val="0029046A"/>
    <w:rsid w:val="00295406"/>
    <w:rsid w:val="00296A6A"/>
    <w:rsid w:val="002A16B9"/>
    <w:rsid w:val="002A17AD"/>
    <w:rsid w:val="002A1E8C"/>
    <w:rsid w:val="002A4B0E"/>
    <w:rsid w:val="002A527A"/>
    <w:rsid w:val="002A611C"/>
    <w:rsid w:val="002A75BC"/>
    <w:rsid w:val="002B304E"/>
    <w:rsid w:val="002B4330"/>
    <w:rsid w:val="002B5CE4"/>
    <w:rsid w:val="002C0D9E"/>
    <w:rsid w:val="002C103B"/>
    <w:rsid w:val="002C22D9"/>
    <w:rsid w:val="002C25C5"/>
    <w:rsid w:val="002C2A7B"/>
    <w:rsid w:val="002C3D39"/>
    <w:rsid w:val="002D18A0"/>
    <w:rsid w:val="002D411B"/>
    <w:rsid w:val="002D4515"/>
    <w:rsid w:val="002D56B0"/>
    <w:rsid w:val="002D5F0C"/>
    <w:rsid w:val="002D67E0"/>
    <w:rsid w:val="002E19C0"/>
    <w:rsid w:val="002E3048"/>
    <w:rsid w:val="002E3F38"/>
    <w:rsid w:val="002E40D4"/>
    <w:rsid w:val="002E48FA"/>
    <w:rsid w:val="002E6D63"/>
    <w:rsid w:val="002F4984"/>
    <w:rsid w:val="002F5EA5"/>
    <w:rsid w:val="00301580"/>
    <w:rsid w:val="00302638"/>
    <w:rsid w:val="00307157"/>
    <w:rsid w:val="003075D2"/>
    <w:rsid w:val="00310AD4"/>
    <w:rsid w:val="00310CD2"/>
    <w:rsid w:val="00311EF3"/>
    <w:rsid w:val="003131DA"/>
    <w:rsid w:val="00314268"/>
    <w:rsid w:val="00320E88"/>
    <w:rsid w:val="003235E1"/>
    <w:rsid w:val="003243B4"/>
    <w:rsid w:val="00325D97"/>
    <w:rsid w:val="0033213A"/>
    <w:rsid w:val="00333E54"/>
    <w:rsid w:val="00337442"/>
    <w:rsid w:val="00337CB3"/>
    <w:rsid w:val="00337FEF"/>
    <w:rsid w:val="003401F3"/>
    <w:rsid w:val="00340526"/>
    <w:rsid w:val="00340C36"/>
    <w:rsid w:val="0034260A"/>
    <w:rsid w:val="003429DB"/>
    <w:rsid w:val="0034387A"/>
    <w:rsid w:val="00344236"/>
    <w:rsid w:val="00344DEF"/>
    <w:rsid w:val="003462AB"/>
    <w:rsid w:val="003520A4"/>
    <w:rsid w:val="00354622"/>
    <w:rsid w:val="00355CF6"/>
    <w:rsid w:val="00356119"/>
    <w:rsid w:val="00362908"/>
    <w:rsid w:val="00366826"/>
    <w:rsid w:val="003671B4"/>
    <w:rsid w:val="00367F1A"/>
    <w:rsid w:val="00371061"/>
    <w:rsid w:val="003719AA"/>
    <w:rsid w:val="003719D0"/>
    <w:rsid w:val="003728AC"/>
    <w:rsid w:val="00373EE7"/>
    <w:rsid w:val="00374B56"/>
    <w:rsid w:val="003776C7"/>
    <w:rsid w:val="00381F32"/>
    <w:rsid w:val="0038295E"/>
    <w:rsid w:val="00383854"/>
    <w:rsid w:val="003855D2"/>
    <w:rsid w:val="00386E31"/>
    <w:rsid w:val="00392C32"/>
    <w:rsid w:val="00394B96"/>
    <w:rsid w:val="00395BBC"/>
    <w:rsid w:val="00396121"/>
    <w:rsid w:val="003A262C"/>
    <w:rsid w:val="003A3067"/>
    <w:rsid w:val="003A6123"/>
    <w:rsid w:val="003A6A3E"/>
    <w:rsid w:val="003A7018"/>
    <w:rsid w:val="003B1366"/>
    <w:rsid w:val="003B2231"/>
    <w:rsid w:val="003B382D"/>
    <w:rsid w:val="003B46DE"/>
    <w:rsid w:val="003B5DF5"/>
    <w:rsid w:val="003B7579"/>
    <w:rsid w:val="003C1154"/>
    <w:rsid w:val="003C1F44"/>
    <w:rsid w:val="003C1F91"/>
    <w:rsid w:val="003C1FDA"/>
    <w:rsid w:val="003C6651"/>
    <w:rsid w:val="003C6C9E"/>
    <w:rsid w:val="003D00E1"/>
    <w:rsid w:val="003D10DC"/>
    <w:rsid w:val="003D16A6"/>
    <w:rsid w:val="003D2665"/>
    <w:rsid w:val="003D5ED8"/>
    <w:rsid w:val="003E05F0"/>
    <w:rsid w:val="003E1741"/>
    <w:rsid w:val="003E58E4"/>
    <w:rsid w:val="003E5CC6"/>
    <w:rsid w:val="003E6258"/>
    <w:rsid w:val="003E7C8E"/>
    <w:rsid w:val="003F0774"/>
    <w:rsid w:val="003F2E98"/>
    <w:rsid w:val="003F3BBE"/>
    <w:rsid w:val="003F40B0"/>
    <w:rsid w:val="003F6274"/>
    <w:rsid w:val="003F6C6E"/>
    <w:rsid w:val="00401338"/>
    <w:rsid w:val="00401953"/>
    <w:rsid w:val="00401F3D"/>
    <w:rsid w:val="00402294"/>
    <w:rsid w:val="00402CC6"/>
    <w:rsid w:val="00404169"/>
    <w:rsid w:val="00406E56"/>
    <w:rsid w:val="004076D4"/>
    <w:rsid w:val="00412951"/>
    <w:rsid w:val="00412D94"/>
    <w:rsid w:val="0042011F"/>
    <w:rsid w:val="00421A01"/>
    <w:rsid w:val="00423145"/>
    <w:rsid w:val="00424637"/>
    <w:rsid w:val="00424D88"/>
    <w:rsid w:val="00425F3E"/>
    <w:rsid w:val="004260CB"/>
    <w:rsid w:val="00426304"/>
    <w:rsid w:val="00430269"/>
    <w:rsid w:val="004346D4"/>
    <w:rsid w:val="00434C49"/>
    <w:rsid w:val="0043783D"/>
    <w:rsid w:val="00437B18"/>
    <w:rsid w:val="00440026"/>
    <w:rsid w:val="00440587"/>
    <w:rsid w:val="004410C5"/>
    <w:rsid w:val="00443147"/>
    <w:rsid w:val="004431B1"/>
    <w:rsid w:val="004443E1"/>
    <w:rsid w:val="00446276"/>
    <w:rsid w:val="0044798E"/>
    <w:rsid w:val="004522E6"/>
    <w:rsid w:val="00453EE4"/>
    <w:rsid w:val="004565F8"/>
    <w:rsid w:val="00456B86"/>
    <w:rsid w:val="00456F3F"/>
    <w:rsid w:val="00457F77"/>
    <w:rsid w:val="00460B08"/>
    <w:rsid w:val="00460D7F"/>
    <w:rsid w:val="00463C25"/>
    <w:rsid w:val="0046435B"/>
    <w:rsid w:val="00464819"/>
    <w:rsid w:val="004656C8"/>
    <w:rsid w:val="00470586"/>
    <w:rsid w:val="00471A57"/>
    <w:rsid w:val="004752E1"/>
    <w:rsid w:val="00476357"/>
    <w:rsid w:val="00480ECB"/>
    <w:rsid w:val="00483B69"/>
    <w:rsid w:val="00485C4A"/>
    <w:rsid w:val="00487ECF"/>
    <w:rsid w:val="004918A7"/>
    <w:rsid w:val="00493BF3"/>
    <w:rsid w:val="0049648F"/>
    <w:rsid w:val="0049699F"/>
    <w:rsid w:val="00497987"/>
    <w:rsid w:val="004A0813"/>
    <w:rsid w:val="004A38D2"/>
    <w:rsid w:val="004A5E94"/>
    <w:rsid w:val="004B3FA3"/>
    <w:rsid w:val="004C0B8A"/>
    <w:rsid w:val="004C3A1B"/>
    <w:rsid w:val="004C4C0F"/>
    <w:rsid w:val="004C4FD4"/>
    <w:rsid w:val="004C665B"/>
    <w:rsid w:val="004C6F80"/>
    <w:rsid w:val="004C7F04"/>
    <w:rsid w:val="004D48C3"/>
    <w:rsid w:val="004D51ED"/>
    <w:rsid w:val="004D71EE"/>
    <w:rsid w:val="004D798F"/>
    <w:rsid w:val="004E25B9"/>
    <w:rsid w:val="004E414A"/>
    <w:rsid w:val="004E77F1"/>
    <w:rsid w:val="004E7903"/>
    <w:rsid w:val="004F1142"/>
    <w:rsid w:val="004F3E08"/>
    <w:rsid w:val="004F4A08"/>
    <w:rsid w:val="005009C0"/>
    <w:rsid w:val="00504A22"/>
    <w:rsid w:val="005059FB"/>
    <w:rsid w:val="005073DD"/>
    <w:rsid w:val="0051263C"/>
    <w:rsid w:val="00514C0E"/>
    <w:rsid w:val="005159ED"/>
    <w:rsid w:val="0051621B"/>
    <w:rsid w:val="005162BD"/>
    <w:rsid w:val="00516BD1"/>
    <w:rsid w:val="00520E48"/>
    <w:rsid w:val="0052452E"/>
    <w:rsid w:val="00525CA9"/>
    <w:rsid w:val="00531868"/>
    <w:rsid w:val="0053380A"/>
    <w:rsid w:val="00537C91"/>
    <w:rsid w:val="0054001A"/>
    <w:rsid w:val="0054419B"/>
    <w:rsid w:val="0054499A"/>
    <w:rsid w:val="0054499E"/>
    <w:rsid w:val="00546B21"/>
    <w:rsid w:val="00547187"/>
    <w:rsid w:val="005476ED"/>
    <w:rsid w:val="00550DF8"/>
    <w:rsid w:val="005511D9"/>
    <w:rsid w:val="005542CC"/>
    <w:rsid w:val="0056152C"/>
    <w:rsid w:val="0056536E"/>
    <w:rsid w:val="00570CCB"/>
    <w:rsid w:val="005713D3"/>
    <w:rsid w:val="00572CE1"/>
    <w:rsid w:val="0057524B"/>
    <w:rsid w:val="00577948"/>
    <w:rsid w:val="005801FF"/>
    <w:rsid w:val="00583E4D"/>
    <w:rsid w:val="0059280B"/>
    <w:rsid w:val="00592CF0"/>
    <w:rsid w:val="0059355F"/>
    <w:rsid w:val="005935A4"/>
    <w:rsid w:val="00596049"/>
    <w:rsid w:val="00597006"/>
    <w:rsid w:val="0059737F"/>
    <w:rsid w:val="005A1DB1"/>
    <w:rsid w:val="005A202D"/>
    <w:rsid w:val="005A2329"/>
    <w:rsid w:val="005A244C"/>
    <w:rsid w:val="005B085C"/>
    <w:rsid w:val="005B1365"/>
    <w:rsid w:val="005B2287"/>
    <w:rsid w:val="005B329F"/>
    <w:rsid w:val="005C3597"/>
    <w:rsid w:val="005C405F"/>
    <w:rsid w:val="005C41BE"/>
    <w:rsid w:val="005C72A7"/>
    <w:rsid w:val="005C7D92"/>
    <w:rsid w:val="005D321E"/>
    <w:rsid w:val="005D385D"/>
    <w:rsid w:val="005D4485"/>
    <w:rsid w:val="005D49D6"/>
    <w:rsid w:val="005D5F18"/>
    <w:rsid w:val="005D6C2D"/>
    <w:rsid w:val="005D75AE"/>
    <w:rsid w:val="005F2A1A"/>
    <w:rsid w:val="005F6DA5"/>
    <w:rsid w:val="0060282E"/>
    <w:rsid w:val="00605725"/>
    <w:rsid w:val="00605EEA"/>
    <w:rsid w:val="0061104E"/>
    <w:rsid w:val="00614DC0"/>
    <w:rsid w:val="006153FA"/>
    <w:rsid w:val="006163A1"/>
    <w:rsid w:val="0061763C"/>
    <w:rsid w:val="00621577"/>
    <w:rsid w:val="00624984"/>
    <w:rsid w:val="006300B1"/>
    <w:rsid w:val="006315B3"/>
    <w:rsid w:val="00633517"/>
    <w:rsid w:val="006335DA"/>
    <w:rsid w:val="0064091E"/>
    <w:rsid w:val="0064241B"/>
    <w:rsid w:val="0064281E"/>
    <w:rsid w:val="006430B7"/>
    <w:rsid w:val="006442EA"/>
    <w:rsid w:val="0064477E"/>
    <w:rsid w:val="0064570C"/>
    <w:rsid w:val="0064595C"/>
    <w:rsid w:val="00647A6A"/>
    <w:rsid w:val="006538C9"/>
    <w:rsid w:val="0065466E"/>
    <w:rsid w:val="00662AD1"/>
    <w:rsid w:val="0066362C"/>
    <w:rsid w:val="0066626E"/>
    <w:rsid w:val="0066757A"/>
    <w:rsid w:val="0066784D"/>
    <w:rsid w:val="00670178"/>
    <w:rsid w:val="00670CEB"/>
    <w:rsid w:val="00672B29"/>
    <w:rsid w:val="0067318E"/>
    <w:rsid w:val="00674DC4"/>
    <w:rsid w:val="00675666"/>
    <w:rsid w:val="00677432"/>
    <w:rsid w:val="0067763B"/>
    <w:rsid w:val="00681548"/>
    <w:rsid w:val="006824C8"/>
    <w:rsid w:val="00682B0A"/>
    <w:rsid w:val="00687917"/>
    <w:rsid w:val="00690D93"/>
    <w:rsid w:val="006929D4"/>
    <w:rsid w:val="006932CE"/>
    <w:rsid w:val="006957ED"/>
    <w:rsid w:val="00696846"/>
    <w:rsid w:val="006A0F4C"/>
    <w:rsid w:val="006A1162"/>
    <w:rsid w:val="006A13FE"/>
    <w:rsid w:val="006A1B87"/>
    <w:rsid w:val="006A248C"/>
    <w:rsid w:val="006A2954"/>
    <w:rsid w:val="006A4D7F"/>
    <w:rsid w:val="006A7602"/>
    <w:rsid w:val="006B074A"/>
    <w:rsid w:val="006B42A5"/>
    <w:rsid w:val="006B47D0"/>
    <w:rsid w:val="006B6AF1"/>
    <w:rsid w:val="006D0ED1"/>
    <w:rsid w:val="006E3495"/>
    <w:rsid w:val="006E6FB1"/>
    <w:rsid w:val="006E7537"/>
    <w:rsid w:val="006E7696"/>
    <w:rsid w:val="006F068D"/>
    <w:rsid w:val="006F2F2D"/>
    <w:rsid w:val="006F5216"/>
    <w:rsid w:val="006F6412"/>
    <w:rsid w:val="0070179D"/>
    <w:rsid w:val="00704BC8"/>
    <w:rsid w:val="00710756"/>
    <w:rsid w:val="00710A38"/>
    <w:rsid w:val="0071132B"/>
    <w:rsid w:val="00711A96"/>
    <w:rsid w:val="00711E0F"/>
    <w:rsid w:val="00712575"/>
    <w:rsid w:val="00713B6E"/>
    <w:rsid w:val="0071433A"/>
    <w:rsid w:val="00727CE3"/>
    <w:rsid w:val="0073134E"/>
    <w:rsid w:val="00732185"/>
    <w:rsid w:val="00732FDD"/>
    <w:rsid w:val="00735935"/>
    <w:rsid w:val="00737B5C"/>
    <w:rsid w:val="00740C50"/>
    <w:rsid w:val="007435D5"/>
    <w:rsid w:val="00743C56"/>
    <w:rsid w:val="00743CCF"/>
    <w:rsid w:val="0074443D"/>
    <w:rsid w:val="00744596"/>
    <w:rsid w:val="0075157A"/>
    <w:rsid w:val="007533B0"/>
    <w:rsid w:val="00754E55"/>
    <w:rsid w:val="007552FC"/>
    <w:rsid w:val="007567C8"/>
    <w:rsid w:val="00756855"/>
    <w:rsid w:val="00756CCB"/>
    <w:rsid w:val="00761450"/>
    <w:rsid w:val="00767801"/>
    <w:rsid w:val="00772090"/>
    <w:rsid w:val="00773549"/>
    <w:rsid w:val="00773724"/>
    <w:rsid w:val="00776E9E"/>
    <w:rsid w:val="007777F8"/>
    <w:rsid w:val="00781421"/>
    <w:rsid w:val="007845B2"/>
    <w:rsid w:val="0078506A"/>
    <w:rsid w:val="00792C43"/>
    <w:rsid w:val="007958AD"/>
    <w:rsid w:val="007A1306"/>
    <w:rsid w:val="007A1B1A"/>
    <w:rsid w:val="007A3BE9"/>
    <w:rsid w:val="007A4000"/>
    <w:rsid w:val="007A6DCC"/>
    <w:rsid w:val="007A7C3F"/>
    <w:rsid w:val="007B1C8C"/>
    <w:rsid w:val="007B27D3"/>
    <w:rsid w:val="007C0B2D"/>
    <w:rsid w:val="007C1A4A"/>
    <w:rsid w:val="007C4BB4"/>
    <w:rsid w:val="007C7DD8"/>
    <w:rsid w:val="007D1383"/>
    <w:rsid w:val="007D24EB"/>
    <w:rsid w:val="007D3920"/>
    <w:rsid w:val="007D611D"/>
    <w:rsid w:val="007D7220"/>
    <w:rsid w:val="007D7301"/>
    <w:rsid w:val="007E006A"/>
    <w:rsid w:val="007E1622"/>
    <w:rsid w:val="007E32A2"/>
    <w:rsid w:val="007E3F26"/>
    <w:rsid w:val="007E68F3"/>
    <w:rsid w:val="007F1FDF"/>
    <w:rsid w:val="007F23E4"/>
    <w:rsid w:val="007F731B"/>
    <w:rsid w:val="008015F5"/>
    <w:rsid w:val="0080267F"/>
    <w:rsid w:val="0080299F"/>
    <w:rsid w:val="00803B6A"/>
    <w:rsid w:val="00804955"/>
    <w:rsid w:val="00806FA5"/>
    <w:rsid w:val="00810900"/>
    <w:rsid w:val="008109CA"/>
    <w:rsid w:val="008116A2"/>
    <w:rsid w:val="00811954"/>
    <w:rsid w:val="00814A1D"/>
    <w:rsid w:val="008176A5"/>
    <w:rsid w:val="00820E4D"/>
    <w:rsid w:val="00821737"/>
    <w:rsid w:val="00822487"/>
    <w:rsid w:val="00823691"/>
    <w:rsid w:val="00824D55"/>
    <w:rsid w:val="00831807"/>
    <w:rsid w:val="008338B3"/>
    <w:rsid w:val="00836459"/>
    <w:rsid w:val="00837375"/>
    <w:rsid w:val="00837621"/>
    <w:rsid w:val="00837F5C"/>
    <w:rsid w:val="00842895"/>
    <w:rsid w:val="00842DC9"/>
    <w:rsid w:val="00845E0A"/>
    <w:rsid w:val="00846145"/>
    <w:rsid w:val="0084622F"/>
    <w:rsid w:val="0085065C"/>
    <w:rsid w:val="00850FB7"/>
    <w:rsid w:val="00862190"/>
    <w:rsid w:val="0086250D"/>
    <w:rsid w:val="0086695C"/>
    <w:rsid w:val="00873DD8"/>
    <w:rsid w:val="008745F8"/>
    <w:rsid w:val="0087576A"/>
    <w:rsid w:val="00875B88"/>
    <w:rsid w:val="00877F07"/>
    <w:rsid w:val="00880056"/>
    <w:rsid w:val="00880941"/>
    <w:rsid w:val="00884B1F"/>
    <w:rsid w:val="00885EB1"/>
    <w:rsid w:val="008871D4"/>
    <w:rsid w:val="008879B4"/>
    <w:rsid w:val="0089108E"/>
    <w:rsid w:val="008954BC"/>
    <w:rsid w:val="00896326"/>
    <w:rsid w:val="00896F42"/>
    <w:rsid w:val="008A0772"/>
    <w:rsid w:val="008A36C1"/>
    <w:rsid w:val="008A5122"/>
    <w:rsid w:val="008A57B1"/>
    <w:rsid w:val="008A7609"/>
    <w:rsid w:val="008B0CB7"/>
    <w:rsid w:val="008B4027"/>
    <w:rsid w:val="008B5087"/>
    <w:rsid w:val="008B6409"/>
    <w:rsid w:val="008C0746"/>
    <w:rsid w:val="008C094B"/>
    <w:rsid w:val="008C1AB6"/>
    <w:rsid w:val="008C2FB2"/>
    <w:rsid w:val="008D0BBE"/>
    <w:rsid w:val="008D2299"/>
    <w:rsid w:val="008D5CD3"/>
    <w:rsid w:val="008D7D47"/>
    <w:rsid w:val="008E0B22"/>
    <w:rsid w:val="008E1970"/>
    <w:rsid w:val="008E1CD9"/>
    <w:rsid w:val="008E3163"/>
    <w:rsid w:val="008F580B"/>
    <w:rsid w:val="008F7026"/>
    <w:rsid w:val="00902AB9"/>
    <w:rsid w:val="00903A5E"/>
    <w:rsid w:val="00904522"/>
    <w:rsid w:val="00904617"/>
    <w:rsid w:val="009058CA"/>
    <w:rsid w:val="00905C77"/>
    <w:rsid w:val="00907481"/>
    <w:rsid w:val="00910674"/>
    <w:rsid w:val="00910FF0"/>
    <w:rsid w:val="00913A30"/>
    <w:rsid w:val="009175B5"/>
    <w:rsid w:val="00917A7F"/>
    <w:rsid w:val="00917E91"/>
    <w:rsid w:val="00920A75"/>
    <w:rsid w:val="00921C35"/>
    <w:rsid w:val="00924BB7"/>
    <w:rsid w:val="00925F0C"/>
    <w:rsid w:val="00926E29"/>
    <w:rsid w:val="00930581"/>
    <w:rsid w:val="00930659"/>
    <w:rsid w:val="0093131A"/>
    <w:rsid w:val="0094022A"/>
    <w:rsid w:val="0095027C"/>
    <w:rsid w:val="00953E75"/>
    <w:rsid w:val="009628A0"/>
    <w:rsid w:val="009712BC"/>
    <w:rsid w:val="009828B4"/>
    <w:rsid w:val="0098488F"/>
    <w:rsid w:val="0099107B"/>
    <w:rsid w:val="00991D06"/>
    <w:rsid w:val="00993A85"/>
    <w:rsid w:val="00997D35"/>
    <w:rsid w:val="009A02C3"/>
    <w:rsid w:val="009A13B0"/>
    <w:rsid w:val="009A3CF8"/>
    <w:rsid w:val="009A57E8"/>
    <w:rsid w:val="009A6125"/>
    <w:rsid w:val="009B118D"/>
    <w:rsid w:val="009B43FB"/>
    <w:rsid w:val="009B5273"/>
    <w:rsid w:val="009C0851"/>
    <w:rsid w:val="009C2264"/>
    <w:rsid w:val="009C34BE"/>
    <w:rsid w:val="009C3D3C"/>
    <w:rsid w:val="009C61A9"/>
    <w:rsid w:val="009C6FC1"/>
    <w:rsid w:val="009C7D1D"/>
    <w:rsid w:val="009D068E"/>
    <w:rsid w:val="009D08E9"/>
    <w:rsid w:val="009D2D50"/>
    <w:rsid w:val="009D3BD6"/>
    <w:rsid w:val="009D5FDB"/>
    <w:rsid w:val="009D7395"/>
    <w:rsid w:val="009E47EE"/>
    <w:rsid w:val="009E61E0"/>
    <w:rsid w:val="009E6F9C"/>
    <w:rsid w:val="009F0B76"/>
    <w:rsid w:val="009F37B3"/>
    <w:rsid w:val="009F43C7"/>
    <w:rsid w:val="009F67BC"/>
    <w:rsid w:val="009F710C"/>
    <w:rsid w:val="009F73C4"/>
    <w:rsid w:val="00A003F7"/>
    <w:rsid w:val="00A041CF"/>
    <w:rsid w:val="00A13C4B"/>
    <w:rsid w:val="00A17AC8"/>
    <w:rsid w:val="00A22C9D"/>
    <w:rsid w:val="00A22CF3"/>
    <w:rsid w:val="00A23AC1"/>
    <w:rsid w:val="00A23C8D"/>
    <w:rsid w:val="00A25F53"/>
    <w:rsid w:val="00A320DE"/>
    <w:rsid w:val="00A32A09"/>
    <w:rsid w:val="00A36AAE"/>
    <w:rsid w:val="00A42898"/>
    <w:rsid w:val="00A42C02"/>
    <w:rsid w:val="00A451FD"/>
    <w:rsid w:val="00A467DC"/>
    <w:rsid w:val="00A47E60"/>
    <w:rsid w:val="00A556F8"/>
    <w:rsid w:val="00A55EF3"/>
    <w:rsid w:val="00A65773"/>
    <w:rsid w:val="00A6672E"/>
    <w:rsid w:val="00A706AB"/>
    <w:rsid w:val="00A729ED"/>
    <w:rsid w:val="00A80DB2"/>
    <w:rsid w:val="00A832C0"/>
    <w:rsid w:val="00A83B1A"/>
    <w:rsid w:val="00A8499C"/>
    <w:rsid w:val="00A852A3"/>
    <w:rsid w:val="00A865F5"/>
    <w:rsid w:val="00A8781C"/>
    <w:rsid w:val="00A900DE"/>
    <w:rsid w:val="00A9100E"/>
    <w:rsid w:val="00A96849"/>
    <w:rsid w:val="00A96E11"/>
    <w:rsid w:val="00A97E9C"/>
    <w:rsid w:val="00AA4208"/>
    <w:rsid w:val="00AB078F"/>
    <w:rsid w:val="00AB2995"/>
    <w:rsid w:val="00AB48B6"/>
    <w:rsid w:val="00AC3193"/>
    <w:rsid w:val="00AC7370"/>
    <w:rsid w:val="00AD0C94"/>
    <w:rsid w:val="00AD1A53"/>
    <w:rsid w:val="00AD2873"/>
    <w:rsid w:val="00AD48D8"/>
    <w:rsid w:val="00AD4AAA"/>
    <w:rsid w:val="00AE2AAD"/>
    <w:rsid w:val="00AE3ABC"/>
    <w:rsid w:val="00AE4BA5"/>
    <w:rsid w:val="00AE5E7E"/>
    <w:rsid w:val="00AF1F6A"/>
    <w:rsid w:val="00AF4247"/>
    <w:rsid w:val="00AF5739"/>
    <w:rsid w:val="00B01429"/>
    <w:rsid w:val="00B02B1A"/>
    <w:rsid w:val="00B03015"/>
    <w:rsid w:val="00B03CA2"/>
    <w:rsid w:val="00B03FBA"/>
    <w:rsid w:val="00B060D8"/>
    <w:rsid w:val="00B07384"/>
    <w:rsid w:val="00B10A61"/>
    <w:rsid w:val="00B14AC7"/>
    <w:rsid w:val="00B20004"/>
    <w:rsid w:val="00B20FA0"/>
    <w:rsid w:val="00B2309E"/>
    <w:rsid w:val="00B32FC3"/>
    <w:rsid w:val="00B3686C"/>
    <w:rsid w:val="00B373C3"/>
    <w:rsid w:val="00B45825"/>
    <w:rsid w:val="00B46419"/>
    <w:rsid w:val="00B504BA"/>
    <w:rsid w:val="00B510DC"/>
    <w:rsid w:val="00B519C9"/>
    <w:rsid w:val="00B62EA4"/>
    <w:rsid w:val="00B6309F"/>
    <w:rsid w:val="00B67B34"/>
    <w:rsid w:val="00B67EE4"/>
    <w:rsid w:val="00B74001"/>
    <w:rsid w:val="00B75186"/>
    <w:rsid w:val="00B8354D"/>
    <w:rsid w:val="00B901EA"/>
    <w:rsid w:val="00B94569"/>
    <w:rsid w:val="00B94F8B"/>
    <w:rsid w:val="00B96C2A"/>
    <w:rsid w:val="00B96C9C"/>
    <w:rsid w:val="00BA2348"/>
    <w:rsid w:val="00BA61C5"/>
    <w:rsid w:val="00BA750D"/>
    <w:rsid w:val="00BB494B"/>
    <w:rsid w:val="00BB6050"/>
    <w:rsid w:val="00BB7C1D"/>
    <w:rsid w:val="00BC069B"/>
    <w:rsid w:val="00BC1BAC"/>
    <w:rsid w:val="00BC400C"/>
    <w:rsid w:val="00BC5498"/>
    <w:rsid w:val="00BD1639"/>
    <w:rsid w:val="00BD1778"/>
    <w:rsid w:val="00BD1E09"/>
    <w:rsid w:val="00BD64D7"/>
    <w:rsid w:val="00BE010A"/>
    <w:rsid w:val="00BE4005"/>
    <w:rsid w:val="00BE427E"/>
    <w:rsid w:val="00BE45E9"/>
    <w:rsid w:val="00BE484B"/>
    <w:rsid w:val="00BE6E82"/>
    <w:rsid w:val="00BF2A60"/>
    <w:rsid w:val="00BF62D0"/>
    <w:rsid w:val="00BF6357"/>
    <w:rsid w:val="00C02CFC"/>
    <w:rsid w:val="00C050B5"/>
    <w:rsid w:val="00C07DE8"/>
    <w:rsid w:val="00C10B25"/>
    <w:rsid w:val="00C11666"/>
    <w:rsid w:val="00C116D7"/>
    <w:rsid w:val="00C11A32"/>
    <w:rsid w:val="00C13D84"/>
    <w:rsid w:val="00C1648B"/>
    <w:rsid w:val="00C21341"/>
    <w:rsid w:val="00C2436E"/>
    <w:rsid w:val="00C24D19"/>
    <w:rsid w:val="00C24D4E"/>
    <w:rsid w:val="00C2543E"/>
    <w:rsid w:val="00C27DB8"/>
    <w:rsid w:val="00C3168C"/>
    <w:rsid w:val="00C33365"/>
    <w:rsid w:val="00C355C1"/>
    <w:rsid w:val="00C358CB"/>
    <w:rsid w:val="00C37217"/>
    <w:rsid w:val="00C373BB"/>
    <w:rsid w:val="00C43895"/>
    <w:rsid w:val="00C43C5E"/>
    <w:rsid w:val="00C44B53"/>
    <w:rsid w:val="00C517A2"/>
    <w:rsid w:val="00C5197C"/>
    <w:rsid w:val="00C52470"/>
    <w:rsid w:val="00C575B6"/>
    <w:rsid w:val="00C61F58"/>
    <w:rsid w:val="00C64AD0"/>
    <w:rsid w:val="00C67E94"/>
    <w:rsid w:val="00C72B0A"/>
    <w:rsid w:val="00C74E82"/>
    <w:rsid w:val="00C75241"/>
    <w:rsid w:val="00C755B9"/>
    <w:rsid w:val="00C848AD"/>
    <w:rsid w:val="00C84D97"/>
    <w:rsid w:val="00C850AD"/>
    <w:rsid w:val="00C91C80"/>
    <w:rsid w:val="00C940C9"/>
    <w:rsid w:val="00C9785C"/>
    <w:rsid w:val="00CA35A7"/>
    <w:rsid w:val="00CA3D11"/>
    <w:rsid w:val="00CA5F14"/>
    <w:rsid w:val="00CA6234"/>
    <w:rsid w:val="00CB354F"/>
    <w:rsid w:val="00CB663E"/>
    <w:rsid w:val="00CB77BA"/>
    <w:rsid w:val="00CB7A95"/>
    <w:rsid w:val="00CC0370"/>
    <w:rsid w:val="00CC14C8"/>
    <w:rsid w:val="00CC206F"/>
    <w:rsid w:val="00CD1516"/>
    <w:rsid w:val="00CD3B9F"/>
    <w:rsid w:val="00CD6E83"/>
    <w:rsid w:val="00CD76B7"/>
    <w:rsid w:val="00CE0A03"/>
    <w:rsid w:val="00CE0AB4"/>
    <w:rsid w:val="00CE2F70"/>
    <w:rsid w:val="00CE45A8"/>
    <w:rsid w:val="00CE72C7"/>
    <w:rsid w:val="00CF1263"/>
    <w:rsid w:val="00CF45E1"/>
    <w:rsid w:val="00D00527"/>
    <w:rsid w:val="00D02FD0"/>
    <w:rsid w:val="00D03F06"/>
    <w:rsid w:val="00D0757A"/>
    <w:rsid w:val="00D1088A"/>
    <w:rsid w:val="00D117A7"/>
    <w:rsid w:val="00D158E2"/>
    <w:rsid w:val="00D15F4D"/>
    <w:rsid w:val="00D22E91"/>
    <w:rsid w:val="00D33BE7"/>
    <w:rsid w:val="00D37821"/>
    <w:rsid w:val="00D4052D"/>
    <w:rsid w:val="00D41434"/>
    <w:rsid w:val="00D420AE"/>
    <w:rsid w:val="00D447AF"/>
    <w:rsid w:val="00D44912"/>
    <w:rsid w:val="00D46C64"/>
    <w:rsid w:val="00D4714D"/>
    <w:rsid w:val="00D47BCE"/>
    <w:rsid w:val="00D50EAF"/>
    <w:rsid w:val="00D51C58"/>
    <w:rsid w:val="00D51E7B"/>
    <w:rsid w:val="00D54AF0"/>
    <w:rsid w:val="00D6052B"/>
    <w:rsid w:val="00D60859"/>
    <w:rsid w:val="00D61CDE"/>
    <w:rsid w:val="00D63B0A"/>
    <w:rsid w:val="00D63F71"/>
    <w:rsid w:val="00D66D68"/>
    <w:rsid w:val="00D678CF"/>
    <w:rsid w:val="00D71D79"/>
    <w:rsid w:val="00D74AC5"/>
    <w:rsid w:val="00D8151D"/>
    <w:rsid w:val="00D848A0"/>
    <w:rsid w:val="00D84F4D"/>
    <w:rsid w:val="00D924A3"/>
    <w:rsid w:val="00D9634C"/>
    <w:rsid w:val="00DA29E9"/>
    <w:rsid w:val="00DA30F3"/>
    <w:rsid w:val="00DA3D00"/>
    <w:rsid w:val="00DA4B56"/>
    <w:rsid w:val="00DA4C24"/>
    <w:rsid w:val="00DB2056"/>
    <w:rsid w:val="00DB41FB"/>
    <w:rsid w:val="00DB43CE"/>
    <w:rsid w:val="00DB6EFF"/>
    <w:rsid w:val="00DC09B3"/>
    <w:rsid w:val="00DC125A"/>
    <w:rsid w:val="00DC2C21"/>
    <w:rsid w:val="00DC3944"/>
    <w:rsid w:val="00DC3C83"/>
    <w:rsid w:val="00DC5071"/>
    <w:rsid w:val="00DD4BB3"/>
    <w:rsid w:val="00DE22B9"/>
    <w:rsid w:val="00DE4868"/>
    <w:rsid w:val="00DE5523"/>
    <w:rsid w:val="00DE6549"/>
    <w:rsid w:val="00DF2BDD"/>
    <w:rsid w:val="00DF429C"/>
    <w:rsid w:val="00DF4F17"/>
    <w:rsid w:val="00DF4FE3"/>
    <w:rsid w:val="00DF7FFE"/>
    <w:rsid w:val="00E0123C"/>
    <w:rsid w:val="00E01A8E"/>
    <w:rsid w:val="00E025CE"/>
    <w:rsid w:val="00E02E61"/>
    <w:rsid w:val="00E04790"/>
    <w:rsid w:val="00E05958"/>
    <w:rsid w:val="00E05D79"/>
    <w:rsid w:val="00E06E36"/>
    <w:rsid w:val="00E11B8D"/>
    <w:rsid w:val="00E154F3"/>
    <w:rsid w:val="00E15B41"/>
    <w:rsid w:val="00E176B6"/>
    <w:rsid w:val="00E21A84"/>
    <w:rsid w:val="00E22249"/>
    <w:rsid w:val="00E250A7"/>
    <w:rsid w:val="00E25C09"/>
    <w:rsid w:val="00E26305"/>
    <w:rsid w:val="00E265ED"/>
    <w:rsid w:val="00E26B07"/>
    <w:rsid w:val="00E275FA"/>
    <w:rsid w:val="00E30656"/>
    <w:rsid w:val="00E30EF3"/>
    <w:rsid w:val="00E31B19"/>
    <w:rsid w:val="00E31FBA"/>
    <w:rsid w:val="00E32D26"/>
    <w:rsid w:val="00E35A6F"/>
    <w:rsid w:val="00E35E65"/>
    <w:rsid w:val="00E4020E"/>
    <w:rsid w:val="00E418A7"/>
    <w:rsid w:val="00E478DD"/>
    <w:rsid w:val="00E47F1B"/>
    <w:rsid w:val="00E54974"/>
    <w:rsid w:val="00E558B0"/>
    <w:rsid w:val="00E56F3A"/>
    <w:rsid w:val="00E64967"/>
    <w:rsid w:val="00E64DA4"/>
    <w:rsid w:val="00E70525"/>
    <w:rsid w:val="00E73E86"/>
    <w:rsid w:val="00E8104E"/>
    <w:rsid w:val="00E8343D"/>
    <w:rsid w:val="00E83986"/>
    <w:rsid w:val="00E85BAC"/>
    <w:rsid w:val="00E92491"/>
    <w:rsid w:val="00EA23E3"/>
    <w:rsid w:val="00EA3067"/>
    <w:rsid w:val="00EA397B"/>
    <w:rsid w:val="00EB1DDC"/>
    <w:rsid w:val="00EB2990"/>
    <w:rsid w:val="00EB4DA1"/>
    <w:rsid w:val="00EB7782"/>
    <w:rsid w:val="00EC109E"/>
    <w:rsid w:val="00EC1952"/>
    <w:rsid w:val="00EC3C24"/>
    <w:rsid w:val="00EC41DA"/>
    <w:rsid w:val="00EC7F67"/>
    <w:rsid w:val="00ED1372"/>
    <w:rsid w:val="00ED2767"/>
    <w:rsid w:val="00ED41F5"/>
    <w:rsid w:val="00ED4AE1"/>
    <w:rsid w:val="00ED5148"/>
    <w:rsid w:val="00EE43CA"/>
    <w:rsid w:val="00EE73E8"/>
    <w:rsid w:val="00EF0F48"/>
    <w:rsid w:val="00EF33E8"/>
    <w:rsid w:val="00EF72C0"/>
    <w:rsid w:val="00F00E3B"/>
    <w:rsid w:val="00F037B5"/>
    <w:rsid w:val="00F04742"/>
    <w:rsid w:val="00F05ED0"/>
    <w:rsid w:val="00F1135C"/>
    <w:rsid w:val="00F1202F"/>
    <w:rsid w:val="00F20482"/>
    <w:rsid w:val="00F2058F"/>
    <w:rsid w:val="00F2247A"/>
    <w:rsid w:val="00F2695C"/>
    <w:rsid w:val="00F32428"/>
    <w:rsid w:val="00F3258D"/>
    <w:rsid w:val="00F33C53"/>
    <w:rsid w:val="00F34B39"/>
    <w:rsid w:val="00F36A69"/>
    <w:rsid w:val="00F4039C"/>
    <w:rsid w:val="00F411DB"/>
    <w:rsid w:val="00F41923"/>
    <w:rsid w:val="00F431F7"/>
    <w:rsid w:val="00F469D5"/>
    <w:rsid w:val="00F47235"/>
    <w:rsid w:val="00F53476"/>
    <w:rsid w:val="00F575F4"/>
    <w:rsid w:val="00F6298D"/>
    <w:rsid w:val="00F63734"/>
    <w:rsid w:val="00F670BC"/>
    <w:rsid w:val="00F67D00"/>
    <w:rsid w:val="00F724BB"/>
    <w:rsid w:val="00F731D8"/>
    <w:rsid w:val="00F7545F"/>
    <w:rsid w:val="00F80760"/>
    <w:rsid w:val="00F80B1F"/>
    <w:rsid w:val="00F81FFA"/>
    <w:rsid w:val="00F82A54"/>
    <w:rsid w:val="00F85013"/>
    <w:rsid w:val="00F850D1"/>
    <w:rsid w:val="00F858CD"/>
    <w:rsid w:val="00F911FE"/>
    <w:rsid w:val="00F9225B"/>
    <w:rsid w:val="00F9372C"/>
    <w:rsid w:val="00F938FF"/>
    <w:rsid w:val="00F93A19"/>
    <w:rsid w:val="00F947A9"/>
    <w:rsid w:val="00F94CCD"/>
    <w:rsid w:val="00F9523F"/>
    <w:rsid w:val="00F966EE"/>
    <w:rsid w:val="00F97581"/>
    <w:rsid w:val="00FA1B29"/>
    <w:rsid w:val="00FA5295"/>
    <w:rsid w:val="00FA6C44"/>
    <w:rsid w:val="00FA7967"/>
    <w:rsid w:val="00FB20F2"/>
    <w:rsid w:val="00FB24DA"/>
    <w:rsid w:val="00FB5E0A"/>
    <w:rsid w:val="00FC319B"/>
    <w:rsid w:val="00FC43BD"/>
    <w:rsid w:val="00FC445E"/>
    <w:rsid w:val="00FC5501"/>
    <w:rsid w:val="00FC5D42"/>
    <w:rsid w:val="00FC6F9A"/>
    <w:rsid w:val="00FD3378"/>
    <w:rsid w:val="00FD36C9"/>
    <w:rsid w:val="00FD4675"/>
    <w:rsid w:val="00FD73E4"/>
    <w:rsid w:val="00FD793F"/>
    <w:rsid w:val="00FE11E8"/>
    <w:rsid w:val="00FE1FCC"/>
    <w:rsid w:val="00FE7525"/>
    <w:rsid w:val="00FF2392"/>
    <w:rsid w:val="00FF41A2"/>
    <w:rsid w:val="00FF465A"/>
    <w:rsid w:val="00FF7810"/>
    <w:rsid w:val="00FF7A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A3A100"/>
  <w15:docId w15:val="{3B2A6524-5E1D-411B-AE01-E65ABAEBE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84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142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4274"/>
    <w:rPr>
      <w:rFonts w:ascii="Tahoma" w:hAnsi="Tahoma" w:cs="Tahoma"/>
      <w:sz w:val="16"/>
      <w:szCs w:val="16"/>
    </w:rPr>
  </w:style>
  <w:style w:type="paragraph" w:styleId="Header">
    <w:name w:val="header"/>
    <w:basedOn w:val="Normal"/>
    <w:link w:val="HeaderChar"/>
    <w:uiPriority w:val="99"/>
    <w:unhideWhenUsed/>
    <w:rsid w:val="007B1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C8C"/>
  </w:style>
  <w:style w:type="paragraph" w:styleId="Footer">
    <w:name w:val="footer"/>
    <w:basedOn w:val="Normal"/>
    <w:link w:val="FooterChar"/>
    <w:uiPriority w:val="99"/>
    <w:unhideWhenUsed/>
    <w:rsid w:val="007B1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C8C"/>
  </w:style>
  <w:style w:type="paragraph" w:styleId="Title">
    <w:name w:val="Title"/>
    <w:basedOn w:val="Normal"/>
    <w:next w:val="Normal"/>
    <w:link w:val="TitleChar"/>
    <w:uiPriority w:val="10"/>
    <w:qFormat/>
    <w:rsid w:val="007B1C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1C8C"/>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D4143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3C1FDA"/>
    <w:pPr>
      <w:ind w:left="720"/>
      <w:contextualSpacing/>
    </w:pPr>
  </w:style>
  <w:style w:type="table" w:styleId="TableGrid">
    <w:name w:val="Table Grid"/>
    <w:basedOn w:val="TableNormal"/>
    <w:uiPriority w:val="59"/>
    <w:rsid w:val="00A451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56CCB"/>
    <w:rPr>
      <w:b/>
      <w:bCs/>
    </w:rPr>
  </w:style>
  <w:style w:type="character" w:styleId="Hyperlink">
    <w:name w:val="Hyperlink"/>
    <w:basedOn w:val="DefaultParagraphFont"/>
    <w:uiPriority w:val="99"/>
    <w:unhideWhenUsed/>
    <w:rsid w:val="00756C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57785">
      <w:bodyDiv w:val="1"/>
      <w:marLeft w:val="0"/>
      <w:marRight w:val="0"/>
      <w:marTop w:val="0"/>
      <w:marBottom w:val="0"/>
      <w:divBdr>
        <w:top w:val="none" w:sz="0" w:space="0" w:color="auto"/>
        <w:left w:val="none" w:sz="0" w:space="0" w:color="auto"/>
        <w:bottom w:val="none" w:sz="0" w:space="0" w:color="auto"/>
        <w:right w:val="none" w:sz="0" w:space="0" w:color="auto"/>
      </w:divBdr>
    </w:div>
    <w:div w:id="687635118">
      <w:bodyDiv w:val="1"/>
      <w:marLeft w:val="0"/>
      <w:marRight w:val="0"/>
      <w:marTop w:val="0"/>
      <w:marBottom w:val="0"/>
      <w:divBdr>
        <w:top w:val="none" w:sz="0" w:space="0" w:color="auto"/>
        <w:left w:val="none" w:sz="0" w:space="0" w:color="auto"/>
        <w:bottom w:val="none" w:sz="0" w:space="0" w:color="auto"/>
        <w:right w:val="none" w:sz="0" w:space="0" w:color="auto"/>
      </w:divBdr>
    </w:div>
    <w:div w:id="699822997">
      <w:bodyDiv w:val="1"/>
      <w:marLeft w:val="0"/>
      <w:marRight w:val="0"/>
      <w:marTop w:val="0"/>
      <w:marBottom w:val="0"/>
      <w:divBdr>
        <w:top w:val="none" w:sz="0" w:space="0" w:color="auto"/>
        <w:left w:val="none" w:sz="0" w:space="0" w:color="auto"/>
        <w:bottom w:val="none" w:sz="0" w:space="0" w:color="auto"/>
        <w:right w:val="none" w:sz="0" w:space="0" w:color="auto"/>
      </w:divBdr>
    </w:div>
    <w:div w:id="774785608">
      <w:bodyDiv w:val="1"/>
      <w:marLeft w:val="0"/>
      <w:marRight w:val="0"/>
      <w:marTop w:val="0"/>
      <w:marBottom w:val="0"/>
      <w:divBdr>
        <w:top w:val="none" w:sz="0" w:space="0" w:color="auto"/>
        <w:left w:val="none" w:sz="0" w:space="0" w:color="auto"/>
        <w:bottom w:val="none" w:sz="0" w:space="0" w:color="auto"/>
        <w:right w:val="none" w:sz="0" w:space="0" w:color="auto"/>
      </w:divBdr>
    </w:div>
    <w:div w:id="880359131">
      <w:bodyDiv w:val="1"/>
      <w:marLeft w:val="0"/>
      <w:marRight w:val="0"/>
      <w:marTop w:val="0"/>
      <w:marBottom w:val="0"/>
      <w:divBdr>
        <w:top w:val="none" w:sz="0" w:space="0" w:color="auto"/>
        <w:left w:val="none" w:sz="0" w:space="0" w:color="auto"/>
        <w:bottom w:val="none" w:sz="0" w:space="0" w:color="auto"/>
        <w:right w:val="none" w:sz="0" w:space="0" w:color="auto"/>
      </w:divBdr>
    </w:div>
    <w:div w:id="1785491139">
      <w:bodyDiv w:val="1"/>
      <w:marLeft w:val="0"/>
      <w:marRight w:val="0"/>
      <w:marTop w:val="0"/>
      <w:marBottom w:val="0"/>
      <w:divBdr>
        <w:top w:val="none" w:sz="0" w:space="0" w:color="auto"/>
        <w:left w:val="none" w:sz="0" w:space="0" w:color="auto"/>
        <w:bottom w:val="none" w:sz="0" w:space="0" w:color="auto"/>
        <w:right w:val="none" w:sz="0" w:space="0" w:color="auto"/>
      </w:divBdr>
    </w:div>
    <w:div w:id="1831672060">
      <w:bodyDiv w:val="1"/>
      <w:marLeft w:val="0"/>
      <w:marRight w:val="0"/>
      <w:marTop w:val="0"/>
      <w:marBottom w:val="0"/>
      <w:divBdr>
        <w:top w:val="none" w:sz="0" w:space="0" w:color="auto"/>
        <w:left w:val="none" w:sz="0" w:space="0" w:color="auto"/>
        <w:bottom w:val="none" w:sz="0" w:space="0" w:color="auto"/>
        <w:right w:val="none" w:sz="0" w:space="0" w:color="auto"/>
      </w:divBdr>
    </w:div>
    <w:div w:id="1885675114">
      <w:bodyDiv w:val="1"/>
      <w:marLeft w:val="0"/>
      <w:marRight w:val="0"/>
      <w:marTop w:val="0"/>
      <w:marBottom w:val="0"/>
      <w:divBdr>
        <w:top w:val="none" w:sz="0" w:space="0" w:color="auto"/>
        <w:left w:val="none" w:sz="0" w:space="0" w:color="auto"/>
        <w:bottom w:val="none" w:sz="0" w:space="0" w:color="auto"/>
        <w:right w:val="none" w:sz="0" w:space="0" w:color="auto"/>
      </w:divBdr>
    </w:div>
    <w:div w:id="1981574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4904BD75-90A3-4D78-A689-9BA3B607C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Pages>
  <Words>2493</Words>
  <Characters>1421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sh</dc:creator>
  <cp:lastModifiedBy>Khushi Gupta</cp:lastModifiedBy>
  <cp:revision>4</cp:revision>
  <cp:lastPrinted>2021-10-18T17:14:00Z</cp:lastPrinted>
  <dcterms:created xsi:type="dcterms:W3CDTF">2021-10-10T08:41:00Z</dcterms:created>
  <dcterms:modified xsi:type="dcterms:W3CDTF">2021-10-18T17:22:00Z</dcterms:modified>
</cp:coreProperties>
</file>